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F3E5EE6"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F364B2">
        <w:rPr>
          <w:rFonts w:ascii="Arial" w:hAnsi="Arial" w:cs="Arial"/>
          <w:b/>
          <w:bCs/>
          <w:sz w:val="28"/>
          <w:szCs w:val="28"/>
        </w:rPr>
        <w:t>nnnn</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aa"/>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aa"/>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3A0ECEA" w:rsidR="00A62A1B" w:rsidRPr="00A62A1B" w:rsidRDefault="00A62A1B" w:rsidP="00A62A1B">
      <w:pPr>
        <w:pStyle w:val="aa"/>
        <w:tabs>
          <w:tab w:val="clear" w:pos="4536"/>
          <w:tab w:val="left" w:pos="1800"/>
        </w:tabs>
        <w:ind w:left="1800" w:hanging="1800"/>
        <w:rPr>
          <w:rFonts w:eastAsia="SimSun"/>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F364B2">
        <w:rPr>
          <w:sz w:val="20"/>
          <w:szCs w:val="20"/>
        </w:rPr>
        <w:t xml:space="preserve">1 </w:t>
      </w:r>
      <w:r w:rsidRPr="00A62A1B">
        <w:rPr>
          <w:sz w:val="20"/>
          <w:szCs w:val="20"/>
        </w:rPr>
        <w:t xml:space="preserve">on M-TRP simultaneous transmission with multiple Rx panels </w:t>
      </w:r>
    </w:p>
    <w:p w14:paraId="5958AAF8" w14:textId="77777777" w:rsidR="00A62A1B" w:rsidRPr="00A62A1B" w:rsidRDefault="00A62A1B" w:rsidP="00A62A1B">
      <w:pPr>
        <w:pStyle w:val="aa"/>
        <w:tabs>
          <w:tab w:val="left" w:pos="1800"/>
        </w:tabs>
        <w:rPr>
          <w:rFonts w:eastAsia="SimSun"/>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aa"/>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65646481" w:rsidR="00713CEC" w:rsidRDefault="004A567C" w:rsidP="001C3559">
      <w:pPr>
        <w:pStyle w:val="0Maintext"/>
      </w:pPr>
      <w:r>
        <w:t xml:space="preserve">This document summarizes company contribution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consideres necessary to complete Rel.17</w:t>
      </w:r>
      <w:r w:rsidR="0005593C">
        <w:t>, and issues with high company interests</w:t>
      </w:r>
      <w:r w:rsidR="00DE6E88">
        <w:t>. Issues that are optimization in</w:t>
      </w:r>
      <w:r w:rsidR="00ED6D5C">
        <w:t xml:space="preserve"> </w:t>
      </w:r>
      <w:r w:rsidR="00DE6E88">
        <w:t xml:space="preserve">nature will be revisted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FA6E05">
        <w:rPr>
          <w:b/>
        </w:rPr>
        <w:t xml:space="preserve">Table I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af4"/>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af4"/>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af4"/>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af4"/>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af4"/>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ins w:id="0" w:author="wangj" w:date="2021-08-13T10:57:00Z">
              <w:r w:rsidR="00D62978">
                <w:rPr>
                  <w:sz w:val="16"/>
                  <w:szCs w:val="16"/>
                </w:rPr>
                <w:t xml:space="preserve"> , NTT DOCOMO</w:t>
              </w:r>
            </w:ins>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ins w:id="1" w:author="wangj" w:date="2021-08-13T10:57:00Z">
              <w:r w:rsidR="00D62978">
                <w:rPr>
                  <w:sz w:val="16"/>
                  <w:szCs w:val="16"/>
                </w:rPr>
                <w:t>, NTT DOCOMO</w:t>
              </w:r>
            </w:ins>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af4"/>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1D4D35">
            <w:pPr>
              <w:pStyle w:val="af4"/>
              <w:numPr>
                <w:ilvl w:val="0"/>
                <w:numId w:val="56"/>
              </w:numPr>
              <w:spacing w:after="0" w:line="240" w:lineRule="auto"/>
              <w:rPr>
                <w:rFonts w:ascii="Times New Roman" w:eastAsia="바탕"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1D4D35">
            <w:pPr>
              <w:pStyle w:val="af4"/>
              <w:numPr>
                <w:ilvl w:val="0"/>
                <w:numId w:val="56"/>
              </w:numPr>
              <w:spacing w:after="0" w:line="240" w:lineRule="auto"/>
              <w:rPr>
                <w:rFonts w:ascii="Times New Roman" w:eastAsia="바탕"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af4"/>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af4"/>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34483BF3" w:rsidR="007A6926" w:rsidRDefault="007A6926" w:rsidP="005C2C48">
            <w:pPr>
              <w:snapToGrid w:val="0"/>
              <w:rPr>
                <w:sz w:val="16"/>
                <w:szCs w:val="16"/>
              </w:rPr>
            </w:pPr>
            <w:r>
              <w:rPr>
                <w:sz w:val="16"/>
                <w:szCs w:val="16"/>
              </w:rPr>
              <w:t>Alt-1: MediaTek,</w:t>
            </w:r>
            <w:ins w:id="2" w:author="wangj" w:date="2021-08-13T10:57:00Z">
              <w:r w:rsidR="00D62978">
                <w:rPr>
                  <w:sz w:val="16"/>
                  <w:szCs w:val="16"/>
                </w:rPr>
                <w:t xml:space="preserve"> NTT DOCOMO</w:t>
              </w:r>
            </w:ins>
          </w:p>
          <w:p w14:paraId="637EFE38" w14:textId="77777777" w:rsidR="007A6926" w:rsidRDefault="007A6926" w:rsidP="005C2C48">
            <w:pPr>
              <w:snapToGrid w:val="0"/>
              <w:rPr>
                <w:sz w:val="16"/>
                <w:szCs w:val="16"/>
              </w:rPr>
            </w:pPr>
            <w:r>
              <w:rPr>
                <w:sz w:val="16"/>
                <w:szCs w:val="16"/>
              </w:rPr>
              <w:t>Alt-2: MedaiTek, CATT</w:t>
            </w:r>
          </w:p>
          <w:p w14:paraId="19EB9D96" w14:textId="77777777" w:rsidR="00053D1B" w:rsidRDefault="00053D1B" w:rsidP="005C2C48">
            <w:pPr>
              <w:snapToGrid w:val="0"/>
              <w:rPr>
                <w:sz w:val="16"/>
                <w:szCs w:val="16"/>
              </w:rPr>
            </w:pPr>
          </w:p>
          <w:p w14:paraId="141B166A" w14:textId="60E83DF8" w:rsidR="00053D1B" w:rsidRDefault="00053D1B" w:rsidP="005C2C48">
            <w:pPr>
              <w:snapToGrid w:val="0"/>
              <w:rPr>
                <w:sz w:val="16"/>
                <w:szCs w:val="16"/>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af4"/>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1D4D35">
            <w:pPr>
              <w:pStyle w:val="af4"/>
              <w:numPr>
                <w:ilvl w:val="0"/>
                <w:numId w:val="56"/>
              </w:numPr>
              <w:spacing w:after="0" w:line="240" w:lineRule="auto"/>
              <w:rPr>
                <w:rFonts w:ascii="Times New Roman" w:eastAsia="바탕"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1D4D35">
            <w:pPr>
              <w:pStyle w:val="af4"/>
              <w:numPr>
                <w:ilvl w:val="0"/>
                <w:numId w:val="56"/>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1D4D35">
            <w:pPr>
              <w:pStyle w:val="af4"/>
              <w:numPr>
                <w:ilvl w:val="0"/>
                <w:numId w:val="56"/>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6F3A13AA" w14:textId="79AB897E" w:rsidR="00A11E84" w:rsidRPr="00F04A21" w:rsidRDefault="00A11E84" w:rsidP="005C2C48">
            <w:pPr>
              <w:pStyle w:val="af4"/>
              <w:snapToGrid w:val="0"/>
              <w:spacing w:after="0" w:line="240" w:lineRule="auto"/>
              <w:ind w:left="0"/>
              <w:rPr>
                <w:rFonts w:ascii="Times New Roman" w:hAnsi="Times New Roman" w:cs="Times New Roman"/>
                <w:sz w:val="16"/>
                <w:szCs w:val="16"/>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Alt-1: mediaTek</w:t>
            </w:r>
            <w:r w:rsidR="004B3E8A">
              <w:rPr>
                <w:sz w:val="16"/>
                <w:szCs w:val="16"/>
              </w:rPr>
              <w:t>, NEC</w:t>
            </w:r>
          </w:p>
          <w:p w14:paraId="178BD8E0" w14:textId="77777777" w:rsidR="00F04A21" w:rsidRDefault="00F04A21" w:rsidP="005C2C48">
            <w:pPr>
              <w:snapToGrid w:val="0"/>
              <w:rPr>
                <w:sz w:val="16"/>
                <w:szCs w:val="16"/>
              </w:rPr>
            </w:pPr>
          </w:p>
          <w:p w14:paraId="65AF8F92" w14:textId="0BF4B42E"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p>
          <w:p w14:paraId="1B23B9CB" w14:textId="77777777" w:rsidR="00413ADC" w:rsidRDefault="00413ADC" w:rsidP="005C2C48">
            <w:pPr>
              <w:snapToGrid w:val="0"/>
              <w:rPr>
                <w:sz w:val="16"/>
                <w:szCs w:val="16"/>
              </w:rPr>
            </w:pPr>
          </w:p>
          <w:p w14:paraId="2211630F" w14:textId="5D8B3E48" w:rsidR="00413ADC" w:rsidRDefault="00413ADC" w:rsidP="00DB2683">
            <w:pPr>
              <w:snapToGrid w:val="0"/>
              <w:rPr>
                <w:sz w:val="16"/>
                <w:szCs w:val="16"/>
              </w:rPr>
            </w:pPr>
            <w:r>
              <w:rPr>
                <w:sz w:val="16"/>
                <w:szCs w:val="16"/>
              </w:rPr>
              <w:t xml:space="preserve">Alt-3: </w:t>
            </w:r>
            <w:r w:rsidR="00DB2683">
              <w:rPr>
                <w:sz w:val="16"/>
                <w:szCs w:val="16"/>
              </w:rPr>
              <w:t>MediaTek</w:t>
            </w:r>
            <w:r>
              <w:rPr>
                <w:sz w:val="16"/>
                <w:szCs w:val="16"/>
              </w:rPr>
              <w:t xml:space="preserve"> </w:t>
            </w:r>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af4"/>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1D4D35">
            <w:pPr>
              <w:pStyle w:val="af4"/>
              <w:numPr>
                <w:ilvl w:val="0"/>
                <w:numId w:val="52"/>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1D4D35">
            <w:pPr>
              <w:pStyle w:val="af4"/>
              <w:numPr>
                <w:ilvl w:val="1"/>
                <w:numId w:val="52"/>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1D4D35">
            <w:pPr>
              <w:pStyle w:val="af4"/>
              <w:numPr>
                <w:ilvl w:val="2"/>
                <w:numId w:val="52"/>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1D4D35">
            <w:pPr>
              <w:pStyle w:val="af4"/>
              <w:numPr>
                <w:ilvl w:val="1"/>
                <w:numId w:val="52"/>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xml:space="preserve">: 1-bit indicating CMR set with higher RSRP value (e.g.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39B4A47A" w:rsidR="00054D3F" w:rsidRDefault="00054D3F" w:rsidP="001D4D35">
            <w:pPr>
              <w:pStyle w:val="af4"/>
              <w:numPr>
                <w:ilvl w:val="1"/>
                <w:numId w:val="52"/>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UCI payload partitioning (e.g. 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between 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groups; </w:t>
            </w:r>
          </w:p>
          <w:p w14:paraId="0F876F24" w14:textId="06C67ACF" w:rsidR="00DC3A87" w:rsidRDefault="00DC3A87" w:rsidP="001D4D35">
            <w:pPr>
              <w:pStyle w:val="af4"/>
              <w:numPr>
                <w:ilvl w:val="0"/>
                <w:numId w:val="52"/>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1D4D35">
            <w:pPr>
              <w:pStyle w:val="af4"/>
              <w:numPr>
                <w:ilvl w:val="1"/>
                <w:numId w:val="52"/>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lastRenderedPageBreak/>
              <w:t>For each group, including a</w:t>
            </w:r>
            <w:r w:rsidR="00262111">
              <w:rPr>
                <w:rFonts w:ascii="Times New Roman" w:hAnsi="Times New Roman" w:cs="Times New Roman"/>
                <w:sz w:val="16"/>
                <w:szCs w:val="16"/>
                <w:lang w:val="en-US"/>
              </w:rPr>
              <w:t>n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5923FB23" w:rsidR="00AA4B08" w:rsidRDefault="00AA4B08" w:rsidP="001D4D35">
            <w:pPr>
              <w:pStyle w:val="af4"/>
              <w:numPr>
                <w:ilvl w:val="0"/>
                <w:numId w:val="52"/>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Alt-2: No UCI reduction </w:t>
            </w:r>
          </w:p>
          <w:p w14:paraId="62276380" w14:textId="77777777" w:rsidR="00F77299" w:rsidRDefault="00F77299" w:rsidP="005C2C48">
            <w:pPr>
              <w:pStyle w:val="af4"/>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af4"/>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370D4D41" w:rsidR="00F77299" w:rsidRDefault="005C2C48" w:rsidP="005C2C48">
            <w:pPr>
              <w:snapToGrid w:val="0"/>
              <w:rPr>
                <w:sz w:val="16"/>
                <w:szCs w:val="16"/>
              </w:rPr>
            </w:pPr>
            <w:r>
              <w:rPr>
                <w:sz w:val="16"/>
                <w:szCs w:val="16"/>
              </w:rPr>
              <w:lastRenderedPageBreak/>
              <w:t>Alt-1: HW/HiSilicon</w:t>
            </w:r>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xml:space="preserve">, vivo </w:t>
            </w:r>
          </w:p>
          <w:p w14:paraId="436C1CEF" w14:textId="259ED218" w:rsidR="00054D3F" w:rsidRPr="00054D3F" w:rsidRDefault="00054D3F" w:rsidP="001D4D35">
            <w:pPr>
              <w:pStyle w:val="af4"/>
              <w:numPr>
                <w:ilvl w:val="0"/>
                <w:numId w:val="58"/>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p>
          <w:p w14:paraId="6F6695B5" w14:textId="380C1AC7" w:rsidR="00054D3F" w:rsidRPr="00054D3F" w:rsidRDefault="00054D3F" w:rsidP="001D4D35">
            <w:pPr>
              <w:pStyle w:val="af4"/>
              <w:numPr>
                <w:ilvl w:val="0"/>
                <w:numId w:val="58"/>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05B62F34" w14:textId="6117EA84" w:rsidR="00AA4B08" w:rsidRPr="005C10CA" w:rsidRDefault="00DC3A87" w:rsidP="005C2C48">
            <w:pPr>
              <w:snapToGrid w:val="0"/>
              <w:rPr>
                <w:sz w:val="16"/>
                <w:szCs w:val="16"/>
              </w:rPr>
            </w:pPr>
            <w:r>
              <w:rPr>
                <w:sz w:val="16"/>
                <w:szCs w:val="16"/>
              </w:rPr>
              <w:t xml:space="preserve">Alt-3: </w:t>
            </w:r>
            <w:r w:rsidR="00AA4B08">
              <w:rPr>
                <w:sz w:val="16"/>
                <w:szCs w:val="16"/>
              </w:rPr>
              <w:t>CATT</w:t>
            </w:r>
            <w:r w:rsidR="00DC431E">
              <w:rPr>
                <w:sz w:val="16"/>
                <w:szCs w:val="16"/>
              </w:rPr>
              <w:t>, QC</w:t>
            </w:r>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af4"/>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af4"/>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af4"/>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af4"/>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af4"/>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0EE77645" w:rsidR="006C6F7B" w:rsidRPr="006C6F7B" w:rsidRDefault="006C6F7B" w:rsidP="001D4D35">
            <w:pPr>
              <w:pStyle w:val="af4"/>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Pr>
                <w:rFonts w:ascii="Times New Roman" w:hAnsi="Times New Roman" w:cs="Times New Roman"/>
                <w:sz w:val="16"/>
                <w:szCs w:val="16"/>
                <w:lang w:val="en-US"/>
              </w:rPr>
              <w:t>)</w:t>
            </w:r>
          </w:p>
          <w:p w14:paraId="1A7DC567" w14:textId="05A05280" w:rsidR="006C6F7B" w:rsidRPr="00C4027D" w:rsidRDefault="006C6F7B" w:rsidP="001D4D35">
            <w:pPr>
              <w:pStyle w:val="af4"/>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 ])</w:t>
            </w:r>
          </w:p>
          <w:p w14:paraId="25BD066B" w14:textId="628C3285" w:rsidR="00C4027D" w:rsidRPr="006C6F7B" w:rsidRDefault="00C4027D" w:rsidP="001D4D35">
            <w:pPr>
              <w:pStyle w:val="af4"/>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maximum number of supported layer per DL RS in a group (MediaTek)</w:t>
            </w:r>
          </w:p>
          <w:p w14:paraId="45C3716C" w14:textId="795C3FC5" w:rsidR="006C6F7B" w:rsidRPr="00DB198F" w:rsidRDefault="00876F52" w:rsidP="001D4D35">
            <w:pPr>
              <w:pStyle w:val="af4"/>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af4"/>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af4"/>
              <w:rPr>
                <w:rFonts w:ascii="Times New Roman" w:hAnsi="Times New Roman" w:cs="Times New Roman"/>
                <w:sz w:val="16"/>
                <w:szCs w:val="16"/>
              </w:rPr>
            </w:pPr>
          </w:p>
          <w:p w14:paraId="6B44CC8D" w14:textId="77777777" w:rsidR="00310002" w:rsidRPr="005C10CA" w:rsidRDefault="00310002" w:rsidP="005C2C48">
            <w:pPr>
              <w:pStyle w:val="af4"/>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58275428" w:rsidR="00AA4B08" w:rsidRDefault="00053D1B" w:rsidP="005C2C48">
            <w:pPr>
              <w:snapToGrid w:val="0"/>
              <w:rPr>
                <w:sz w:val="16"/>
                <w:szCs w:val="16"/>
              </w:rPr>
            </w:pPr>
            <w:r>
              <w:rPr>
                <w:sz w:val="16"/>
                <w:szCs w:val="16"/>
              </w:rPr>
              <w:t>Alt-1: LGE, DOCOMO (BM option 1)</w:t>
            </w:r>
          </w:p>
          <w:p w14:paraId="190F4814" w14:textId="77777777" w:rsidR="007A5509" w:rsidRDefault="007A5509" w:rsidP="005C2C48">
            <w:pPr>
              <w:snapToGrid w:val="0"/>
              <w:rPr>
                <w:sz w:val="16"/>
                <w:szCs w:val="16"/>
              </w:rPr>
            </w:pPr>
          </w:p>
          <w:p w14:paraId="0527C45E" w14:textId="4418D032" w:rsidR="00AA4B08" w:rsidRDefault="00AA4B08" w:rsidP="005C2C48">
            <w:pPr>
              <w:snapToGrid w:val="0"/>
              <w:rPr>
                <w:sz w:val="16"/>
                <w:szCs w:val="16"/>
              </w:rPr>
            </w:pPr>
            <w:r>
              <w:rPr>
                <w:sz w:val="16"/>
                <w:szCs w:val="16"/>
              </w:rPr>
              <w:t>Alt-2: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LGE, </w:t>
            </w:r>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0A936349" w:rsidR="00102ABF" w:rsidRDefault="00102ABF" w:rsidP="005C2C48">
            <w:pPr>
              <w:snapToGrid w:val="0"/>
              <w:rPr>
                <w:sz w:val="16"/>
                <w:szCs w:val="16"/>
              </w:rPr>
            </w:pPr>
            <w:r>
              <w:rPr>
                <w:sz w:val="16"/>
                <w:szCs w:val="16"/>
              </w:rPr>
              <w:t>Alt-3: Nokia/NSB</w:t>
            </w:r>
          </w:p>
          <w:p w14:paraId="27E6177C" w14:textId="77777777" w:rsidR="00102ABF" w:rsidRDefault="00102ABF" w:rsidP="005036D4">
            <w:pPr>
              <w:snapToGrid w:val="0"/>
              <w:ind w:firstLine="720"/>
              <w:rPr>
                <w:sz w:val="16"/>
                <w:szCs w:val="16"/>
              </w:rPr>
            </w:pPr>
          </w:p>
          <w:p w14:paraId="507374EC" w14:textId="7880A5ED" w:rsidR="00DB198F" w:rsidRPr="005C10CA" w:rsidRDefault="005036D4" w:rsidP="005C2C48">
            <w:pPr>
              <w:snapToGrid w:val="0"/>
              <w:rPr>
                <w:sz w:val="16"/>
                <w:szCs w:val="16"/>
              </w:rPr>
            </w:pPr>
            <w:r>
              <w:rPr>
                <w:sz w:val="16"/>
                <w:szCs w:val="16"/>
              </w:rPr>
              <w:t>Alt-4:</w:t>
            </w:r>
            <w:r w:rsidR="00DB198F">
              <w:rPr>
                <w:sz w:val="16"/>
                <w:szCs w:val="16"/>
              </w:rPr>
              <w:t xml:space="preserve"> </w:t>
            </w:r>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af4"/>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gNB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1D4D35">
            <w:pPr>
              <w:pStyle w:val="af4"/>
              <w:numPr>
                <w:ilvl w:val="0"/>
                <w:numId w:val="57"/>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g.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af4"/>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af4"/>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7DF59A94" w:rsidR="00310002" w:rsidRDefault="001F2C0C" w:rsidP="001F2C0C">
            <w:pPr>
              <w:snapToGrid w:val="0"/>
              <w:rPr>
                <w:sz w:val="16"/>
                <w:szCs w:val="16"/>
              </w:rPr>
            </w:pPr>
            <w:r>
              <w:rPr>
                <w:sz w:val="16"/>
                <w:szCs w:val="16"/>
              </w:rPr>
              <w:t xml:space="preserve">Support: Intel, </w:t>
            </w:r>
            <w:r w:rsidR="00446FBF">
              <w:rPr>
                <w:sz w:val="16"/>
                <w:szCs w:val="16"/>
              </w:rPr>
              <w:t>QC</w:t>
            </w:r>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af4"/>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1D4D35">
            <w:pPr>
              <w:pStyle w:val="af4"/>
              <w:numPr>
                <w:ilvl w:val="0"/>
                <w:numId w:val="54"/>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1D4D35">
            <w:pPr>
              <w:pStyle w:val="af4"/>
              <w:numPr>
                <w:ilvl w:val="0"/>
                <w:numId w:val="54"/>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r w:rsidR="00E04B71">
              <w:rPr>
                <w:rFonts w:ascii="Times New Roman" w:hAnsi="Times New Roman" w:cs="Times New Roman"/>
                <w:sz w:val="16"/>
                <w:szCs w:val="16"/>
                <w:lang w:val="en-US"/>
              </w:rPr>
              <w:t>assumption</w:t>
            </w:r>
            <w:r>
              <w:rPr>
                <w:rFonts w:ascii="Times New Roman" w:hAnsi="Times New Roman" w:cs="Times New Roman"/>
                <w:sz w:val="16"/>
                <w:szCs w:val="16"/>
                <w:lang w:val="en-US"/>
              </w:rPr>
              <w:t xml:space="preserve">,  e.g. </w:t>
            </w:r>
          </w:p>
          <w:p w14:paraId="2F74D4FE" w14:textId="47A48145" w:rsidR="00374F09" w:rsidRDefault="000D75B9" w:rsidP="001D4D35">
            <w:pPr>
              <w:pStyle w:val="af4"/>
              <w:numPr>
                <w:ilvl w:val="1"/>
                <w:numId w:val="54"/>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reuse CMR of other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1D4D35">
            <w:pPr>
              <w:pStyle w:val="af4"/>
              <w:numPr>
                <w:ilvl w:val="1"/>
                <w:numId w:val="54"/>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af4"/>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11402E73" w:rsidR="00310002" w:rsidRPr="00374F09" w:rsidRDefault="0034387F" w:rsidP="001D4D35">
            <w:pPr>
              <w:pStyle w:val="af4"/>
              <w:numPr>
                <w:ilvl w:val="0"/>
                <w:numId w:val="60"/>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r w:rsidR="006358F9" w:rsidRPr="00374F09">
              <w:rPr>
                <w:rFonts w:ascii="Times New Roman" w:hAnsi="Times New Roman" w:cs="Times New Roman"/>
                <w:sz w:val="16"/>
                <w:szCs w:val="16"/>
              </w:rPr>
              <w:t xml:space="preserve">Spreadtrum, </w:t>
            </w:r>
            <w:r w:rsidR="00A12A39" w:rsidRPr="00374F09">
              <w:rPr>
                <w:rFonts w:ascii="Times New Roman" w:hAnsi="Times New Roman" w:cs="Times New Roman"/>
                <w:sz w:val="16"/>
                <w:szCs w:val="16"/>
              </w:rPr>
              <w:t xml:space="preserve">Qualcomm, Intel, </w:t>
            </w:r>
            <w:r w:rsidR="007A5509" w:rsidRPr="00374F09">
              <w:rPr>
                <w:rFonts w:ascii="Times New Roman" w:hAnsi="Times New Roman" w:cs="Times New Roman"/>
                <w:sz w:val="16"/>
                <w:szCs w:val="16"/>
              </w:rPr>
              <w:t xml:space="preserve"> LG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ins w:id="3" w:author="wangj" w:date="2021-08-13T10:58:00Z">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ins>
            <w:r w:rsidR="00D112E8">
              <w:rPr>
                <w:rFonts w:ascii="Times New Roman" w:hAnsi="Times New Roman" w:cs="Times New Roman"/>
                <w:sz w:val="16"/>
                <w:szCs w:val="16"/>
                <w:lang w:val="en-US"/>
              </w:rPr>
              <w:t xml:space="preserve"> </w:t>
            </w:r>
          </w:p>
          <w:p w14:paraId="1F7FD21C" w14:textId="0C3E08FC" w:rsidR="002D6536" w:rsidRPr="00374F09" w:rsidRDefault="002D6536" w:rsidP="001D4D35">
            <w:pPr>
              <w:pStyle w:val="af4"/>
              <w:numPr>
                <w:ilvl w:val="0"/>
                <w:numId w:val="60"/>
              </w:numPr>
              <w:snapToGrid w:val="0"/>
              <w:rPr>
                <w:rFonts w:ascii="Times New Roman" w:hAnsi="Times New Roman" w:cs="Times New Roman"/>
                <w:sz w:val="16"/>
                <w:szCs w:val="16"/>
              </w:rPr>
            </w:pPr>
            <w:r w:rsidRPr="00374F09">
              <w:rPr>
                <w:rFonts w:ascii="Times New Roman" w:hAnsi="Times New Roman" w:cs="Times New Roman"/>
                <w:sz w:val="16"/>
                <w:szCs w:val="16"/>
              </w:rPr>
              <w:t xml:space="preserve">No: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af4"/>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af4"/>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af4"/>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a7"/>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8A6024">
            <w:pPr>
              <w:pStyle w:val="a7"/>
              <w:numPr>
                <w:ilvl w:val="0"/>
                <w:numId w:val="71"/>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 xml:space="preserve">In a CSI-report, UE can report N&gt;1 pair/groups and M&gt;=1 beams per pair/group, </w:t>
            </w:r>
          </w:p>
          <w:p w14:paraId="127E87B9" w14:textId="31B8C7D7" w:rsidR="00310002" w:rsidRPr="00BD59A9" w:rsidRDefault="00310002" w:rsidP="008A6024">
            <w:pPr>
              <w:pStyle w:val="a7"/>
              <w:numPr>
                <w:ilvl w:val="0"/>
                <w:numId w:val="71"/>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af4"/>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a7"/>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8A6024">
            <w:pPr>
              <w:pStyle w:val="a7"/>
              <w:numPr>
                <w:ilvl w:val="0"/>
                <w:numId w:val="72"/>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8A6024">
            <w:pPr>
              <w:pStyle w:val="a7"/>
              <w:numPr>
                <w:ilvl w:val="0"/>
                <w:numId w:val="72"/>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8A6024">
            <w:pPr>
              <w:pStyle w:val="a7"/>
              <w:numPr>
                <w:ilvl w:val="0"/>
                <w:numId w:val="72"/>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af4"/>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1D4D35">
            <w:pPr>
              <w:pStyle w:val="af4"/>
              <w:numPr>
                <w:ilvl w:val="0"/>
                <w:numId w:val="59"/>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2E01B94" w:rsidR="000D75B9" w:rsidRPr="0034387F" w:rsidRDefault="000D75B9" w:rsidP="001D4D35">
            <w:pPr>
              <w:pStyle w:val="af4"/>
              <w:numPr>
                <w:ilvl w:val="0"/>
                <w:numId w:val="59"/>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p>
          <w:p w14:paraId="5D936D77" w14:textId="77777777" w:rsidR="00AA4B08" w:rsidRPr="0034387F" w:rsidRDefault="00AA4B08" w:rsidP="00AA4B08">
            <w:pPr>
              <w:snapToGrid w:val="0"/>
              <w:rPr>
                <w:sz w:val="16"/>
                <w:szCs w:val="16"/>
              </w:rPr>
            </w:pPr>
          </w:p>
          <w:p w14:paraId="3A9AB138" w14:textId="76990CE5" w:rsidR="00AA4B08" w:rsidRPr="0034387F" w:rsidRDefault="00AA4B08" w:rsidP="001D4D35">
            <w:pPr>
              <w:pStyle w:val="af4"/>
              <w:numPr>
                <w:ilvl w:val="0"/>
                <w:numId w:val="59"/>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43DAD3B6" w:rsidR="000D75B9" w:rsidRPr="0034387F" w:rsidRDefault="000D75B9" w:rsidP="001D4D35">
            <w:pPr>
              <w:pStyle w:val="af4"/>
              <w:numPr>
                <w:ilvl w:val="0"/>
                <w:numId w:val="59"/>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ins w:id="4" w:author="wangj" w:date="2021-08-13T10:58:00Z">
              <w:r w:rsidR="00D62978" w:rsidRPr="00D62978">
                <w:rPr>
                  <w:rFonts w:ascii="Times New Roman" w:hAnsi="Times New Roman" w:cs="Times New Roman"/>
                  <w:sz w:val="16"/>
                  <w:szCs w:val="16"/>
                  <w:lang w:val="en-US"/>
                </w:rPr>
                <w:t>, NTT DOCOMO</w:t>
              </w:r>
            </w:ins>
          </w:p>
        </w:tc>
      </w:tr>
    </w:tbl>
    <w:p w14:paraId="25147935" w14:textId="1F2EB2F0" w:rsidR="00310002" w:rsidRPr="00310002" w:rsidRDefault="00310002" w:rsidP="00310002">
      <w:pPr>
        <w:pStyle w:val="a0"/>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77777777" w:rsidR="00670D9D" w:rsidRDefault="00670D9D" w:rsidP="00313C81">
      <w:pPr>
        <w:pStyle w:val="0Maintext"/>
      </w:pPr>
    </w:p>
    <w:p w14:paraId="7C6E3776" w14:textId="77777777" w:rsidR="00670D9D" w:rsidRPr="00AA1B0D" w:rsidRDefault="00670D9D" w:rsidP="007978A8">
      <w:pPr>
        <w:pStyle w:val="0Maintext"/>
        <w:rPr>
          <w:b/>
          <w:u w:val="single"/>
        </w:rPr>
      </w:pPr>
      <w:r w:rsidRPr="00AA1B0D">
        <w:rPr>
          <w:u w:val="single"/>
        </w:rPr>
        <w:t>Observation</w:t>
      </w:r>
      <w:r w:rsidRPr="00AA1B0D">
        <w:rPr>
          <w:b/>
          <w:u w:val="single"/>
        </w:rPr>
        <w:t>:</w:t>
      </w:r>
    </w:p>
    <w:p w14:paraId="4755D8F4" w14:textId="6443EFE0" w:rsidR="00670D9D" w:rsidRPr="007978A8" w:rsidRDefault="00737B84" w:rsidP="001D4D35">
      <w:pPr>
        <w:pStyle w:val="0Maintext"/>
        <w:numPr>
          <w:ilvl w:val="0"/>
          <w:numId w:val="62"/>
        </w:numPr>
      </w:pPr>
      <w:r>
        <w:rPr>
          <w:lang w:val="en-US"/>
        </w:rPr>
        <w:t>O</w:t>
      </w:r>
      <w:r w:rsidR="00670D9D" w:rsidRPr="007978A8">
        <w:rPr>
          <w:lang w:val="en-US"/>
        </w:rPr>
        <w:t>n whether the number of reported beams in a group (M) should be increased beyond 2</w:t>
      </w:r>
      <w:r>
        <w:rPr>
          <w:lang w:val="en-US"/>
        </w:rPr>
        <w:t>, at least one</w:t>
      </w:r>
      <w:r w:rsidR="007978A8" w:rsidRPr="007978A8">
        <w:rPr>
          <w:lang w:val="en-US"/>
        </w:rPr>
        <w:t xml:space="preserve"> company is OK with supporting M &gt; 2 </w:t>
      </w:r>
      <w:r w:rsidR="00670D9D" w:rsidRPr="007978A8">
        <w:rPr>
          <w:lang w:val="en-US"/>
        </w:rPr>
        <w:t xml:space="preserve"> for option 2. For option 1</w:t>
      </w:r>
      <w:r w:rsidR="007978A8" w:rsidRPr="007978A8">
        <w:rPr>
          <w:lang w:val="en-US"/>
        </w:rPr>
        <w:t xml:space="preserve"> </w:t>
      </w:r>
      <w:r w:rsidR="00670D9D" w:rsidRPr="007978A8">
        <w:rPr>
          <w:lang w:val="en-US"/>
        </w:rPr>
        <w:t xml:space="preserve">(which has not been agreed yet), one company proposes to adopt M = 1/2/3/4. </w:t>
      </w:r>
    </w:p>
    <w:p w14:paraId="2B52B503" w14:textId="77777777" w:rsidR="00670D9D" w:rsidRPr="007978A8" w:rsidRDefault="00670D9D" w:rsidP="007978A8">
      <w:pPr>
        <w:pStyle w:val="0Maintext"/>
        <w:rPr>
          <w:b/>
        </w:rPr>
      </w:pPr>
    </w:p>
    <w:p w14:paraId="1EF6F368" w14:textId="77777777" w:rsidR="00670D9D" w:rsidRPr="00AA1B0D" w:rsidRDefault="00670D9D" w:rsidP="007978A8">
      <w:pPr>
        <w:pStyle w:val="0Maintext"/>
        <w:rPr>
          <w:u w:val="single"/>
        </w:rPr>
      </w:pPr>
      <w:r w:rsidRPr="00AA1B0D">
        <w:rPr>
          <w:u w:val="single"/>
        </w:rPr>
        <w:t xml:space="preserve">Offline proposal </w:t>
      </w:r>
    </w:p>
    <w:p w14:paraId="06824F13" w14:textId="77777777" w:rsidR="007978A8" w:rsidRPr="007978A8" w:rsidRDefault="007978A8" w:rsidP="001D4D35">
      <w:pPr>
        <w:pStyle w:val="af4"/>
        <w:numPr>
          <w:ilvl w:val="0"/>
          <w:numId w:val="61"/>
        </w:numPr>
        <w:spacing w:line="264" w:lineRule="auto"/>
        <w:rPr>
          <w:szCs w:val="20"/>
        </w:rPr>
      </w:pPr>
    </w:p>
    <w:tbl>
      <w:tblPr>
        <w:tblStyle w:val="af9"/>
        <w:tblW w:w="0" w:type="auto"/>
        <w:tblLook w:val="04A0" w:firstRow="1" w:lastRow="0" w:firstColumn="1" w:lastColumn="0" w:noHBand="0" w:noVBand="1"/>
      </w:tblPr>
      <w:tblGrid>
        <w:gridCol w:w="1494"/>
        <w:gridCol w:w="8144"/>
      </w:tblGrid>
      <w:tr w:rsidR="00670D9D" w14:paraId="28F7B662" w14:textId="77777777" w:rsidTr="00556037">
        <w:tc>
          <w:tcPr>
            <w:tcW w:w="1494" w:type="dxa"/>
            <w:shd w:val="clear" w:color="auto" w:fill="C6D9F1" w:themeFill="text2" w:themeFillTint="33"/>
          </w:tcPr>
          <w:p w14:paraId="184AC573"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785897A"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5F57D366" w14:textId="77777777" w:rsidTr="00556037">
        <w:tc>
          <w:tcPr>
            <w:tcW w:w="1494" w:type="dxa"/>
          </w:tcPr>
          <w:p w14:paraId="421C95C2" w14:textId="66EC8395" w:rsidR="00670D9D" w:rsidRPr="00517F71" w:rsidRDefault="00211AB4" w:rsidP="00556037">
            <w:pPr>
              <w:snapToGrid w:val="0"/>
              <w:spacing w:line="264" w:lineRule="auto"/>
              <w:rPr>
                <w:rFonts w:eastAsiaTheme="minorEastAsia"/>
                <w:sz w:val="18"/>
                <w:szCs w:val="18"/>
                <w:lang w:eastAsia="zh-CN"/>
              </w:rPr>
            </w:pPr>
            <w:r>
              <w:rPr>
                <w:rFonts w:eastAsiaTheme="minorEastAsia"/>
                <w:sz w:val="18"/>
                <w:szCs w:val="18"/>
                <w:lang w:eastAsia="zh-CN"/>
              </w:rPr>
              <w:lastRenderedPageBreak/>
              <w:t>Qualcomm</w:t>
            </w:r>
          </w:p>
        </w:tc>
        <w:tc>
          <w:tcPr>
            <w:tcW w:w="8144" w:type="dxa"/>
          </w:tcPr>
          <w:p w14:paraId="5DAA0A3E" w14:textId="40115922" w:rsidR="00670D9D" w:rsidRPr="00517F71" w:rsidRDefault="00211AB4" w:rsidP="00556037">
            <w:pPr>
              <w:snapToGrid w:val="0"/>
              <w:spacing w:line="264" w:lineRule="auto"/>
              <w:rPr>
                <w:rFonts w:eastAsiaTheme="minorEastAsia"/>
                <w:sz w:val="18"/>
                <w:szCs w:val="18"/>
                <w:lang w:eastAsia="zh-CN"/>
              </w:rPr>
            </w:pPr>
            <w:r>
              <w:rPr>
                <w:rFonts w:eastAsiaTheme="minorEastAsia"/>
                <w:sz w:val="18"/>
                <w:szCs w:val="18"/>
                <w:lang w:eastAsia="zh-CN"/>
              </w:rPr>
              <w:t>We are fine to support M&gt;2 with UE capability for Option 2. Option 2 itself may be enough to our understanding.</w:t>
            </w:r>
          </w:p>
        </w:tc>
      </w:tr>
      <w:tr w:rsidR="004B3E8A" w14:paraId="63BD8B00" w14:textId="77777777" w:rsidTr="00556037">
        <w:tc>
          <w:tcPr>
            <w:tcW w:w="1494" w:type="dxa"/>
          </w:tcPr>
          <w:p w14:paraId="7EA68329" w14:textId="452D97CC"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254381" w14:textId="6CFF9F34"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We do not support M &gt; 2 </w:t>
            </w:r>
            <w:r>
              <w:rPr>
                <w:rFonts w:eastAsiaTheme="minorEastAsia" w:hint="eastAsia"/>
                <w:sz w:val="18"/>
                <w:szCs w:val="18"/>
                <w:lang w:eastAsia="zh-CN"/>
              </w:rPr>
              <w:t>for</w:t>
            </w:r>
            <w:r>
              <w:rPr>
                <w:rFonts w:eastAsiaTheme="minorEastAsia"/>
                <w:sz w:val="18"/>
                <w:szCs w:val="18"/>
                <w:lang w:eastAsia="zh-CN"/>
              </w:rPr>
              <w:t xml:space="preserve"> option 2. </w:t>
            </w:r>
          </w:p>
          <w:p w14:paraId="5502B3EE" w14:textId="26B3D40B"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2 CMR sets configuration is agreed for option 2, and M=2 could be enough. To support M&gt;2 with 2 CMR sets we need to address many new issues, e.g., how to determine the number of beams per set, how to report.</w:t>
            </w:r>
          </w:p>
        </w:tc>
      </w:tr>
      <w:tr w:rsidR="00451957" w14:paraId="3438628F" w14:textId="77777777" w:rsidTr="00556037">
        <w:tc>
          <w:tcPr>
            <w:tcW w:w="1494" w:type="dxa"/>
          </w:tcPr>
          <w:p w14:paraId="26E4C4E8" w14:textId="263A95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162BEA4" w14:textId="30775AF1"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failed to see the use case of M&gt;2. Currently, mTRP only supports 2 TRPs.</w:t>
            </w:r>
          </w:p>
        </w:tc>
      </w:tr>
      <w:tr w:rsidR="00D62978" w14:paraId="6DDE1135" w14:textId="77777777" w:rsidTr="00556037">
        <w:tc>
          <w:tcPr>
            <w:tcW w:w="1494" w:type="dxa"/>
          </w:tcPr>
          <w:p w14:paraId="4CF464CE" w14:textId="367A3E0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AB1041"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M&gt;2 with UE capability for Option 2. </w:t>
            </w:r>
          </w:p>
          <w:p w14:paraId="56CC1212" w14:textId="5F9B4270"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Also support Option 1 with UE capability.</w:t>
            </w:r>
          </w:p>
        </w:tc>
      </w:tr>
      <w:tr w:rsidR="001C05FE" w14:paraId="3E97CA9E" w14:textId="77777777" w:rsidTr="00556037">
        <w:tc>
          <w:tcPr>
            <w:tcW w:w="1494" w:type="dxa"/>
          </w:tcPr>
          <w:p w14:paraId="4154C9CB" w14:textId="67BDE7CF"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MotM</w:t>
            </w:r>
          </w:p>
        </w:tc>
        <w:tc>
          <w:tcPr>
            <w:tcW w:w="8144" w:type="dxa"/>
          </w:tcPr>
          <w:p w14:paraId="6CCE3A19" w14:textId="7B72D340"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We are fine support M&gt;2 and the value of M is configured by RRC singaling according to UE capability. Option 1 with M&gt;2 are useful for mDCI mTRP scheduling, where dynamic beam pairing is required.</w:t>
            </w:r>
          </w:p>
        </w:tc>
      </w:tr>
      <w:tr w:rsidR="00345DA7" w14:paraId="4C7530B6" w14:textId="77777777" w:rsidTr="00556037">
        <w:tc>
          <w:tcPr>
            <w:tcW w:w="1494" w:type="dxa"/>
          </w:tcPr>
          <w:p w14:paraId="1C6AE475" w14:textId="13D7C274"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4BCB2C74" w14:textId="574BA0C6"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Not support M&gt;2 </w:t>
            </w:r>
            <w:r>
              <w:rPr>
                <w:rFonts w:eastAsiaTheme="minorEastAsia" w:hint="eastAsia"/>
                <w:sz w:val="18"/>
                <w:szCs w:val="18"/>
                <w:lang w:eastAsia="zh-CN"/>
              </w:rPr>
              <w:t>f</w:t>
            </w:r>
            <w:r>
              <w:rPr>
                <w:rFonts w:eastAsiaTheme="minorEastAsia"/>
                <w:sz w:val="18"/>
                <w:szCs w:val="18"/>
                <w:lang w:eastAsia="zh-CN"/>
              </w:rPr>
              <w:t>or option 2. Only up to 2 TRPs is supported for M-TRP. We have not seen the use case and necessarity.</w:t>
            </w:r>
          </w:p>
        </w:tc>
      </w:tr>
      <w:tr w:rsidR="00026E60" w14:paraId="601FE72B" w14:textId="77777777" w:rsidTr="00556037">
        <w:tc>
          <w:tcPr>
            <w:tcW w:w="1494" w:type="dxa"/>
          </w:tcPr>
          <w:p w14:paraId="49E9A53E" w14:textId="6B090EEA"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558E27CF" w14:textId="77777777" w:rsidR="00026E60" w:rsidRDefault="00026E60" w:rsidP="00026E60">
            <w:pPr>
              <w:snapToGrid w:val="0"/>
              <w:spacing w:line="264" w:lineRule="auto"/>
              <w:rPr>
                <w:rFonts w:eastAsiaTheme="minorEastAsia"/>
                <w:sz w:val="18"/>
                <w:szCs w:val="18"/>
                <w:lang w:eastAsia="zh-CN"/>
              </w:rPr>
            </w:pPr>
            <w:r>
              <w:rPr>
                <w:rFonts w:eastAsiaTheme="minorEastAsia"/>
                <w:sz w:val="18"/>
                <w:szCs w:val="18"/>
                <w:lang w:eastAsia="zh-CN"/>
              </w:rPr>
              <w:t xml:space="preserve">We don’t support M&gt;2 for Option 2. </w:t>
            </w:r>
          </w:p>
          <w:p w14:paraId="2375252D" w14:textId="499A1354"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if M is larger than 2, the pair relationship between CMRs within the group would be confusing.</w:t>
            </w:r>
          </w:p>
        </w:tc>
      </w:tr>
      <w:tr w:rsidR="009074A6" w14:paraId="7EB2E059" w14:textId="77777777" w:rsidTr="00556037">
        <w:tc>
          <w:tcPr>
            <w:tcW w:w="1494" w:type="dxa"/>
          </w:tcPr>
          <w:p w14:paraId="73EE6686" w14:textId="58C3B858" w:rsidR="009074A6" w:rsidRPr="009074A6" w:rsidRDefault="009074A6" w:rsidP="009074A6">
            <w:pPr>
              <w:snapToGrid w:val="0"/>
              <w:spacing w:line="264" w:lineRule="auto"/>
              <w:rPr>
                <w:rFonts w:eastAsiaTheme="minorEastAsia" w:hint="eastAsia"/>
                <w:sz w:val="18"/>
                <w:szCs w:val="18"/>
                <w:lang w:eastAsia="zh-CN"/>
              </w:rPr>
            </w:pPr>
            <w:r>
              <w:rPr>
                <w:rFonts w:eastAsia="맑은 고딕" w:hint="eastAsia"/>
                <w:sz w:val="18"/>
                <w:szCs w:val="18"/>
                <w:lang w:eastAsia="ko-KR"/>
              </w:rPr>
              <w:t>LGE</w:t>
            </w:r>
          </w:p>
        </w:tc>
        <w:tc>
          <w:tcPr>
            <w:tcW w:w="8144" w:type="dxa"/>
          </w:tcPr>
          <w:p w14:paraId="1BE015D9" w14:textId="6783FF7A" w:rsidR="009074A6" w:rsidRDefault="009074A6" w:rsidP="009074A6">
            <w:pPr>
              <w:snapToGrid w:val="0"/>
              <w:spacing w:line="264" w:lineRule="auto"/>
              <w:rPr>
                <w:rFonts w:eastAsiaTheme="minorEastAsia"/>
                <w:sz w:val="18"/>
                <w:szCs w:val="18"/>
                <w:lang w:eastAsia="zh-CN"/>
              </w:rPr>
            </w:pPr>
            <w:r>
              <w:rPr>
                <w:rFonts w:eastAsia="맑은 고딕"/>
                <w:sz w:val="18"/>
                <w:szCs w:val="18"/>
                <w:lang w:eastAsia="ko-KR"/>
              </w:rPr>
              <w:t>F</w:t>
            </w:r>
            <w:r>
              <w:rPr>
                <w:rFonts w:eastAsia="맑은 고딕" w:hint="eastAsia"/>
                <w:sz w:val="18"/>
                <w:szCs w:val="18"/>
                <w:lang w:eastAsia="ko-KR"/>
              </w:rPr>
              <w:t xml:space="preserve">or </w:t>
            </w:r>
            <w:r>
              <w:rPr>
                <w:rFonts w:eastAsia="맑은 고딕"/>
                <w:sz w:val="18"/>
                <w:szCs w:val="18"/>
                <w:lang w:eastAsia="ko-KR"/>
              </w:rPr>
              <w:t>option 2, support only M=2.</w:t>
            </w:r>
          </w:p>
        </w:tc>
      </w:tr>
    </w:tbl>
    <w:p w14:paraId="7068B82B" w14:textId="77777777" w:rsidR="00670D9D" w:rsidRDefault="00670D9D" w:rsidP="00313C81">
      <w:pPr>
        <w:pStyle w:val="0Maintext"/>
      </w:pPr>
    </w:p>
    <w:p w14:paraId="49482964" w14:textId="77777777" w:rsidR="00670D9D" w:rsidRPr="00670D9D" w:rsidRDefault="00670D9D" w:rsidP="00313C81">
      <w:pPr>
        <w:pStyle w:val="0Maintext"/>
      </w:pPr>
    </w:p>
    <w:p w14:paraId="7B94D63C" w14:textId="5A452464" w:rsidR="004A54AB" w:rsidRPr="00E1193A" w:rsidRDefault="00313C81" w:rsidP="005C199E">
      <w:pPr>
        <w:pStyle w:val="issue11"/>
      </w:pPr>
      <w:r>
        <w:t xml:space="preserve">Aperiodic </w:t>
      </w:r>
      <w:r w:rsidR="00E1193A">
        <w:t>CMR configuration</w:t>
      </w:r>
      <w:r>
        <w:t xml:space="preserve"> (issue 1.2)</w:t>
      </w:r>
    </w:p>
    <w:p w14:paraId="5A62D3A1" w14:textId="77777777" w:rsidR="008C6142" w:rsidRDefault="008C6142" w:rsidP="009A0F99">
      <w:pPr>
        <w:spacing w:line="264" w:lineRule="auto"/>
        <w:rPr>
          <w:b/>
          <w:szCs w:val="20"/>
        </w:rPr>
      </w:pPr>
    </w:p>
    <w:p w14:paraId="224CA2B4" w14:textId="401D93B2" w:rsidR="00670D9D" w:rsidRPr="00185DC8" w:rsidRDefault="00670D9D" w:rsidP="00313C81">
      <w:pPr>
        <w:pStyle w:val="0Maintext"/>
        <w:rPr>
          <w:u w:val="single"/>
        </w:rPr>
      </w:pPr>
      <w:r w:rsidRPr="00185DC8">
        <w:rPr>
          <w:u w:val="single"/>
        </w:rPr>
        <w:t>Observation:</w:t>
      </w:r>
    </w:p>
    <w:p w14:paraId="2991F316" w14:textId="39C333B3" w:rsidR="00313C81" w:rsidRDefault="00313C81" w:rsidP="001D4D35">
      <w:pPr>
        <w:pStyle w:val="0Maintext"/>
        <w:numPr>
          <w:ilvl w:val="0"/>
          <w:numId w:val="61"/>
        </w:numPr>
      </w:pPr>
      <w:r>
        <w:t>It was agreed in the last meeting that CMR resource associated with each TRP is represented by a CMR resource set. F</w:t>
      </w:r>
      <w:r w:rsidR="00737B84">
        <w:t>or periodic/semi-persistent CMR</w:t>
      </w:r>
      <w:r>
        <w:t xml:space="preserve">, this should be straightforward as one CMR resource setting comprises two CMR resource sets (each associated </w:t>
      </w:r>
      <w:r w:rsidR="00737B84">
        <w:t>with</w:t>
      </w:r>
      <w:r>
        <w:t xml:space="preserve"> a TRP). For aperioic CMR configuration, one company (MediaTek) propose</w:t>
      </w:r>
      <w:r w:rsidR="00611F9C">
        <w:t>s</w:t>
      </w:r>
      <w:r>
        <w:t xml:space="preserve"> two alternatives. In one alternative, one CMR resource setting consists of a list of </w:t>
      </w:r>
      <w:r w:rsidR="00737B84">
        <w:t>CMR sets, where</w:t>
      </w:r>
      <w:r>
        <w:t xml:space="preserve"> an aperiodic triggering state can be associated with two </w:t>
      </w:r>
      <w:r w:rsidR="0091661C">
        <w:t xml:space="preserve">CMR </w:t>
      </w:r>
      <w:r>
        <w:t>sets in the resource setting. In the other alternative, two CMR set lists are included in the resource setting, and a triggering state is associated with two CMR set</w:t>
      </w:r>
      <w:r w:rsidR="004338D8">
        <w:t>s</w:t>
      </w:r>
      <w:r>
        <w:t xml:space="preserve"> (in two </w:t>
      </w:r>
      <w:r w:rsidR="00737B84">
        <w:t xml:space="preserve">CMR </w:t>
      </w:r>
      <w:r>
        <w:t xml:space="preserve">set lists respectively). </w:t>
      </w:r>
    </w:p>
    <w:p w14:paraId="710AA309" w14:textId="77777777" w:rsidR="00670D9D" w:rsidRDefault="00670D9D" w:rsidP="00313C81">
      <w:pPr>
        <w:pStyle w:val="0Maintext"/>
      </w:pPr>
    </w:p>
    <w:p w14:paraId="49B7DE11" w14:textId="6BEC0D0C" w:rsidR="00670D9D" w:rsidRPr="00185DC8" w:rsidRDefault="00670D9D" w:rsidP="00313C81">
      <w:pPr>
        <w:pStyle w:val="0Maintext"/>
        <w:rPr>
          <w:u w:val="single"/>
        </w:rPr>
      </w:pPr>
      <w:r w:rsidRPr="00185DC8">
        <w:rPr>
          <w:u w:val="single"/>
        </w:rPr>
        <w:t xml:space="preserve">Offline proposal </w:t>
      </w:r>
    </w:p>
    <w:p w14:paraId="4F170052" w14:textId="77777777" w:rsidR="00313C81" w:rsidRDefault="00313C81" w:rsidP="00313C81">
      <w:pPr>
        <w:pStyle w:val="0Maintext"/>
      </w:pPr>
    </w:p>
    <w:p w14:paraId="02C08359" w14:textId="77777777" w:rsidR="00385032" w:rsidRDefault="00385032" w:rsidP="00B70896">
      <w:pPr>
        <w:pStyle w:val="0Maintext"/>
      </w:pPr>
    </w:p>
    <w:tbl>
      <w:tblPr>
        <w:tblStyle w:val="af9"/>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416BCF0E" w:rsidR="00670D9D" w:rsidRPr="00517F71" w:rsidRDefault="00A456B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866DA70" w14:textId="3B54C81C" w:rsidR="00670D9D" w:rsidRDefault="00A456B7" w:rsidP="00556037">
            <w:pPr>
              <w:snapToGrid w:val="0"/>
              <w:spacing w:line="264" w:lineRule="auto"/>
              <w:rPr>
                <w:rFonts w:eastAsiaTheme="minorEastAsia"/>
                <w:sz w:val="18"/>
                <w:szCs w:val="18"/>
                <w:lang w:eastAsia="zh-CN"/>
              </w:rPr>
            </w:pPr>
            <w:r>
              <w:rPr>
                <w:rFonts w:eastAsiaTheme="minorEastAsia"/>
                <w:sz w:val="18"/>
                <w:szCs w:val="18"/>
                <w:lang w:eastAsia="zh-CN"/>
              </w:rPr>
              <w:t xml:space="preserve">Our understanding is that current trigger state can already link to multiple CMR sets. The only missing thing is to clarify each trigger state can trigger two sets simultaneously, which is not allowed today. A new CMR list may not be needed to our understanding. </w:t>
            </w:r>
          </w:p>
          <w:p w14:paraId="249C1F25" w14:textId="77777777" w:rsidR="00A456B7" w:rsidRDefault="00A456B7" w:rsidP="00556037">
            <w:pPr>
              <w:snapToGrid w:val="0"/>
              <w:spacing w:line="264" w:lineRule="auto"/>
              <w:rPr>
                <w:rFonts w:eastAsiaTheme="minorEastAsia"/>
                <w:sz w:val="18"/>
                <w:szCs w:val="18"/>
                <w:lang w:eastAsia="zh-CN"/>
              </w:rPr>
            </w:pPr>
          </w:p>
          <w:p w14:paraId="44A2CA01" w14:textId="77777777" w:rsidR="00A456B7" w:rsidRPr="00DE5341" w:rsidRDefault="00A456B7" w:rsidP="00A456B7">
            <w:pPr>
              <w:pStyle w:val="PL"/>
            </w:pPr>
            <w:r w:rsidRPr="00DE5341">
              <w:t xml:space="preserve">CSI-AssociatedReportConfigInfo ::=  </w:t>
            </w:r>
            <w:r w:rsidRPr="00DE5341">
              <w:rPr>
                <w:color w:val="993366"/>
              </w:rPr>
              <w:t>SEQUENCE</w:t>
            </w:r>
            <w:r w:rsidRPr="00DE5341">
              <w:t xml:space="preserve"> {</w:t>
            </w:r>
          </w:p>
          <w:p w14:paraId="342C56F7" w14:textId="77777777" w:rsidR="00A456B7" w:rsidRPr="00DE5341" w:rsidRDefault="00A456B7" w:rsidP="00A456B7">
            <w:pPr>
              <w:pStyle w:val="PL"/>
            </w:pPr>
            <w:r w:rsidRPr="00DE5341">
              <w:t xml:space="preserve">    reportConfigId                      CSI-ReportConfigId,</w:t>
            </w:r>
          </w:p>
          <w:p w14:paraId="241109F7" w14:textId="77777777" w:rsidR="00A456B7" w:rsidRPr="00DE5341" w:rsidRDefault="00A456B7" w:rsidP="00A456B7">
            <w:pPr>
              <w:pStyle w:val="PL"/>
            </w:pPr>
            <w:r w:rsidRPr="00DE5341">
              <w:t xml:space="preserve">    resourcesForChannel                 </w:t>
            </w:r>
            <w:r w:rsidRPr="00DE5341">
              <w:rPr>
                <w:color w:val="993366"/>
              </w:rPr>
              <w:t>CHOICE</w:t>
            </w:r>
            <w:r w:rsidRPr="00DE5341">
              <w:t xml:space="preserve"> {</w:t>
            </w:r>
          </w:p>
          <w:p w14:paraId="3CB8001A" w14:textId="77777777" w:rsidR="00A456B7" w:rsidRPr="00A456B7" w:rsidRDefault="00A456B7" w:rsidP="00A456B7">
            <w:pPr>
              <w:pStyle w:val="PL"/>
              <w:rPr>
                <w:highlight w:val="yellow"/>
              </w:rPr>
            </w:pPr>
            <w:r w:rsidRPr="00DE5341">
              <w:t xml:space="preserve">        </w:t>
            </w:r>
            <w:r w:rsidRPr="00A456B7">
              <w:rPr>
                <w:highlight w:val="yellow"/>
              </w:rPr>
              <w:t xml:space="preserve">nzp-CSI-RS                          </w:t>
            </w:r>
            <w:r w:rsidRPr="00A456B7">
              <w:rPr>
                <w:color w:val="993366"/>
                <w:highlight w:val="yellow"/>
              </w:rPr>
              <w:t>SEQUENCE</w:t>
            </w:r>
            <w:r w:rsidRPr="00A456B7">
              <w:rPr>
                <w:highlight w:val="yellow"/>
              </w:rPr>
              <w:t xml:space="preserve"> {</w:t>
            </w:r>
          </w:p>
          <w:p w14:paraId="79E8C833" w14:textId="77777777" w:rsidR="00A456B7" w:rsidRPr="00DE5341" w:rsidRDefault="00A456B7" w:rsidP="00A456B7">
            <w:pPr>
              <w:pStyle w:val="PL"/>
            </w:pPr>
            <w:r w:rsidRPr="00A456B7">
              <w:rPr>
                <w:highlight w:val="yellow"/>
              </w:rPr>
              <w:t xml:space="preserve">            resourceSet                         </w:t>
            </w:r>
            <w:r w:rsidRPr="00A456B7">
              <w:rPr>
                <w:color w:val="993366"/>
                <w:highlight w:val="yellow"/>
              </w:rPr>
              <w:t>INTEGER</w:t>
            </w:r>
            <w:r w:rsidRPr="00A456B7">
              <w:rPr>
                <w:highlight w:val="yellow"/>
              </w:rPr>
              <w:t xml:space="preserve"> (1..maxNrofNZP-CSI-RS-ResourceSetsPerConfig),</w:t>
            </w:r>
          </w:p>
          <w:p w14:paraId="725535CD" w14:textId="77777777" w:rsidR="00A456B7" w:rsidRPr="00DE5341" w:rsidRDefault="00A456B7" w:rsidP="00A456B7">
            <w:pPr>
              <w:pStyle w:val="PL"/>
            </w:pPr>
            <w:r w:rsidRPr="00DE5341">
              <w:t xml:space="preserve">            qcl-info                            </w:t>
            </w:r>
            <w:r w:rsidRPr="00DE5341">
              <w:rPr>
                <w:color w:val="993366"/>
              </w:rPr>
              <w:t>SEQUENCE</w:t>
            </w:r>
            <w:r w:rsidRPr="00DE5341">
              <w:t xml:space="preserve"> (</w:t>
            </w:r>
            <w:r w:rsidRPr="00DE5341">
              <w:rPr>
                <w:color w:val="993366"/>
              </w:rPr>
              <w:t>SIZE</w:t>
            </w:r>
            <w:r w:rsidRPr="00DE5341">
              <w:t>(1..maxNrofAP-CSI-RS-ResourcesPerSet))</w:t>
            </w:r>
            <w:r w:rsidRPr="00DE5341">
              <w:rPr>
                <w:color w:val="993366"/>
              </w:rPr>
              <w:t xml:space="preserve"> OF</w:t>
            </w:r>
            <w:r w:rsidRPr="00DE5341">
              <w:t xml:space="preserve"> TCI-StateId</w:t>
            </w:r>
          </w:p>
          <w:p w14:paraId="49FDDB41" w14:textId="77777777" w:rsidR="00A456B7" w:rsidRPr="00DE5341" w:rsidRDefault="00A456B7" w:rsidP="00A456B7">
            <w:pPr>
              <w:pStyle w:val="PL"/>
              <w:rPr>
                <w:color w:val="808080"/>
              </w:rPr>
            </w:pPr>
            <w:r w:rsidRPr="00DE5341">
              <w:t xml:space="preserve">                                                                                                      </w:t>
            </w:r>
            <w:r w:rsidRPr="00DE5341">
              <w:rPr>
                <w:color w:val="993366"/>
              </w:rPr>
              <w:t>OPTIONAL</w:t>
            </w:r>
            <w:r w:rsidRPr="00DE5341">
              <w:t xml:space="preserve">  </w:t>
            </w:r>
            <w:r w:rsidRPr="00DE5341">
              <w:rPr>
                <w:color w:val="808080"/>
              </w:rPr>
              <w:t>-- Cond Aperiodic</w:t>
            </w:r>
          </w:p>
          <w:p w14:paraId="2AD1281A" w14:textId="77777777" w:rsidR="00A456B7" w:rsidRPr="00DE5341" w:rsidRDefault="00A456B7" w:rsidP="00A456B7">
            <w:pPr>
              <w:pStyle w:val="PL"/>
            </w:pPr>
            <w:r w:rsidRPr="00DE5341">
              <w:t xml:space="preserve">        },</w:t>
            </w:r>
          </w:p>
          <w:p w14:paraId="34FC3EF8" w14:textId="77777777" w:rsidR="00A456B7" w:rsidRPr="00DE5341" w:rsidRDefault="00A456B7" w:rsidP="00A456B7">
            <w:pPr>
              <w:pStyle w:val="PL"/>
            </w:pPr>
            <w:r w:rsidRPr="00DE5341">
              <w:t xml:space="preserve">        csi-SSB-ResourceSet                 </w:t>
            </w:r>
            <w:r w:rsidRPr="00DE5341">
              <w:rPr>
                <w:color w:val="993366"/>
              </w:rPr>
              <w:t>INTEGER</w:t>
            </w:r>
            <w:r w:rsidRPr="00DE5341">
              <w:t xml:space="preserve"> (1..maxNrofCSI-SSB-ResourceSetsPerConfig)</w:t>
            </w:r>
          </w:p>
          <w:p w14:paraId="4C087B8C" w14:textId="77777777" w:rsidR="00A456B7" w:rsidRPr="00DE5341" w:rsidRDefault="00A456B7" w:rsidP="00A456B7">
            <w:pPr>
              <w:pStyle w:val="PL"/>
            </w:pPr>
            <w:r w:rsidRPr="00DE5341">
              <w:t xml:space="preserve">    },</w:t>
            </w:r>
          </w:p>
          <w:p w14:paraId="7C788053" w14:textId="77777777" w:rsidR="00A456B7" w:rsidRPr="00DE5341" w:rsidRDefault="00A456B7" w:rsidP="00A456B7">
            <w:pPr>
              <w:pStyle w:val="PL"/>
              <w:rPr>
                <w:color w:val="808080"/>
              </w:rPr>
            </w:pPr>
            <w:r w:rsidRPr="00DE5341">
              <w:t xml:space="preserve">    csi-IM-ResourcesForInterference     </w:t>
            </w:r>
            <w:r w:rsidRPr="00DE5341">
              <w:rPr>
                <w:color w:val="993366"/>
              </w:rPr>
              <w:t>INTEGER</w:t>
            </w:r>
            <w:r w:rsidRPr="00DE5341">
              <w:t xml:space="preserve">(1..maxNrofCSI-IM-ResourceSetsPerConfig)               </w:t>
            </w:r>
            <w:r w:rsidRPr="00DE5341">
              <w:rPr>
                <w:color w:val="993366"/>
              </w:rPr>
              <w:t>OPTIONAL</w:t>
            </w:r>
            <w:r w:rsidRPr="00DE5341">
              <w:t xml:space="preserve">, </w:t>
            </w:r>
            <w:r w:rsidRPr="00DE5341">
              <w:rPr>
                <w:color w:val="808080"/>
              </w:rPr>
              <w:t>-- Cond CSI-IM-ForInterference</w:t>
            </w:r>
          </w:p>
          <w:p w14:paraId="35DFE185" w14:textId="77777777" w:rsidR="00A456B7" w:rsidRPr="00DE5341" w:rsidRDefault="00A456B7" w:rsidP="00A456B7">
            <w:pPr>
              <w:pStyle w:val="PL"/>
              <w:rPr>
                <w:color w:val="808080"/>
              </w:rPr>
            </w:pPr>
            <w:r w:rsidRPr="00DE5341">
              <w:t xml:space="preserve">    nzp-CSI-RS-ResourcesForInterference </w:t>
            </w:r>
            <w:r w:rsidRPr="00DE5341">
              <w:rPr>
                <w:color w:val="993366"/>
              </w:rPr>
              <w:t>INTEGER</w:t>
            </w:r>
            <w:r w:rsidRPr="00DE5341">
              <w:t xml:space="preserve"> (1..maxNrofNZP-CSI-RS-ResourceSetsPerConfig)          </w:t>
            </w:r>
            <w:r w:rsidRPr="00DE5341">
              <w:rPr>
                <w:color w:val="993366"/>
              </w:rPr>
              <w:t>OPTIONAL</w:t>
            </w:r>
            <w:r w:rsidRPr="00DE5341">
              <w:t xml:space="preserve">, </w:t>
            </w:r>
            <w:r w:rsidRPr="00DE5341">
              <w:rPr>
                <w:color w:val="808080"/>
              </w:rPr>
              <w:t>-- Cond NZP-CSI-RS-ForInterference</w:t>
            </w:r>
          </w:p>
          <w:p w14:paraId="68DB7E69" w14:textId="77777777" w:rsidR="00A456B7" w:rsidRPr="00DE5341" w:rsidRDefault="00A456B7" w:rsidP="00A456B7">
            <w:pPr>
              <w:pStyle w:val="PL"/>
            </w:pPr>
            <w:r w:rsidRPr="00DE5341">
              <w:t xml:space="preserve">    ...</w:t>
            </w:r>
          </w:p>
          <w:p w14:paraId="478D6CD8" w14:textId="77777777" w:rsidR="00A456B7" w:rsidRPr="00DE5341" w:rsidRDefault="00A456B7" w:rsidP="00A456B7">
            <w:pPr>
              <w:pStyle w:val="PL"/>
            </w:pPr>
            <w:r w:rsidRPr="00DE5341">
              <w:t>}</w:t>
            </w:r>
          </w:p>
          <w:p w14:paraId="768D9DA5" w14:textId="562113E8" w:rsidR="00A456B7" w:rsidRPr="00517F71" w:rsidRDefault="00A456B7" w:rsidP="00556037">
            <w:pPr>
              <w:snapToGrid w:val="0"/>
              <w:spacing w:line="264" w:lineRule="auto"/>
              <w:rPr>
                <w:rFonts w:eastAsiaTheme="minorEastAsia"/>
                <w:sz w:val="18"/>
                <w:szCs w:val="18"/>
                <w:lang w:eastAsia="zh-CN"/>
              </w:rPr>
            </w:pPr>
          </w:p>
        </w:tc>
      </w:tr>
      <w:tr w:rsidR="00451957" w14:paraId="582892DA" w14:textId="77777777" w:rsidTr="00556037">
        <w:tc>
          <w:tcPr>
            <w:tcW w:w="1494" w:type="dxa"/>
          </w:tcPr>
          <w:p w14:paraId="29466D7C" w14:textId="1C3B6855"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DE2FDA0" w14:textId="2E1E356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are open to study the issue, but we would like to understand it more. It seems currently one trigger state can be linked to multiple CMR sets, what would be the problem for legacy way</w:t>
            </w:r>
            <w:r>
              <w:rPr>
                <w:rFonts w:eastAsiaTheme="minorEastAsia" w:hint="eastAsia"/>
                <w:sz w:val="18"/>
                <w:szCs w:val="18"/>
                <w:lang w:eastAsia="zh-CN"/>
              </w:rPr>
              <w:t>？</w:t>
            </w:r>
          </w:p>
        </w:tc>
      </w:tr>
      <w:tr w:rsidR="00D62978" w14:paraId="0FB6CFB1" w14:textId="77777777" w:rsidTr="00556037">
        <w:tc>
          <w:tcPr>
            <w:tcW w:w="1494" w:type="dxa"/>
          </w:tcPr>
          <w:p w14:paraId="74621CB2" w14:textId="701F755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01E4E48C" w14:textId="77777777"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Similar view with QC.</w:t>
            </w:r>
          </w:p>
          <w:p w14:paraId="72F3D81D" w14:textId="452077D8"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In Rel-16,</w:t>
            </w:r>
            <w:r w:rsidRPr="00465E70">
              <w:rPr>
                <w:rFonts w:eastAsiaTheme="minorEastAsia"/>
                <w:sz w:val="18"/>
                <w:szCs w:val="18"/>
                <w:lang w:eastAsia="zh-CN"/>
              </w:rPr>
              <w:t xml:space="preserve"> if a Resource Setting linked to a CSI-ReportConfig has multiple aperiodic resource sets, only one of the aperiodic CSI-RS resource sets from the Resource Setting is associated with the trigger state. In Rel-17 MTRP beam measurement/reporting, </w:t>
            </w:r>
            <w:r>
              <w:rPr>
                <w:rFonts w:eastAsiaTheme="minorEastAsia"/>
                <w:sz w:val="18"/>
                <w:szCs w:val="18"/>
                <w:lang w:eastAsia="zh-CN"/>
              </w:rPr>
              <w:t>f</w:t>
            </w:r>
            <w:r w:rsidRPr="00465E70">
              <w:rPr>
                <w:rFonts w:eastAsiaTheme="minorEastAsia"/>
                <w:sz w:val="18"/>
                <w:szCs w:val="18"/>
                <w:lang w:eastAsia="zh-CN"/>
              </w:rPr>
              <w:t xml:space="preserve">or aperiodic CSI Resource Settings, up to two of the aperiodic CSI-RS resource sets from the Resource Setting can be associated with a trigger state. </w:t>
            </w:r>
            <w:r>
              <w:rPr>
                <w:rFonts w:eastAsiaTheme="minorEastAsia"/>
                <w:sz w:val="18"/>
                <w:szCs w:val="18"/>
                <w:lang w:eastAsia="zh-CN"/>
              </w:rPr>
              <w:t>And i</w:t>
            </w:r>
            <w:r w:rsidRPr="00465E70">
              <w:rPr>
                <w:rFonts w:eastAsiaTheme="minorEastAsia"/>
                <w:sz w:val="18"/>
                <w:szCs w:val="18"/>
                <w:lang w:eastAsia="zh-CN"/>
              </w:rPr>
              <w:t>f two of the aperiodic CSI-RS resource sets are configured, it should be used for group-based beam reporting only.</w:t>
            </w:r>
          </w:p>
        </w:tc>
      </w:tr>
      <w:tr w:rsidR="00345DA7" w14:paraId="2AA5CBDB" w14:textId="77777777" w:rsidTr="00556037">
        <w:tc>
          <w:tcPr>
            <w:tcW w:w="1494" w:type="dxa"/>
          </w:tcPr>
          <w:p w14:paraId="4D58381E" w14:textId="5404D9A6"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4C6DC831" w14:textId="591E84E1"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hare the same view with Qualcomm/Docomo.  We just need to remove the restriction in the legay way.</w:t>
            </w:r>
          </w:p>
        </w:tc>
      </w:tr>
      <w:tr w:rsidR="00026E60" w14:paraId="28E7FE1E" w14:textId="77777777" w:rsidTr="00556037">
        <w:tc>
          <w:tcPr>
            <w:tcW w:w="1494" w:type="dxa"/>
          </w:tcPr>
          <w:p w14:paraId="610D089D" w14:textId="451B3591"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4C10505E" w14:textId="3C5F9BC0" w:rsidR="00026E60" w:rsidRDefault="00026E60" w:rsidP="00026E60">
            <w:pPr>
              <w:snapToGrid w:val="0"/>
              <w:spacing w:line="264" w:lineRule="auto"/>
              <w:jc w:val="both"/>
              <w:rPr>
                <w:rFonts w:eastAsiaTheme="minorEastAsia"/>
                <w:sz w:val="18"/>
                <w:szCs w:val="18"/>
                <w:lang w:eastAsia="zh-CN"/>
              </w:rPr>
            </w:pPr>
            <w:r>
              <w:rPr>
                <w:rFonts w:eastAsiaTheme="minorEastAsia"/>
                <w:sz w:val="18"/>
                <w:szCs w:val="18"/>
                <w:lang w:eastAsia="zh-CN"/>
              </w:rPr>
              <w:t>We share similar view with QC/DOCOMO/SPRD</w:t>
            </w:r>
            <w:r w:rsidRPr="00143C90">
              <w:rPr>
                <w:rFonts w:eastAsiaTheme="minorEastAsia"/>
                <w:sz w:val="18"/>
                <w:szCs w:val="18"/>
                <w:lang w:eastAsia="zh-CN"/>
              </w:rPr>
              <w:t>. In addition to the configuration of the CMR set, we think the TCI state list corresponding to the CMR set also needs to be enhanced when the CSI resource setting the set</w:t>
            </w:r>
            <w:r>
              <w:rPr>
                <w:rFonts w:eastAsiaTheme="minorEastAsia"/>
                <w:sz w:val="18"/>
                <w:szCs w:val="18"/>
                <w:lang w:eastAsia="zh-CN"/>
              </w:rPr>
              <w:t>s</w:t>
            </w:r>
            <w:r w:rsidRPr="00143C90">
              <w:rPr>
                <w:rFonts w:eastAsiaTheme="minorEastAsia"/>
                <w:sz w:val="18"/>
                <w:szCs w:val="18"/>
                <w:lang w:eastAsia="zh-CN"/>
              </w:rPr>
              <w:t xml:space="preserve"> belongs to is aperiodic.</w:t>
            </w:r>
          </w:p>
        </w:tc>
      </w:tr>
      <w:tr w:rsidR="009074A6" w14:paraId="2C546B6B" w14:textId="77777777" w:rsidTr="00556037">
        <w:tc>
          <w:tcPr>
            <w:tcW w:w="1494" w:type="dxa"/>
          </w:tcPr>
          <w:p w14:paraId="3535D1AD" w14:textId="50A92430" w:rsidR="009074A6" w:rsidRDefault="009074A6" w:rsidP="009074A6">
            <w:pPr>
              <w:snapToGrid w:val="0"/>
              <w:spacing w:line="264" w:lineRule="auto"/>
              <w:rPr>
                <w:rFonts w:eastAsiaTheme="minorEastAsia" w:hint="eastAsia"/>
                <w:sz w:val="18"/>
                <w:szCs w:val="18"/>
                <w:lang w:eastAsia="zh-CN"/>
              </w:rPr>
            </w:pPr>
            <w:r>
              <w:rPr>
                <w:rFonts w:eastAsia="맑은 고딕" w:hint="eastAsia"/>
                <w:sz w:val="18"/>
                <w:szCs w:val="18"/>
                <w:lang w:eastAsia="ko-KR"/>
              </w:rPr>
              <w:t>LGE</w:t>
            </w:r>
          </w:p>
        </w:tc>
        <w:tc>
          <w:tcPr>
            <w:tcW w:w="8144" w:type="dxa"/>
          </w:tcPr>
          <w:p w14:paraId="6CB9BB54" w14:textId="03DE2101" w:rsidR="009074A6" w:rsidRDefault="009074A6" w:rsidP="009074A6">
            <w:pPr>
              <w:snapToGrid w:val="0"/>
              <w:spacing w:line="264" w:lineRule="auto"/>
              <w:jc w:val="both"/>
              <w:rPr>
                <w:rFonts w:eastAsiaTheme="minorEastAsia"/>
                <w:sz w:val="18"/>
                <w:szCs w:val="18"/>
                <w:lang w:eastAsia="zh-CN"/>
              </w:rPr>
            </w:pPr>
            <w:r>
              <w:rPr>
                <w:rFonts w:eastAsia="맑은 고딕"/>
                <w:sz w:val="18"/>
                <w:szCs w:val="18"/>
                <w:lang w:eastAsia="ko-KR"/>
              </w:rPr>
              <w:t>W</w:t>
            </w:r>
            <w:r>
              <w:rPr>
                <w:rFonts w:eastAsia="맑은 고딕" w:hint="eastAsia"/>
                <w:sz w:val="18"/>
                <w:szCs w:val="18"/>
                <w:lang w:eastAsia="ko-KR"/>
              </w:rPr>
              <w:t xml:space="preserve">e </w:t>
            </w:r>
            <w:r>
              <w:rPr>
                <w:rFonts w:eastAsia="맑은 고딕"/>
                <w:sz w:val="18"/>
                <w:szCs w:val="18"/>
                <w:lang w:eastAsia="ko-KR"/>
              </w:rPr>
              <w:t xml:space="preserve">also share the similar view with Qaulcomm. Anyway, it should be enhanced to associate two CMR resource sets for a single </w:t>
            </w:r>
            <w:r w:rsidRPr="00F068C0">
              <w:rPr>
                <w:i/>
              </w:rPr>
              <w:t>CSI-AssociatedReportConfigInfo</w:t>
            </w:r>
            <w:r>
              <w:rPr>
                <w:rFonts w:eastAsia="맑은 고딕"/>
                <w:sz w:val="18"/>
                <w:szCs w:val="18"/>
                <w:lang w:eastAsia="ko-KR"/>
              </w:rPr>
              <w:t xml:space="preserve"> IE. In order to reuse legacy RRC structure, two CMR set can be included in a single </w:t>
            </w:r>
            <w:r w:rsidRPr="00F068C0">
              <w:rPr>
                <w:i/>
              </w:rPr>
              <w:t>CSI-AssociatedReportConfigInfo</w:t>
            </w:r>
            <w:r>
              <w:rPr>
                <w:rFonts w:eastAsia="맑은 고딕"/>
                <w:sz w:val="18"/>
                <w:szCs w:val="18"/>
                <w:lang w:eastAsia="ko-KR"/>
              </w:rPr>
              <w:t xml:space="preserve"> IE, or it can be interpreted two CMR set is included in a single </w:t>
            </w:r>
            <w:r w:rsidRPr="00F068C0">
              <w:rPr>
                <w:i/>
              </w:rPr>
              <w:t>CSI-AssociatedReportConfigInfo</w:t>
            </w:r>
            <w:r>
              <w:rPr>
                <w:rFonts w:eastAsia="맑은 고딕"/>
                <w:sz w:val="18"/>
                <w:szCs w:val="18"/>
                <w:lang w:eastAsia="ko-KR"/>
              </w:rPr>
              <w:t xml:space="preserve"> IE </w:t>
            </w:r>
            <w:r w:rsidRPr="00E56869">
              <w:rPr>
                <w:rFonts w:eastAsia="맑은 고딕"/>
                <w:sz w:val="18"/>
                <w:szCs w:val="18"/>
                <w:lang w:eastAsia="ko-KR"/>
              </w:rPr>
              <w:t>when one of the linked two CMR sets is included in the IE</w:t>
            </w:r>
            <w:r>
              <w:rPr>
                <w:rFonts w:eastAsia="맑은 고딕"/>
                <w:sz w:val="18"/>
                <w:szCs w:val="18"/>
                <w:lang w:eastAsia="ko-KR"/>
              </w:rPr>
              <w:t>.</w:t>
            </w:r>
          </w:p>
        </w:tc>
      </w:tr>
    </w:tbl>
    <w:p w14:paraId="14A68893" w14:textId="77777777" w:rsidR="00670D9D" w:rsidRDefault="00670D9D" w:rsidP="00B70896">
      <w:pPr>
        <w:pStyle w:val="0Maintext"/>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6B78C1D6" w14:textId="38E53183" w:rsidR="00313C81" w:rsidRDefault="003F6BBC" w:rsidP="001D4D35">
      <w:pPr>
        <w:pStyle w:val="0Maintext"/>
        <w:numPr>
          <w:ilvl w:val="0"/>
          <w:numId w:val="61"/>
        </w:numPr>
      </w:pPr>
      <w:r>
        <w:t xml:space="preserve">The ordering of two beams in a reported beam group needs to be </w:t>
      </w:r>
      <w:r w:rsidR="00985FBD">
        <w:t>defined</w:t>
      </w:r>
      <w:r>
        <w:t xml:space="preserve">. Three alternatives are provided in Table I based on company proposals.  </w:t>
      </w:r>
    </w:p>
    <w:p w14:paraId="57DC7B02" w14:textId="77777777" w:rsidR="00313C81" w:rsidRDefault="00313C81" w:rsidP="00313C81">
      <w:pPr>
        <w:pStyle w:val="0Maintext"/>
      </w:pPr>
    </w:p>
    <w:p w14:paraId="7E60A892" w14:textId="77777777" w:rsidR="00313C81" w:rsidRPr="00185DC8" w:rsidRDefault="00313C81" w:rsidP="00313C81">
      <w:pPr>
        <w:pStyle w:val="0Maintext"/>
        <w:rPr>
          <w:u w:val="single"/>
        </w:rPr>
      </w:pPr>
      <w:r w:rsidRPr="00185DC8">
        <w:rPr>
          <w:u w:val="single"/>
        </w:rPr>
        <w:t xml:space="preserve">Offline proposal </w:t>
      </w:r>
    </w:p>
    <w:p w14:paraId="4067DC3C" w14:textId="77777777" w:rsidR="00313C81" w:rsidRDefault="00313C81" w:rsidP="00313C81">
      <w:pPr>
        <w:pStyle w:val="0Maintext"/>
      </w:pPr>
    </w:p>
    <w:tbl>
      <w:tblPr>
        <w:tblStyle w:val="af9"/>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ee no difference in the possible consequences to adopt Alt1 or Alt2. Thus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MotM</w:t>
            </w:r>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correspodning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14:paraId="72D7B19D" w14:textId="77777777" w:rsidTr="00556037">
        <w:tc>
          <w:tcPr>
            <w:tcW w:w="1494" w:type="dxa"/>
          </w:tcPr>
          <w:p w14:paraId="54A6D3E1" w14:textId="5196360E"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0AA491D4"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our understanding, the Alt.1 for issue 1.4 in the table provides another alt to identify CMR set, copy and paste below:</w:t>
            </w:r>
          </w:p>
          <w:p w14:paraId="667B2437" w14:textId="77777777" w:rsidR="00345DA7" w:rsidRDefault="00345DA7" w:rsidP="00345DA7">
            <w:pPr>
              <w:pStyle w:val="af4"/>
              <w:numPr>
                <w:ilvl w:val="0"/>
                <w:numId w:val="52"/>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 beam groups in a CSI-report</w:t>
            </w:r>
          </w:p>
          <w:p w14:paraId="1D2946A5" w14:textId="77777777" w:rsidR="00345DA7" w:rsidRPr="009B482C" w:rsidRDefault="00345DA7" w:rsidP="00345DA7">
            <w:pPr>
              <w:pStyle w:val="af4"/>
              <w:numPr>
                <w:ilvl w:val="1"/>
                <w:numId w:val="52"/>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Including 1-bit indicator of the CMR set associated with the largest RSRP value in all groups</w:t>
            </w:r>
          </w:p>
          <w:p w14:paraId="5387FAA9" w14:textId="77777777" w:rsidR="00345DA7" w:rsidRPr="009B482C" w:rsidRDefault="00345DA7" w:rsidP="00345DA7">
            <w:pPr>
              <w:pStyle w:val="af4"/>
              <w:numPr>
                <w:ilvl w:val="2"/>
                <w:numId w:val="52"/>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NOTE: best beam is assumed in the 1</w:t>
            </w:r>
            <w:r w:rsidRPr="009B482C">
              <w:rPr>
                <w:rFonts w:ascii="Times New Roman" w:hAnsi="Times New Roman" w:cs="Times New Roman"/>
                <w:sz w:val="16"/>
                <w:szCs w:val="16"/>
                <w:highlight w:val="yellow"/>
                <w:vertAlign w:val="superscript"/>
                <w:lang w:val="en-US"/>
              </w:rPr>
              <w:t>st</w:t>
            </w:r>
            <w:r w:rsidRPr="009B482C">
              <w:rPr>
                <w:rFonts w:ascii="Times New Roman" w:hAnsi="Times New Roman" w:cs="Times New Roman"/>
                <w:sz w:val="16"/>
                <w:szCs w:val="16"/>
                <w:highlight w:val="yellow"/>
                <w:lang w:val="en-US"/>
              </w:rPr>
              <w:t xml:space="preserve"> group </w:t>
            </w:r>
          </w:p>
          <w:p w14:paraId="22A8139E" w14:textId="6EF9DC59"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details, the CRI/SSBRI associated with the reference RSRP, which is always the first CRI/SSBRI in the report and also can be assumed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eeds to be explicitly indicated to be assocaied with which CMR set with 1-</w:t>
            </w:r>
            <w:r>
              <w:rPr>
                <w:rFonts w:eastAsiaTheme="minorEastAsia" w:hint="eastAsia"/>
                <w:sz w:val="18"/>
                <w:szCs w:val="18"/>
                <w:lang w:eastAsia="zh-CN"/>
              </w:rPr>
              <w:t>bit</w:t>
            </w:r>
            <w:r>
              <w:rPr>
                <w:rFonts w:eastAsiaTheme="minorEastAsia"/>
                <w:sz w:val="18"/>
                <w:szCs w:val="18"/>
                <w:lang w:eastAsia="zh-CN"/>
              </w:rPr>
              <w:t xml:space="preserve"> indicator, and then another CRI/SSBRI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aturally could be assumed to correspond to another CMR set. For other beam groups in the CSI report, the same CMR order as the 1</w:t>
            </w:r>
            <w:r w:rsidRPr="00F256F9">
              <w:rPr>
                <w:rFonts w:eastAsiaTheme="minorEastAsia"/>
                <w:sz w:val="18"/>
                <w:szCs w:val="18"/>
                <w:vertAlign w:val="superscript"/>
                <w:lang w:eastAsia="zh-CN"/>
              </w:rPr>
              <w:t>st</w:t>
            </w:r>
            <w:r>
              <w:rPr>
                <w:rFonts w:eastAsiaTheme="minorEastAsia"/>
                <w:sz w:val="18"/>
                <w:szCs w:val="18"/>
                <w:lang w:eastAsia="zh-CN"/>
              </w:rPr>
              <w:t xml:space="preserve"> beam group could be assumed. Thus, we suggest to </w:t>
            </w:r>
            <w:r w:rsidRPr="00354E81">
              <w:rPr>
                <w:rFonts w:eastAsiaTheme="minorEastAsia"/>
                <w:sz w:val="18"/>
                <w:szCs w:val="18"/>
                <w:highlight w:val="cyan"/>
                <w:lang w:eastAsia="zh-CN"/>
              </w:rPr>
              <w:t>add Alt.4 for issue 1.3 below</w:t>
            </w:r>
            <w:r>
              <w:rPr>
                <w:rFonts w:eastAsiaTheme="minorEastAsia"/>
                <w:sz w:val="18"/>
                <w:szCs w:val="18"/>
                <w:lang w:eastAsia="zh-CN"/>
              </w:rPr>
              <w:t xml:space="preserve">. </w:t>
            </w:r>
          </w:p>
          <w:p w14:paraId="25054F4B" w14:textId="77777777" w:rsidR="00345DA7" w:rsidRDefault="00345DA7" w:rsidP="00345DA7">
            <w:pPr>
              <w:snapToGrid w:val="0"/>
              <w:spacing w:line="264" w:lineRule="auto"/>
              <w:rPr>
                <w:rFonts w:eastAsiaTheme="minorEastAsia"/>
                <w:sz w:val="18"/>
                <w:szCs w:val="18"/>
                <w:lang w:eastAsia="zh-CN"/>
              </w:rPr>
            </w:pPr>
          </w:p>
          <w:p w14:paraId="57BFC13E" w14:textId="77777777" w:rsidR="00345DA7" w:rsidRDefault="00345DA7" w:rsidP="00345DA7">
            <w:pPr>
              <w:pStyle w:val="af4"/>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SBRI/CRI ordering in CSI-report </w:t>
            </w:r>
          </w:p>
          <w:p w14:paraId="72654EEC" w14:textId="77777777" w:rsidR="00345DA7" w:rsidRPr="003F274B" w:rsidRDefault="00345DA7" w:rsidP="00345DA7">
            <w:pPr>
              <w:pStyle w:val="af4"/>
              <w:numPr>
                <w:ilvl w:val="0"/>
                <w:numId w:val="56"/>
              </w:numPr>
              <w:spacing w:after="0" w:line="240" w:lineRule="auto"/>
              <w:rPr>
                <w:rFonts w:ascii="Times New Roman" w:eastAsia="바탕"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smaller set ID,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arger set ID</w:t>
            </w:r>
          </w:p>
          <w:p w14:paraId="3391A70D" w14:textId="77777777" w:rsidR="00345DA7" w:rsidRPr="00413ADC" w:rsidRDefault="00345DA7" w:rsidP="00345DA7">
            <w:pPr>
              <w:pStyle w:val="af4"/>
              <w:numPr>
                <w:ilvl w:val="0"/>
                <w:numId w:val="56"/>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CMR set in resource setting,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CMR set in resource setting</w:t>
            </w:r>
          </w:p>
          <w:p w14:paraId="75C2662D" w14:textId="77777777" w:rsidR="00345DA7" w:rsidRPr="009B482C" w:rsidRDefault="00345DA7" w:rsidP="00345DA7">
            <w:pPr>
              <w:pStyle w:val="af4"/>
              <w:numPr>
                <w:ilvl w:val="0"/>
                <w:numId w:val="56"/>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3DD6BEFD" w14:textId="77777777" w:rsidR="00345DA7" w:rsidRPr="00354E81" w:rsidRDefault="00345DA7" w:rsidP="00345DA7">
            <w:pPr>
              <w:pStyle w:val="af4"/>
              <w:numPr>
                <w:ilvl w:val="0"/>
                <w:numId w:val="56"/>
              </w:numPr>
              <w:spacing w:after="0" w:line="240" w:lineRule="auto"/>
              <w:rPr>
                <w:rFonts w:ascii="Times New Roman" w:hAnsi="Times New Roman" w:cs="Times New Roman"/>
                <w:color w:val="000000" w:themeColor="text1"/>
                <w:sz w:val="16"/>
                <w:szCs w:val="16"/>
                <w:highlight w:val="cyan"/>
                <w:lang w:val="en-US"/>
              </w:rPr>
            </w:pPr>
            <w:r w:rsidRPr="00354E81">
              <w:rPr>
                <w:rFonts w:ascii="Times New Roman" w:hAnsi="Times New Roman" w:cs="Times New Roman"/>
                <w:b/>
                <w:color w:val="000000" w:themeColor="text1"/>
                <w:sz w:val="16"/>
                <w:szCs w:val="16"/>
                <w:highlight w:val="cyan"/>
                <w:lang w:val="en-US"/>
              </w:rPr>
              <w:t>Alt</w:t>
            </w:r>
            <w:r w:rsidRPr="00354E81">
              <w:rPr>
                <w:rFonts w:ascii="Times New Roman" w:hAnsi="Times New Roman" w:cs="Times New Roman"/>
                <w:color w:val="000000" w:themeColor="text1"/>
                <w:sz w:val="16"/>
                <w:szCs w:val="16"/>
                <w:highlight w:val="cyan"/>
              </w:rPr>
              <w:t>-</w:t>
            </w:r>
            <w:r w:rsidRPr="00354E81">
              <w:rPr>
                <w:rFonts w:ascii="Times New Roman" w:hAnsi="Times New Roman" w:cs="Times New Roman"/>
                <w:color w:val="000000" w:themeColor="text1"/>
                <w:sz w:val="16"/>
                <w:szCs w:val="16"/>
                <w:highlight w:val="cyan"/>
                <w:lang w:val="en-US"/>
              </w:rPr>
              <w:t>4: Introduce 1-bit indicator of the associated CMR set for the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CRI/SSBRI in the report, and same CMR set order as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beam group can be assumed for all beam groups.</w:t>
            </w:r>
          </w:p>
          <w:p w14:paraId="7269C673" w14:textId="77777777" w:rsidR="00345DA7" w:rsidRPr="00F256F9" w:rsidRDefault="00345DA7" w:rsidP="00345DA7">
            <w:pPr>
              <w:pStyle w:val="af4"/>
              <w:spacing w:after="0" w:line="240" w:lineRule="auto"/>
              <w:ind w:left="360"/>
              <w:rPr>
                <w:rFonts w:ascii="Times New Roman" w:eastAsiaTheme="minorEastAsia" w:hAnsi="Times New Roman" w:cs="Times New Roman"/>
                <w:color w:val="000000" w:themeColor="text1"/>
                <w:sz w:val="16"/>
                <w:szCs w:val="16"/>
                <w:lang w:val="en-US" w:eastAsia="zh-CN"/>
              </w:rPr>
            </w:pPr>
            <w:r w:rsidRPr="00354E81">
              <w:rPr>
                <w:rFonts w:ascii="Times New Roman" w:eastAsiaTheme="minorEastAsia" w:hAnsi="Times New Roman" w:cs="Times New Roman" w:hint="eastAsia"/>
                <w:color w:val="000000" w:themeColor="text1"/>
                <w:sz w:val="16"/>
                <w:szCs w:val="16"/>
                <w:highlight w:val="cyan"/>
                <w:lang w:val="en-US" w:eastAsia="zh-CN"/>
              </w:rPr>
              <w:t xml:space="preserve"> </w:t>
            </w:r>
            <w:r w:rsidRPr="00354E81">
              <w:rPr>
                <w:rFonts w:ascii="Times New Roman" w:eastAsiaTheme="minorEastAsia" w:hAnsi="Times New Roman" w:cs="Times New Roman"/>
                <w:color w:val="000000" w:themeColor="text1"/>
                <w:sz w:val="16"/>
                <w:szCs w:val="16"/>
                <w:highlight w:val="cyan"/>
                <w:lang w:val="en-US" w:eastAsia="zh-CN"/>
              </w:rPr>
              <w:t xml:space="preserve">          Note: Best beam is assumed to be the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CRI/SSBRI in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beam group</w:t>
            </w:r>
          </w:p>
          <w:p w14:paraId="1F1B3BF4" w14:textId="16FC8196" w:rsidR="00345DA7" w:rsidRDefault="00345DA7" w:rsidP="00345DA7">
            <w:pPr>
              <w:rPr>
                <w:rFonts w:eastAsiaTheme="minorEastAsia"/>
                <w:sz w:val="18"/>
                <w:szCs w:val="18"/>
                <w:lang w:eastAsia="zh-CN"/>
              </w:rPr>
            </w:pPr>
          </w:p>
        </w:tc>
      </w:tr>
      <w:tr w:rsidR="00026E60" w14:paraId="22AD4325" w14:textId="77777777" w:rsidTr="00556037">
        <w:tc>
          <w:tcPr>
            <w:tcW w:w="1494" w:type="dxa"/>
          </w:tcPr>
          <w:p w14:paraId="1B77EBAD" w14:textId="50B785B8"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6299004C" w14:textId="2B91C3FA" w:rsidR="00026E60" w:rsidRDefault="00026E60" w:rsidP="00026E60">
            <w:pPr>
              <w:snapToGrid w:val="0"/>
              <w:spacing w:line="264" w:lineRule="auto"/>
              <w:rPr>
                <w:rFonts w:eastAsiaTheme="minorEastAsia"/>
                <w:sz w:val="18"/>
                <w:szCs w:val="18"/>
                <w:lang w:eastAsia="zh-CN"/>
              </w:rPr>
            </w:pPr>
            <w:r>
              <w:rPr>
                <w:rFonts w:eastAsiaTheme="minorEastAsia"/>
                <w:sz w:val="18"/>
                <w:szCs w:val="18"/>
                <w:lang w:eastAsia="zh-CN"/>
              </w:rPr>
              <w:t>We think t</w:t>
            </w:r>
            <w:r w:rsidRPr="00143C90">
              <w:rPr>
                <w:rFonts w:eastAsiaTheme="minorEastAsia"/>
                <w:sz w:val="18"/>
                <w:szCs w:val="18"/>
                <w:lang w:eastAsia="zh-CN"/>
              </w:rPr>
              <w:t>his issue is dependent on issue 1.4.</w:t>
            </w:r>
          </w:p>
        </w:tc>
      </w:tr>
      <w:tr w:rsidR="009074A6" w14:paraId="183104AB" w14:textId="77777777" w:rsidTr="00556037">
        <w:tc>
          <w:tcPr>
            <w:tcW w:w="1494" w:type="dxa"/>
          </w:tcPr>
          <w:p w14:paraId="7B0A4067" w14:textId="76451328" w:rsidR="009074A6" w:rsidRDefault="009074A6" w:rsidP="009074A6">
            <w:pPr>
              <w:snapToGrid w:val="0"/>
              <w:spacing w:line="264" w:lineRule="auto"/>
              <w:rPr>
                <w:rFonts w:eastAsiaTheme="minorEastAsia" w:hint="eastAsia"/>
                <w:sz w:val="18"/>
                <w:szCs w:val="18"/>
                <w:lang w:eastAsia="zh-CN"/>
              </w:rPr>
            </w:pPr>
            <w:r>
              <w:rPr>
                <w:rFonts w:eastAsia="맑은 고딕" w:hint="eastAsia"/>
                <w:sz w:val="18"/>
                <w:szCs w:val="18"/>
                <w:lang w:eastAsia="ko-KR"/>
              </w:rPr>
              <w:t>LGE</w:t>
            </w:r>
          </w:p>
        </w:tc>
        <w:tc>
          <w:tcPr>
            <w:tcW w:w="8144" w:type="dxa"/>
          </w:tcPr>
          <w:p w14:paraId="5355A893" w14:textId="2D888198" w:rsidR="009074A6" w:rsidRDefault="009074A6" w:rsidP="009074A6">
            <w:pPr>
              <w:snapToGrid w:val="0"/>
              <w:spacing w:line="264" w:lineRule="auto"/>
              <w:rPr>
                <w:rFonts w:eastAsiaTheme="minorEastAsia"/>
                <w:sz w:val="18"/>
                <w:szCs w:val="18"/>
                <w:lang w:eastAsia="zh-CN"/>
              </w:rPr>
            </w:pPr>
            <w:r>
              <w:rPr>
                <w:rFonts w:eastAsia="맑은 고딕"/>
                <w:sz w:val="18"/>
                <w:szCs w:val="18"/>
                <w:lang w:eastAsia="ko-KR"/>
              </w:rPr>
              <w:t>Alt 2 is the simple solution and fine for us.</w:t>
            </w:r>
          </w:p>
        </w:tc>
      </w:tr>
    </w:tbl>
    <w:p w14:paraId="4DBB6C40" w14:textId="77777777" w:rsidR="00313C81" w:rsidRPr="00313C81" w:rsidRDefault="00313C81" w:rsidP="003F6BBC">
      <w:pPr>
        <w:pStyle w:val="0Maintext"/>
      </w:pPr>
    </w:p>
    <w:p w14:paraId="586B0AAE" w14:textId="273DFDDD" w:rsidR="003F6BBC" w:rsidRPr="003F6BBC" w:rsidRDefault="003F6BBC" w:rsidP="005C199E">
      <w:pPr>
        <w:pStyle w:val="issue11"/>
      </w:pPr>
      <w:r>
        <w:lastRenderedPageBreak/>
        <w:t>UCI reduction scheme (issue 1.4)</w:t>
      </w:r>
    </w:p>
    <w:p w14:paraId="1D858B4E" w14:textId="77777777" w:rsidR="003F6BBC" w:rsidRDefault="003F6BBC" w:rsidP="003F6BBC">
      <w:pPr>
        <w:pStyle w:val="0Maintext"/>
      </w:pPr>
    </w:p>
    <w:p w14:paraId="63628D78" w14:textId="77777777" w:rsidR="003F6BBC" w:rsidRPr="00131F48" w:rsidRDefault="003F6BBC" w:rsidP="003F6BBC">
      <w:pPr>
        <w:pStyle w:val="0Maintext"/>
        <w:rPr>
          <w:u w:val="single"/>
        </w:rPr>
      </w:pPr>
      <w:r w:rsidRPr="00131F48">
        <w:rPr>
          <w:u w:val="single"/>
        </w:rPr>
        <w:t>Observation:</w:t>
      </w:r>
    </w:p>
    <w:p w14:paraId="56DA237D" w14:textId="5F39F92B" w:rsidR="003F6BBC" w:rsidRDefault="003F6BBC" w:rsidP="001D4D35">
      <w:pPr>
        <w:pStyle w:val="0Maintext"/>
        <w:numPr>
          <w:ilvl w:val="0"/>
          <w:numId w:val="61"/>
        </w:numPr>
      </w:pPr>
      <w:r>
        <w:t xml:space="preserve">Differential reporting has been supported in group-based reporting in earlier NR releases. One open issue from the last meeting is how/whether to support UCI reduction toward M-TRP. Several proposals are captured in Table I. </w:t>
      </w:r>
    </w:p>
    <w:p w14:paraId="099045A9" w14:textId="77777777" w:rsidR="003F6BBC" w:rsidRDefault="003F6BBC" w:rsidP="003F6BBC">
      <w:pPr>
        <w:pStyle w:val="0Maintext"/>
      </w:pPr>
    </w:p>
    <w:p w14:paraId="7ECD104D" w14:textId="77777777" w:rsidR="003F6BBC" w:rsidRPr="00131F48" w:rsidRDefault="003F6BBC" w:rsidP="003F6BBC">
      <w:pPr>
        <w:pStyle w:val="0Maintext"/>
        <w:rPr>
          <w:u w:val="single"/>
        </w:rPr>
      </w:pPr>
      <w:r w:rsidRPr="00131F48">
        <w:rPr>
          <w:u w:val="single"/>
        </w:rPr>
        <w:t xml:space="preserve">Offline proposal </w:t>
      </w:r>
    </w:p>
    <w:p w14:paraId="7915C3AC" w14:textId="6D017981" w:rsidR="00AA1637" w:rsidRDefault="00AA1637" w:rsidP="001D4D35">
      <w:pPr>
        <w:pStyle w:val="0Maintext"/>
        <w:numPr>
          <w:ilvl w:val="0"/>
          <w:numId w:val="61"/>
        </w:numPr>
      </w:pPr>
      <w:r>
        <w:t xml:space="preserve">Support differential reporting as a UCI reduction scheme for beam measurement/reporting option 2. </w:t>
      </w:r>
    </w:p>
    <w:p w14:paraId="6C9F2D24" w14:textId="3193B1D8" w:rsidR="00AA1637" w:rsidRDefault="00AA1637" w:rsidP="001D4D35">
      <w:pPr>
        <w:pStyle w:val="0Maintext"/>
        <w:numPr>
          <w:ilvl w:val="0"/>
          <w:numId w:val="61"/>
        </w:numPr>
      </w:pPr>
      <w:r>
        <w:t xml:space="preserve">Details FFS. </w:t>
      </w:r>
    </w:p>
    <w:p w14:paraId="1BF744BF" w14:textId="77777777" w:rsidR="003F6BBC" w:rsidRDefault="003F6BBC" w:rsidP="003F6BBC">
      <w:pPr>
        <w:pStyle w:val="0Maintext"/>
      </w:pPr>
    </w:p>
    <w:tbl>
      <w:tblPr>
        <w:tblStyle w:val="af9"/>
        <w:tblW w:w="0" w:type="auto"/>
        <w:tblLook w:val="04A0" w:firstRow="1" w:lastRow="0" w:firstColumn="1" w:lastColumn="0" w:noHBand="0" w:noVBand="1"/>
      </w:tblPr>
      <w:tblGrid>
        <w:gridCol w:w="1494"/>
        <w:gridCol w:w="8144"/>
      </w:tblGrid>
      <w:tr w:rsidR="003F6BBC" w14:paraId="4E90F661" w14:textId="77777777" w:rsidTr="00556037">
        <w:tc>
          <w:tcPr>
            <w:tcW w:w="1494" w:type="dxa"/>
            <w:shd w:val="clear" w:color="auto" w:fill="C6D9F1" w:themeFill="text2" w:themeFillTint="33"/>
          </w:tcPr>
          <w:p w14:paraId="78152714"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E892658"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CD7FD5F" w14:textId="77777777" w:rsidTr="00556037">
        <w:tc>
          <w:tcPr>
            <w:tcW w:w="1494" w:type="dxa"/>
          </w:tcPr>
          <w:p w14:paraId="2A48BD1C" w14:textId="44F3AD38" w:rsidR="003F6BBC" w:rsidRPr="00517F71" w:rsidRDefault="00DC431E"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38B94CB" w14:textId="736A5BD5" w:rsidR="003F6BBC" w:rsidRPr="00517F71" w:rsidRDefault="00DC431E"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Alt3. We don’t think new bits should be introduced to reduce the payload. </w:t>
            </w:r>
          </w:p>
        </w:tc>
      </w:tr>
      <w:tr w:rsidR="004B3E8A" w14:paraId="63C34CA9" w14:textId="77777777" w:rsidTr="00556037">
        <w:tc>
          <w:tcPr>
            <w:tcW w:w="1494" w:type="dxa"/>
          </w:tcPr>
          <w:p w14:paraId="50D69F6F" w14:textId="7385204A" w:rsidR="004B3E8A" w:rsidRDefault="004B3E8A" w:rsidP="004B3E8A">
            <w:pPr>
              <w:snapToGrid w:val="0"/>
              <w:spacing w:line="264" w:lineRule="auto"/>
              <w:rPr>
                <w:rFonts w:eastAsiaTheme="minorEastAsia"/>
                <w:sz w:val="18"/>
                <w:szCs w:val="18"/>
                <w:lang w:eastAsia="zh-CN"/>
              </w:rPr>
            </w:pPr>
            <w:r w:rsidRPr="00583F9C">
              <w:rPr>
                <w:rFonts w:eastAsiaTheme="minorEastAsia" w:hint="eastAsia"/>
                <w:sz w:val="18"/>
                <w:szCs w:val="18"/>
                <w:lang w:eastAsia="zh-CN"/>
              </w:rPr>
              <w:t>N</w:t>
            </w:r>
            <w:r w:rsidRPr="00583F9C">
              <w:rPr>
                <w:rFonts w:eastAsiaTheme="minorEastAsia"/>
                <w:sz w:val="18"/>
                <w:szCs w:val="18"/>
                <w:lang w:eastAsia="zh-CN"/>
              </w:rPr>
              <w:t>EC</w:t>
            </w:r>
          </w:p>
        </w:tc>
        <w:tc>
          <w:tcPr>
            <w:tcW w:w="8144" w:type="dxa"/>
          </w:tcPr>
          <w:p w14:paraId="5534B6A2" w14:textId="77777777"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Firstly, we support the proposal to have differential reporting in general.</w:t>
            </w:r>
          </w:p>
          <w:p w14:paraId="624F5983" w14:textId="77777777"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 xml:space="preserve">Secondly, we support Alt-1 in Table 1 #1.4 </w:t>
            </w:r>
            <w:r>
              <w:rPr>
                <w:rFonts w:eastAsiaTheme="minorEastAsia"/>
                <w:sz w:val="18"/>
                <w:szCs w:val="18"/>
                <w:lang w:eastAsia="zh-CN"/>
              </w:rPr>
              <w:t xml:space="preserve">to have global differential reporting </w:t>
            </w:r>
            <w:r w:rsidRPr="00583F9C">
              <w:rPr>
                <w:rFonts w:eastAsiaTheme="minorEastAsia"/>
                <w:sz w:val="18"/>
                <w:szCs w:val="18"/>
                <w:lang w:eastAsia="zh-CN"/>
              </w:rPr>
              <w:t>since clearly it has a lower UCI size.</w:t>
            </w:r>
          </w:p>
          <w:p w14:paraId="1929EFAD" w14:textId="1689FF1A"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 xml:space="preserve">Thirdly, </w:t>
            </w:r>
            <w:r>
              <w:rPr>
                <w:rFonts w:eastAsiaTheme="minorEastAsia"/>
                <w:sz w:val="18"/>
                <w:szCs w:val="18"/>
                <w:lang w:eastAsia="zh-CN"/>
              </w:rPr>
              <w:t>we support Alt-1.2 to reflect which set has the highest RSRP reported. T</w:t>
            </w:r>
            <w:r w:rsidRPr="00583F9C">
              <w:rPr>
                <w:rFonts w:eastAsiaTheme="minorEastAsia"/>
                <w:sz w:val="18"/>
                <w:szCs w:val="18"/>
                <w:lang w:eastAsia="zh-CN"/>
              </w:rPr>
              <w:t xml:space="preserve">o make it clear, we suggest the following changes </w:t>
            </w:r>
            <w:r w:rsidRPr="00583F9C">
              <w:rPr>
                <w:rFonts w:eastAsiaTheme="minorEastAsia"/>
                <w:color w:val="FF0000"/>
                <w:sz w:val="18"/>
                <w:szCs w:val="18"/>
                <w:lang w:eastAsia="zh-CN"/>
              </w:rPr>
              <w:t>in red</w:t>
            </w:r>
            <w:r w:rsidRPr="00583F9C">
              <w:rPr>
                <w:rFonts w:eastAsiaTheme="minorEastAsia"/>
                <w:sz w:val="18"/>
                <w:szCs w:val="18"/>
                <w:lang w:eastAsia="zh-CN"/>
              </w:rPr>
              <w:t xml:space="preserve"> for</w:t>
            </w:r>
            <w:r w:rsidRPr="00583F9C">
              <w:rPr>
                <w:rFonts w:eastAsiaTheme="minorEastAsia" w:hint="eastAsia"/>
                <w:sz w:val="18"/>
                <w:szCs w:val="18"/>
                <w:lang w:eastAsia="zh-CN"/>
              </w:rPr>
              <w:t xml:space="preserve"> </w:t>
            </w:r>
            <w:r w:rsidRPr="00583F9C">
              <w:rPr>
                <w:rFonts w:eastAsiaTheme="minorEastAsia"/>
                <w:b/>
                <w:sz w:val="18"/>
                <w:szCs w:val="18"/>
                <w:lang w:eastAsia="zh-CN"/>
              </w:rPr>
              <w:t>Table 1, #1.4, Alt-1.2</w:t>
            </w:r>
          </w:p>
          <w:p w14:paraId="78DC87B3" w14:textId="77777777" w:rsidR="004B3E8A" w:rsidRPr="00583F9C" w:rsidRDefault="004B3E8A" w:rsidP="004B3E8A">
            <w:pPr>
              <w:pStyle w:val="af4"/>
              <w:numPr>
                <w:ilvl w:val="1"/>
                <w:numId w:val="52"/>
              </w:numPr>
              <w:snapToGrid w:val="0"/>
              <w:spacing w:after="0" w:line="240" w:lineRule="auto"/>
              <w:rPr>
                <w:rFonts w:ascii="Times New Roman" w:hAnsi="Times New Roman" w:cs="Times New Roman"/>
                <w:sz w:val="18"/>
                <w:szCs w:val="18"/>
                <w:lang w:val="en-US"/>
              </w:rPr>
            </w:pPr>
            <w:r w:rsidRPr="00583F9C">
              <w:rPr>
                <w:rFonts w:ascii="Times New Roman" w:hAnsi="Times New Roman" w:cs="Times New Roman"/>
                <w:b/>
                <w:sz w:val="18"/>
                <w:szCs w:val="18"/>
                <w:lang w:val="en-US"/>
              </w:rPr>
              <w:t>Alt-1.2</w:t>
            </w:r>
            <w:r w:rsidRPr="00583F9C">
              <w:rPr>
                <w:rFonts w:ascii="Times New Roman" w:hAnsi="Times New Roman" w:cs="Times New Roman"/>
                <w:sz w:val="18"/>
                <w:szCs w:val="18"/>
                <w:lang w:val="en-US"/>
              </w:rPr>
              <w:t xml:space="preserve">: 1-bit indicating </w:t>
            </w:r>
            <w:r w:rsidRPr="00583F9C">
              <w:rPr>
                <w:rFonts w:ascii="Times New Roman" w:hAnsi="Times New Roman" w:cs="Times New Roman"/>
                <w:color w:val="FF0000"/>
                <w:sz w:val="18"/>
                <w:szCs w:val="18"/>
                <w:lang w:val="en-US"/>
              </w:rPr>
              <w:t>the mapping positio</w:t>
            </w:r>
            <w:r>
              <w:rPr>
                <w:rFonts w:ascii="Times New Roman" w:hAnsi="Times New Roman" w:cs="Times New Roman"/>
                <w:color w:val="FF0000"/>
                <w:sz w:val="18"/>
                <w:szCs w:val="18"/>
                <w:lang w:val="en-US"/>
              </w:rPr>
              <w:t>n of 7-bit highest RSRP value, e.g</w:t>
            </w:r>
            <w:r w:rsidRPr="00583F9C">
              <w:rPr>
                <w:rFonts w:ascii="Times New Roman" w:hAnsi="Times New Roman" w:cs="Times New Roman"/>
                <w:color w:val="FF0000"/>
                <w:sz w:val="18"/>
                <w:szCs w:val="18"/>
                <w:lang w:val="en-US"/>
              </w:rPr>
              <w:t xml:space="preserve">., </w:t>
            </w:r>
            <w:r w:rsidRPr="00583F9C">
              <w:rPr>
                <w:rFonts w:ascii="Times New Roman" w:hAnsi="Times New Roman" w:cs="Times New Roman"/>
                <w:sz w:val="18"/>
                <w:szCs w:val="18"/>
                <w:lang w:val="en-US"/>
              </w:rPr>
              <w:t xml:space="preserve">UCI payload partitioning </w:t>
            </w:r>
            <w:r w:rsidRPr="00583F9C">
              <w:rPr>
                <w:rFonts w:ascii="Times New Roman" w:hAnsi="Times New Roman" w:cs="Times New Roman"/>
                <w:strike/>
                <w:color w:val="FF0000"/>
                <w:sz w:val="18"/>
                <w:szCs w:val="18"/>
                <w:lang w:val="en-US"/>
              </w:rPr>
              <w:t xml:space="preserve">(e.g. </w:t>
            </w:r>
            <w:r w:rsidRPr="00583F9C">
              <w:rPr>
                <w:rFonts w:ascii="Times New Roman" w:hAnsi="Times New Roman" w:cs="Times New Roman"/>
                <w:sz w:val="18"/>
                <w:szCs w:val="18"/>
                <w:lang w:val="en-US"/>
              </w:rPr>
              <w:t>7/4 bits or 4/7 bits</w:t>
            </w:r>
            <w:r w:rsidRPr="00583F9C">
              <w:rPr>
                <w:rFonts w:ascii="Times New Roman" w:hAnsi="Times New Roman" w:cs="Times New Roman"/>
                <w:strike/>
                <w:color w:val="FF0000"/>
                <w:sz w:val="18"/>
                <w:szCs w:val="18"/>
                <w:lang w:val="en-US"/>
              </w:rPr>
              <w:t>) between</w:t>
            </w:r>
            <w:r w:rsidRPr="00583F9C">
              <w:rPr>
                <w:rFonts w:ascii="Times New Roman" w:hAnsi="Times New Roman" w:cs="Times New Roman"/>
                <w:sz w:val="18"/>
                <w:szCs w:val="18"/>
                <w:lang w:val="en-US"/>
              </w:rPr>
              <w:t xml:space="preserve"> </w:t>
            </w:r>
            <w:r w:rsidRPr="00583F9C">
              <w:rPr>
                <w:rFonts w:ascii="Times New Roman" w:hAnsi="Times New Roman" w:cs="Times New Roman"/>
                <w:color w:val="FF0000"/>
                <w:sz w:val="18"/>
                <w:szCs w:val="18"/>
                <w:lang w:val="en-US"/>
              </w:rPr>
              <w:t xml:space="preserve">for reporting RSRP values corresponding to </w:t>
            </w:r>
            <w:r w:rsidRPr="00583F9C">
              <w:rPr>
                <w:rFonts w:ascii="Times New Roman" w:hAnsi="Times New Roman" w:cs="Times New Roman"/>
                <w:sz w:val="18"/>
                <w:szCs w:val="18"/>
                <w:lang w:val="en-US"/>
              </w:rPr>
              <w:t>1</w:t>
            </w:r>
            <w:r w:rsidRPr="00583F9C">
              <w:rPr>
                <w:rFonts w:ascii="Times New Roman" w:hAnsi="Times New Roman" w:cs="Times New Roman"/>
                <w:sz w:val="18"/>
                <w:szCs w:val="18"/>
                <w:vertAlign w:val="superscript"/>
                <w:lang w:val="en-US"/>
              </w:rPr>
              <w:t>st</w:t>
            </w:r>
            <w:r w:rsidRPr="00583F9C">
              <w:rPr>
                <w:rFonts w:ascii="Times New Roman" w:hAnsi="Times New Roman" w:cs="Times New Roman"/>
                <w:sz w:val="18"/>
                <w:szCs w:val="18"/>
                <w:lang w:val="en-US"/>
              </w:rPr>
              <w:t>/2</w:t>
            </w:r>
            <w:r w:rsidRPr="00583F9C">
              <w:rPr>
                <w:rFonts w:ascii="Times New Roman" w:hAnsi="Times New Roman" w:cs="Times New Roman"/>
                <w:sz w:val="18"/>
                <w:szCs w:val="18"/>
                <w:vertAlign w:val="superscript"/>
                <w:lang w:val="en-US"/>
              </w:rPr>
              <w:t>nd</w:t>
            </w:r>
            <w:r w:rsidRPr="00583F9C">
              <w:rPr>
                <w:rFonts w:ascii="Times New Roman" w:hAnsi="Times New Roman" w:cs="Times New Roman"/>
                <w:sz w:val="18"/>
                <w:szCs w:val="18"/>
                <w:lang w:val="en-US"/>
              </w:rPr>
              <w:t xml:space="preserve"> SSBRI/CRI in first beam group; 4 bits in all other groups; </w:t>
            </w:r>
          </w:p>
          <w:p w14:paraId="54AF4A54" w14:textId="3F4EE5A6" w:rsidR="004B3E8A"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We also notice the relationship between issue 1.3 and 1.4. Naturally, if a pre-defined</w:t>
            </w:r>
            <w:r>
              <w:rPr>
                <w:rFonts w:eastAsiaTheme="minorEastAsia"/>
                <w:sz w:val="18"/>
                <w:szCs w:val="18"/>
                <w:lang w:eastAsia="zh-CN"/>
              </w:rPr>
              <w:t>/fixed</w:t>
            </w:r>
            <w:r w:rsidRPr="00583F9C">
              <w:rPr>
                <w:rFonts w:eastAsiaTheme="minorEastAsia"/>
                <w:sz w:val="18"/>
                <w:szCs w:val="18"/>
                <w:lang w:eastAsia="zh-CN"/>
              </w:rPr>
              <w:t xml:space="preserve"> mapping order of SSBRI/CRI (</w:t>
            </w:r>
            <w:r>
              <w:rPr>
                <w:rFonts w:eastAsiaTheme="minorEastAsia"/>
                <w:sz w:val="18"/>
                <w:szCs w:val="18"/>
                <w:lang w:eastAsia="zh-CN"/>
              </w:rPr>
              <w:t xml:space="preserve">e.g., </w:t>
            </w:r>
            <w:r w:rsidRPr="00583F9C">
              <w:rPr>
                <w:rFonts w:eastAsiaTheme="minorEastAsia"/>
                <w:sz w:val="18"/>
                <w:szCs w:val="18"/>
                <w:lang w:eastAsia="zh-CN"/>
              </w:rPr>
              <w:t>Alt1 or Alt2 of Table 1, #1.3) is supported, Alt-1.2 would be the reasonable solution.</w:t>
            </w:r>
          </w:p>
        </w:tc>
      </w:tr>
      <w:tr w:rsidR="00451957" w14:paraId="064E39E5" w14:textId="77777777" w:rsidTr="00556037">
        <w:tc>
          <w:tcPr>
            <w:tcW w:w="1494" w:type="dxa"/>
          </w:tcPr>
          <w:p w14:paraId="463EBCC6" w14:textId="015CC7E1" w:rsidR="00451957" w:rsidRPr="00583F9C"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DCD7C3" w14:textId="5F6CB9A9" w:rsidR="00451957" w:rsidRPr="00583F9C"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7DA53841" w14:textId="77777777" w:rsidTr="00556037">
        <w:tc>
          <w:tcPr>
            <w:tcW w:w="1494" w:type="dxa"/>
          </w:tcPr>
          <w:p w14:paraId="65AF2E76" w14:textId="05004DF4"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7BB3865"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s offline proposal.</w:t>
            </w:r>
          </w:p>
          <w:p w14:paraId="0C9650C4" w14:textId="646F61B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ssue 1.4, support Alt.1 in the table.</w:t>
            </w:r>
          </w:p>
        </w:tc>
      </w:tr>
      <w:tr w:rsidR="001C05FE" w14:paraId="21456361" w14:textId="77777777" w:rsidTr="00556037">
        <w:tc>
          <w:tcPr>
            <w:tcW w:w="1494" w:type="dxa"/>
          </w:tcPr>
          <w:p w14:paraId="51036FD7" w14:textId="70C57FA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3BE3261" w14:textId="77777777"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ssue 1.4 should be discussed together with issue 1.3. Generally, we support to adopt differential reporting for overhead reduction. </w:t>
            </w:r>
          </w:p>
          <w:p w14:paraId="0BE6688B" w14:textId="129FACDA"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We slightly prefer </w:t>
            </w:r>
            <w:r w:rsidRPr="005D65EE">
              <w:rPr>
                <w:rFonts w:eastAsiaTheme="minorEastAsia"/>
                <w:sz w:val="18"/>
                <w:szCs w:val="18"/>
                <w:lang w:eastAsia="zh-CN"/>
              </w:rPr>
              <w:t>Alt-1.1</w:t>
            </w:r>
            <w:r>
              <w:rPr>
                <w:rFonts w:eastAsiaTheme="minorEastAsia"/>
                <w:sz w:val="18"/>
                <w:szCs w:val="18"/>
                <w:lang w:eastAsia="zh-CN"/>
              </w:rPr>
              <w:t xml:space="preserve"> since only 1 additional bit is introduced when two CMR resource sets are configured.</w:t>
            </w:r>
          </w:p>
        </w:tc>
      </w:tr>
      <w:tr w:rsidR="00345DA7" w14:paraId="2B3A8735" w14:textId="77777777" w:rsidTr="00556037">
        <w:tc>
          <w:tcPr>
            <w:tcW w:w="1494" w:type="dxa"/>
          </w:tcPr>
          <w:p w14:paraId="2F29C8A7" w14:textId="17B7D83B"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71036B5B" w14:textId="02EEFDE5"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s offline proposal, also support Alt-1</w:t>
            </w:r>
          </w:p>
        </w:tc>
      </w:tr>
      <w:tr w:rsidR="00026E60" w14:paraId="58150828" w14:textId="77777777" w:rsidTr="00556037">
        <w:tc>
          <w:tcPr>
            <w:tcW w:w="1494" w:type="dxa"/>
          </w:tcPr>
          <w:p w14:paraId="2C7DF90D" w14:textId="5A4B7DB6"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77C83E90" w14:textId="0D78DDEE"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prefer Alt</w:t>
            </w:r>
            <w:r>
              <w:rPr>
                <w:rFonts w:eastAsiaTheme="minorEastAsia"/>
                <w:sz w:val="18"/>
                <w:szCs w:val="18"/>
                <w:lang w:eastAsia="zh-CN"/>
              </w:rPr>
              <w:t>-1</w:t>
            </w:r>
            <w:r w:rsidRPr="00143C90">
              <w:rPr>
                <w:rFonts w:eastAsiaTheme="minorEastAsia"/>
                <w:sz w:val="18"/>
                <w:szCs w:val="18"/>
                <w:lang w:eastAsia="zh-CN"/>
              </w:rPr>
              <w:t xml:space="preserve">. In addition to </w:t>
            </w:r>
            <w:r>
              <w:rPr>
                <w:rFonts w:eastAsiaTheme="minorEastAsia"/>
                <w:sz w:val="18"/>
                <w:szCs w:val="18"/>
                <w:lang w:eastAsia="zh-CN"/>
              </w:rPr>
              <w:t>differential reporting</w:t>
            </w:r>
            <w:r w:rsidRPr="00143C90">
              <w:rPr>
                <w:rFonts w:eastAsiaTheme="minorEastAsia"/>
                <w:sz w:val="18"/>
                <w:szCs w:val="18"/>
                <w:lang w:eastAsia="zh-CN"/>
              </w:rPr>
              <w:t>, to further reduce UCI payload size, we think the reported beam information could be divided into two parts, like CSI,  with part 1 only reporting a subset of the reported beam information and indicating whether there is the second subset of beam information that needs to report in part 2.</w:t>
            </w:r>
          </w:p>
        </w:tc>
      </w:tr>
      <w:tr w:rsidR="009074A6" w14:paraId="4C440457" w14:textId="77777777" w:rsidTr="00556037">
        <w:tc>
          <w:tcPr>
            <w:tcW w:w="1494" w:type="dxa"/>
          </w:tcPr>
          <w:p w14:paraId="7BF54467" w14:textId="2C6FC61C" w:rsidR="009074A6" w:rsidRDefault="009074A6" w:rsidP="009074A6">
            <w:pPr>
              <w:snapToGrid w:val="0"/>
              <w:spacing w:line="264" w:lineRule="auto"/>
              <w:rPr>
                <w:rFonts w:eastAsiaTheme="minorEastAsia" w:hint="eastAsia"/>
                <w:sz w:val="18"/>
                <w:szCs w:val="18"/>
                <w:lang w:eastAsia="zh-CN"/>
              </w:rPr>
            </w:pPr>
            <w:r>
              <w:rPr>
                <w:rFonts w:eastAsia="맑은 고딕" w:hint="eastAsia"/>
                <w:sz w:val="18"/>
                <w:szCs w:val="18"/>
                <w:lang w:eastAsia="ko-KR"/>
              </w:rPr>
              <w:t>LGE</w:t>
            </w:r>
          </w:p>
        </w:tc>
        <w:tc>
          <w:tcPr>
            <w:tcW w:w="8144" w:type="dxa"/>
          </w:tcPr>
          <w:p w14:paraId="570FE9C0" w14:textId="77777777" w:rsidR="009074A6" w:rsidRDefault="009074A6" w:rsidP="009074A6">
            <w:pPr>
              <w:snapToGrid w:val="0"/>
              <w:spacing w:line="264" w:lineRule="auto"/>
              <w:rPr>
                <w:rFonts w:eastAsia="맑은 고딕"/>
                <w:sz w:val="18"/>
                <w:szCs w:val="18"/>
                <w:lang w:eastAsia="ko-KR"/>
              </w:rPr>
            </w:pPr>
            <w:r>
              <w:rPr>
                <w:rFonts w:eastAsia="맑은 고딕"/>
                <w:sz w:val="18"/>
                <w:szCs w:val="18"/>
                <w:lang w:eastAsia="ko-KR"/>
              </w:rPr>
              <w:t>I</w:t>
            </w:r>
            <w:r>
              <w:rPr>
                <w:rFonts w:eastAsia="맑은 고딕" w:hint="eastAsia"/>
                <w:sz w:val="18"/>
                <w:szCs w:val="18"/>
                <w:lang w:eastAsia="ko-KR"/>
              </w:rPr>
              <w:t xml:space="preserve"> </w:t>
            </w:r>
            <w:r>
              <w:rPr>
                <w:rFonts w:eastAsia="맑은 고딕"/>
                <w:sz w:val="18"/>
                <w:szCs w:val="18"/>
                <w:lang w:eastAsia="ko-KR"/>
              </w:rPr>
              <w:t xml:space="preserve">think one alternative is missed in Table 1, that 7 bit RSRP for the each CMR in first(best) group and 4 bit differential RSRP value for the rest of CMRs. Each differential value of CMR within a CMR resource set can be calculated from the best CMR within the CMR resource set(=differential value of CMR of a TRP can be derivated from best CMR of that TRP). </w:t>
            </w:r>
          </w:p>
          <w:p w14:paraId="0B4E0C8C" w14:textId="188752D4" w:rsidR="009074A6" w:rsidRPr="00143C90" w:rsidRDefault="009074A6" w:rsidP="009074A6">
            <w:pPr>
              <w:snapToGrid w:val="0"/>
              <w:spacing w:line="264" w:lineRule="auto"/>
              <w:jc w:val="both"/>
              <w:rPr>
                <w:rFonts w:eastAsiaTheme="minorEastAsia"/>
                <w:sz w:val="18"/>
                <w:szCs w:val="18"/>
                <w:lang w:eastAsia="zh-CN"/>
              </w:rPr>
            </w:pPr>
            <w:r>
              <w:rPr>
                <w:rFonts w:eastAsia="맑은 고딕"/>
                <w:sz w:val="18"/>
                <w:szCs w:val="18"/>
                <w:lang w:eastAsia="ko-KR"/>
              </w:rPr>
              <w:t>This method has several benefits, 1) the additional indication for the position of best CMR is not needed, 2) differential value can be expressed by 4 bit bitwidth with sufficient value range, since differential value is calculated within a TRP. Meanwhile, in case of Alt 1-1, 4 bit bitwidth for differential value would not be enough for express RSRP of worst CMR in worst TRP. This is because, for some cases including single/multiple Rx panel reception, RSRP difference between two TRP can be extremely large. Based on the SLS simulation in our companion contribution(</w:t>
            </w:r>
            <w:r w:rsidRPr="00E56869">
              <w:rPr>
                <w:rFonts w:eastAsia="맑은 고딕"/>
                <w:sz w:val="18"/>
                <w:szCs w:val="18"/>
                <w:lang w:eastAsia="ko-KR"/>
              </w:rPr>
              <w:t>R1-2107821</w:t>
            </w:r>
            <w:r>
              <w:rPr>
                <w:rFonts w:eastAsia="맑은 고딕"/>
                <w:sz w:val="18"/>
                <w:szCs w:val="18"/>
                <w:lang w:eastAsia="ko-KR"/>
              </w:rPr>
              <w:t>), RSRP difference between 2 TRP on a multi-Rx panel UE can be more than 30 dB in worst case, which cannot be exprressed by 4 bit differential RSRP value with 2 dB step size. This can be a critical problem when multiple beam groups are reported in option 2.</w:t>
            </w:r>
          </w:p>
        </w:tc>
      </w:tr>
    </w:tbl>
    <w:p w14:paraId="6E7D6447" w14:textId="77777777" w:rsidR="003F6BBC" w:rsidRPr="003F6BBC" w:rsidRDefault="003F6BBC" w:rsidP="003F6BBC">
      <w:pPr>
        <w:pStyle w:val="0Maintext"/>
      </w:pPr>
    </w:p>
    <w:p w14:paraId="5B7CF226" w14:textId="77777777" w:rsidR="003F6BBC" w:rsidRPr="003F6BBC" w:rsidRDefault="003F6BBC" w:rsidP="003F6BBC">
      <w:pPr>
        <w:pStyle w:val="0Maintext"/>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28A3263F" w14:textId="412CB7D1" w:rsidR="003F6BBC" w:rsidRDefault="00EB7F35" w:rsidP="001D4D35">
      <w:pPr>
        <w:pStyle w:val="0Maintext"/>
        <w:numPr>
          <w:ilvl w:val="0"/>
          <w:numId w:val="61"/>
        </w:numPr>
      </w:pPr>
      <w:r w:rsidRPr="00517F71">
        <w:t>On UE panel/antenna related feedback, two high level alternatives were discussed in the previous meeting</w:t>
      </w:r>
      <w:r w:rsidR="006839D5">
        <w:t xml:space="preserve"> with a list of candidates itemized in Table I</w:t>
      </w:r>
      <w:r w:rsidRPr="00517F71">
        <w:t>.</w:t>
      </w:r>
      <w:r>
        <w:t xml:space="preserve"> One company proposed to delay this discussion until panel-ID related issue in AI 8.1.1. is more stabilized. </w:t>
      </w:r>
    </w:p>
    <w:p w14:paraId="15FF0AB8" w14:textId="77777777" w:rsidR="003F6BBC" w:rsidRDefault="003F6BBC" w:rsidP="003F6BBC">
      <w:pPr>
        <w:pStyle w:val="0Maintext"/>
      </w:pPr>
    </w:p>
    <w:p w14:paraId="744AE16C" w14:textId="77777777" w:rsidR="003F6BBC" w:rsidRDefault="003F6BBC" w:rsidP="003F6BBC">
      <w:pPr>
        <w:pStyle w:val="0Maintext"/>
        <w:rPr>
          <w:u w:val="single"/>
        </w:rPr>
      </w:pPr>
      <w:r w:rsidRPr="007A6C6F">
        <w:rPr>
          <w:u w:val="single"/>
        </w:rPr>
        <w:t xml:space="preserve">Offline proposal </w:t>
      </w:r>
    </w:p>
    <w:p w14:paraId="599A805C" w14:textId="77777777" w:rsidR="007A6C6F" w:rsidRPr="007A6C6F" w:rsidRDefault="007A6C6F" w:rsidP="001D4D35">
      <w:pPr>
        <w:pStyle w:val="0Maintext"/>
        <w:numPr>
          <w:ilvl w:val="0"/>
          <w:numId w:val="61"/>
        </w:numPr>
        <w:rPr>
          <w:u w:val="single"/>
        </w:rPr>
      </w:pPr>
    </w:p>
    <w:p w14:paraId="77B6EF5B" w14:textId="77777777" w:rsidR="003F6BBC" w:rsidRDefault="003F6BBC" w:rsidP="003F6BBC">
      <w:pPr>
        <w:pStyle w:val="0Maintext"/>
      </w:pPr>
    </w:p>
    <w:tbl>
      <w:tblPr>
        <w:tblStyle w:val="af9"/>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Support Alt2, which does not require any panel ID. So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6A2083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Support Alt2. We do not need to wait for 8.1.1 decision since both AI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7AD7DBD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gNB indication of beam selection purpose is more reasonable. gNB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discuss, and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hint="eastAsia"/>
                <w:sz w:val="18"/>
                <w:szCs w:val="18"/>
                <w:lang w:eastAsia="zh-CN"/>
              </w:rPr>
            </w:pPr>
            <w:r>
              <w:rPr>
                <w:rFonts w:eastAsia="맑은 고딕" w:hint="eastAsia"/>
                <w:sz w:val="18"/>
                <w:szCs w:val="18"/>
                <w:lang w:eastAsia="ko-KR"/>
              </w:rPr>
              <w:t>LGE</w:t>
            </w:r>
          </w:p>
        </w:tc>
        <w:tc>
          <w:tcPr>
            <w:tcW w:w="8144" w:type="dxa"/>
          </w:tcPr>
          <w:p w14:paraId="40AF8BB7" w14:textId="0B137161" w:rsidR="009074A6" w:rsidRDefault="009074A6" w:rsidP="009074A6">
            <w:pPr>
              <w:pStyle w:val="0Maintext"/>
              <w:rPr>
                <w:rFonts w:eastAsiaTheme="minorEastAsia" w:hint="eastAsia"/>
                <w:sz w:val="18"/>
                <w:szCs w:val="18"/>
                <w:lang w:eastAsia="zh-CN"/>
              </w:rPr>
            </w:pPr>
            <w:r>
              <w:rPr>
                <w:sz w:val="18"/>
                <w:szCs w:val="18"/>
                <w:lang w:eastAsia="ko-KR"/>
              </w:rPr>
              <w:t xml:space="preserve">Support Alt 1. If Alt 1 is supported, some functionality of Alt 2 can be naturally supported, e.g., </w:t>
            </w:r>
            <w:r w:rsidRPr="004529D4">
              <w:rPr>
                <w:sz w:val="18"/>
                <w:szCs w:val="18"/>
                <w:lang w:eastAsia="ko-KR"/>
              </w:rPr>
              <w:t>whether beams are associated to different Rx filters/panels</w:t>
            </w:r>
            <w:r>
              <w:rPr>
                <w:sz w:val="18"/>
                <w:szCs w:val="18"/>
                <w:lang w:eastAsia="ko-KR"/>
              </w:rPr>
              <w:t>. Also, reported panel ID can be used by gNB for scheduling panel specific DL/UL transmission. We are also fine with waiting for AI 8.1.1 and delay the discussion.</w:t>
            </w:r>
          </w:p>
        </w:tc>
      </w:tr>
    </w:tbl>
    <w:p w14:paraId="2DE65B04" w14:textId="77777777" w:rsidR="003F6BBC" w:rsidRDefault="003F6BBC" w:rsidP="00517F71">
      <w:pPr>
        <w:pStyle w:val="0Maintext"/>
      </w:pPr>
    </w:p>
    <w:p w14:paraId="0DEE950F" w14:textId="76AD556F" w:rsidR="00F42992" w:rsidRPr="00F42992" w:rsidRDefault="00F42992" w:rsidP="005C199E">
      <w:pPr>
        <w:pStyle w:val="issue11"/>
      </w:pPr>
      <w:r>
        <w:t>gNB indication of UE panel related hypothesis (issue 1.6)</w:t>
      </w:r>
    </w:p>
    <w:p w14:paraId="69182269" w14:textId="77777777" w:rsidR="00F42992" w:rsidRDefault="00F42992" w:rsidP="00F42992">
      <w:pPr>
        <w:pStyle w:val="0Maintext"/>
      </w:pPr>
      <w:r w:rsidRPr="007A6C6F">
        <w:rPr>
          <w:u w:val="single"/>
        </w:rPr>
        <w:t>Observation</w:t>
      </w:r>
      <w:r>
        <w:t>:</w:t>
      </w:r>
    </w:p>
    <w:p w14:paraId="5DECFC62" w14:textId="2D9C0420" w:rsidR="00F42992" w:rsidRDefault="00B75CB6" w:rsidP="001D4D35">
      <w:pPr>
        <w:pStyle w:val="0Maintext"/>
        <w:numPr>
          <w:ilvl w:val="0"/>
          <w:numId w:val="61"/>
        </w:numPr>
      </w:pPr>
      <w:r>
        <w:t>Related to</w:t>
      </w:r>
      <w:r w:rsidR="00F42992">
        <w:t xml:space="preserve"> UE indication of panel related information, it is possible that gNB provides indication/configuration of such panel-related hypotheis in CSI-report config</w:t>
      </w:r>
      <w:r w:rsidR="00996781">
        <w:t>uration</w:t>
      </w:r>
      <w:r w:rsidR="00F42992">
        <w:t xml:space="preserve">.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7A6C6F">
        <w:rPr>
          <w:u w:val="single"/>
        </w:rPr>
        <w:t xml:space="preserve">Offline proposal </w:t>
      </w:r>
    </w:p>
    <w:p w14:paraId="7CF7DA06" w14:textId="77777777" w:rsidR="00F42992" w:rsidRPr="007A6C6F" w:rsidRDefault="00F42992" w:rsidP="001D4D35">
      <w:pPr>
        <w:pStyle w:val="0Maintext"/>
        <w:numPr>
          <w:ilvl w:val="0"/>
          <w:numId w:val="61"/>
        </w:numPr>
        <w:rPr>
          <w:u w:val="single"/>
        </w:rPr>
      </w:pPr>
    </w:p>
    <w:p w14:paraId="4B74031A" w14:textId="77777777" w:rsidR="00F42992" w:rsidRDefault="00F42992" w:rsidP="00F42992">
      <w:pPr>
        <w:pStyle w:val="0Maintext"/>
      </w:pPr>
    </w:p>
    <w:tbl>
      <w:tblPr>
        <w:tblStyle w:val="af9"/>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517F71" w:rsidRDefault="00446FBF" w:rsidP="00446FBF">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23891DAC" w14:textId="37C77B64" w:rsidR="00F42992" w:rsidRPr="00517F71" w:rsidRDefault="00446FBF" w:rsidP="00556037">
            <w:pPr>
              <w:snapToGrid w:val="0"/>
              <w:spacing w:line="264" w:lineRule="auto"/>
              <w:rPr>
                <w:rFonts w:eastAsiaTheme="minorEastAsia"/>
                <w:sz w:val="18"/>
                <w:szCs w:val="18"/>
                <w:lang w:eastAsia="zh-CN"/>
              </w:rPr>
            </w:pPr>
            <w:r>
              <w:rPr>
                <w:rFonts w:eastAsiaTheme="minorEastAsia"/>
                <w:sz w:val="18"/>
                <w:szCs w:val="18"/>
                <w:lang w:eastAsia="zh-CN"/>
              </w:rPr>
              <w:t>We support the proposal. The intention from gNB is an important input for UE to select the beam(s)</w:t>
            </w:r>
            <w:r w:rsidR="008E2E95">
              <w:rPr>
                <w:rFonts w:eastAsiaTheme="minorEastAsia"/>
                <w:sz w:val="18"/>
                <w:szCs w:val="18"/>
                <w:lang w:eastAsia="zh-CN"/>
              </w:rPr>
              <w:t xml:space="preserve">, e.g. if the purpose is for diversity, UE may report two gNB beams creating the max combine SINR, which may be received by single Rx beam. </w:t>
            </w:r>
          </w:p>
        </w:tc>
      </w:tr>
      <w:tr w:rsidR="00451957" w14:paraId="62DBEB03" w14:textId="77777777" w:rsidTr="00556037">
        <w:tc>
          <w:tcPr>
            <w:tcW w:w="1494" w:type="dxa"/>
          </w:tcPr>
          <w:p w14:paraId="43B1232D" w14:textId="7E1DA414" w:rsidR="00451957" w:rsidRDefault="00451957" w:rsidP="00451957">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7D9F49B7" w14:textId="522C8A6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In our view, this should be something like gNB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Default="00D62978" w:rsidP="00D62978">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4D087A"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46B60762" w14:textId="754AE01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gNB indication of beam selection purpose is more reasonable. gNB knows the scheduling information and which type of 2 beams are needed from UE.</w:t>
            </w:r>
          </w:p>
        </w:tc>
      </w:tr>
    </w:tbl>
    <w:p w14:paraId="2B975EAF" w14:textId="77777777" w:rsidR="00F42992" w:rsidRPr="00F42992" w:rsidRDefault="00F42992" w:rsidP="00F42992">
      <w:pPr>
        <w:pStyle w:val="0Maintext"/>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1D4D35">
      <w:pPr>
        <w:pStyle w:val="0Maintext"/>
        <w:numPr>
          <w:ilvl w:val="0"/>
          <w:numId w:val="61"/>
        </w:numPr>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7A6C6F">
        <w:rPr>
          <w:u w:val="single"/>
        </w:rPr>
        <w:t xml:space="preserve">Offline proposal </w:t>
      </w:r>
    </w:p>
    <w:p w14:paraId="6183A669" w14:textId="61B8F89B" w:rsidR="006D1244" w:rsidRDefault="008576E3" w:rsidP="001D4D35">
      <w:pPr>
        <w:pStyle w:val="0Maintext"/>
        <w:numPr>
          <w:ilvl w:val="0"/>
          <w:numId w:val="61"/>
        </w:numPr>
      </w:pPr>
      <w:r>
        <w:t xml:space="preserve">NOTE: </w:t>
      </w:r>
      <w:r w:rsidR="006D1244">
        <w:t xml:space="preserve">The FL recommends to make a decision </w:t>
      </w:r>
      <w:r w:rsidR="00AC66D7">
        <w:t xml:space="preserve">whether it is supported </w:t>
      </w:r>
      <w:r w:rsidR="00275CB1">
        <w:t>in RAN1#106-e</w:t>
      </w:r>
      <w:r w:rsidR="00CD7FA0">
        <w:t>.</w:t>
      </w:r>
    </w:p>
    <w:p w14:paraId="6DCE43DA" w14:textId="77777777" w:rsidR="00374F09" w:rsidRPr="007A6C6F" w:rsidRDefault="00374F09" w:rsidP="006D1244">
      <w:pPr>
        <w:pStyle w:val="0Maintext"/>
        <w:ind w:left="720"/>
        <w:rPr>
          <w:u w:val="single"/>
        </w:rPr>
      </w:pPr>
    </w:p>
    <w:p w14:paraId="1D0DE301" w14:textId="77777777" w:rsidR="00374F09" w:rsidRDefault="00374F09" w:rsidP="00374F09">
      <w:pPr>
        <w:pStyle w:val="0Maintext"/>
      </w:pPr>
    </w:p>
    <w:tbl>
      <w:tblPr>
        <w:tblStyle w:val="af9"/>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cross-beam interference. As clarified in last meeting, the CMR/IMR is measured in TDMed fashion to our understanding, so it is feasible for UE to measure. Suppose UE reports gNB beam 1 and 2 in a group. The CMR and IMR to compute L1-SINR for gNB beam 1 are transmitted by gNB beam 1 and 2, respectively, and are received by UE Rx beam corresponding to gNB beam 1. Similar configuration is applied for computing L1-SINR for gNB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failed to see performance gain for L1-SINR. It would be challenging to measure inter-beam interference. In addition, this seems to be redundant since there are some enhancement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lastRenderedPageBreak/>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don’t support  L1-SINR report with interference calculated between the reported beam pair, where the CMR of one beam in the beam group is regarded directly as interference for the CMR of the other beam in 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hint="eastAsia"/>
                <w:sz w:val="18"/>
                <w:szCs w:val="18"/>
                <w:lang w:eastAsia="zh-CN"/>
              </w:rPr>
            </w:pPr>
            <w:r>
              <w:rPr>
                <w:rFonts w:eastAsia="맑은 고딕" w:hint="eastAsia"/>
                <w:sz w:val="18"/>
                <w:szCs w:val="18"/>
                <w:lang w:eastAsia="ko-KR"/>
              </w:rPr>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맑은 고딕"/>
                <w:sz w:val="18"/>
                <w:szCs w:val="18"/>
                <w:lang w:eastAsia="ko-KR"/>
              </w:rPr>
              <w:t>S</w:t>
            </w:r>
            <w:r>
              <w:rPr>
                <w:rFonts w:eastAsia="맑은 고딕" w:hint="eastAsia"/>
                <w:sz w:val="18"/>
                <w:szCs w:val="18"/>
                <w:lang w:eastAsia="ko-KR"/>
              </w:rPr>
              <w:t xml:space="preserve">upport </w:t>
            </w:r>
            <w:r>
              <w:rPr>
                <w:rFonts w:eastAsia="맑은 고딕"/>
                <w:sz w:val="18"/>
                <w:szCs w:val="18"/>
                <w:lang w:eastAsia="ko-KR"/>
              </w:rPr>
              <w:t>L1-SINR for option 2.</w:t>
            </w:r>
          </w:p>
        </w:tc>
      </w:tr>
    </w:tbl>
    <w:p w14:paraId="13C8527C" w14:textId="77777777" w:rsidR="00374F09" w:rsidRDefault="00374F09" w:rsidP="00601297">
      <w:pPr>
        <w:pStyle w:val="0Maintext"/>
      </w:pPr>
    </w:p>
    <w:p w14:paraId="3DE39EB0" w14:textId="481C7BB5" w:rsidR="008B5536" w:rsidRPr="00385032" w:rsidRDefault="00377D9A" w:rsidP="005C199E">
      <w:pPr>
        <w:pStyle w:val="issue1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1D4D35">
      <w:pPr>
        <w:pStyle w:val="0Maintext"/>
        <w:numPr>
          <w:ilvl w:val="0"/>
          <w:numId w:val="61"/>
        </w:numPr>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Pr="00377D9A" w:rsidRDefault="00377D9A" w:rsidP="001D4D35">
      <w:pPr>
        <w:pStyle w:val="0Maintext"/>
        <w:numPr>
          <w:ilvl w:val="0"/>
          <w:numId w:val="61"/>
        </w:numPr>
      </w:pPr>
      <w:r w:rsidRPr="00377D9A">
        <w:t xml:space="preserve">Do not support beam measurement/feedback option 1 and 3 in Rel.17 for M-TRP simultaneous transmission with multiple UE Rx panels. </w:t>
      </w:r>
    </w:p>
    <w:p w14:paraId="618AFE48" w14:textId="77777777" w:rsidR="00377D9A" w:rsidRDefault="00377D9A" w:rsidP="00A62A1B">
      <w:pPr>
        <w:snapToGrid w:val="0"/>
        <w:jc w:val="both"/>
        <w:rPr>
          <w:szCs w:val="20"/>
        </w:rPr>
      </w:pPr>
    </w:p>
    <w:tbl>
      <w:tblPr>
        <w:tblStyle w:val="af9"/>
        <w:tblW w:w="0" w:type="auto"/>
        <w:tblLook w:val="04A0" w:firstRow="1" w:lastRow="0" w:firstColumn="1" w:lastColumn="0" w:noHBand="0" w:noVBand="1"/>
      </w:tblPr>
      <w:tblGrid>
        <w:gridCol w:w="1494"/>
        <w:gridCol w:w="8144"/>
      </w:tblGrid>
      <w:tr w:rsidR="00377D9A" w14:paraId="683F3405" w14:textId="77777777" w:rsidTr="00556037">
        <w:tc>
          <w:tcPr>
            <w:tcW w:w="1494" w:type="dxa"/>
            <w:shd w:val="clear" w:color="auto" w:fill="C6D9F1" w:themeFill="text2" w:themeFillTint="33"/>
          </w:tcPr>
          <w:p w14:paraId="3514E732" w14:textId="77777777" w:rsidR="00377D9A" w:rsidRPr="00517F71" w:rsidRDefault="00377D9A"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F62D92" w14:textId="77777777" w:rsidR="00377D9A" w:rsidRPr="00517F71" w:rsidRDefault="00377D9A" w:rsidP="00556037">
            <w:pPr>
              <w:snapToGrid w:val="0"/>
              <w:spacing w:line="264" w:lineRule="auto"/>
              <w:rPr>
                <w:sz w:val="18"/>
                <w:szCs w:val="18"/>
              </w:rPr>
            </w:pPr>
            <w:r w:rsidRPr="00517F71">
              <w:rPr>
                <w:sz w:val="18"/>
                <w:szCs w:val="18"/>
              </w:rPr>
              <w:t>Views</w:t>
            </w:r>
          </w:p>
        </w:tc>
      </w:tr>
      <w:tr w:rsidR="00377D9A" w14:paraId="1C45CDFC" w14:textId="77777777" w:rsidTr="00556037">
        <w:tc>
          <w:tcPr>
            <w:tcW w:w="1494" w:type="dxa"/>
          </w:tcPr>
          <w:p w14:paraId="5BBB98EE" w14:textId="1B95C6A5"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6E6B8A1" w14:textId="181F6C41"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We slightly prefer no new Option. Option 2 should be enough</w:t>
            </w:r>
          </w:p>
        </w:tc>
      </w:tr>
      <w:tr w:rsidR="00451957" w14:paraId="2D610FAD" w14:textId="77777777" w:rsidTr="00556037">
        <w:tc>
          <w:tcPr>
            <w:tcW w:w="1494" w:type="dxa"/>
          </w:tcPr>
          <w:p w14:paraId="4041F4CF" w14:textId="76E2954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D597EC5" w14:textId="6D86D2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OK with the proposal</w:t>
            </w:r>
          </w:p>
        </w:tc>
      </w:tr>
      <w:tr w:rsidR="00D62978" w14:paraId="26FF7407" w14:textId="77777777" w:rsidTr="00556037">
        <w:tc>
          <w:tcPr>
            <w:tcW w:w="1494" w:type="dxa"/>
          </w:tcPr>
          <w:p w14:paraId="6EAC1E2A" w14:textId="6D877B0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870D2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Option 1. We do not support Option 3.</w:t>
            </w:r>
          </w:p>
          <w:p w14:paraId="5C0E2DCA" w14:textId="3510CD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accept no support of both.</w:t>
            </w:r>
          </w:p>
        </w:tc>
      </w:tr>
      <w:tr w:rsidR="00026E60" w14:paraId="1D484843" w14:textId="77777777" w:rsidTr="00556037">
        <w:tc>
          <w:tcPr>
            <w:tcW w:w="1494" w:type="dxa"/>
          </w:tcPr>
          <w:p w14:paraId="58739D25" w14:textId="20CCAC7D"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666073D3" w14:textId="67020E06"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We support Option 3 for non-ideal backhaul MTRP scenarios.</w:t>
            </w:r>
          </w:p>
        </w:tc>
      </w:tr>
      <w:tr w:rsidR="009074A6" w14:paraId="7749FBDD" w14:textId="77777777" w:rsidTr="00556037">
        <w:tc>
          <w:tcPr>
            <w:tcW w:w="1494" w:type="dxa"/>
          </w:tcPr>
          <w:p w14:paraId="2C033934" w14:textId="00B2E361" w:rsidR="009074A6" w:rsidRDefault="009074A6" w:rsidP="009074A6">
            <w:pPr>
              <w:snapToGrid w:val="0"/>
              <w:spacing w:line="264" w:lineRule="auto"/>
              <w:rPr>
                <w:rFonts w:eastAsiaTheme="minorEastAsia" w:hint="eastAsia"/>
                <w:sz w:val="18"/>
                <w:szCs w:val="18"/>
                <w:lang w:eastAsia="zh-CN"/>
              </w:rPr>
            </w:pPr>
            <w:r>
              <w:rPr>
                <w:rFonts w:eastAsia="맑은 고딕" w:hint="eastAsia"/>
                <w:sz w:val="18"/>
                <w:szCs w:val="18"/>
                <w:lang w:eastAsia="ko-KR"/>
              </w:rPr>
              <w:t>LGE</w:t>
            </w:r>
          </w:p>
        </w:tc>
        <w:tc>
          <w:tcPr>
            <w:tcW w:w="8144" w:type="dxa"/>
          </w:tcPr>
          <w:p w14:paraId="12B650E4" w14:textId="69C9B164" w:rsidR="009074A6" w:rsidRPr="00143C90" w:rsidRDefault="009074A6" w:rsidP="009074A6">
            <w:pPr>
              <w:snapToGrid w:val="0"/>
              <w:spacing w:line="264" w:lineRule="auto"/>
              <w:rPr>
                <w:rFonts w:eastAsiaTheme="minorEastAsia"/>
                <w:sz w:val="18"/>
                <w:szCs w:val="18"/>
                <w:lang w:eastAsia="zh-CN"/>
              </w:rPr>
            </w:pPr>
            <w:r>
              <w:rPr>
                <w:rFonts w:eastAsia="맑은 고딕"/>
                <w:sz w:val="18"/>
                <w:szCs w:val="18"/>
                <w:lang w:eastAsia="ko-KR"/>
              </w:rPr>
              <w:t>F</w:t>
            </w:r>
            <w:r>
              <w:rPr>
                <w:rFonts w:eastAsia="맑은 고딕" w:hint="eastAsia"/>
                <w:sz w:val="18"/>
                <w:szCs w:val="18"/>
                <w:lang w:eastAsia="ko-KR"/>
              </w:rPr>
              <w:t xml:space="preserve">or </w:t>
            </w:r>
            <w:r>
              <w:rPr>
                <w:rFonts w:eastAsia="맑은 고딕"/>
                <w:sz w:val="18"/>
                <w:szCs w:val="18"/>
                <w:lang w:eastAsia="ko-KR"/>
              </w:rPr>
              <w:t>the sake of progress, we are fine with only supporting option 2.</w:t>
            </w:r>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1C32A0">
        <w:rPr>
          <w:b/>
        </w:rPr>
        <w:t>Table I</w:t>
      </w:r>
      <w:r w:rsidR="001C32A0" w:rsidRPr="001C32A0">
        <w:rPr>
          <w:b/>
        </w:rPr>
        <w:t>I</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3CC2DFB3" w:rsidR="008D12DB" w:rsidRDefault="00364334" w:rsidP="00556037">
            <w:pPr>
              <w:snapToGrid w:val="0"/>
              <w:jc w:val="both"/>
              <w:rPr>
                <w:sz w:val="16"/>
                <w:szCs w:val="16"/>
              </w:rPr>
            </w:pPr>
            <w:r>
              <w:rPr>
                <w:sz w:val="16"/>
                <w:szCs w:val="16"/>
              </w:rPr>
              <w:t>S</w:t>
            </w:r>
            <w:r w:rsidR="008D12DB">
              <w:rPr>
                <w:sz w:val="16"/>
                <w:szCs w:val="16"/>
              </w:rPr>
              <w:t xml:space="preserve">imultaneous </w:t>
            </w:r>
            <w:r>
              <w:rPr>
                <w:sz w:val="16"/>
                <w:szCs w:val="16"/>
              </w:rPr>
              <w:t xml:space="preserve">configuration of </w:t>
            </w:r>
            <w:r w:rsidR="008D12DB">
              <w:rPr>
                <w:sz w:val="16"/>
                <w:szCs w:val="16"/>
              </w:rPr>
              <w:t xml:space="preserve">cell-specific and TRP-specific BFR </w:t>
            </w:r>
            <w:r>
              <w:rPr>
                <w:sz w:val="16"/>
                <w:szCs w:val="16"/>
              </w:rPr>
              <w:t>in</w:t>
            </w:r>
            <w:r w:rsidR="008D12DB">
              <w:rPr>
                <w:sz w:val="16"/>
                <w:szCs w:val="16"/>
              </w:rPr>
              <w:t xml:space="preserve"> a cell </w:t>
            </w:r>
          </w:p>
          <w:p w14:paraId="4974183D" w14:textId="77777777" w:rsidR="008D12DB" w:rsidRPr="00077AA7" w:rsidRDefault="008D12DB" w:rsidP="00556037">
            <w:pPr>
              <w:snapToGrid w:val="0"/>
              <w:jc w:val="both"/>
              <w:rPr>
                <w:sz w:val="16"/>
                <w:szCs w:val="16"/>
              </w:rPr>
            </w:pPr>
            <w:r>
              <w:rPr>
                <w:sz w:val="16"/>
                <w:szCs w:val="16"/>
              </w:rPr>
              <w:t xml:space="preserve">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D2A658" w14:textId="647584FE" w:rsidR="008D12DB" w:rsidRPr="000D75B9" w:rsidRDefault="008D12DB" w:rsidP="00556037">
            <w:pPr>
              <w:snapToGrid w:val="0"/>
              <w:jc w:val="both"/>
              <w:rPr>
                <w:sz w:val="16"/>
                <w:szCs w:val="16"/>
              </w:rPr>
            </w:pPr>
            <w:r>
              <w:rPr>
                <w:sz w:val="16"/>
                <w:szCs w:val="16"/>
              </w:rPr>
              <w:t>Yes: AP</w:t>
            </w:r>
            <w:r w:rsidRPr="000D75B9">
              <w:rPr>
                <w:sz w:val="16"/>
                <w:szCs w:val="16"/>
              </w:rPr>
              <w:t xml:space="preserve">T/FGI, </w:t>
            </w:r>
            <w:r>
              <w:rPr>
                <w:sz w:val="16"/>
                <w:szCs w:val="16"/>
              </w:rPr>
              <w:t>CMCC, MediaTek, ITRI, TCL, Nokia/NSB</w:t>
            </w:r>
            <w:r w:rsidR="00942A96">
              <w:rPr>
                <w:sz w:val="16"/>
                <w:szCs w:val="16"/>
              </w:rPr>
              <w:t>, Sony,</w:t>
            </w:r>
          </w:p>
          <w:p w14:paraId="7D442AB3" w14:textId="77777777" w:rsidR="008D12DB" w:rsidRPr="000D75B9" w:rsidRDefault="008D12DB" w:rsidP="00556037">
            <w:pPr>
              <w:snapToGrid w:val="0"/>
              <w:jc w:val="both"/>
              <w:rPr>
                <w:sz w:val="16"/>
                <w:szCs w:val="16"/>
              </w:rPr>
            </w:pPr>
            <w:r>
              <w:rPr>
                <w:sz w:val="16"/>
                <w:szCs w:val="16"/>
              </w:rPr>
              <w:t>No : Qualcomm, Intel, DOCOMO, CATT</w:t>
            </w:r>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0F29677D" w:rsidR="00D72ABA" w:rsidRPr="00077AA7" w:rsidRDefault="00D72ABA" w:rsidP="005C2C48">
            <w:pPr>
              <w:snapToGrid w:val="0"/>
              <w:jc w:val="both"/>
              <w:rPr>
                <w:sz w:val="16"/>
                <w:szCs w:val="16"/>
              </w:rPr>
            </w:pPr>
            <w:r w:rsidRPr="00077AA7">
              <w:rPr>
                <w:sz w:val="16"/>
                <w:szCs w:val="16"/>
              </w:rPr>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af4"/>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af4"/>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t xml:space="preserve">Q1: </w:t>
            </w:r>
          </w:p>
          <w:p w14:paraId="20BB3973" w14:textId="1D715619" w:rsidR="00D72ABA" w:rsidRPr="005E472F" w:rsidRDefault="002A7962" w:rsidP="001D4D35">
            <w:pPr>
              <w:pStyle w:val="af4"/>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r w:rsidRPr="005E472F">
              <w:rPr>
                <w:rFonts w:ascii="Times New Roman" w:hAnsi="Times New Roman" w:cs="Times New Roman"/>
                <w:sz w:val="16"/>
                <w:szCs w:val="16"/>
              </w:rPr>
              <w:t>FGI/APT</w:t>
            </w:r>
            <w:r w:rsidR="000248AF">
              <w:rPr>
                <w:rFonts w:ascii="Times New Roman" w:hAnsi="Times New Roman" w:cs="Times New Roman"/>
                <w:sz w:val="16"/>
                <w:szCs w:val="16"/>
                <w:lang w:val="en-US"/>
              </w:rPr>
              <w:t xml:space="preserve">, Convida, </w:t>
            </w:r>
          </w:p>
          <w:p w14:paraId="0EF6240D" w14:textId="00E3399E" w:rsidR="000D75B9" w:rsidRPr="005E472F" w:rsidRDefault="000D75B9" w:rsidP="001D4D35">
            <w:pPr>
              <w:pStyle w:val="af4"/>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ins w:id="5" w:author="wangj" w:date="2021-08-13T10:58:00Z">
              <w:r w:rsidR="00D62978" w:rsidRPr="00D62978">
                <w:rPr>
                  <w:rFonts w:ascii="Times New Roman" w:hAnsi="Times New Roman" w:cs="Times New Roman"/>
                  <w:sz w:val="16"/>
                  <w:szCs w:val="16"/>
                  <w:lang w:val="en-US"/>
                </w:rPr>
                <w:t>, NTT DOCOMO</w:t>
              </w:r>
            </w:ins>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7DD86A9F" w:rsidR="000D75B9" w:rsidRPr="000D75B9" w:rsidRDefault="000D75B9" w:rsidP="000D75B9">
            <w:pPr>
              <w:snapToGrid w:val="0"/>
              <w:jc w:val="both"/>
              <w:rPr>
                <w:sz w:val="16"/>
                <w:szCs w:val="16"/>
              </w:rPr>
            </w:pPr>
            <w:r>
              <w:rPr>
                <w:sz w:val="16"/>
                <w:szCs w:val="16"/>
              </w:rPr>
              <w:t>Yes: Qualcomm</w:t>
            </w:r>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77777777" w:rsidR="00D72ABA" w:rsidRPr="006907FF" w:rsidRDefault="00D72ABA" w:rsidP="005C2C48">
            <w:pPr>
              <w:pStyle w:val="af4"/>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implicit BFD-RS </w:t>
            </w:r>
          </w:p>
          <w:p w14:paraId="71680268" w14:textId="77777777" w:rsidR="00D72ABA" w:rsidRPr="006907FF" w:rsidRDefault="00D72ABA" w:rsidP="005C2C48">
            <w:pPr>
              <w:pStyle w:val="af4"/>
              <w:snapToGrid w:val="0"/>
              <w:spacing w:after="0" w:line="240" w:lineRule="auto"/>
              <w:ind w:left="0"/>
              <w:rPr>
                <w:rFonts w:ascii="Times New Roman" w:hAnsi="Times New Roman"/>
                <w:sz w:val="16"/>
                <w:szCs w:val="16"/>
                <w:lang w:val="fr-FR"/>
              </w:rPr>
            </w:pPr>
          </w:p>
          <w:p w14:paraId="3E314771" w14:textId="77777777" w:rsidR="00D72ABA" w:rsidRDefault="00D72ABA" w:rsidP="005C2C48">
            <w:pPr>
              <w:pStyle w:val="af4"/>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Q1: Explicit configuration </w:t>
            </w:r>
          </w:p>
          <w:p w14:paraId="528C615C" w14:textId="52AC9E53" w:rsidR="005C168A" w:rsidRPr="006907FF" w:rsidRDefault="005C168A" w:rsidP="001D4D35">
            <w:pPr>
              <w:pStyle w:val="af4"/>
              <w:numPr>
                <w:ilvl w:val="0"/>
                <w:numId w:val="45"/>
              </w:numPr>
              <w:snapToGrid w:val="0"/>
              <w:spacing w:after="0" w:line="240" w:lineRule="auto"/>
              <w:rPr>
                <w:rFonts w:ascii="Times New Roman" w:hAnsi="Times New Roman"/>
                <w:sz w:val="16"/>
                <w:szCs w:val="16"/>
                <w:lang w:val="fr-FR"/>
              </w:rPr>
            </w:pPr>
            <w:r>
              <w:rPr>
                <w:rFonts w:ascii="Times New Roman" w:hAnsi="Times New Roman"/>
                <w:sz w:val="16"/>
                <w:szCs w:val="16"/>
                <w:lang w:val="fr-FR"/>
              </w:rPr>
              <w:t>Each BFD-RS set should be configured with a CORESSETPoolIndex</w:t>
            </w:r>
          </w:p>
          <w:p w14:paraId="038E970A" w14:textId="77777777" w:rsidR="00D72ABA" w:rsidRPr="006907FF" w:rsidRDefault="00D72ABA" w:rsidP="005C2C48">
            <w:pPr>
              <w:pStyle w:val="af4"/>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af4"/>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af4"/>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TCI of CORESETs with CORESETPoolIndex = k</w:t>
            </w:r>
          </w:p>
          <w:p w14:paraId="66105E0F" w14:textId="6E8DB4E0" w:rsidR="000D75B9" w:rsidRDefault="000D75B9" w:rsidP="001D4D35">
            <w:pPr>
              <w:pStyle w:val="af4"/>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FFS: value of X (determined in spec or UE capability), and TCI selection rule when the number of CORESETs with CORESETPoolIndex = k exceeds X (e.g. reuse RLM RS selection rule) </w:t>
            </w:r>
          </w:p>
          <w:p w14:paraId="6AF16791" w14:textId="77777777" w:rsidR="00D72ABA" w:rsidRDefault="00D72ABA" w:rsidP="005C2C48">
            <w:pPr>
              <w:pStyle w:val="af4"/>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af4"/>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af4"/>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Based on TCI of CORESETs with CORESETPoolIndex = k</w:t>
            </w:r>
            <w:r>
              <w:rPr>
                <w:rFonts w:ascii="Times New Roman" w:hAnsi="Times New Roman"/>
                <w:sz w:val="16"/>
                <w:szCs w:val="16"/>
                <w:lang w:val="en-US"/>
              </w:rPr>
              <w:t xml:space="preserve">; </w:t>
            </w:r>
            <w:r w:rsidR="00D72ABA" w:rsidRPr="00A25A10">
              <w:rPr>
                <w:rFonts w:ascii="Times New Roman" w:hAnsi="Times New Roman"/>
                <w:sz w:val="16"/>
                <w:szCs w:val="16"/>
                <w:lang w:val="en-US"/>
              </w:rPr>
              <w:t>Extend CORESETPoolIndex to S-DCI  (for BFD-RS set generation)</w:t>
            </w:r>
          </w:p>
          <w:p w14:paraId="763C47A2" w14:textId="033E158B" w:rsidR="00A25A10" w:rsidRPr="00A25A10" w:rsidRDefault="00A25A10" w:rsidP="001D4D35">
            <w:pPr>
              <w:pStyle w:val="af4"/>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Q4: Support 1-to-1 association between BFD-RS set with CORESETPoolIndex</w:t>
            </w:r>
          </w:p>
          <w:p w14:paraId="591E73C5" w14:textId="77777777" w:rsidR="00D72ABA" w:rsidRDefault="00D72ABA" w:rsidP="005C2C48">
            <w:pPr>
              <w:pStyle w:val="af4"/>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266C4E3"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Spreadtrum,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Convida,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ITRI, Convida,</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ins w:id="6" w:author="wangj" w:date="2021-08-13T10:59:00Z">
              <w:r w:rsidR="00D62978" w:rsidRPr="00D62978">
                <w:rPr>
                  <w:sz w:val="16"/>
                  <w:szCs w:val="16"/>
                </w:rPr>
                <w:t>, NTT DOCOMO</w:t>
              </w:r>
            </w:ins>
            <w:ins w:id="7" w:author="Hualei Wang" w:date="2021-08-13T15:16:00Z">
              <w:r w:rsidR="00345DA7">
                <w:rPr>
                  <w:sz w:val="16"/>
                  <w:szCs w:val="16"/>
                </w:rPr>
                <w:t>,Spreadtrum</w:t>
              </w:r>
            </w:ins>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579CD188" w:rsidR="007848EE" w:rsidRDefault="005C2C48" w:rsidP="007848EE">
            <w:pPr>
              <w:snapToGrid w:val="0"/>
              <w:rPr>
                <w:sz w:val="16"/>
                <w:szCs w:val="16"/>
              </w:rPr>
            </w:pPr>
            <w:r>
              <w:rPr>
                <w:sz w:val="16"/>
                <w:szCs w:val="16"/>
              </w:rPr>
              <w:t>Q3: HW/HiSilicon</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r w:rsidR="007848EE">
              <w:rPr>
                <w:sz w:val="16"/>
                <w:szCs w:val="16"/>
              </w:rPr>
              <w:t xml:space="preserve">MediaTek,  CATT, </w:t>
            </w:r>
            <w:r w:rsidR="00A12A39">
              <w:rPr>
                <w:sz w:val="16"/>
                <w:szCs w:val="16"/>
              </w:rPr>
              <w:t xml:space="preserve">Intel, </w:t>
            </w:r>
            <w:r w:rsidR="00A12A39">
              <w:rPr>
                <w:sz w:val="16"/>
                <w:szCs w:val="16"/>
              </w:rPr>
              <w:lastRenderedPageBreak/>
              <w:t>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p>
          <w:p w14:paraId="1CA016C7" w14:textId="449683D8" w:rsidR="00FF2C55" w:rsidRDefault="00FF2C55" w:rsidP="007848EE">
            <w:pPr>
              <w:snapToGrid w:val="0"/>
              <w:rPr>
                <w:sz w:val="16"/>
                <w:szCs w:val="16"/>
              </w:rPr>
            </w:pPr>
            <w:r>
              <w:rPr>
                <w:sz w:val="16"/>
                <w:szCs w:val="16"/>
              </w:rPr>
              <w:t>No: Ericsson</w:t>
            </w:r>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ins w:id="8" w:author="Hualei Wang" w:date="2021-08-13T15:16:00Z">
              <w:r w:rsidR="00345DA7">
                <w:rPr>
                  <w:sz w:val="16"/>
                  <w:szCs w:val="16"/>
                </w:rPr>
                <w:t>Spreadtrum</w:t>
              </w:r>
            </w:ins>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lastRenderedPageBreak/>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af4"/>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af4"/>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af4"/>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af4"/>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af4"/>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2EA5C89C" w:rsidR="00D72ABA" w:rsidRDefault="00414E4F" w:rsidP="00414E4F">
            <w:pPr>
              <w:snapToGrid w:val="0"/>
              <w:rPr>
                <w:sz w:val="16"/>
                <w:szCs w:val="16"/>
              </w:rPr>
            </w:pPr>
            <w:r>
              <w:rPr>
                <w:sz w:val="16"/>
                <w:szCs w:val="16"/>
              </w:rPr>
              <w:t>Alt-1:</w:t>
            </w:r>
            <w:r w:rsidR="005C168A">
              <w:rPr>
                <w:sz w:val="16"/>
                <w:szCs w:val="16"/>
              </w:rPr>
              <w:t xml:space="preserve"> CATT, </w:t>
            </w:r>
            <w:r w:rsidR="00A12A39">
              <w:rPr>
                <w:sz w:val="16"/>
                <w:szCs w:val="16"/>
              </w:rPr>
              <w:t xml:space="preserve">Intel, </w:t>
            </w:r>
            <w:r w:rsidR="00D57381">
              <w:rPr>
                <w:sz w:val="16"/>
                <w:szCs w:val="16"/>
              </w:rPr>
              <w:t xml:space="preserve"> Apple, </w:t>
            </w:r>
            <w:r w:rsidR="000248AF">
              <w:rPr>
                <w:sz w:val="16"/>
                <w:szCs w:val="16"/>
              </w:rPr>
              <w:t xml:space="preserve">ITRI, </w:t>
            </w:r>
            <w:r w:rsidR="00375801">
              <w:rPr>
                <w:sz w:val="16"/>
                <w:szCs w:val="16"/>
              </w:rPr>
              <w:t>ETRI,</w:t>
            </w:r>
          </w:p>
          <w:p w14:paraId="6C302CD3" w14:textId="77777777" w:rsidR="00414E4F" w:rsidRDefault="00414E4F" w:rsidP="00414E4F">
            <w:pPr>
              <w:snapToGrid w:val="0"/>
              <w:rPr>
                <w:sz w:val="16"/>
                <w:szCs w:val="16"/>
              </w:rPr>
            </w:pPr>
          </w:p>
          <w:p w14:paraId="69FD5214" w14:textId="77777777"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CORESETPoolindex), </w:t>
            </w:r>
            <w:r w:rsidR="000D75B9">
              <w:rPr>
                <w:sz w:val="16"/>
                <w:szCs w:val="16"/>
              </w:rPr>
              <w:t xml:space="preserve">Qualcomm, CMCC (via CORESETPoolIndex), </w:t>
            </w:r>
            <w:r w:rsidR="000248AF">
              <w:rPr>
                <w:sz w:val="16"/>
                <w:szCs w:val="16"/>
              </w:rPr>
              <w:t xml:space="preserve"> </w:t>
            </w:r>
          </w:p>
          <w:p w14:paraId="39E78166" w14:textId="77777777" w:rsidR="000248AF" w:rsidRDefault="000248AF" w:rsidP="00414E4F">
            <w:pPr>
              <w:snapToGrid w:val="0"/>
              <w:rPr>
                <w:sz w:val="16"/>
                <w:szCs w:val="16"/>
              </w:rPr>
            </w:pPr>
          </w:p>
          <w:p w14:paraId="015BEEE4" w14:textId="39D4FF31" w:rsidR="000248AF" w:rsidRDefault="000248AF" w:rsidP="00414E4F">
            <w:pPr>
              <w:snapToGrid w:val="0"/>
              <w:rPr>
                <w:sz w:val="16"/>
                <w:szCs w:val="16"/>
              </w:rPr>
            </w:pPr>
            <w:r>
              <w:rPr>
                <w:sz w:val="16"/>
                <w:szCs w:val="16"/>
              </w:rPr>
              <w:t>Alt-3: Convida</w:t>
            </w:r>
            <w:r w:rsidR="00A25A10">
              <w:rPr>
                <w:sz w:val="16"/>
                <w:szCs w:val="16"/>
              </w:rPr>
              <w:t xml:space="preserve">, Nokia/NSB, </w:t>
            </w:r>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1D4D35">
            <w:pPr>
              <w:pStyle w:val="af4"/>
              <w:numPr>
                <w:ilvl w:val="0"/>
                <w:numId w:val="51"/>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1D4D35">
            <w:pPr>
              <w:pStyle w:val="af4"/>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1D4D35">
            <w:pPr>
              <w:pStyle w:val="af4"/>
              <w:numPr>
                <w:ilvl w:val="0"/>
                <w:numId w:val="51"/>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1D4D35">
            <w:pPr>
              <w:pStyle w:val="af4"/>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1D4D35">
            <w:pPr>
              <w:pStyle w:val="af4"/>
              <w:numPr>
                <w:ilvl w:val="0"/>
                <w:numId w:val="51"/>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1D4D35">
            <w:pPr>
              <w:pStyle w:val="af4"/>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1D4D35">
            <w:pPr>
              <w:pStyle w:val="af4"/>
              <w:numPr>
                <w:ilvl w:val="0"/>
                <w:numId w:val="51"/>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1D4D35">
            <w:pPr>
              <w:pStyle w:val="af4"/>
              <w:numPr>
                <w:ilvl w:val="0"/>
                <w:numId w:val="51"/>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290DD626" w:rsidR="00414E4F" w:rsidRDefault="004F551E" w:rsidP="005C2C48">
            <w:pPr>
              <w:snapToGrid w:val="0"/>
              <w:rPr>
                <w:sz w:val="16"/>
                <w:szCs w:val="16"/>
              </w:rPr>
            </w:pPr>
            <w:r>
              <w:rPr>
                <w:sz w:val="16"/>
                <w:szCs w:val="16"/>
              </w:rPr>
              <w:t>Alt-2.5.2 B</w:t>
            </w:r>
            <w:r w:rsidR="00414E4F">
              <w:rPr>
                <w:sz w:val="16"/>
                <w:szCs w:val="16"/>
              </w:rPr>
              <w:t>: ZTE (SCell)</w:t>
            </w:r>
            <w:r w:rsidR="002034C0">
              <w:rPr>
                <w:sz w:val="16"/>
                <w:szCs w:val="16"/>
              </w:rPr>
              <w:t>, InterDigital</w:t>
            </w:r>
            <w:r w:rsidR="006358F9">
              <w:rPr>
                <w:sz w:val="16"/>
                <w:szCs w:val="16"/>
              </w:rPr>
              <w:t xml:space="preserve">, Spreadtrum,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628A7287"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SpCell)</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ins w:id="9" w:author="wangj" w:date="2021-08-13T10:59:00Z">
              <w:r w:rsidR="00D62978" w:rsidRPr="00D62978">
                <w:rPr>
                  <w:sz w:val="16"/>
                  <w:szCs w:val="16"/>
                </w:rPr>
                <w:t>, NTT DOCOMO</w:t>
              </w:r>
            </w:ins>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Convida</w:t>
            </w:r>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e.g. AI 8.1.2.1)</w:t>
            </w:r>
            <w:r w:rsidRPr="005E0380">
              <w:rPr>
                <w:rFonts w:ascii="Times New Roman" w:hAnsi="Times New Roman"/>
                <w:sz w:val="16"/>
                <w:szCs w:val="16"/>
                <w:lang w:val="en-US"/>
              </w:rPr>
              <w:t xml:space="preserve"> when 2 spaial filter</w:t>
            </w:r>
            <w:r>
              <w:rPr>
                <w:rFonts w:ascii="Times New Roman" w:hAnsi="Times New Roman"/>
                <w:sz w:val="16"/>
                <w:szCs w:val="16"/>
                <w:lang w:val="en-US"/>
              </w:rPr>
              <w:t>s are activated</w:t>
            </w:r>
          </w:p>
          <w:p w14:paraId="5A111AE6"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Default="006358F9" w:rsidP="005C2C48">
            <w:pPr>
              <w:snapToGrid w:val="0"/>
              <w:rPr>
                <w:sz w:val="16"/>
                <w:szCs w:val="16"/>
              </w:rPr>
            </w:pPr>
            <w:r>
              <w:rPr>
                <w:sz w:val="16"/>
                <w:szCs w:val="16"/>
              </w:rPr>
              <w:t xml:space="preserve">Alt-1: Spreadtrum, </w:t>
            </w:r>
          </w:p>
          <w:p w14:paraId="74592B07" w14:textId="77777777" w:rsidR="006F1B7C" w:rsidRDefault="006F1B7C" w:rsidP="005C2C48">
            <w:pPr>
              <w:snapToGrid w:val="0"/>
              <w:rPr>
                <w:sz w:val="16"/>
                <w:szCs w:val="16"/>
              </w:rPr>
            </w:pPr>
          </w:p>
          <w:p w14:paraId="1BD4B20B" w14:textId="2AA0C220" w:rsidR="006F1B7C" w:rsidRDefault="006F1B7C" w:rsidP="005C2C48">
            <w:pPr>
              <w:snapToGrid w:val="0"/>
              <w:rPr>
                <w:sz w:val="16"/>
                <w:szCs w:val="16"/>
              </w:rPr>
            </w:pPr>
            <w:r>
              <w:rPr>
                <w:sz w:val="16"/>
                <w:szCs w:val="16"/>
              </w:rPr>
              <w:t xml:space="preserve">Alt.2: </w:t>
            </w:r>
            <w:r w:rsidR="00573218">
              <w:rPr>
                <w:sz w:val="16"/>
                <w:szCs w:val="16"/>
              </w:rPr>
              <w:t>CATT</w:t>
            </w:r>
            <w:ins w:id="10" w:author="wangj" w:date="2021-08-13T10:59:00Z">
              <w:r w:rsidR="00D62978" w:rsidRPr="00D62978">
                <w:rPr>
                  <w:sz w:val="16"/>
                  <w:szCs w:val="16"/>
                </w:rPr>
                <w:t>, NTT DOCOMO</w:t>
              </w:r>
            </w:ins>
          </w:p>
          <w:p w14:paraId="4D60DA61" w14:textId="77777777" w:rsidR="000D75B9" w:rsidRDefault="000D75B9" w:rsidP="005C2C48">
            <w:pPr>
              <w:snapToGrid w:val="0"/>
              <w:rPr>
                <w:sz w:val="16"/>
                <w:szCs w:val="16"/>
              </w:rPr>
            </w:pPr>
          </w:p>
          <w:p w14:paraId="17A68F63" w14:textId="0F57921F" w:rsidR="000D75B9" w:rsidRDefault="000D75B9" w:rsidP="005C2C48">
            <w:pPr>
              <w:snapToGrid w:val="0"/>
              <w:rPr>
                <w:sz w:val="16"/>
                <w:szCs w:val="16"/>
              </w:rPr>
            </w:pPr>
            <w:r>
              <w:rPr>
                <w:sz w:val="16"/>
                <w:szCs w:val="16"/>
              </w:rPr>
              <w:t>Alt-3: Qualcomm</w:t>
            </w:r>
            <w:r w:rsidR="00A12A39">
              <w:rPr>
                <w:sz w:val="16"/>
                <w:szCs w:val="16"/>
              </w:rPr>
              <w:t xml:space="preserve">, Intel, </w:t>
            </w:r>
            <w:r>
              <w:rPr>
                <w:sz w:val="16"/>
                <w:szCs w:val="16"/>
              </w:rPr>
              <w:t xml:space="preserv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Convida,</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af4"/>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af4"/>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af4"/>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006354B8" w:rsidR="00D72ABA" w:rsidRDefault="005C2C48" w:rsidP="005C2C48">
            <w:pPr>
              <w:snapToGrid w:val="0"/>
              <w:rPr>
                <w:sz w:val="16"/>
                <w:szCs w:val="16"/>
              </w:rPr>
            </w:pPr>
            <w:r>
              <w:rPr>
                <w:sz w:val="16"/>
                <w:szCs w:val="16"/>
              </w:rPr>
              <w:t>Alt-1: HW/HiSilicon</w:t>
            </w:r>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ins w:id="11" w:author="wangj" w:date="2021-08-13T11:00:00Z">
              <w:r w:rsidR="00D62978" w:rsidRPr="00D62978">
                <w:rPr>
                  <w:sz w:val="16"/>
                  <w:szCs w:val="16"/>
                </w:rPr>
                <w:t>, NTT DOCOMO</w:t>
              </w:r>
            </w:ins>
            <w:ins w:id="12" w:author="ASUSTeK-Xinra" w:date="2021-08-13T14:25:00Z">
              <w:r w:rsidR="004A1853">
                <w:rPr>
                  <w:sz w:val="16"/>
                  <w:szCs w:val="16"/>
                </w:rPr>
                <w:t>, ASUSTeK</w:t>
              </w:r>
            </w:ins>
            <w:ins w:id="13" w:author="Hualei Wang" w:date="2021-08-13T15:17:00Z">
              <w:r w:rsidR="00345DA7">
                <w:rPr>
                  <w:sz w:val="16"/>
                  <w:szCs w:val="16"/>
                </w:rPr>
                <w:t>,Spreadtrum</w:t>
              </w:r>
            </w:ins>
          </w:p>
          <w:p w14:paraId="147DF37E" w14:textId="77777777" w:rsidR="00952F45" w:rsidRDefault="00952F45" w:rsidP="005C2C48">
            <w:pPr>
              <w:snapToGrid w:val="0"/>
              <w:rPr>
                <w:sz w:val="16"/>
                <w:szCs w:val="16"/>
              </w:rPr>
            </w:pPr>
          </w:p>
          <w:p w14:paraId="5BB540D9" w14:textId="77777777" w:rsidR="00952F45" w:rsidRDefault="00952F45" w:rsidP="005C2C48">
            <w:pPr>
              <w:snapToGrid w:val="0"/>
              <w:rPr>
                <w:sz w:val="16"/>
                <w:szCs w:val="16"/>
              </w:rPr>
            </w:pPr>
            <w:r>
              <w:rPr>
                <w:sz w:val="16"/>
                <w:szCs w:val="16"/>
              </w:rPr>
              <w:t>Alt-2: ZTE(?)</w:t>
            </w:r>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5E0380"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af4"/>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af4"/>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r w:rsidRPr="005E0380">
              <w:rPr>
                <w:rFonts w:ascii="Times New Roman" w:hAnsi="Times New Roman"/>
                <w:sz w:val="16"/>
                <w:szCs w:val="16"/>
                <w:lang w:val="en-US"/>
              </w:rPr>
              <w:t>CORESETPoolIndex</w:t>
            </w:r>
          </w:p>
          <w:p w14:paraId="11A80C21"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7DB5B855" w:rsidR="00D72ABA" w:rsidRDefault="005C2C48" w:rsidP="005C2C48">
            <w:pPr>
              <w:snapToGrid w:val="0"/>
              <w:rPr>
                <w:sz w:val="16"/>
                <w:szCs w:val="16"/>
              </w:rPr>
            </w:pPr>
            <w:r>
              <w:rPr>
                <w:sz w:val="16"/>
                <w:szCs w:val="16"/>
              </w:rPr>
              <w:t xml:space="preserve">Alt-1: HW/HiSilicon,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ins w:id="14" w:author="wangj" w:date="2021-08-13T11:00:00Z">
              <w:r w:rsidR="00D62978" w:rsidRPr="00D62978">
                <w:rPr>
                  <w:sz w:val="16"/>
                  <w:szCs w:val="16"/>
                </w:rPr>
                <w:t>, NTT DOCOMO</w:t>
              </w:r>
            </w:ins>
            <w:ins w:id="15" w:author="ASUSTeK-Xinra" w:date="2021-08-13T14:25:00Z">
              <w:r w:rsidR="004A1853">
                <w:rPr>
                  <w:sz w:val="16"/>
                  <w:szCs w:val="16"/>
                </w:rPr>
                <w:t>, ASUSTeK</w:t>
              </w:r>
            </w:ins>
            <w:ins w:id="16" w:author="Hualei Wang" w:date="2021-08-13T15:17:00Z">
              <w:r w:rsidR="00345DA7">
                <w:rPr>
                  <w:sz w:val="16"/>
                  <w:szCs w:val="16"/>
                </w:rPr>
                <w:t>,Spreadtrum</w:t>
              </w:r>
            </w:ins>
          </w:p>
          <w:p w14:paraId="5335948C" w14:textId="77777777" w:rsidR="00DE72C9" w:rsidRDefault="00DE72C9" w:rsidP="005C2C48">
            <w:pPr>
              <w:snapToGrid w:val="0"/>
              <w:rPr>
                <w:sz w:val="16"/>
                <w:szCs w:val="16"/>
              </w:rPr>
            </w:pPr>
          </w:p>
          <w:p w14:paraId="6FA3F3FA" w14:textId="4D50DCC5" w:rsidR="00DE72C9" w:rsidRPr="005E0380" w:rsidRDefault="00DE72C9" w:rsidP="005C2C48">
            <w:pPr>
              <w:snapToGrid w:val="0"/>
              <w:rPr>
                <w:sz w:val="16"/>
                <w:szCs w:val="16"/>
              </w:rPr>
            </w:pPr>
            <w:r>
              <w:rPr>
                <w:sz w:val="16"/>
                <w:szCs w:val="16"/>
              </w:rPr>
              <w:t>Alt-2: ZTE</w:t>
            </w:r>
            <w:r w:rsidR="00B63EE1">
              <w:rPr>
                <w:sz w:val="16"/>
                <w:szCs w:val="16"/>
              </w:rPr>
              <w:t xml:space="preserve">, OPPO, </w:t>
            </w:r>
            <w:r w:rsidR="00640C80">
              <w:rPr>
                <w:sz w:val="16"/>
                <w:szCs w:val="16"/>
              </w:rPr>
              <w:t xml:space="preserve"> Sony,</w:t>
            </w:r>
            <w:r w:rsidR="00375801">
              <w:rPr>
                <w:sz w:val="16"/>
                <w:szCs w:val="16"/>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006D4E0E" w:rsidR="00D72ABA" w:rsidRPr="005E0380" w:rsidRDefault="00071A12" w:rsidP="005C2C48">
            <w:pPr>
              <w:pStyle w:val="af4"/>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1: Whether 1 or 2 TRP receives new beam report for each SCell</w:t>
            </w:r>
          </w:p>
          <w:p w14:paraId="13FCB577" w14:textId="77777777" w:rsidR="00D72ABA" w:rsidRPr="005E0380" w:rsidRDefault="00D72ABA" w:rsidP="001D4D35">
            <w:pPr>
              <w:pStyle w:val="af4"/>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af4"/>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af4"/>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af4"/>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1D4D35">
            <w:pPr>
              <w:pStyle w:val="af4"/>
              <w:numPr>
                <w:ilvl w:val="0"/>
                <w:numId w:val="61"/>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e.g. log2(N1) bit for TRP1, log2 (N2) bit for TRP2, where N1/N2 are # NBI-RS resources in set 1 and 2)</w:t>
            </w:r>
          </w:p>
          <w:p w14:paraId="77CF6C50" w14:textId="49387DB2" w:rsidR="00071A12" w:rsidRPr="005E0380" w:rsidRDefault="00071A12" w:rsidP="001D4D35">
            <w:pPr>
              <w:pStyle w:val="af4"/>
              <w:numPr>
                <w:ilvl w:val="0"/>
                <w:numId w:val="61"/>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af4"/>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af4"/>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lastRenderedPageBreak/>
              <w:t xml:space="preserve">Q1: </w:t>
            </w:r>
          </w:p>
          <w:p w14:paraId="2B700807" w14:textId="459C9596" w:rsidR="00D72ABA" w:rsidRPr="00845790" w:rsidRDefault="00022F82" w:rsidP="001D4D35">
            <w:pPr>
              <w:pStyle w:val="af4"/>
              <w:numPr>
                <w:ilvl w:val="0"/>
                <w:numId w:val="66"/>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3F6D9C80" w:rsidR="005C2C48" w:rsidRPr="00845790" w:rsidRDefault="005C2C48" w:rsidP="001D4D35">
            <w:pPr>
              <w:pStyle w:val="af4"/>
              <w:numPr>
                <w:ilvl w:val="0"/>
                <w:numId w:val="66"/>
              </w:numPr>
              <w:snapToGrid w:val="0"/>
              <w:rPr>
                <w:rFonts w:ascii="Times New Roman" w:hAnsi="Times New Roman" w:cs="Times New Roman"/>
                <w:sz w:val="16"/>
                <w:szCs w:val="16"/>
              </w:rPr>
            </w:pPr>
            <w:r w:rsidRPr="00845790">
              <w:rPr>
                <w:rFonts w:ascii="Times New Roman" w:hAnsi="Times New Roman" w:cs="Times New Roman"/>
                <w:sz w:val="16"/>
                <w:szCs w:val="16"/>
              </w:rPr>
              <w:lastRenderedPageBreak/>
              <w:t>Alt-2: HW/HiSilicon</w:t>
            </w:r>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ins w:id="17" w:author="Hualei Wang" w:date="2021-08-13T15:17:00Z">
              <w:r w:rsidR="00345DA7">
                <w:rPr>
                  <w:sz w:val="16"/>
                  <w:szCs w:val="16"/>
                </w:rPr>
                <w:t>,Spreadtrum</w:t>
              </w:r>
            </w:ins>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17975272" w:rsidR="00071A12" w:rsidRPr="00845790" w:rsidRDefault="00071A12" w:rsidP="001D4D35">
            <w:pPr>
              <w:pStyle w:val="af4"/>
              <w:numPr>
                <w:ilvl w:val="0"/>
                <w:numId w:val="67"/>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p>
          <w:p w14:paraId="5ACF5AC8" w14:textId="34FA4AAC" w:rsidR="00071A12" w:rsidRPr="00071A12" w:rsidRDefault="00071A12" w:rsidP="001D4D35">
            <w:pPr>
              <w:pStyle w:val="af4"/>
              <w:numPr>
                <w:ilvl w:val="0"/>
                <w:numId w:val="67"/>
              </w:numPr>
              <w:snapToGrid w:val="0"/>
              <w:rPr>
                <w:sz w:val="16"/>
                <w:szCs w:val="16"/>
              </w:rPr>
            </w:pPr>
            <w:r w:rsidRPr="00845790">
              <w:rPr>
                <w:rFonts w:ascii="Times New Roman" w:hAnsi="Times New Roman" w:cs="Times New Roman"/>
                <w:sz w:val="16"/>
                <w:szCs w:val="16"/>
              </w:rPr>
              <w:t>Alt-2:  Convida</w:t>
            </w:r>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lastRenderedPageBreak/>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typeD and UL filter/power control after receiving gNB response</w:t>
            </w:r>
          </w:p>
          <w:p w14:paraId="3AC6E0BA"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af4"/>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af4"/>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af4"/>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af4"/>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af4"/>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af4"/>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af4"/>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af4"/>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af4"/>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e.g. through BFD-RS set ID, CORESETPoolIndex</w:t>
            </w:r>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2E55E84E" w:rsidR="00F53805" w:rsidRDefault="0052107D" w:rsidP="005C2C48">
            <w:pPr>
              <w:snapToGrid w:val="0"/>
              <w:rPr>
                <w:sz w:val="16"/>
                <w:szCs w:val="16"/>
              </w:rPr>
            </w:pPr>
            <w:r>
              <w:rPr>
                <w:sz w:val="16"/>
                <w:szCs w:val="16"/>
              </w:rPr>
              <w:t>Q1: Support: CATT</w:t>
            </w:r>
            <w:r w:rsidR="00AE255C">
              <w:rPr>
                <w:sz w:val="16"/>
                <w:szCs w:val="16"/>
              </w:rPr>
              <w:t>, QC</w:t>
            </w:r>
            <w:ins w:id="18" w:author="wangj" w:date="2021-08-13T11:00:00Z">
              <w:r w:rsidR="00D62978">
                <w:rPr>
                  <w:sz w:val="16"/>
                  <w:szCs w:val="16"/>
                </w:rPr>
                <w:t>, NTT DOCOMO</w:t>
              </w:r>
            </w:ins>
            <w:ins w:id="19" w:author="Hualei Wang" w:date="2021-08-13T15:17:00Z">
              <w:r w:rsidR="00345DA7">
                <w:rPr>
                  <w:sz w:val="16"/>
                  <w:szCs w:val="16"/>
                </w:rPr>
                <w:t>, Spreadtrum</w:t>
              </w:r>
            </w:ins>
          </w:p>
          <w:p w14:paraId="108B21D1" w14:textId="77777777" w:rsidR="0052107D" w:rsidRDefault="0052107D" w:rsidP="005C2C48">
            <w:pPr>
              <w:snapToGrid w:val="0"/>
              <w:rPr>
                <w:sz w:val="16"/>
                <w:szCs w:val="16"/>
              </w:rPr>
            </w:pPr>
          </w:p>
          <w:p w14:paraId="449CFB35" w14:textId="076AFC18" w:rsidR="0052107D" w:rsidRDefault="0052107D" w:rsidP="005C2C48">
            <w:pPr>
              <w:snapToGrid w:val="0"/>
              <w:rPr>
                <w:sz w:val="16"/>
                <w:szCs w:val="16"/>
              </w:rPr>
            </w:pPr>
            <w:r>
              <w:rPr>
                <w:sz w:val="16"/>
                <w:szCs w:val="16"/>
              </w:rPr>
              <w:t>Q2: Support: CATT</w:t>
            </w:r>
            <w:r w:rsidR="00AE255C">
              <w:rPr>
                <w:sz w:val="16"/>
                <w:szCs w:val="16"/>
              </w:rPr>
              <w:t>, QC</w:t>
            </w:r>
            <w:ins w:id="20" w:author="wangj" w:date="2021-08-13T11:00:00Z">
              <w:r w:rsidR="00D62978">
                <w:rPr>
                  <w:sz w:val="16"/>
                  <w:szCs w:val="16"/>
                </w:rPr>
                <w:t>, NTT DOCOMO</w:t>
              </w:r>
            </w:ins>
            <w:ins w:id="21" w:author="Hualei Wang" w:date="2021-08-13T15:17:00Z">
              <w:r w:rsidR="00345DA7">
                <w:rPr>
                  <w:sz w:val="16"/>
                  <w:szCs w:val="16"/>
                </w:rPr>
                <w:t>, Spreadtrum</w:t>
              </w:r>
            </w:ins>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3ACEE45B"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Spreadtrum,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ins w:id="22" w:author="wangj" w:date="2021-08-13T11:00:00Z">
              <w:r w:rsidR="00D62978">
                <w:rPr>
                  <w:sz w:val="16"/>
                  <w:szCs w:val="16"/>
                </w:rPr>
                <w:t>, NTT DOCOMO</w:t>
              </w:r>
            </w:ins>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4F0220C3"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Spreadtrum</w:t>
            </w:r>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77777777" w:rsidR="007A5509" w:rsidRDefault="007A5509" w:rsidP="00B63EE1">
            <w:pPr>
              <w:snapToGrid w:val="0"/>
              <w:rPr>
                <w:sz w:val="16"/>
                <w:szCs w:val="16"/>
              </w:rPr>
            </w:pPr>
            <w:r>
              <w:rPr>
                <w:sz w:val="16"/>
                <w:szCs w:val="16"/>
              </w:rPr>
              <w:t xml:space="preserve">Q5: </w:t>
            </w:r>
            <w:r w:rsidR="0052107D">
              <w:rPr>
                <w:sz w:val="16"/>
                <w:szCs w:val="16"/>
              </w:rPr>
              <w:t xml:space="preserve">Support: </w:t>
            </w:r>
            <w:r>
              <w:rPr>
                <w:sz w:val="16"/>
                <w:szCs w:val="16"/>
              </w:rPr>
              <w:t xml:space="preserve">Apple </w:t>
            </w:r>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af4"/>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r w:rsidR="005C2C48" w:rsidRPr="0064170E">
              <w:rPr>
                <w:rFonts w:ascii="Times New Roman" w:hAnsi="Times New Roman"/>
                <w:sz w:val="16"/>
                <w:szCs w:val="16"/>
                <w:lang w:val="en-US"/>
              </w:rPr>
              <w:t>SpCell</w:t>
            </w:r>
            <w:r w:rsidR="00863C33">
              <w:rPr>
                <w:rFonts w:ascii="Times New Roman" w:hAnsi="Times New Roman"/>
                <w:sz w:val="16"/>
                <w:szCs w:val="16"/>
                <w:lang w:val="en-US"/>
              </w:rPr>
              <w:t xml:space="preserve"> </w:t>
            </w:r>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 per-TRP beam failure, conditions FFS. </w:t>
            </w:r>
          </w:p>
          <w:p w14:paraId="30BF1BAA" w14:textId="77777777" w:rsidR="000D75B9" w:rsidRDefault="000D75B9" w:rsidP="005C2C48">
            <w:pPr>
              <w:pStyle w:val="af4"/>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af4"/>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452AFA47"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Hw/HiSilicon</w:t>
            </w:r>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Nokia/NSB,</w:t>
            </w:r>
            <w:r w:rsidR="00863C33">
              <w:rPr>
                <w:sz w:val="16"/>
                <w:szCs w:val="16"/>
              </w:rPr>
              <w:t xml:space="preserve"> OPPO, Xiaomi, Asustek,</w:t>
            </w:r>
            <w:r w:rsidR="00171321">
              <w:rPr>
                <w:sz w:val="16"/>
                <w:szCs w:val="16"/>
              </w:rPr>
              <w:t xml:space="preserve"> QC</w:t>
            </w:r>
            <w:ins w:id="23" w:author="wangj" w:date="2021-08-13T11:00:00Z">
              <w:r w:rsidR="00D62978">
                <w:rPr>
                  <w:sz w:val="16"/>
                  <w:szCs w:val="16"/>
                </w:rPr>
                <w:t>, NTT DOCOMO</w:t>
              </w:r>
            </w:ins>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af4"/>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4326D062" w14:textId="77777777" w:rsidR="005C2C48" w:rsidRDefault="0064170E" w:rsidP="005C2C48">
            <w:pPr>
              <w:snapToGrid w:val="0"/>
              <w:rPr>
                <w:sz w:val="16"/>
                <w:szCs w:val="16"/>
              </w:rPr>
            </w:pPr>
            <w:r w:rsidRPr="0064170E">
              <w:rPr>
                <w:sz w:val="16"/>
                <w:szCs w:val="16"/>
              </w:rPr>
              <w:t>Support: Asustek</w:t>
            </w: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 xml:space="preserve">Simultaneous configuration of cell-specific and TRP-specifc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1D4D35">
      <w:pPr>
        <w:pStyle w:val="0Maintext"/>
        <w:numPr>
          <w:ilvl w:val="0"/>
          <w:numId w:val="61"/>
        </w:numPr>
      </w:pPr>
      <w:r>
        <w:t xml:space="preserve">It remains </w:t>
      </w:r>
      <w:r w:rsidR="000F5499">
        <w:t xml:space="preserve">open </w:t>
      </w:r>
      <w:r>
        <w:t xml:space="preserve">whether cell-specific and TRP-specific BFR can be </w:t>
      </w:r>
      <w:r w:rsidR="009E7BEE">
        <w:t xml:space="preserve">simultaneously </w:t>
      </w:r>
      <w:r>
        <w:t xml:space="preserve">configurd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1D4D35">
      <w:pPr>
        <w:pStyle w:val="0Maintext"/>
        <w:numPr>
          <w:ilvl w:val="0"/>
          <w:numId w:val="61"/>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1D4D35">
      <w:pPr>
        <w:pStyle w:val="0Maintext"/>
        <w:numPr>
          <w:ilvl w:val="0"/>
          <w:numId w:val="61"/>
        </w:numPr>
      </w:pPr>
      <w:r>
        <w:t>Cell-specific BFR has two interpretation</w:t>
      </w:r>
      <w:r w:rsidR="00A07895">
        <w:t>s</w:t>
      </w:r>
      <w:r>
        <w:t>.</w:t>
      </w:r>
    </w:p>
    <w:p w14:paraId="755445BC" w14:textId="21973C2A" w:rsidR="00556037" w:rsidRDefault="00556037" w:rsidP="001D4D35">
      <w:pPr>
        <w:pStyle w:val="0Maintext"/>
        <w:numPr>
          <w:ilvl w:val="1"/>
          <w:numId w:val="61"/>
        </w:numPr>
      </w:pPr>
      <w:r>
        <w:t>Interpretation 1:  refers to RACH-based fall back scheme</w:t>
      </w:r>
      <w:r w:rsidR="000F5499">
        <w:t xml:space="preserve"> (e.g. Rel.15/16)</w:t>
      </w:r>
      <w:r>
        <w:t xml:space="preserve">. </w:t>
      </w:r>
    </w:p>
    <w:p w14:paraId="6B03D0FA" w14:textId="5512D9F9" w:rsidR="007A1154" w:rsidRDefault="00556037" w:rsidP="00556037">
      <w:pPr>
        <w:pStyle w:val="0Maintext"/>
        <w:numPr>
          <w:ilvl w:val="1"/>
          <w:numId w:val="61"/>
        </w:numPr>
      </w:pPr>
      <w:r>
        <w:t>Interpratation 2: refers to a case where one BFD-RS is configured</w:t>
      </w:r>
      <w:r w:rsidR="000F5499">
        <w:t xml:space="preserve"> </w:t>
      </w:r>
      <w:r w:rsidR="00BF157F">
        <w:t>in</w:t>
      </w:r>
      <w:r w:rsidR="000F5499">
        <w:t xml:space="preserve"> a CC</w:t>
      </w:r>
      <w:r>
        <w:t xml:space="preserve">.  </w:t>
      </w:r>
      <w:r w:rsidR="000F5499">
        <w:t>S</w:t>
      </w:r>
      <w:r>
        <w:t xml:space="preserve">imultaneous configuration of “cell-specific” and “TRP-specific” BFR can </w:t>
      </w:r>
      <w:r w:rsidR="00316A38">
        <w:t xml:space="preserve">then </w:t>
      </w:r>
      <w:r>
        <w:t xml:space="preserve">be interpretated as 3 BFD-RS </w:t>
      </w:r>
      <w:r w:rsidR="00BF157F">
        <w:t>in</w:t>
      </w:r>
      <w:r>
        <w:t xml:space="preserve"> a CC corresponding to two seprate BFR procedure</w:t>
      </w:r>
      <w:r w:rsidR="000F5499">
        <w:t>s</w:t>
      </w:r>
      <w:r>
        <w:t xml:space="preserve">, each </w:t>
      </w:r>
      <w:r w:rsidR="000F5499">
        <w:t>associated to</w:t>
      </w:r>
      <w:r>
        <w:t xml:space="preserve"> 1 and 2 BFD-RS sets. </w:t>
      </w:r>
    </w:p>
    <w:p w14:paraId="714E40F9" w14:textId="5CF699DD" w:rsidR="00556037" w:rsidRDefault="00556037" w:rsidP="00556037">
      <w:pPr>
        <w:pStyle w:val="0Maintext"/>
        <w:numPr>
          <w:ilvl w:val="1"/>
          <w:numId w:val="61"/>
        </w:numPr>
      </w:pPr>
      <w:r>
        <w:t>The FL’s understanding is that the intended discuss</w:t>
      </w:r>
      <w:r w:rsidR="00921FD8">
        <w:t>ion</w:t>
      </w:r>
      <w:r>
        <w:t xml:space="preserve"> is to clarify the use case of interpretation 2. Interpration 1 (e.g. interaction </w:t>
      </w:r>
      <w:r w:rsidR="000F5499">
        <w:t>with</w:t>
      </w:r>
      <w:r>
        <w:t xml:space="preserve"> RACH-</w:t>
      </w:r>
      <w:r w:rsidR="000F5499">
        <w:t>based fallback</w:t>
      </w:r>
      <w:r>
        <w:t>) is discussed in a separate sub-agenda.</w:t>
      </w:r>
    </w:p>
    <w:p w14:paraId="6C4A0FD3" w14:textId="77777777" w:rsidR="00556037" w:rsidRDefault="00556037" w:rsidP="00556037">
      <w:pPr>
        <w:pStyle w:val="0Maintext"/>
      </w:pPr>
    </w:p>
    <w:p w14:paraId="583312F0" w14:textId="0BABCAE4" w:rsidR="00556037" w:rsidRDefault="00556037" w:rsidP="00556037">
      <w:pPr>
        <w:pStyle w:val="0Maintext"/>
        <w:rPr>
          <w:u w:val="single"/>
        </w:rPr>
      </w:pPr>
      <w:r>
        <w:rPr>
          <w:u w:val="single"/>
        </w:rPr>
        <w:t>Offline definition</w:t>
      </w:r>
      <w:r w:rsidR="00EB0F87" w:rsidRPr="00EB0F87">
        <w:t xml:space="preserve"> (for purpose of facilitating discussion)</w:t>
      </w:r>
    </w:p>
    <w:p w14:paraId="25F519E7" w14:textId="4D96DF24" w:rsidR="00D40310" w:rsidRPr="00066F1F" w:rsidRDefault="00066F1F" w:rsidP="00D40310">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00B56605" w14:textId="77777777" w:rsidR="00556037" w:rsidRDefault="00556037" w:rsidP="00556037">
      <w:pPr>
        <w:pStyle w:val="0Maintext"/>
        <w:rPr>
          <w:u w:val="single"/>
        </w:rPr>
      </w:pPr>
    </w:p>
    <w:p w14:paraId="621F8378" w14:textId="0A7B50BE" w:rsidR="00556037" w:rsidRDefault="004E4397" w:rsidP="00556037">
      <w:pPr>
        <w:pStyle w:val="0Maintext"/>
        <w:rPr>
          <w:u w:val="single"/>
        </w:rPr>
      </w:pPr>
      <w:r>
        <w:rPr>
          <w:u w:val="single"/>
        </w:rPr>
        <w:lastRenderedPageBreak/>
        <w:t xml:space="preserve">Action item: </w:t>
      </w:r>
    </w:p>
    <w:p w14:paraId="6E038BE6" w14:textId="2500052A" w:rsidR="00556037" w:rsidRDefault="00EB0F87" w:rsidP="001D4D35">
      <w:pPr>
        <w:pStyle w:val="0Maintext"/>
        <w:numPr>
          <w:ilvl w:val="0"/>
          <w:numId w:val="61"/>
        </w:numPr>
      </w:pPr>
      <w:r>
        <w:t xml:space="preserve">Please </w:t>
      </w:r>
      <w:r w:rsidR="00E5577A">
        <w:t>comment</w:t>
      </w:r>
      <w:r>
        <w:t xml:space="preserve"> if the offline definition above is agreeable. </w:t>
      </w:r>
    </w:p>
    <w:p w14:paraId="330927BD" w14:textId="01465914" w:rsidR="00EB0F87" w:rsidRPr="00377D9A" w:rsidRDefault="00EB0F87" w:rsidP="001D4D35">
      <w:pPr>
        <w:pStyle w:val="0Maintext"/>
        <w:numPr>
          <w:ilvl w:val="0"/>
          <w:numId w:val="61"/>
        </w:numPr>
      </w:pPr>
      <w:r>
        <w:t xml:space="preserve">Please share your views on issue 2.1 in Table II. </w:t>
      </w:r>
    </w:p>
    <w:p w14:paraId="191AF9AF" w14:textId="77777777" w:rsidR="00556037" w:rsidRDefault="00556037" w:rsidP="00556037">
      <w:pPr>
        <w:snapToGrid w:val="0"/>
        <w:jc w:val="both"/>
        <w:rPr>
          <w:szCs w:val="20"/>
        </w:rPr>
      </w:pPr>
    </w:p>
    <w:p w14:paraId="29EB88DD" w14:textId="4BEE4FB7" w:rsidR="00297B9B" w:rsidRDefault="00297B9B" w:rsidP="00556037">
      <w:pPr>
        <w:snapToGrid w:val="0"/>
        <w:jc w:val="both"/>
        <w:rPr>
          <w:szCs w:val="20"/>
        </w:rPr>
      </w:pPr>
      <w:r w:rsidRPr="00297B9B">
        <w:rPr>
          <w:szCs w:val="20"/>
          <w:u w:val="single"/>
        </w:rPr>
        <w:t>Offline proposal</w:t>
      </w:r>
      <w:r>
        <w:rPr>
          <w:szCs w:val="20"/>
        </w:rPr>
        <w:t xml:space="preserve">: </w:t>
      </w:r>
    </w:p>
    <w:p w14:paraId="2276280F" w14:textId="77777777" w:rsidR="00297B9B" w:rsidRDefault="00297B9B" w:rsidP="00556037">
      <w:pPr>
        <w:snapToGrid w:val="0"/>
        <w:jc w:val="both"/>
        <w:rPr>
          <w:szCs w:val="20"/>
        </w:rPr>
      </w:pPr>
    </w:p>
    <w:tbl>
      <w:tblPr>
        <w:tblStyle w:val="af9"/>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4B3E8A">
            <w:pPr>
              <w:pStyle w:val="af4"/>
              <w:numPr>
                <w:ilvl w:val="0"/>
                <w:numId w:val="74"/>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4B3E8A">
            <w:pPr>
              <w:pStyle w:val="af4"/>
              <w:numPr>
                <w:ilvl w:val="0"/>
                <w:numId w:val="74"/>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930FE8" w:rsidRDefault="00451957" w:rsidP="00451957">
            <w:pPr>
              <w:pStyle w:val="0Maintext"/>
              <w:numPr>
                <w:ilvl w:val="1"/>
                <w:numId w:val="17"/>
              </w:numPr>
              <w:rPr>
                <w:color w:val="0070C0"/>
                <w:lang w:eastAsia="zh-CN"/>
              </w:rPr>
            </w:pPr>
            <w:r w:rsidRPr="00930FE8">
              <w:rPr>
                <w:color w:val="0070C0"/>
              </w:rPr>
              <w:t>Note: The BFD RS should be QCLed with DMRS of PDCCH in the same CC</w:t>
            </w:r>
            <w:r w:rsidRPr="00930FE8">
              <w:rPr>
                <w:color w:val="0070C0"/>
                <w:lang w:eastAsia="zh-CN"/>
              </w:rPr>
              <w:t xml:space="preserve"> </w:t>
            </w:r>
          </w:p>
          <w:p w14:paraId="593463BE" w14:textId="77777777" w:rsidR="00451957" w:rsidRPr="00930FE8" w:rsidRDefault="00451957" w:rsidP="00451957">
            <w:pPr>
              <w:pStyle w:val="0Maintext"/>
              <w:numPr>
                <w:ilvl w:val="1"/>
                <w:numId w:val="17"/>
              </w:numPr>
              <w:rPr>
                <w:color w:val="0070C0"/>
                <w:lang w:eastAsia="zh-CN"/>
              </w:rPr>
            </w:pPr>
            <w:r w:rsidRPr="00930FE8">
              <w:rPr>
                <w:color w:val="0070C0"/>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r w:rsidRPr="003258CA">
              <w:rPr>
                <w:rFonts w:eastAsiaTheme="minorEastAsia"/>
                <w:sz w:val="18"/>
                <w:szCs w:val="18"/>
                <w:lang w:eastAsia="zh-CN"/>
              </w:rPr>
              <w:t>f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Fine with FL’s definition clarification, also fine  with update from Apple. We also don’t support  simultaneous configuration.</w:t>
            </w:r>
          </w:p>
        </w:tc>
      </w:tr>
      <w:tr w:rsidR="00026E60" w14:paraId="0F43B048" w14:textId="77777777" w:rsidTr="00556037">
        <w:tc>
          <w:tcPr>
            <w:tcW w:w="1494" w:type="dxa"/>
          </w:tcPr>
          <w:p w14:paraId="20A01922" w14:textId="7630E211"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PMingLiU"/>
                <w:sz w:val="18"/>
                <w:szCs w:val="18"/>
                <w:lang w:eastAsia="zh-TW"/>
              </w:rPr>
            </w:pPr>
            <w:r w:rsidRPr="00143C90">
              <w:rPr>
                <w:rFonts w:eastAsiaTheme="minorEastAsia"/>
                <w:sz w:val="18"/>
                <w:szCs w:val="18"/>
                <w:lang w:eastAsia="zh-CN"/>
              </w:rPr>
              <w:t xml:space="preserve">Before discussion of the simultaneous configuration,  th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r w:rsidRPr="00143C90">
              <w:rPr>
                <w:rFonts w:eastAsiaTheme="minorEastAsia" w:hint="eastAsia"/>
                <w:sz w:val="18"/>
                <w:szCs w:val="18"/>
                <w:lang w:eastAsia="zh-CN"/>
              </w:rPr>
              <w:t>m</w:t>
            </w:r>
            <w:r w:rsidRPr="00143C90">
              <w:rPr>
                <w:rFonts w:eastAsiaTheme="minorEastAsia"/>
                <w:sz w:val="18"/>
                <w:szCs w:val="18"/>
                <w:lang w:eastAsia="zh-CN"/>
              </w:rPr>
              <w:t xml:space="preserve">DCI and </w:t>
            </w:r>
            <w:r w:rsidRPr="00143C90">
              <w:rPr>
                <w:rFonts w:eastAsiaTheme="minorEastAsia" w:hint="eastAsia"/>
                <w:sz w:val="18"/>
                <w:szCs w:val="18"/>
                <w:lang w:eastAsia="zh-CN"/>
              </w:rPr>
              <w:t>s</w:t>
            </w:r>
            <w:r w:rsidRPr="00143C90">
              <w:rPr>
                <w:rFonts w:eastAsiaTheme="minorEastAsia"/>
                <w:sz w:val="18"/>
                <w:szCs w:val="18"/>
                <w:lang w:eastAsia="zh-CN"/>
              </w:rPr>
              <w:t xml:space="preserve">DCI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026E60">
            <w:pPr>
              <w:pStyle w:val="af4"/>
              <w:numPr>
                <w:ilvl w:val="0"/>
                <w:numId w:val="75"/>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mDCI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CORESETPoolindex</w:t>
            </w:r>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026E60">
            <w:pPr>
              <w:pStyle w:val="af4"/>
              <w:numPr>
                <w:ilvl w:val="0"/>
                <w:numId w:val="75"/>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it is ambiguous to configure BFD-RS, transmit SR and reset beam. And due to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case is feasible. </w:t>
            </w:r>
          </w:p>
          <w:p w14:paraId="208ED1D5" w14:textId="77777777" w:rsidR="004D2D4E" w:rsidRDefault="00026E60" w:rsidP="00026E60">
            <w:pPr>
              <w:pStyle w:val="af4"/>
              <w:numPr>
                <w:ilvl w:val="1"/>
                <w:numId w:val="75"/>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Support indication of failure event in BFR MAC CE based on the explicitly configured BFD-RS</w:t>
            </w:r>
          </w:p>
          <w:p w14:paraId="38F0F715" w14:textId="702041F2" w:rsidR="00026E60" w:rsidRPr="004D2D4E" w:rsidRDefault="00026E60" w:rsidP="00026E60">
            <w:pPr>
              <w:pStyle w:val="af4"/>
              <w:numPr>
                <w:ilvl w:val="1"/>
                <w:numId w:val="75"/>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hint="eastAsia"/>
                <w:sz w:val="18"/>
                <w:szCs w:val="18"/>
                <w:lang w:eastAsia="zh-CN"/>
              </w:rPr>
            </w:pPr>
            <w:r>
              <w:rPr>
                <w:rFonts w:eastAsia="맑은 고딕" w:hint="eastAsia"/>
                <w:sz w:val="18"/>
                <w:szCs w:val="18"/>
                <w:lang w:eastAsia="ko-KR"/>
              </w:rPr>
              <w:t>LGE</w:t>
            </w:r>
          </w:p>
        </w:tc>
        <w:tc>
          <w:tcPr>
            <w:tcW w:w="8144" w:type="dxa"/>
          </w:tcPr>
          <w:p w14:paraId="4B20E544" w14:textId="77777777" w:rsidR="009074A6" w:rsidRDefault="009074A6" w:rsidP="009074A6">
            <w:pPr>
              <w:snapToGrid w:val="0"/>
              <w:spacing w:line="264" w:lineRule="auto"/>
              <w:rPr>
                <w:rFonts w:eastAsia="맑은 고딕"/>
                <w:sz w:val="18"/>
                <w:szCs w:val="18"/>
                <w:lang w:eastAsia="ko-KR"/>
              </w:rPr>
            </w:pPr>
            <w:r>
              <w:rPr>
                <w:rFonts w:eastAsia="맑은 고딕"/>
                <w:sz w:val="18"/>
                <w:szCs w:val="18"/>
                <w:lang w:eastAsia="ko-KR"/>
              </w:rPr>
              <w:t xml:space="preserve">There are two aspects of BFR configuration. One is BFD (configured by </w:t>
            </w:r>
            <w:r w:rsidRPr="00AE229E">
              <w:rPr>
                <w:rFonts w:eastAsia="맑은 고딕"/>
                <w:i/>
                <w:sz w:val="18"/>
                <w:szCs w:val="18"/>
                <w:lang w:eastAsia="ko-KR"/>
              </w:rPr>
              <w:t>RadioLinkMonitoringConfig</w:t>
            </w:r>
            <w:r>
              <w:rPr>
                <w:rFonts w:eastAsia="맑은 고딕"/>
                <w:i/>
                <w:sz w:val="18"/>
                <w:szCs w:val="18"/>
                <w:lang w:eastAsia="ko-KR"/>
              </w:rPr>
              <w:t xml:space="preserve"> </w:t>
            </w:r>
            <w:r w:rsidRPr="00AE229E">
              <w:rPr>
                <w:rFonts w:eastAsia="맑은 고딕"/>
                <w:sz w:val="18"/>
                <w:szCs w:val="18"/>
                <w:lang w:eastAsia="ko-KR"/>
              </w:rPr>
              <w:t>and</w:t>
            </w:r>
            <w:r>
              <w:rPr>
                <w:rFonts w:eastAsia="맑은 고딕"/>
                <w:sz w:val="18"/>
                <w:szCs w:val="18"/>
                <w:lang w:eastAsia="ko-KR"/>
              </w:rPr>
              <w:t xml:space="preserve">/or CORESET TCI configuration) as captured by FL.The other is BFRQ related parameters configured in </w:t>
            </w:r>
            <w:r w:rsidRPr="00AE229E">
              <w:rPr>
                <w:rFonts w:eastAsia="맑은 고딕"/>
                <w:i/>
                <w:sz w:val="18"/>
                <w:szCs w:val="18"/>
                <w:lang w:eastAsia="ko-KR"/>
              </w:rPr>
              <w:t>BeamFailureRecoveryConfig</w:t>
            </w:r>
            <w:r w:rsidRPr="004B07C0">
              <w:rPr>
                <w:rFonts w:eastAsia="맑은 고딕"/>
                <w:sz w:val="18"/>
                <w:szCs w:val="18"/>
                <w:lang w:eastAsia="ko-KR"/>
              </w:rPr>
              <w:t xml:space="preserve"> </w:t>
            </w:r>
            <w:r>
              <w:rPr>
                <w:rFonts w:eastAsia="맑은 고딕"/>
                <w:sz w:val="18"/>
                <w:szCs w:val="18"/>
                <w:lang w:eastAsia="ko-KR"/>
              </w:rPr>
              <w:t xml:space="preserve">or </w:t>
            </w:r>
            <w:r w:rsidRPr="00AE229E">
              <w:rPr>
                <w:rFonts w:eastAsia="맑은 고딕"/>
                <w:i/>
                <w:sz w:val="18"/>
                <w:szCs w:val="18"/>
                <w:lang w:eastAsia="ko-KR"/>
              </w:rPr>
              <w:t>BeamFailureRecoverySCellConfig</w:t>
            </w:r>
            <w:r>
              <w:rPr>
                <w:rFonts w:eastAsia="맑은 고딕"/>
                <w:sz w:val="18"/>
                <w:szCs w:val="18"/>
                <w:lang w:eastAsia="ko-KR"/>
              </w:rPr>
              <w:t xml:space="preserve">, which includes BFRQ-RACH configuration, RSRP threashold, candidate beam RS set configuration, etc. </w:t>
            </w:r>
          </w:p>
          <w:p w14:paraId="480850BF" w14:textId="77777777" w:rsidR="009074A6" w:rsidRDefault="009074A6" w:rsidP="009074A6">
            <w:pPr>
              <w:snapToGrid w:val="0"/>
              <w:spacing w:line="264" w:lineRule="auto"/>
              <w:rPr>
                <w:rFonts w:eastAsia="맑은 고딕"/>
                <w:sz w:val="18"/>
                <w:szCs w:val="18"/>
                <w:lang w:eastAsia="ko-KR"/>
              </w:rPr>
            </w:pPr>
          </w:p>
          <w:p w14:paraId="020E9093" w14:textId="77777777" w:rsidR="009074A6" w:rsidRDefault="009074A6" w:rsidP="009074A6">
            <w:pPr>
              <w:snapToGrid w:val="0"/>
              <w:spacing w:line="264" w:lineRule="auto"/>
              <w:rPr>
                <w:rFonts w:eastAsia="맑은 고딕"/>
                <w:sz w:val="18"/>
                <w:szCs w:val="18"/>
                <w:lang w:eastAsia="ko-KR"/>
              </w:rPr>
            </w:pPr>
            <w:r>
              <w:rPr>
                <w:rFonts w:eastAsia="맑은 고딕"/>
                <w:sz w:val="18"/>
                <w:szCs w:val="18"/>
                <w:lang w:eastAsia="ko-KR"/>
              </w:rPr>
              <w:t xml:space="preserve">From BFD perspective, as guided by FL, we think 2 BFD RS sets are sufficient to support both cell-speific and TRP-specific BFR. If both TRPs are in beam failure, it can be considered as cell-specific BF. </w:t>
            </w:r>
          </w:p>
          <w:p w14:paraId="03CCFB12" w14:textId="77777777" w:rsidR="009074A6" w:rsidRDefault="009074A6" w:rsidP="009074A6">
            <w:pPr>
              <w:snapToGrid w:val="0"/>
              <w:spacing w:line="264" w:lineRule="auto"/>
              <w:rPr>
                <w:rFonts w:eastAsia="맑은 고딕"/>
                <w:sz w:val="18"/>
                <w:szCs w:val="18"/>
                <w:lang w:eastAsia="ko-KR"/>
              </w:rPr>
            </w:pPr>
          </w:p>
          <w:p w14:paraId="69C8A6B3" w14:textId="77777777" w:rsidR="009074A6" w:rsidRDefault="009074A6" w:rsidP="009074A6">
            <w:pPr>
              <w:snapToGrid w:val="0"/>
              <w:spacing w:line="264" w:lineRule="auto"/>
              <w:rPr>
                <w:rFonts w:eastAsia="맑은 고딕"/>
                <w:sz w:val="18"/>
                <w:szCs w:val="18"/>
                <w:lang w:eastAsia="ko-KR"/>
              </w:rPr>
            </w:pPr>
            <w:r>
              <w:rPr>
                <w:rFonts w:eastAsia="맑은 고딕"/>
                <w:sz w:val="18"/>
                <w:szCs w:val="18"/>
                <w:lang w:eastAsia="ko-KR"/>
              </w:rPr>
              <w:t xml:space="preserve">From BFRQ perspective for SpCell, however, we think two separate BFRQ configuration for single TRP failure and for cell-specific BF(or both TRP BF) are needed. When a single TRP is in failure, UE can use SR PUCCH for BFRQ. But when both TRPs are in failure, SR PUCCH would not work so that fallback to Rel-15 BFRQ, i.e. CFRA/CBRA based mechanism should be used. </w:t>
            </w:r>
          </w:p>
          <w:p w14:paraId="51B00499" w14:textId="77777777" w:rsidR="009074A6" w:rsidRDefault="009074A6" w:rsidP="009074A6">
            <w:pPr>
              <w:snapToGrid w:val="0"/>
              <w:spacing w:line="264" w:lineRule="auto"/>
              <w:rPr>
                <w:rFonts w:eastAsia="맑은 고딕"/>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맑은 고딕"/>
                <w:sz w:val="18"/>
                <w:szCs w:val="18"/>
                <w:lang w:eastAsia="ko-KR"/>
              </w:rPr>
              <w:t xml:space="preserve">In summary, from BFD perspective (as FL suggested), simultanoues configuration of </w:t>
            </w:r>
            <w:r w:rsidRPr="00E32944">
              <w:rPr>
                <w:rFonts w:eastAsia="맑은 고딕"/>
                <w:sz w:val="18"/>
                <w:szCs w:val="18"/>
                <w:lang w:eastAsia="ko-KR"/>
              </w:rPr>
              <w:t>cell-specific and TRP-specific BFR in the same CC</w:t>
            </w:r>
            <w:r>
              <w:rPr>
                <w:rFonts w:eastAsia="맑은 고딕"/>
                <w:sz w:val="18"/>
                <w:szCs w:val="18"/>
                <w:lang w:eastAsia="ko-KR"/>
              </w:rPr>
              <w:t xml:space="preserve"> is not needed. But from BFRQ perspective, simultanoues configuration of </w:t>
            </w:r>
            <w:r w:rsidRPr="00E32944">
              <w:rPr>
                <w:rFonts w:eastAsia="맑은 고딕"/>
                <w:sz w:val="18"/>
                <w:szCs w:val="18"/>
                <w:lang w:eastAsia="ko-KR"/>
              </w:rPr>
              <w:t>cell-specific and TRP-specific BFR in the same CC</w:t>
            </w:r>
            <w:r>
              <w:rPr>
                <w:rFonts w:eastAsia="맑은 고딕"/>
                <w:sz w:val="18"/>
                <w:szCs w:val="18"/>
                <w:lang w:eastAsia="ko-KR"/>
              </w:rPr>
              <w:t xml:space="preserve"> is needed for SpCell.</w:t>
            </w:r>
          </w:p>
        </w:tc>
      </w:tr>
    </w:tbl>
    <w:p w14:paraId="1DAFA153" w14:textId="77777777" w:rsidR="00556037" w:rsidRDefault="00556037" w:rsidP="00556037">
      <w:pPr>
        <w:snapToGrid w:val="0"/>
        <w:jc w:val="both"/>
        <w:rPr>
          <w:szCs w:val="20"/>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385B447A" w14:textId="6010A85D" w:rsidR="00556037" w:rsidRDefault="00556037" w:rsidP="00556037">
      <w:pPr>
        <w:pStyle w:val="0Maintext"/>
      </w:pPr>
      <w:r w:rsidRPr="007A6C6F">
        <w:rPr>
          <w:u w:val="single"/>
        </w:rPr>
        <w:t>Observation</w:t>
      </w:r>
      <w:r>
        <w:t>:</w:t>
      </w:r>
      <w:r w:rsidR="00E8131B">
        <w:t xml:space="preserve"> </w:t>
      </w:r>
    </w:p>
    <w:p w14:paraId="115CA627" w14:textId="4F3C4322" w:rsidR="00556037" w:rsidRDefault="00D65DF8" w:rsidP="001D4D35">
      <w:pPr>
        <w:pStyle w:val="0Maintext"/>
        <w:numPr>
          <w:ilvl w:val="0"/>
          <w:numId w:val="61"/>
        </w:numPr>
      </w:pPr>
      <w:r>
        <w:t xml:space="preserve">Toward the end of last meeting, the majority of companies </w:t>
      </w:r>
      <w:r w:rsidR="00EC2282">
        <w:t>were</w:t>
      </w:r>
      <w:r>
        <w:t xml:space="preserve"> willing to </w:t>
      </w:r>
      <w:r w:rsidR="00556037">
        <w:t xml:space="preserve">support </w:t>
      </w:r>
      <w:r>
        <w:t xml:space="preserve">a </w:t>
      </w:r>
      <w:r w:rsidR="00556037">
        <w:t xml:space="preserve">UE capability on the maximum number of BFD-RS resources per set. </w:t>
      </w:r>
      <w:r w:rsidR="008A6C4F">
        <w:t xml:space="preserve">The FL recommends to agree on this. </w:t>
      </w:r>
    </w:p>
    <w:p w14:paraId="01152754" w14:textId="77777777" w:rsidR="00556037" w:rsidRDefault="00556037" w:rsidP="00556037">
      <w:pPr>
        <w:pStyle w:val="0Maintext"/>
      </w:pPr>
    </w:p>
    <w:p w14:paraId="205EDEB4" w14:textId="77777777" w:rsidR="00556037" w:rsidRDefault="00556037" w:rsidP="00556037">
      <w:pPr>
        <w:pStyle w:val="0Maintext"/>
        <w:rPr>
          <w:u w:val="single"/>
        </w:rPr>
      </w:pPr>
      <w:r w:rsidRPr="007A6C6F">
        <w:rPr>
          <w:u w:val="single"/>
        </w:rPr>
        <w:t xml:space="preserve">Offline proposal </w:t>
      </w:r>
    </w:p>
    <w:p w14:paraId="729265D2" w14:textId="6B64B83B" w:rsidR="00556037" w:rsidRDefault="00D65DF8" w:rsidP="001D4D35">
      <w:pPr>
        <w:pStyle w:val="0Maintext"/>
        <w:numPr>
          <w:ilvl w:val="0"/>
          <w:numId w:val="61"/>
        </w:numPr>
      </w:pPr>
      <w:r>
        <w:t xml:space="preserve">The maximum number of BFD-RS resources per set is a UE capability, including a possible candidate value of 1 in Rel.17. </w:t>
      </w:r>
    </w:p>
    <w:p w14:paraId="69BD87CF" w14:textId="5AEB47AB" w:rsidR="00D65DF8" w:rsidRDefault="00D65DF8" w:rsidP="001D4D35">
      <w:pPr>
        <w:pStyle w:val="0Maintext"/>
        <w:numPr>
          <w:ilvl w:val="1"/>
          <w:numId w:val="61"/>
        </w:numPr>
      </w:pPr>
      <w:r>
        <w:t xml:space="preserve">FFS: whether the maximum total number of BFD-RS resources across two BFD-RS sets is a UE capability. </w:t>
      </w:r>
    </w:p>
    <w:p w14:paraId="081112C4" w14:textId="2A6CA899" w:rsidR="00A120FC" w:rsidRPr="00377D9A" w:rsidRDefault="00A120FC" w:rsidP="0089550D">
      <w:pPr>
        <w:pStyle w:val="0Maintext"/>
        <w:ind w:left="1440"/>
      </w:pPr>
    </w:p>
    <w:p w14:paraId="75591F99" w14:textId="77777777" w:rsidR="00556037" w:rsidRDefault="00556037" w:rsidP="00556037">
      <w:pPr>
        <w:snapToGrid w:val="0"/>
        <w:jc w:val="both"/>
        <w:rPr>
          <w:szCs w:val="20"/>
        </w:rPr>
      </w:pPr>
    </w:p>
    <w:tbl>
      <w:tblPr>
        <w:tblStyle w:val="af9"/>
        <w:tblW w:w="0" w:type="auto"/>
        <w:tblLook w:val="04A0" w:firstRow="1" w:lastRow="0" w:firstColumn="1" w:lastColumn="0" w:noHBand="0" w:noVBand="1"/>
      </w:tblPr>
      <w:tblGrid>
        <w:gridCol w:w="1494"/>
        <w:gridCol w:w="8144"/>
      </w:tblGrid>
      <w:tr w:rsidR="00556037" w14:paraId="1F1F6A22" w14:textId="77777777" w:rsidTr="00556037">
        <w:tc>
          <w:tcPr>
            <w:tcW w:w="1494" w:type="dxa"/>
            <w:shd w:val="clear" w:color="auto" w:fill="C6D9F1" w:themeFill="text2" w:themeFillTint="33"/>
          </w:tcPr>
          <w:p w14:paraId="771E2997"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B2E6D2E"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6554CBA3" w14:textId="77777777" w:rsidTr="00556037">
        <w:tc>
          <w:tcPr>
            <w:tcW w:w="1494" w:type="dxa"/>
          </w:tcPr>
          <w:p w14:paraId="13376DD3" w14:textId="110764B2"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07CF877" w14:textId="0D4CA9DC"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the proposal. </w:t>
            </w:r>
          </w:p>
        </w:tc>
      </w:tr>
      <w:tr w:rsidR="004B3E8A" w14:paraId="7A24EB7E" w14:textId="77777777" w:rsidTr="00556037">
        <w:tc>
          <w:tcPr>
            <w:tcW w:w="1494" w:type="dxa"/>
          </w:tcPr>
          <w:p w14:paraId="53DC86B2" w14:textId="6074D80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E28467C" w14:textId="7D8F902D"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224CDFC5" w14:textId="77777777" w:rsidTr="00556037">
        <w:tc>
          <w:tcPr>
            <w:tcW w:w="1494" w:type="dxa"/>
          </w:tcPr>
          <w:p w14:paraId="1161CAEA" w14:textId="6197F72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B2329F" w14:textId="1DF1A78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4B8D64E6" w14:textId="77777777" w:rsidTr="00556037">
        <w:tc>
          <w:tcPr>
            <w:tcW w:w="1494" w:type="dxa"/>
          </w:tcPr>
          <w:p w14:paraId="58E5FE26" w14:textId="34DEA495" w:rsidR="00D62978" w:rsidRDefault="00D62978" w:rsidP="0045195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53CA87" w14:textId="6E14128E" w:rsidR="00D62978" w:rsidRDefault="00D62978"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1C05FE" w14:paraId="407F3919" w14:textId="77777777" w:rsidTr="00556037">
        <w:tc>
          <w:tcPr>
            <w:tcW w:w="1494" w:type="dxa"/>
          </w:tcPr>
          <w:p w14:paraId="14C7FFBB" w14:textId="75CCD68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7AA6F5D" w14:textId="4E4E73DF"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345DA7" w14:paraId="082EAF58" w14:textId="77777777" w:rsidTr="00556037">
        <w:tc>
          <w:tcPr>
            <w:tcW w:w="1494" w:type="dxa"/>
          </w:tcPr>
          <w:p w14:paraId="5F29E699" w14:textId="35F35FCD"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65805AF7" w14:textId="54AF026E"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026E60" w14:paraId="1102AEC6" w14:textId="77777777" w:rsidTr="00556037">
        <w:tc>
          <w:tcPr>
            <w:tcW w:w="1494" w:type="dxa"/>
          </w:tcPr>
          <w:p w14:paraId="46DC1C4C" w14:textId="05CF62A7"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000862AF" w14:textId="77777777" w:rsidR="00026E60" w:rsidRPr="00143C9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We would like to remove the FFS from the offline proposal, since it had been agreed in 104bis-e meeting. </w:t>
            </w:r>
          </w:p>
          <w:p w14:paraId="5CBE8806" w14:textId="77777777" w:rsidR="00026E60" w:rsidRPr="00143C90" w:rsidRDefault="00026E60" w:rsidP="00026E60">
            <w:pPr>
              <w:rPr>
                <w:sz w:val="18"/>
                <w:szCs w:val="18"/>
              </w:rPr>
            </w:pPr>
            <w:r w:rsidRPr="00143C90">
              <w:rPr>
                <w:sz w:val="18"/>
                <w:szCs w:val="18"/>
                <w:highlight w:val="green"/>
              </w:rPr>
              <w:t>Agreement</w:t>
            </w:r>
          </w:p>
          <w:p w14:paraId="14752DB8" w14:textId="77777777" w:rsidR="00026E60" w:rsidRPr="00143C90" w:rsidRDefault="00026E60" w:rsidP="00026E60">
            <w:pPr>
              <w:rPr>
                <w:sz w:val="18"/>
                <w:szCs w:val="18"/>
              </w:rPr>
            </w:pPr>
            <w:r w:rsidRPr="00143C90">
              <w:rPr>
                <w:sz w:val="18"/>
                <w:szCs w:val="18"/>
              </w:rPr>
              <w:t>On BFD-RS of TRP-specific BFR</w:t>
            </w:r>
          </w:p>
          <w:p w14:paraId="6E679D4B" w14:textId="77777777" w:rsidR="00026E60" w:rsidRPr="00143C90" w:rsidRDefault="00026E60" w:rsidP="00026E60">
            <w:pPr>
              <w:pStyle w:val="af4"/>
              <w:numPr>
                <w:ilvl w:val="0"/>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 xml:space="preserve">BFD-RS resource number: </w:t>
            </w:r>
          </w:p>
          <w:p w14:paraId="180A41F5" w14:textId="77777777" w:rsidR="00026E60" w:rsidRPr="00143C90" w:rsidRDefault="00026E60" w:rsidP="00026E60">
            <w:pPr>
              <w:pStyle w:val="af4"/>
              <w:numPr>
                <w:ilvl w:val="1"/>
                <w:numId w:val="36"/>
              </w:numPr>
              <w:spacing w:after="0" w:line="240" w:lineRule="auto"/>
              <w:rPr>
                <w:rFonts w:ascii="Times New Roman" w:hAnsi="Times New Roman" w:cs="Times New Roman"/>
                <w:sz w:val="18"/>
                <w:szCs w:val="18"/>
                <w:highlight w:val="yellow"/>
              </w:rPr>
            </w:pPr>
            <w:r w:rsidRPr="00143C90">
              <w:rPr>
                <w:rFonts w:ascii="Times New Roman" w:hAnsi="Times New Roman" w:cs="Times New Roman"/>
                <w:sz w:val="18"/>
                <w:szCs w:val="18"/>
                <w:highlight w:val="yellow"/>
                <w:lang w:val="en-US"/>
              </w:rPr>
              <w:t>The total number of RSs in two BFD-RS sets per DL BWP is a UE capability</w:t>
            </w:r>
          </w:p>
          <w:p w14:paraId="5C910348" w14:textId="77777777" w:rsidR="00026E60" w:rsidRPr="00143C90" w:rsidRDefault="00026E60" w:rsidP="00026E60">
            <w:pPr>
              <w:pStyle w:val="af4"/>
              <w:numPr>
                <w:ilvl w:val="1"/>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On the maximum number of RS per BFD-RS set, down-select from the following two alternatives in RAN1#105-e</w:t>
            </w:r>
          </w:p>
          <w:p w14:paraId="4237D299" w14:textId="77777777" w:rsidR="00026E60" w:rsidRPr="00143C90" w:rsidRDefault="00026E60" w:rsidP="00026E60">
            <w:pPr>
              <w:pStyle w:val="af4"/>
              <w:numPr>
                <w:ilvl w:val="2"/>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Alt1: max value is 2</w:t>
            </w:r>
          </w:p>
          <w:p w14:paraId="0536590B" w14:textId="72971191" w:rsidR="00026E60" w:rsidRPr="00026E60" w:rsidRDefault="00026E60" w:rsidP="00026E60">
            <w:pPr>
              <w:pStyle w:val="af4"/>
              <w:numPr>
                <w:ilvl w:val="2"/>
                <w:numId w:val="36"/>
              </w:numPr>
              <w:snapToGrid w:val="0"/>
              <w:spacing w:line="264" w:lineRule="auto"/>
              <w:rPr>
                <w:rFonts w:ascii="Times New Roman" w:eastAsiaTheme="minorEastAsia" w:hAnsi="Times New Roman" w:cs="Times New Roman"/>
                <w:sz w:val="18"/>
                <w:szCs w:val="18"/>
                <w:lang w:eastAsia="zh-CN"/>
              </w:rPr>
            </w:pPr>
            <w:r w:rsidRPr="00026E60">
              <w:rPr>
                <w:rFonts w:ascii="Times New Roman" w:hAnsi="Times New Roman" w:cs="Times New Roman"/>
                <w:sz w:val="18"/>
                <w:szCs w:val="18"/>
              </w:rPr>
              <w:t>Alt2: max value is a UE capability, including possible candidate value of 1</w:t>
            </w:r>
          </w:p>
        </w:tc>
      </w:tr>
      <w:tr w:rsidR="009074A6" w14:paraId="637260A9" w14:textId="77777777" w:rsidTr="00556037">
        <w:tc>
          <w:tcPr>
            <w:tcW w:w="1494" w:type="dxa"/>
          </w:tcPr>
          <w:p w14:paraId="69BF68CD" w14:textId="04ACAF1B" w:rsidR="009074A6" w:rsidRPr="00143C90" w:rsidRDefault="009074A6" w:rsidP="009074A6">
            <w:pPr>
              <w:snapToGrid w:val="0"/>
              <w:spacing w:line="264" w:lineRule="auto"/>
              <w:rPr>
                <w:rFonts w:eastAsiaTheme="minorEastAsia" w:hint="eastAsia"/>
                <w:sz w:val="18"/>
                <w:szCs w:val="18"/>
                <w:lang w:eastAsia="zh-CN"/>
              </w:rPr>
            </w:pPr>
            <w:r>
              <w:rPr>
                <w:rFonts w:eastAsia="맑은 고딕" w:hint="eastAsia"/>
                <w:sz w:val="18"/>
                <w:szCs w:val="18"/>
                <w:lang w:eastAsia="ko-KR"/>
              </w:rPr>
              <w:t>LGE</w:t>
            </w:r>
          </w:p>
        </w:tc>
        <w:tc>
          <w:tcPr>
            <w:tcW w:w="8144" w:type="dxa"/>
          </w:tcPr>
          <w:p w14:paraId="6F246CE4" w14:textId="28FB315B" w:rsidR="009074A6" w:rsidRPr="009074A6" w:rsidRDefault="009074A6" w:rsidP="009074A6">
            <w:pPr>
              <w:snapToGrid w:val="0"/>
              <w:spacing w:line="264" w:lineRule="auto"/>
              <w:rPr>
                <w:rFonts w:eastAsia="맑은 고딕" w:hint="eastAsia"/>
                <w:sz w:val="18"/>
                <w:szCs w:val="18"/>
                <w:lang w:eastAsia="ko-KR"/>
              </w:rPr>
            </w:pPr>
            <w:r>
              <w:rPr>
                <w:rFonts w:eastAsia="맑은 고딕"/>
                <w:sz w:val="18"/>
                <w:szCs w:val="18"/>
                <w:lang w:eastAsia="ko-KR"/>
              </w:rPr>
              <w:t>S</w:t>
            </w:r>
            <w:r>
              <w:rPr>
                <w:rFonts w:eastAsia="맑은 고딕" w:hint="eastAsia"/>
                <w:sz w:val="18"/>
                <w:szCs w:val="18"/>
                <w:lang w:eastAsia="ko-KR"/>
              </w:rPr>
              <w:t xml:space="preserve">upport </w:t>
            </w:r>
            <w:r>
              <w:rPr>
                <w:rFonts w:eastAsia="맑은 고딕"/>
                <w:sz w:val="18"/>
                <w:szCs w:val="18"/>
                <w:lang w:eastAsia="ko-KR"/>
              </w:rPr>
              <w:t>the proposal. But I also think FFS point was already agreed in 104bis-e.</w:t>
            </w:r>
          </w:p>
        </w:tc>
      </w:tr>
    </w:tbl>
    <w:p w14:paraId="2AF081A4" w14:textId="77777777" w:rsidR="00363457" w:rsidRDefault="00363457" w:rsidP="00363457">
      <w:pPr>
        <w:pStyle w:val="0Maintext"/>
      </w:pPr>
    </w:p>
    <w:p w14:paraId="71E6A52B" w14:textId="77777777" w:rsidR="00556037" w:rsidRDefault="00556037" w:rsidP="00363457">
      <w:pPr>
        <w:pStyle w:val="0Maintext"/>
      </w:pPr>
    </w:p>
    <w:p w14:paraId="7310CC7D" w14:textId="59622423" w:rsidR="00776D50" w:rsidRPr="00363457"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595029B9" w14:textId="77777777" w:rsidR="00F75E42" w:rsidRDefault="00F75E42" w:rsidP="00F75E42">
      <w:pPr>
        <w:pStyle w:val="0Maintext"/>
      </w:pPr>
      <w:r w:rsidRPr="007A6C6F">
        <w:rPr>
          <w:u w:val="single"/>
        </w:rPr>
        <w:t>Observation</w:t>
      </w:r>
      <w:r>
        <w:t>:</w:t>
      </w:r>
    </w:p>
    <w:p w14:paraId="7D9469E1" w14:textId="77777777" w:rsidR="00B25E7D" w:rsidRDefault="00F75E42" w:rsidP="001D4D35">
      <w:pPr>
        <w:pStyle w:val="0Maintext"/>
        <w:numPr>
          <w:ilvl w:val="0"/>
          <w:numId w:val="61"/>
        </w:numPr>
      </w:pPr>
      <w:r w:rsidRPr="00B25E7D">
        <w:t>Explicit configuration</w:t>
      </w:r>
      <w:r>
        <w:t xml:space="preserve">: </w:t>
      </w:r>
      <w:r w:rsidR="00B25E7D">
        <w:tab/>
      </w:r>
    </w:p>
    <w:p w14:paraId="735D8FB8" w14:textId="41AEC63D" w:rsidR="00F75E42" w:rsidRDefault="00F75E42" w:rsidP="001D4D35">
      <w:pPr>
        <w:pStyle w:val="0Maintext"/>
        <w:numPr>
          <w:ilvl w:val="1"/>
          <w:numId w:val="61"/>
        </w:numPr>
      </w:pPr>
      <w:r>
        <w:t xml:space="preserve">the majority of companies support this operation, except one company. Given that QCL-typeD of TCI states may correspond to aperidic RS, and that beam failure detection should be based on periodic/semi-persistent RS, it appears that explicition configuration is required in Rel.17. </w:t>
      </w:r>
    </w:p>
    <w:p w14:paraId="68F7E268" w14:textId="77777777" w:rsidR="00B25E7D" w:rsidRDefault="00F75E42" w:rsidP="001D4D35">
      <w:pPr>
        <w:pStyle w:val="0Maintext"/>
        <w:numPr>
          <w:ilvl w:val="0"/>
          <w:numId w:val="61"/>
        </w:numPr>
      </w:pPr>
      <w:r w:rsidRPr="00B25E7D">
        <w:t>Implicit configuration for M-DCI:</w:t>
      </w:r>
      <w:r>
        <w:t xml:space="preserve"> </w:t>
      </w:r>
    </w:p>
    <w:p w14:paraId="4AD2A0DC" w14:textId="0B0E05CC" w:rsidR="00F75E42" w:rsidRDefault="00F75E42" w:rsidP="001D4D35">
      <w:pPr>
        <w:pStyle w:val="0Maintext"/>
        <w:numPr>
          <w:ilvl w:val="1"/>
          <w:numId w:val="61"/>
        </w:numPr>
      </w:pPr>
      <w:r>
        <w:t>Majority of companies support this operation,</w:t>
      </w:r>
      <w:r w:rsidR="00AB42DB">
        <w:t xml:space="preserve"> with no concern raised, </w:t>
      </w:r>
      <w:r>
        <w:t xml:space="preserve">where BFD-RS set k (k = 1, 2) is based on CORESETs with CORESETPoolIndex = k. </w:t>
      </w:r>
    </w:p>
    <w:p w14:paraId="3A83E6DF" w14:textId="77777777" w:rsidR="00B25E7D" w:rsidRPr="00B25E7D" w:rsidRDefault="00F75E42" w:rsidP="001D4D35">
      <w:pPr>
        <w:pStyle w:val="0Maintext"/>
        <w:numPr>
          <w:ilvl w:val="0"/>
          <w:numId w:val="61"/>
        </w:numPr>
      </w:pPr>
      <w:r w:rsidRPr="00B25E7D">
        <w:t xml:space="preserve">Implicit configuration for S-DCI: </w:t>
      </w:r>
    </w:p>
    <w:p w14:paraId="4320F2A2" w14:textId="71D3EA86" w:rsidR="00103973" w:rsidRDefault="00F75E42" w:rsidP="001D4D35">
      <w:pPr>
        <w:pStyle w:val="0Maintext"/>
        <w:numPr>
          <w:ilvl w:val="1"/>
          <w:numId w:val="61"/>
        </w:numPr>
      </w:pPr>
      <w:r>
        <w:t>A large number of companies (including operators) support this operation, with a small number of companies with lingering question</w:t>
      </w:r>
      <w:r w:rsidR="00C35288">
        <w:t xml:space="preserve"> on its need, which was clarified by supporting companies in the past. </w:t>
      </w:r>
    </w:p>
    <w:p w14:paraId="68688B18" w14:textId="66BDA2E7" w:rsidR="00F75E42" w:rsidRDefault="00F75E42" w:rsidP="001D4D35">
      <w:pPr>
        <w:pStyle w:val="0Maintext"/>
        <w:numPr>
          <w:ilvl w:val="1"/>
          <w:numId w:val="61"/>
        </w:numPr>
      </w:pPr>
      <w:r>
        <w:t xml:space="preserve">Given the majority view, the FL </w:t>
      </w:r>
      <w:r w:rsidR="007237AE">
        <w:t>wishes</w:t>
      </w:r>
      <w:r w:rsidR="002702F4">
        <w:t xml:space="preserve"> to</w:t>
      </w:r>
      <w:r>
        <w:t xml:space="preserve"> check if the concerned companies would oppose this </w:t>
      </w:r>
      <w:r w:rsidR="00F1085B">
        <w:t>functionality</w:t>
      </w:r>
      <w:r>
        <w:t xml:space="preserve">. </w:t>
      </w:r>
    </w:p>
    <w:p w14:paraId="675F8D2A" w14:textId="77777777" w:rsidR="00F75E42" w:rsidRDefault="00F75E42" w:rsidP="00F75E42">
      <w:pPr>
        <w:pStyle w:val="0Maintext"/>
      </w:pPr>
    </w:p>
    <w:p w14:paraId="57B75FBE" w14:textId="77777777" w:rsidR="00F75E42" w:rsidRDefault="00F75E42" w:rsidP="00F75E42">
      <w:pPr>
        <w:pStyle w:val="0Maintext"/>
        <w:rPr>
          <w:u w:val="single"/>
        </w:rPr>
      </w:pPr>
      <w:r w:rsidRPr="007A6C6F">
        <w:rPr>
          <w:u w:val="single"/>
        </w:rPr>
        <w:t xml:space="preserve">Offline proposal </w:t>
      </w:r>
    </w:p>
    <w:p w14:paraId="40F9FD19" w14:textId="50E8169D" w:rsidR="00F75E42" w:rsidRPr="00377D9A" w:rsidRDefault="00F75E42" w:rsidP="001D4D35">
      <w:pPr>
        <w:pStyle w:val="0Maintext"/>
        <w:numPr>
          <w:ilvl w:val="0"/>
          <w:numId w:val="61"/>
        </w:numPr>
      </w:pPr>
      <w:r>
        <w:t xml:space="preserve"> </w:t>
      </w:r>
    </w:p>
    <w:p w14:paraId="516F7E8C" w14:textId="77777777" w:rsidR="00F75E42" w:rsidRDefault="00F75E42" w:rsidP="00F75E42">
      <w:pPr>
        <w:snapToGrid w:val="0"/>
        <w:jc w:val="both"/>
        <w:rPr>
          <w:szCs w:val="20"/>
        </w:rPr>
      </w:pPr>
    </w:p>
    <w:tbl>
      <w:tblPr>
        <w:tblStyle w:val="af9"/>
        <w:tblW w:w="0" w:type="auto"/>
        <w:jc w:val="center"/>
        <w:tblLook w:val="04A0" w:firstRow="1" w:lastRow="0" w:firstColumn="1" w:lastColumn="0" w:noHBand="0" w:noVBand="1"/>
      </w:tblPr>
      <w:tblGrid>
        <w:gridCol w:w="1494"/>
        <w:gridCol w:w="8144"/>
      </w:tblGrid>
      <w:tr w:rsidR="00F75E42" w14:paraId="1BF50C16" w14:textId="77777777" w:rsidTr="00F5683A">
        <w:trPr>
          <w:jc w:val="center"/>
        </w:trPr>
        <w:tc>
          <w:tcPr>
            <w:tcW w:w="1494" w:type="dxa"/>
            <w:shd w:val="clear" w:color="auto" w:fill="C6D9F1" w:themeFill="text2" w:themeFillTint="33"/>
          </w:tcPr>
          <w:p w14:paraId="3D56B23A" w14:textId="77777777" w:rsidR="00F75E42" w:rsidRPr="00517F71" w:rsidRDefault="00F75E42" w:rsidP="00E17F04">
            <w:pPr>
              <w:snapToGrid w:val="0"/>
              <w:spacing w:line="264" w:lineRule="auto"/>
              <w:rPr>
                <w:sz w:val="18"/>
                <w:szCs w:val="18"/>
              </w:rPr>
            </w:pPr>
            <w:r w:rsidRPr="00517F71">
              <w:rPr>
                <w:sz w:val="18"/>
                <w:szCs w:val="18"/>
              </w:rPr>
              <w:lastRenderedPageBreak/>
              <w:t>Company</w:t>
            </w:r>
          </w:p>
        </w:tc>
        <w:tc>
          <w:tcPr>
            <w:tcW w:w="8144" w:type="dxa"/>
            <w:shd w:val="clear" w:color="auto" w:fill="C6D9F1" w:themeFill="text2" w:themeFillTint="33"/>
          </w:tcPr>
          <w:p w14:paraId="42002E17" w14:textId="77777777" w:rsidR="00F75E42" w:rsidRPr="00517F71" w:rsidRDefault="00F75E42" w:rsidP="00E17F04">
            <w:pPr>
              <w:snapToGrid w:val="0"/>
              <w:spacing w:line="264" w:lineRule="auto"/>
              <w:rPr>
                <w:sz w:val="18"/>
                <w:szCs w:val="18"/>
              </w:rPr>
            </w:pPr>
            <w:r w:rsidRPr="00517F71">
              <w:rPr>
                <w:sz w:val="18"/>
                <w:szCs w:val="18"/>
              </w:rPr>
              <w:t>Views</w:t>
            </w:r>
          </w:p>
        </w:tc>
      </w:tr>
      <w:tr w:rsidR="00F75E42" w14:paraId="263CB158" w14:textId="77777777" w:rsidTr="00F5683A">
        <w:trPr>
          <w:jc w:val="center"/>
        </w:trPr>
        <w:tc>
          <w:tcPr>
            <w:tcW w:w="1494" w:type="dxa"/>
          </w:tcPr>
          <w:p w14:paraId="22DD78C4" w14:textId="0174FCAF"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56EC9B3" w14:textId="1A6164FA"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 xml:space="preserve">We support implicit config for s-DCI. </w:t>
            </w:r>
            <w:r w:rsidR="00B52790">
              <w:rPr>
                <w:rFonts w:eastAsiaTheme="minorEastAsia"/>
                <w:sz w:val="18"/>
                <w:szCs w:val="18"/>
                <w:lang w:eastAsia="zh-CN"/>
              </w:rPr>
              <w:t xml:space="preserve">Similar to m-DCI, s-DCI can also send PDCCH from both TRPs for diversity. So the use case is as important as m-DCI. </w:t>
            </w:r>
            <w:r>
              <w:rPr>
                <w:rFonts w:eastAsiaTheme="minorEastAsia"/>
                <w:sz w:val="18"/>
                <w:szCs w:val="18"/>
                <w:lang w:eastAsia="zh-CN"/>
              </w:rPr>
              <w:t xml:space="preserve">Introducing a new TRP ID should be </w:t>
            </w:r>
            <w:r w:rsidR="00AE3A9A">
              <w:rPr>
                <w:rFonts w:eastAsiaTheme="minorEastAsia"/>
                <w:sz w:val="18"/>
                <w:szCs w:val="18"/>
                <w:lang w:eastAsia="zh-CN"/>
              </w:rPr>
              <w:t>a simple</w:t>
            </w:r>
            <w:r>
              <w:rPr>
                <w:rFonts w:eastAsiaTheme="minorEastAsia"/>
                <w:sz w:val="18"/>
                <w:szCs w:val="18"/>
                <w:lang w:eastAsia="zh-CN"/>
              </w:rPr>
              <w:t xml:space="preserve"> way to our understanding.  </w:t>
            </w:r>
          </w:p>
        </w:tc>
      </w:tr>
      <w:tr w:rsidR="004B3E8A" w14:paraId="6538AF9D" w14:textId="77777777" w:rsidTr="00F5683A">
        <w:trPr>
          <w:jc w:val="center"/>
        </w:trPr>
        <w:tc>
          <w:tcPr>
            <w:tcW w:w="1494" w:type="dxa"/>
          </w:tcPr>
          <w:p w14:paraId="0229353F" w14:textId="17939C4E"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EC6704" w14:textId="14E01596"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upport all the configurations, with more input in above table.</w:t>
            </w:r>
          </w:p>
        </w:tc>
      </w:tr>
      <w:tr w:rsidR="00451957" w14:paraId="4ECFB796" w14:textId="77777777" w:rsidTr="00F5683A">
        <w:trPr>
          <w:jc w:val="center"/>
        </w:trPr>
        <w:tc>
          <w:tcPr>
            <w:tcW w:w="1494" w:type="dxa"/>
          </w:tcPr>
          <w:p w14:paraId="124B3FB5" w14:textId="6799652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2CA53BA"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to reuse the approach as PL-RS configuration to configure BFD RS as follows</w:t>
            </w:r>
            <w:r>
              <w:rPr>
                <w:rFonts w:eastAsiaTheme="minorEastAsia" w:hint="eastAsia"/>
                <w:sz w:val="18"/>
                <w:szCs w:val="18"/>
                <w:lang w:eastAsia="zh-CN"/>
              </w:rPr>
              <w:t>：</w:t>
            </w:r>
          </w:p>
          <w:p w14:paraId="26FAAFC8" w14:textId="77777777" w:rsidR="00451957" w:rsidRDefault="00451957" w:rsidP="00451957">
            <w:pPr>
              <w:pStyle w:val="af4"/>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Two candidate BFD RS sets can be configured by RRC</w:t>
            </w:r>
          </w:p>
          <w:p w14:paraId="7A3661BF" w14:textId="77777777" w:rsidR="00451957" w:rsidRDefault="00451957" w:rsidP="00451957">
            <w:pPr>
              <w:pStyle w:val="af4"/>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In each TCI state, gNB can optionally configure the BFD RS index</w:t>
            </w:r>
          </w:p>
          <w:p w14:paraId="1350E848" w14:textId="77777777" w:rsidR="00451957" w:rsidRPr="00930FE8" w:rsidRDefault="00451957" w:rsidP="00451957">
            <w:pPr>
              <w:pStyle w:val="af4"/>
              <w:numPr>
                <w:ilvl w:val="1"/>
                <w:numId w:val="17"/>
              </w:numPr>
              <w:snapToGrid w:val="0"/>
              <w:spacing w:line="264" w:lineRule="auto"/>
              <w:rPr>
                <w:rFonts w:eastAsiaTheme="minorEastAsia"/>
                <w:sz w:val="18"/>
                <w:szCs w:val="18"/>
                <w:lang w:eastAsia="zh-CN"/>
              </w:rPr>
            </w:pPr>
            <w:r>
              <w:rPr>
                <w:rFonts w:eastAsiaTheme="minorEastAsia"/>
                <w:sz w:val="18"/>
                <w:szCs w:val="18"/>
                <w:lang w:eastAsia="zh-CN"/>
              </w:rPr>
              <w:t>If the BFD RS is not provided, the RS for QCL indication in the TCI state is used for BFD</w:t>
            </w:r>
          </w:p>
          <w:p w14:paraId="6BD7BF38" w14:textId="77777777" w:rsidR="00451957" w:rsidRDefault="00451957" w:rsidP="00451957">
            <w:pPr>
              <w:snapToGrid w:val="0"/>
              <w:spacing w:line="264" w:lineRule="auto"/>
              <w:rPr>
                <w:rFonts w:eastAsiaTheme="minorEastAsia"/>
                <w:sz w:val="18"/>
                <w:szCs w:val="18"/>
                <w:lang w:eastAsia="zh-CN"/>
              </w:rPr>
            </w:pPr>
          </w:p>
        </w:tc>
      </w:tr>
      <w:tr w:rsidR="00D62978" w14:paraId="5BBF0B44" w14:textId="77777777" w:rsidTr="00F5683A">
        <w:trPr>
          <w:jc w:val="center"/>
        </w:trPr>
        <w:tc>
          <w:tcPr>
            <w:tcW w:w="1494" w:type="dxa"/>
          </w:tcPr>
          <w:p w14:paraId="1F80E939" w14:textId="2FB0582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33BE32"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w:t>
            </w:r>
          </w:p>
          <w:p w14:paraId="2B1443B4"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implicit configuration, we support m-DCI. And we donot think </w:t>
            </w:r>
            <w:r w:rsidRPr="00BA1300">
              <w:rPr>
                <w:rFonts w:eastAsiaTheme="minorEastAsia"/>
                <w:sz w:val="18"/>
                <w:szCs w:val="18"/>
                <w:lang w:eastAsia="zh-CN"/>
              </w:rPr>
              <w:t>implicit configuration</w:t>
            </w:r>
            <w:r>
              <w:rPr>
                <w:rFonts w:eastAsiaTheme="minorEastAsia"/>
                <w:sz w:val="18"/>
                <w:szCs w:val="18"/>
                <w:lang w:eastAsia="zh-CN"/>
              </w:rPr>
              <w:t xml:space="preserve"> is needed for s-DCI.</w:t>
            </w:r>
          </w:p>
          <w:p w14:paraId="2F7FFAA3" w14:textId="43762B6E"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be flexible if there is a majority support.</w:t>
            </w:r>
          </w:p>
        </w:tc>
      </w:tr>
      <w:tr w:rsidR="001C05FE" w14:paraId="41FFE848" w14:textId="77777777" w:rsidTr="00F5683A">
        <w:trPr>
          <w:jc w:val="center"/>
        </w:trPr>
        <w:tc>
          <w:tcPr>
            <w:tcW w:w="1494" w:type="dxa"/>
          </w:tcPr>
          <w:p w14:paraId="6DEE5579" w14:textId="5E0821B5"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B51F3B9" w14:textId="7901F3A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 based M-TRP.</w:t>
            </w:r>
          </w:p>
        </w:tc>
      </w:tr>
      <w:tr w:rsidR="00345DA7" w14:paraId="4E6B3E35" w14:textId="77777777" w:rsidTr="00F5683A">
        <w:trPr>
          <w:jc w:val="center"/>
        </w:trPr>
        <w:tc>
          <w:tcPr>
            <w:tcW w:w="1494" w:type="dxa"/>
          </w:tcPr>
          <w:p w14:paraId="68726FCF" w14:textId="62D90A42"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93842E7" w14:textId="3B6B752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 implicit configuration for M-DCI. Although we don’t think it is necessary to support implicit configuration for S-DCI, but we can be flexible for the majority. If implicit configuration for S-DCI is supported, we prefer option 2.</w:t>
            </w:r>
          </w:p>
        </w:tc>
      </w:tr>
      <w:tr w:rsidR="00026E60" w14:paraId="28664A97" w14:textId="77777777" w:rsidTr="00F5683A">
        <w:trPr>
          <w:jc w:val="center"/>
        </w:trPr>
        <w:tc>
          <w:tcPr>
            <w:tcW w:w="1494" w:type="dxa"/>
          </w:tcPr>
          <w:p w14:paraId="0BDD6658" w14:textId="4AED23BD" w:rsidR="00026E60" w:rsidRDefault="00026E60" w:rsidP="00026E60">
            <w:pPr>
              <w:snapToGrid w:val="0"/>
              <w:spacing w:line="264" w:lineRule="auto"/>
              <w:jc w:val="both"/>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47ABE468" w14:textId="0680F902"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support explicit BFD-RS configuration for mDCI and sDCI, and implicit BFD-RS configuration for mDCI.</w:t>
            </w:r>
          </w:p>
        </w:tc>
      </w:tr>
      <w:tr w:rsidR="00B56DEE" w14:paraId="477D064C" w14:textId="77777777" w:rsidTr="00F5683A">
        <w:trPr>
          <w:jc w:val="center"/>
        </w:trPr>
        <w:tc>
          <w:tcPr>
            <w:tcW w:w="1494" w:type="dxa"/>
          </w:tcPr>
          <w:p w14:paraId="5B27B4BD" w14:textId="594481F4" w:rsidR="00B56DEE" w:rsidRDefault="00B56DEE" w:rsidP="00B56DEE">
            <w:pPr>
              <w:snapToGrid w:val="0"/>
              <w:spacing w:line="264" w:lineRule="auto"/>
              <w:jc w:val="both"/>
              <w:rPr>
                <w:rFonts w:eastAsiaTheme="minorEastAsia" w:hint="eastAsia"/>
                <w:sz w:val="18"/>
                <w:szCs w:val="18"/>
                <w:lang w:eastAsia="zh-CN"/>
              </w:rPr>
            </w:pPr>
            <w:r>
              <w:rPr>
                <w:rFonts w:eastAsia="맑은 고딕" w:hint="eastAsia"/>
                <w:sz w:val="18"/>
                <w:szCs w:val="18"/>
                <w:lang w:eastAsia="ko-KR"/>
              </w:rPr>
              <w:t>LGE</w:t>
            </w:r>
          </w:p>
        </w:tc>
        <w:tc>
          <w:tcPr>
            <w:tcW w:w="8144" w:type="dxa"/>
          </w:tcPr>
          <w:p w14:paraId="1D4DA9EF" w14:textId="343A466F" w:rsidR="00B56DEE" w:rsidRPr="00143C90" w:rsidRDefault="00B56DEE" w:rsidP="00B56DEE">
            <w:pPr>
              <w:snapToGrid w:val="0"/>
              <w:spacing w:line="264" w:lineRule="auto"/>
              <w:jc w:val="both"/>
              <w:rPr>
                <w:rFonts w:eastAsiaTheme="minorEastAsia"/>
                <w:sz w:val="18"/>
                <w:szCs w:val="18"/>
                <w:lang w:eastAsia="zh-CN"/>
              </w:rPr>
            </w:pPr>
            <w:r>
              <w:rPr>
                <w:rFonts w:eastAsia="맑은 고딕"/>
                <w:sz w:val="18"/>
                <w:szCs w:val="18"/>
                <w:lang w:eastAsia="ko-KR"/>
              </w:rPr>
              <w:t>S</w:t>
            </w:r>
            <w:r>
              <w:rPr>
                <w:rFonts w:eastAsia="맑은 고딕" w:hint="eastAsia"/>
                <w:sz w:val="18"/>
                <w:szCs w:val="18"/>
                <w:lang w:eastAsia="ko-KR"/>
              </w:rPr>
              <w:t xml:space="preserve">upport </w:t>
            </w:r>
            <w:r>
              <w:rPr>
                <w:rFonts w:eastAsia="맑은 고딕"/>
                <w:sz w:val="18"/>
                <w:szCs w:val="18"/>
                <w:lang w:eastAsia="ko-KR"/>
              </w:rPr>
              <w:t>both explicit and implicit configuration of BFD-RS, for both M-DCI and S-DCI.</w:t>
            </w:r>
          </w:p>
        </w:tc>
      </w:tr>
    </w:tbl>
    <w:p w14:paraId="0CD3B0F4" w14:textId="77777777" w:rsidR="00363457" w:rsidRDefault="00363457" w:rsidP="00363457">
      <w:pPr>
        <w:pStyle w:val="0Maintext"/>
      </w:pPr>
    </w:p>
    <w:p w14:paraId="2DCF6B0F" w14:textId="77777777" w:rsidR="00F75E42" w:rsidRDefault="00F75E42" w:rsidP="00363457">
      <w:pPr>
        <w:pStyle w:val="0Maintext"/>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D4D35">
      <w:pPr>
        <w:pStyle w:val="0Maintext"/>
        <w:numPr>
          <w:ilvl w:val="0"/>
          <w:numId w:val="61"/>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17A28BE1" w14:textId="77777777" w:rsidR="00674427" w:rsidRDefault="00674427" w:rsidP="00674427">
      <w:pPr>
        <w:pStyle w:val="0Maintext"/>
        <w:rPr>
          <w:u w:val="single"/>
        </w:rPr>
      </w:pPr>
      <w:r w:rsidRPr="007A6C6F">
        <w:rPr>
          <w:u w:val="single"/>
        </w:rPr>
        <w:t xml:space="preserve">Offline proposal </w:t>
      </w:r>
    </w:p>
    <w:p w14:paraId="0ABA9651" w14:textId="72B86371" w:rsidR="008E53D5" w:rsidRDefault="008E53D5" w:rsidP="008E53D5">
      <w:pPr>
        <w:pStyle w:val="0Maintext"/>
      </w:pPr>
    </w:p>
    <w:tbl>
      <w:tblPr>
        <w:tblStyle w:val="af9"/>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hint="eastAsia"/>
                <w:sz w:val="18"/>
                <w:szCs w:val="18"/>
                <w:lang w:eastAsia="zh-CN"/>
              </w:rPr>
            </w:pPr>
            <w:r>
              <w:rPr>
                <w:rFonts w:eastAsia="맑은 고딕"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hint="eastAsia"/>
                <w:sz w:val="18"/>
                <w:szCs w:val="18"/>
                <w:lang w:eastAsia="zh-CN"/>
              </w:rPr>
            </w:pPr>
            <w:r>
              <w:rPr>
                <w:rFonts w:eastAsia="맑은 고딕"/>
                <w:sz w:val="18"/>
                <w:szCs w:val="18"/>
                <w:lang w:eastAsia="ko-KR"/>
              </w:rPr>
              <w:t>N</w:t>
            </w:r>
            <w:r>
              <w:rPr>
                <w:rFonts w:eastAsia="맑은 고딕" w:hint="eastAsia"/>
                <w:sz w:val="18"/>
                <w:szCs w:val="18"/>
                <w:lang w:eastAsia="ko-KR"/>
              </w:rPr>
              <w:t xml:space="preserve">ot </w:t>
            </w:r>
            <w:r>
              <w:rPr>
                <w:rFonts w:eastAsia="맑은 고딕"/>
                <w:sz w:val="18"/>
                <w:szCs w:val="18"/>
                <w:lang w:eastAsia="ko-KR"/>
              </w:rPr>
              <w:t>needed. Implicit configuration has similar functionality already.</w:t>
            </w:r>
          </w:p>
        </w:tc>
      </w:tr>
    </w:tbl>
    <w:p w14:paraId="19B81238" w14:textId="77777777" w:rsidR="00674427" w:rsidRPr="008E53D5" w:rsidRDefault="00674427" w:rsidP="008E53D5">
      <w:pPr>
        <w:pStyle w:val="0Maintext"/>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1D4D35">
      <w:pPr>
        <w:pStyle w:val="0Maintext"/>
        <w:numPr>
          <w:ilvl w:val="0"/>
          <w:numId w:val="61"/>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0896D835" w14:textId="77777777" w:rsidR="00DE6E88" w:rsidRDefault="00DE6E88" w:rsidP="00DE6E88">
      <w:pPr>
        <w:pStyle w:val="0Maintext"/>
        <w:rPr>
          <w:u w:val="single"/>
        </w:rPr>
      </w:pPr>
      <w:r w:rsidRPr="007A6C6F">
        <w:rPr>
          <w:u w:val="single"/>
        </w:rPr>
        <w:t xml:space="preserve">Offline proposal </w:t>
      </w:r>
    </w:p>
    <w:p w14:paraId="448D3007" w14:textId="77777777" w:rsidR="00F5683A" w:rsidRDefault="00F5683A" w:rsidP="00F5683A">
      <w:pPr>
        <w:pStyle w:val="0Maintext"/>
      </w:pPr>
    </w:p>
    <w:tbl>
      <w:tblPr>
        <w:tblStyle w:val="af9"/>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set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hint="eastAsia"/>
                <w:sz w:val="18"/>
                <w:szCs w:val="18"/>
                <w:lang w:eastAsia="zh-CN"/>
              </w:rPr>
            </w:pPr>
            <w:r>
              <w:rPr>
                <w:rFonts w:eastAsia="맑은 고딕" w:hint="eastAsia"/>
                <w:sz w:val="18"/>
                <w:szCs w:val="18"/>
                <w:lang w:eastAsia="ko-KR"/>
              </w:rPr>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맑은 고딕"/>
                <w:sz w:val="18"/>
                <w:szCs w:val="18"/>
                <w:lang w:eastAsia="ko-KR"/>
              </w:rPr>
              <w:t>E</w:t>
            </w:r>
            <w:r>
              <w:rPr>
                <w:rFonts w:eastAsia="맑은 고딕" w:hint="eastAsia"/>
                <w:sz w:val="18"/>
                <w:szCs w:val="18"/>
                <w:lang w:eastAsia="ko-KR"/>
              </w:rPr>
              <w:t xml:space="preserve">ither </w:t>
            </w:r>
            <w:r>
              <w:rPr>
                <w:rFonts w:eastAsia="맑은 고딕"/>
                <w:sz w:val="18"/>
                <w:szCs w:val="18"/>
                <w:lang w:eastAsia="ko-KR"/>
              </w:rPr>
              <w:t>alt1 or alt3 is fine.</w:t>
            </w:r>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1D4D35">
      <w:pPr>
        <w:pStyle w:val="0Maintext"/>
        <w:numPr>
          <w:ilvl w:val="0"/>
          <w:numId w:val="61"/>
        </w:numPr>
      </w:pPr>
      <w:r>
        <w:t>In case of one TRP failure</w:t>
      </w:r>
      <w:r w:rsidR="00F039BF">
        <w:t xml:space="preserve"> (one SCell and/or SpCell)</w:t>
      </w:r>
      <w:r>
        <w:t xml:space="preserve">,  whether/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1D4D35">
      <w:pPr>
        <w:pStyle w:val="0Maintext"/>
        <w:numPr>
          <w:ilvl w:val="0"/>
          <w:numId w:val="61"/>
        </w:numPr>
      </w:pPr>
      <w:r>
        <w:t xml:space="preserve">An offline email discussion was conducted between RAN1#105-e, where another two alternatives were discussed. </w:t>
      </w:r>
    </w:p>
    <w:tbl>
      <w:tblPr>
        <w:tblStyle w:val="af9"/>
        <w:tblW w:w="0" w:type="auto"/>
        <w:tblInd w:w="720" w:type="dxa"/>
        <w:tblLook w:val="04A0" w:firstRow="1" w:lastRow="0" w:firstColumn="1" w:lastColumn="0" w:noHBand="0" w:noVBand="1"/>
      </w:tblPr>
      <w:tblGrid>
        <w:gridCol w:w="9206"/>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1D4D35">
            <w:pPr>
              <w:pStyle w:val="af4"/>
              <w:numPr>
                <w:ilvl w:val="0"/>
                <w:numId w:val="63"/>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BC03BEE" w14:textId="1CDC4044" w:rsidR="00B1590C" w:rsidRPr="00EF279B" w:rsidRDefault="00B1590C" w:rsidP="001D4D35">
            <w:pPr>
              <w:pStyle w:val="af4"/>
              <w:numPr>
                <w:ilvl w:val="0"/>
                <w:numId w:val="63"/>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 and a PUCCH-SR resource on SpCell.</w:t>
            </w:r>
          </w:p>
          <w:p w14:paraId="58C7DCD2" w14:textId="2814FC87" w:rsidR="00B1590C" w:rsidRPr="00EF279B" w:rsidRDefault="00B1590C" w:rsidP="002E0642">
            <w:pPr>
              <w:jc w:val="both"/>
              <w:rPr>
                <w:i/>
                <w:sz w:val="18"/>
                <w:szCs w:val="18"/>
              </w:rPr>
            </w:pPr>
            <w:r w:rsidRPr="00EF279B">
              <w:rPr>
                <w:bCs/>
                <w:i/>
                <w:sz w:val="18"/>
                <w:szCs w:val="18"/>
                <w:u w:val="single"/>
              </w:rPr>
              <w:t xml:space="preserve">Offiline Proposal2 in email </w:t>
            </w:r>
          </w:p>
          <w:p w14:paraId="03446DBD" w14:textId="4B8C7E2C" w:rsidR="00B1590C" w:rsidRPr="00B1590C" w:rsidRDefault="00B1590C" w:rsidP="001D4D35">
            <w:pPr>
              <w:pStyle w:val="af4"/>
              <w:numPr>
                <w:ilvl w:val="0"/>
                <w:numId w:val="64"/>
              </w:numPr>
              <w:spacing w:after="0" w:line="240" w:lineRule="auto"/>
              <w:jc w:val="both"/>
              <w:rPr>
                <w:color w:val="7030A0"/>
                <w:sz w:val="24"/>
              </w:rPr>
            </w:pPr>
            <w:r w:rsidRPr="00EF279B">
              <w:rPr>
                <w:rFonts w:ascii="Times New Roman" w:hAnsi="Times New Roman" w:cs="Times New Roman"/>
                <w:i/>
                <w:sz w:val="18"/>
                <w:szCs w:val="18"/>
              </w:rPr>
              <w:t>When 2 PUCCH-SR resources are configured on SpCell, if SR for BFR is triggered (e.g., by any TRP/cell failure in the cell group), the two PUCCH-SR resources are transmitted.</w:t>
            </w:r>
          </w:p>
        </w:tc>
      </w:tr>
    </w:tbl>
    <w:p w14:paraId="080B0B9E" w14:textId="42868055" w:rsidR="00B1590C" w:rsidRDefault="00B1590C" w:rsidP="001D4D35">
      <w:pPr>
        <w:pStyle w:val="0Maintext"/>
        <w:numPr>
          <w:ilvl w:val="0"/>
          <w:numId w:val="61"/>
        </w:numPr>
      </w:pPr>
      <w:r>
        <w:t xml:space="preserve">The FL does not intend to spend online time on this, unless concensus can be reached offline. </w:t>
      </w:r>
      <w:r w:rsidR="004B5A67">
        <w:t xml:space="preserve">Note that if </w:t>
      </w:r>
      <w:r w:rsidR="00E341BA">
        <w:t xml:space="preserve">concensus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77777777" w:rsidR="00B1590C" w:rsidRDefault="00B1590C" w:rsidP="00B1590C">
      <w:pPr>
        <w:pStyle w:val="0Maintext"/>
        <w:rPr>
          <w:u w:val="single"/>
        </w:rPr>
      </w:pPr>
      <w:r w:rsidRPr="007A6C6F">
        <w:rPr>
          <w:u w:val="single"/>
        </w:rPr>
        <w:t xml:space="preserve">Offline proposal </w:t>
      </w:r>
    </w:p>
    <w:p w14:paraId="39149E81" w14:textId="77777777" w:rsidR="00B84264" w:rsidRDefault="00B84264" w:rsidP="00B84264">
      <w:pPr>
        <w:pStyle w:val="0Maintext"/>
        <w:numPr>
          <w:ilvl w:val="0"/>
          <w:numId w:val="73"/>
        </w:numPr>
        <w:rPr>
          <w:u w:val="single"/>
        </w:rPr>
      </w:pPr>
    </w:p>
    <w:p w14:paraId="2A6CA54D" w14:textId="77777777" w:rsidR="00B1590C" w:rsidRDefault="00B1590C" w:rsidP="005915C9">
      <w:pPr>
        <w:pStyle w:val="0Maintext"/>
      </w:pPr>
    </w:p>
    <w:tbl>
      <w:tblPr>
        <w:tblStyle w:val="af9"/>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gNB may need to determine which one is stronger to send back response. This may require ideal BH and additional coordination between 2 TRPs. If gNB simply sends responses from both TRPs after receiving the 2 PUCCH-SRs, </w:t>
            </w:r>
            <w:r w:rsidR="00C937D4">
              <w:rPr>
                <w:rFonts w:eastAsiaTheme="minorEastAsia"/>
                <w:sz w:val="18"/>
                <w:szCs w:val="18"/>
                <w:lang w:eastAsia="zh-CN"/>
              </w:rPr>
              <w:t xml:space="preserve">this unnecessarily wastes UL resourc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gNB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r w:rsidR="00292BE4">
              <w:rPr>
                <w:rFonts w:eastAsiaTheme="minorEastAsia"/>
                <w:sz w:val="18"/>
                <w:szCs w:val="18"/>
                <w:lang w:eastAsia="zh-CN"/>
              </w:rPr>
              <w:t>So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actually related to BFR on SpCell.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If two TRPs configured for SpCell, and one TRP failed, either Alt 1 or Alt 2 can be applied for PUCCH-SR resource selection, and if no TRP failed on SpCell,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SpCell,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offline proposal 1. And if only one TRP is failed on SpCell,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2B0EEE3C"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hint="eastAsia"/>
                <w:sz w:val="18"/>
                <w:szCs w:val="18"/>
                <w:lang w:eastAsia="zh-CN"/>
              </w:rPr>
            </w:pPr>
            <w:r>
              <w:rPr>
                <w:rFonts w:eastAsia="맑은 고딕"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Not fine with current Alt 2.5.2 B or Alt 2.5.2 C. As it covers only a partial case (i.e., at most one BFD-RS set fails per CC) and gNB don’t know which case will happen to UE. Either completely defining selection rule or 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B56DEE">
            <w:pPr>
              <w:pStyle w:val="af4"/>
              <w:numPr>
                <w:ilvl w:val="0"/>
                <w:numId w:val="63"/>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34FF071" w14:textId="77777777" w:rsidR="00B56DEE" w:rsidRPr="00EF279B" w:rsidRDefault="00B56DEE" w:rsidP="00B56DEE">
            <w:pPr>
              <w:pStyle w:val="af4"/>
              <w:numPr>
                <w:ilvl w:val="0"/>
                <w:numId w:val="63"/>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w:t>
            </w:r>
            <w:r w:rsidRPr="00AE229E">
              <w:rPr>
                <w:rFonts w:ascii="Times New Roman" w:hAnsi="Times New Roman" w:cs="Times New Roman"/>
                <w:i/>
                <w:sz w:val="18"/>
                <w:szCs w:val="18"/>
                <w:highlight w:val="yellow"/>
              </w:rPr>
              <w:t>/SCell(s)</w:t>
            </w:r>
            <w:r w:rsidRPr="00EF279B">
              <w:rPr>
                <w:rFonts w:ascii="Times New Roman" w:hAnsi="Times New Roman" w:cs="Times New Roman"/>
                <w:i/>
                <w:sz w:val="18"/>
                <w:szCs w:val="18"/>
              </w:rPr>
              <w:t xml:space="preserve"> and a PUCCH-SR resource on SpCell.</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lastRenderedPageBreak/>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are configured in SpCell.</w:t>
            </w:r>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1D4D35">
      <w:pPr>
        <w:pStyle w:val="0Maintext"/>
        <w:numPr>
          <w:ilvl w:val="0"/>
          <w:numId w:val="61"/>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1D4D35">
      <w:pPr>
        <w:pStyle w:val="0Maintext"/>
        <w:numPr>
          <w:ilvl w:val="0"/>
          <w:numId w:val="61"/>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1D4D35">
      <w:pPr>
        <w:pStyle w:val="0Maintext"/>
        <w:numPr>
          <w:ilvl w:val="0"/>
          <w:numId w:val="65"/>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af9"/>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hint="eastAsia"/>
                <w:sz w:val="18"/>
                <w:szCs w:val="18"/>
                <w:lang w:eastAsia="zh-CN"/>
              </w:rPr>
            </w:pPr>
            <w:r>
              <w:rPr>
                <w:rFonts w:eastAsia="맑은 고딕" w:hint="eastAsia"/>
                <w:sz w:val="18"/>
                <w:szCs w:val="18"/>
                <w:lang w:eastAsia="ko-KR"/>
              </w:rPr>
              <w:t>LGE</w:t>
            </w:r>
          </w:p>
        </w:tc>
        <w:tc>
          <w:tcPr>
            <w:tcW w:w="8144" w:type="dxa"/>
          </w:tcPr>
          <w:p w14:paraId="7233FE53" w14:textId="23FF869D" w:rsidR="00B56DEE" w:rsidRDefault="00B56DEE" w:rsidP="00B56DEE">
            <w:pPr>
              <w:snapToGrid w:val="0"/>
              <w:spacing w:line="264" w:lineRule="auto"/>
              <w:rPr>
                <w:rFonts w:eastAsiaTheme="minorEastAsia" w:hint="eastAsia"/>
                <w:sz w:val="18"/>
                <w:szCs w:val="18"/>
                <w:lang w:eastAsia="zh-CN"/>
              </w:rPr>
            </w:pPr>
            <w:r>
              <w:rPr>
                <w:rFonts w:eastAsia="맑은 고딕"/>
                <w:sz w:val="18"/>
                <w:szCs w:val="18"/>
                <w:lang w:eastAsia="ko-KR"/>
              </w:rPr>
              <w:t>S</w:t>
            </w:r>
            <w:r>
              <w:rPr>
                <w:rFonts w:eastAsia="맑은 고딕" w:hint="eastAsia"/>
                <w:sz w:val="18"/>
                <w:szCs w:val="18"/>
                <w:lang w:eastAsia="ko-KR"/>
              </w:rPr>
              <w:t xml:space="preserve">upport </w:t>
            </w:r>
            <w:r>
              <w:rPr>
                <w:rFonts w:eastAsia="맑은 고딕"/>
                <w:sz w:val="18"/>
                <w:szCs w:val="18"/>
                <w:lang w:eastAsia="ko-KR"/>
              </w:rPr>
              <w:t>2 activated UL spatial relation info for a PUCCH-SR resource.</w:t>
            </w:r>
          </w:p>
        </w:tc>
      </w:tr>
    </w:tbl>
    <w:p w14:paraId="50A162D7" w14:textId="77777777" w:rsidR="005915C9" w:rsidRDefault="005915C9" w:rsidP="009B03C3">
      <w:pPr>
        <w:spacing w:line="264" w:lineRule="auto"/>
        <w:rPr>
          <w:szCs w:val="20"/>
        </w:rPr>
      </w:pPr>
    </w:p>
    <w:p w14:paraId="43783816" w14:textId="2C0A8380" w:rsidR="00776D50" w:rsidRPr="00071A12" w:rsidRDefault="00776D50" w:rsidP="007767EA">
      <w:pPr>
        <w:pStyle w:val="issue11"/>
      </w:pPr>
      <w:r>
        <w:t>BFRA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1DD4B396" w14:textId="357934D2" w:rsidR="00071A12" w:rsidRPr="00071A12" w:rsidRDefault="00071A12" w:rsidP="00071A12">
      <w:pPr>
        <w:pStyle w:val="0Maintext"/>
        <w:rPr>
          <w:u w:val="single"/>
        </w:rPr>
      </w:pPr>
      <w:r w:rsidRPr="00071A12">
        <w:rPr>
          <w:u w:val="single"/>
        </w:rPr>
        <w:t xml:space="preserve">Observation: </w:t>
      </w:r>
      <w:r>
        <w:rPr>
          <w:u w:val="single"/>
        </w:rPr>
        <w:t xml:space="preserve"> </w:t>
      </w:r>
      <w:r w:rsidRPr="00071A12">
        <w:t xml:space="preserve">There are three main issues on MAC-CE design </w:t>
      </w:r>
    </w:p>
    <w:p w14:paraId="098065F9" w14:textId="5A7BEB19" w:rsidR="00071A12" w:rsidRPr="00071A12" w:rsidRDefault="00071A12" w:rsidP="001D4D35">
      <w:pPr>
        <w:pStyle w:val="0Maintext"/>
        <w:numPr>
          <w:ilvl w:val="0"/>
          <w:numId w:val="65"/>
        </w:numPr>
        <w:rPr>
          <w:lang w:val="x-none"/>
        </w:rPr>
      </w:pPr>
      <w:r>
        <w:t xml:space="preserve">Whether one or two MAC-CEs are used for BFRQ report. </w:t>
      </w:r>
    </w:p>
    <w:p w14:paraId="5EF70841" w14:textId="006E696A" w:rsidR="00071A12" w:rsidRPr="00071A12" w:rsidRDefault="00071A12" w:rsidP="001D4D35">
      <w:pPr>
        <w:pStyle w:val="0Maintext"/>
        <w:numPr>
          <w:ilvl w:val="0"/>
          <w:numId w:val="65"/>
        </w:numPr>
        <w:rPr>
          <w:lang w:val="x-none"/>
        </w:rPr>
      </w:pPr>
      <w:r>
        <w:t>What information is conveyed in the MAC-CE</w:t>
      </w:r>
    </w:p>
    <w:p w14:paraId="0CB37FC7" w14:textId="26CEA721" w:rsidR="00071A12" w:rsidRPr="00776D50" w:rsidRDefault="00071A12" w:rsidP="001D4D35">
      <w:pPr>
        <w:pStyle w:val="0Maintext"/>
        <w:numPr>
          <w:ilvl w:val="0"/>
          <w:numId w:val="65"/>
        </w:numPr>
      </w:pPr>
      <w:r>
        <w:t>Format of information in the MAC-CE</w:t>
      </w:r>
    </w:p>
    <w:p w14:paraId="1B49DA91" w14:textId="448A866C" w:rsidR="00653F90" w:rsidRDefault="00653F90" w:rsidP="00653F90">
      <w:pPr>
        <w:pStyle w:val="0Maintext"/>
        <w:rPr>
          <w:sz w:val="18"/>
          <w:szCs w:val="18"/>
          <w:highlight w:val="yellow"/>
          <w:lang w:val="en-US"/>
        </w:rPr>
      </w:pPr>
    </w:p>
    <w:p w14:paraId="47041CFC" w14:textId="77777777" w:rsidR="00186B23" w:rsidRDefault="00186B23" w:rsidP="00186B23">
      <w:pPr>
        <w:pStyle w:val="0Maintext"/>
        <w:rPr>
          <w:u w:val="single"/>
        </w:rPr>
      </w:pPr>
      <w:r w:rsidRPr="007A6C6F">
        <w:rPr>
          <w:u w:val="single"/>
        </w:rPr>
        <w:t xml:space="preserve">Offline proposal </w:t>
      </w:r>
    </w:p>
    <w:p w14:paraId="2D14BF43" w14:textId="77777777" w:rsidR="00186B23" w:rsidRDefault="00186B23" w:rsidP="00186B23">
      <w:pPr>
        <w:spacing w:line="264" w:lineRule="auto"/>
        <w:rPr>
          <w:szCs w:val="20"/>
        </w:rPr>
      </w:pPr>
    </w:p>
    <w:tbl>
      <w:tblPr>
        <w:tblStyle w:val="af9"/>
        <w:tblW w:w="0" w:type="auto"/>
        <w:jc w:val="center"/>
        <w:tblLook w:val="04A0" w:firstRow="1" w:lastRow="0" w:firstColumn="1" w:lastColumn="0" w:noHBand="0" w:noVBand="1"/>
      </w:tblPr>
      <w:tblGrid>
        <w:gridCol w:w="1494"/>
        <w:gridCol w:w="8144"/>
      </w:tblGrid>
      <w:tr w:rsidR="00186B23" w14:paraId="68BE6862" w14:textId="77777777" w:rsidTr="00E17F04">
        <w:trPr>
          <w:jc w:val="center"/>
        </w:trPr>
        <w:tc>
          <w:tcPr>
            <w:tcW w:w="1494" w:type="dxa"/>
            <w:shd w:val="clear" w:color="auto" w:fill="C6D9F1" w:themeFill="text2" w:themeFillTint="33"/>
          </w:tcPr>
          <w:p w14:paraId="0FFA325A" w14:textId="77777777" w:rsidR="00186B23" w:rsidRPr="00517F71" w:rsidRDefault="00186B23"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C6A6557" w14:textId="77777777" w:rsidR="00186B23" w:rsidRPr="00517F71" w:rsidRDefault="00186B23" w:rsidP="00E17F04">
            <w:pPr>
              <w:snapToGrid w:val="0"/>
              <w:spacing w:line="264" w:lineRule="auto"/>
              <w:rPr>
                <w:sz w:val="18"/>
                <w:szCs w:val="18"/>
              </w:rPr>
            </w:pPr>
            <w:r w:rsidRPr="00517F71">
              <w:rPr>
                <w:sz w:val="18"/>
                <w:szCs w:val="18"/>
              </w:rPr>
              <w:t>Views</w:t>
            </w:r>
          </w:p>
        </w:tc>
      </w:tr>
      <w:tr w:rsidR="00186B23" w14:paraId="648CFAAC" w14:textId="77777777" w:rsidTr="00E17F04">
        <w:trPr>
          <w:jc w:val="center"/>
        </w:trPr>
        <w:tc>
          <w:tcPr>
            <w:tcW w:w="1494" w:type="dxa"/>
          </w:tcPr>
          <w:p w14:paraId="6BB77721" w14:textId="2989FCA4" w:rsidR="00186B23" w:rsidRPr="00517F71"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F78D12D" w14:textId="77777777" w:rsidR="00367C34"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 xml:space="preserve">One MAC-CE is enough. </w:t>
            </w:r>
          </w:p>
          <w:p w14:paraId="613EB05B" w14:textId="77777777" w:rsidR="00367C34"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 xml:space="preserve">Failed BFD-RS set ID should be included. CORESETPoolIndex only works for m-DCI. </w:t>
            </w:r>
          </w:p>
          <w:p w14:paraId="78620CAB" w14:textId="49E74C9C" w:rsidR="00186B23" w:rsidRPr="00517F71"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Support Alt2, the same MAC-CE can also indicate new beam per TRP when both TRPs fail</w:t>
            </w:r>
          </w:p>
        </w:tc>
      </w:tr>
      <w:tr w:rsidR="00451957" w14:paraId="594F411D" w14:textId="77777777" w:rsidTr="00E17F04">
        <w:trPr>
          <w:jc w:val="center"/>
        </w:trPr>
        <w:tc>
          <w:tcPr>
            <w:tcW w:w="1494" w:type="dxa"/>
          </w:tcPr>
          <w:p w14:paraId="3458FF57" w14:textId="67D4FB03"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0AE90E8"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one MAC CE.</w:t>
            </w:r>
          </w:p>
          <w:p w14:paraId="73FA06EB"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think the failed BFD RS set ID should be reported.</w:t>
            </w:r>
          </w:p>
          <w:p w14:paraId="55487F7A" w14:textId="59E8624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Detail MAC CE format can be handled by RAN2, and we can decide what information is needed.</w:t>
            </w:r>
          </w:p>
        </w:tc>
      </w:tr>
      <w:tr w:rsidR="00D62978" w14:paraId="6A20F32B" w14:textId="77777777" w:rsidTr="00E17F04">
        <w:trPr>
          <w:jc w:val="center"/>
        </w:trPr>
        <w:tc>
          <w:tcPr>
            <w:tcW w:w="1494" w:type="dxa"/>
          </w:tcPr>
          <w:p w14:paraId="14DBEC65" w14:textId="7C08073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B0A47CF" w14:textId="77777777"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One MAC-CE is enough.</w:t>
            </w:r>
          </w:p>
          <w:p w14:paraId="3471C743"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 SCell, the MAC CE can indicate new beam per TRP, if found, when two TRPs fail.</w:t>
            </w:r>
          </w:p>
          <w:p w14:paraId="5408A14D" w14:textId="0BF620D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SpCell, the MAC CE indicates one new beam for the failed TRP, if found, when one TRP fails. If both TRPs fail, since RACH will be performed, we need to discuss whether an enhancement BFR MAC CE can be transmitted in Msg.3.</w:t>
            </w:r>
          </w:p>
        </w:tc>
      </w:tr>
      <w:tr w:rsidR="001C05FE" w14:paraId="1CE457AC" w14:textId="77777777" w:rsidTr="00E17F04">
        <w:trPr>
          <w:jc w:val="center"/>
        </w:trPr>
        <w:tc>
          <w:tcPr>
            <w:tcW w:w="1494" w:type="dxa"/>
          </w:tcPr>
          <w:p w14:paraId="6D080900" w14:textId="5B04776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5655DBE" w14:textId="77777777"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One MAC CE is enough. </w:t>
            </w:r>
          </w:p>
          <w:p w14:paraId="2CCA2C20" w14:textId="77777777"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ailded TRP index(ex), CC index(ex), and new beam index if new beam can be found.</w:t>
            </w:r>
          </w:p>
          <w:p w14:paraId="684E3F6E" w14:textId="77777777" w:rsidR="001C05FE" w:rsidRDefault="001C05FE" w:rsidP="001C05FE">
            <w:pPr>
              <w:snapToGrid w:val="0"/>
              <w:spacing w:line="264" w:lineRule="auto"/>
              <w:rPr>
                <w:rFonts w:eastAsiaTheme="minorEastAsia"/>
                <w:sz w:val="18"/>
                <w:szCs w:val="18"/>
                <w:lang w:eastAsia="zh-CN"/>
              </w:rPr>
            </w:pPr>
          </w:p>
        </w:tc>
      </w:tr>
      <w:tr w:rsidR="00345DA7" w14:paraId="33865118" w14:textId="77777777" w:rsidTr="00E17F04">
        <w:trPr>
          <w:jc w:val="center"/>
        </w:trPr>
        <w:tc>
          <w:tcPr>
            <w:tcW w:w="1494" w:type="dxa"/>
          </w:tcPr>
          <w:p w14:paraId="7D6F0DBA" w14:textId="7CD5F5BD"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37415C1B"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One MAC CE is enough.</w:t>
            </w:r>
          </w:p>
          <w:p w14:paraId="617748CE"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Failed BFD-RS set index and new beam index if found should be reported.</w:t>
            </w:r>
          </w:p>
          <w:p w14:paraId="286E88E4" w14:textId="3830EE3D"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Regarding the format of information in the MAC-CE, it can be up to RAN2.</w:t>
            </w:r>
          </w:p>
        </w:tc>
      </w:tr>
      <w:tr w:rsidR="00026E60" w14:paraId="4E3E1595" w14:textId="77777777" w:rsidTr="00E17F04">
        <w:trPr>
          <w:jc w:val="center"/>
        </w:trPr>
        <w:tc>
          <w:tcPr>
            <w:tcW w:w="1494" w:type="dxa"/>
          </w:tcPr>
          <w:p w14:paraId="7CBB3FA8" w14:textId="746B03C4"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487C6459"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For issue 1, we prefer one MAC CE to be used for BFRQ report.</w:t>
            </w:r>
          </w:p>
          <w:p w14:paraId="672284C5"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For issue 2 and issue 3, we think when one TRP fails, the corresponding BFR MAC CE would contain the following contents:</w:t>
            </w:r>
          </w:p>
          <w:p w14:paraId="324C5C9F" w14:textId="77777777" w:rsidR="00026E60" w:rsidRPr="00143C90" w:rsidRDefault="00026E60" w:rsidP="00026E60">
            <w:pPr>
              <w:pStyle w:val="af4"/>
              <w:numPr>
                <w:ilvl w:val="0"/>
                <w:numId w:val="76"/>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 failed TRP</w:t>
            </w:r>
          </w:p>
          <w:p w14:paraId="368A1E8C" w14:textId="77777777" w:rsidR="00026E60" w:rsidRPr="00143C90" w:rsidRDefault="00026E60" w:rsidP="00026E60">
            <w:pPr>
              <w:pStyle w:val="af4"/>
              <w:numPr>
                <w:ilvl w:val="1"/>
                <w:numId w:val="76"/>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Prefer </w:t>
            </w:r>
            <w:r w:rsidRPr="00143C90">
              <w:rPr>
                <w:rFonts w:ascii="Times New Roman" w:eastAsiaTheme="minorEastAsia" w:hAnsi="Times New Roman" w:cs="Times New Roman" w:hint="eastAsia"/>
                <w:sz w:val="18"/>
                <w:szCs w:val="18"/>
                <w:lang w:eastAsia="zh-CN"/>
              </w:rPr>
              <w:t>B</w:t>
            </w:r>
            <w:r w:rsidRPr="00143C90">
              <w:rPr>
                <w:rFonts w:ascii="Times New Roman" w:eastAsiaTheme="minorEastAsia" w:hAnsi="Times New Roman" w:cs="Times New Roman"/>
                <w:sz w:val="18"/>
                <w:szCs w:val="18"/>
                <w:lang w:eastAsia="zh-CN"/>
              </w:rPr>
              <w:t xml:space="preserve">FD-RS </w:t>
            </w:r>
            <w:r w:rsidRPr="00143C90">
              <w:rPr>
                <w:rFonts w:ascii="Times New Roman" w:eastAsiaTheme="minorEastAsia" w:hAnsi="Times New Roman" w:cs="Times New Roman" w:hint="eastAsia"/>
                <w:sz w:val="18"/>
                <w:szCs w:val="18"/>
                <w:lang w:eastAsia="zh-CN"/>
              </w:rPr>
              <w:t>set</w:t>
            </w:r>
            <w:r w:rsidRPr="00143C90">
              <w:rPr>
                <w:rFonts w:ascii="Times New Roman" w:eastAsiaTheme="minorEastAsia" w:hAnsi="Times New Roman" w:cs="Times New Roman"/>
                <w:sz w:val="18"/>
                <w:szCs w:val="18"/>
                <w:lang w:eastAsia="zh-CN"/>
              </w:rPr>
              <w:t xml:space="preserve"> index with consideration that CORESETPool</w:t>
            </w:r>
            <w:r w:rsidRPr="00143C90">
              <w:rPr>
                <w:rFonts w:ascii="Times New Roman" w:eastAsiaTheme="minorEastAsia" w:hAnsi="Times New Roman" w:cs="Times New Roman" w:hint="eastAsia"/>
                <w:sz w:val="18"/>
                <w:szCs w:val="18"/>
                <w:lang w:eastAsia="zh-CN"/>
              </w:rPr>
              <w:t>index</w:t>
            </w:r>
            <w:r w:rsidRPr="00143C90">
              <w:rPr>
                <w:rFonts w:ascii="Times New Roman" w:eastAsiaTheme="minorEastAsia" w:hAnsi="Times New Roman" w:cs="Times New Roman"/>
                <w:sz w:val="18"/>
                <w:szCs w:val="18"/>
                <w:lang w:eastAsia="zh-CN"/>
              </w:rPr>
              <w:t xml:space="preserve"> only exists in mDCI case</w:t>
            </w:r>
          </w:p>
          <w:p w14:paraId="6BC2B214" w14:textId="77777777" w:rsidR="00026E60" w:rsidRPr="00143C90" w:rsidRDefault="00026E60" w:rsidP="00026E60">
            <w:pPr>
              <w:pStyle w:val="af4"/>
              <w:numPr>
                <w:ilvl w:val="0"/>
                <w:numId w:val="76"/>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lastRenderedPageBreak/>
              <w:t>Indication of the cell containing the failed TRP</w:t>
            </w:r>
          </w:p>
          <w:p w14:paraId="2736A593" w14:textId="77777777" w:rsidR="00026E60" w:rsidRPr="00143C90" w:rsidRDefault="00026E60" w:rsidP="00026E60">
            <w:pPr>
              <w:pStyle w:val="af4"/>
              <w:numPr>
                <w:ilvl w:val="0"/>
                <w:numId w:val="76"/>
              </w:numPr>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whether new beam(s) is found if NBI-RS(s) is configured for the failed TRP</w:t>
            </w:r>
          </w:p>
          <w:p w14:paraId="767AB910" w14:textId="0D9892D5" w:rsidR="00026E60" w:rsidRPr="00143C90" w:rsidRDefault="00026E60" w:rsidP="00026E60">
            <w:pPr>
              <w:pStyle w:val="af4"/>
              <w:numPr>
                <w:ilvl w:val="0"/>
                <w:numId w:val="76"/>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New beam index if NBI-RS(s) is configured for the failed TRP and new beam is found</w:t>
            </w:r>
          </w:p>
          <w:p w14:paraId="2D3A71DD" w14:textId="77777777" w:rsidR="004D2D4E" w:rsidRDefault="00026E60" w:rsidP="004D2D4E">
            <w:pPr>
              <w:pStyle w:val="af4"/>
              <w:numPr>
                <w:ilvl w:val="1"/>
                <w:numId w:val="76"/>
              </w:numPr>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Reuse legacy format to indicate new beam</w:t>
            </w:r>
          </w:p>
          <w:p w14:paraId="3686036C" w14:textId="1790E8AA" w:rsidR="00026E60" w:rsidRPr="004D2D4E" w:rsidRDefault="00026E60" w:rsidP="004D2D4E">
            <w:pPr>
              <w:pStyle w:val="af4"/>
              <w:numPr>
                <w:ilvl w:val="1"/>
                <w:numId w:val="76"/>
              </w:numPr>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Legacy format: new beam index is determined based on the number of the NBI-RS resources in the corresponding NBI-RS set</w:t>
            </w:r>
          </w:p>
        </w:tc>
      </w:tr>
      <w:tr w:rsidR="00B56DEE" w14:paraId="58238CB2" w14:textId="77777777" w:rsidTr="00E17F04">
        <w:trPr>
          <w:jc w:val="center"/>
        </w:trPr>
        <w:tc>
          <w:tcPr>
            <w:tcW w:w="1494" w:type="dxa"/>
          </w:tcPr>
          <w:p w14:paraId="19B8DE79" w14:textId="4F82FA93" w:rsidR="00B56DEE" w:rsidRDefault="00B56DEE" w:rsidP="00B56DEE">
            <w:pPr>
              <w:snapToGrid w:val="0"/>
              <w:spacing w:line="264" w:lineRule="auto"/>
              <w:rPr>
                <w:rFonts w:eastAsiaTheme="minorEastAsia" w:hint="eastAsia"/>
                <w:sz w:val="18"/>
                <w:szCs w:val="18"/>
                <w:lang w:eastAsia="zh-CN"/>
              </w:rPr>
            </w:pPr>
            <w:r>
              <w:rPr>
                <w:rFonts w:eastAsia="맑은 고딕" w:hint="eastAsia"/>
                <w:sz w:val="18"/>
                <w:szCs w:val="18"/>
                <w:lang w:eastAsia="ko-KR"/>
              </w:rPr>
              <w:lastRenderedPageBreak/>
              <w:t>LGE</w:t>
            </w:r>
          </w:p>
        </w:tc>
        <w:tc>
          <w:tcPr>
            <w:tcW w:w="8144" w:type="dxa"/>
          </w:tcPr>
          <w:p w14:paraId="6ED3C526" w14:textId="77777777" w:rsidR="00B56DEE" w:rsidRDefault="00B56DEE" w:rsidP="00B56DEE">
            <w:pPr>
              <w:snapToGrid w:val="0"/>
              <w:spacing w:line="264" w:lineRule="auto"/>
              <w:rPr>
                <w:rFonts w:eastAsiaTheme="minorEastAsia"/>
                <w:sz w:val="18"/>
                <w:szCs w:val="18"/>
                <w:lang w:eastAsia="zh-CN"/>
              </w:rPr>
            </w:pPr>
            <w:r>
              <w:rPr>
                <w:rFonts w:eastAsiaTheme="minorEastAsia"/>
                <w:sz w:val="18"/>
                <w:szCs w:val="18"/>
                <w:lang w:eastAsia="zh-CN"/>
              </w:rPr>
              <w:t xml:space="preserve">One MAC-CE is enough. </w:t>
            </w:r>
          </w:p>
          <w:p w14:paraId="643B75D0" w14:textId="4D3F2449" w:rsidR="00B56DEE" w:rsidRPr="00143C90" w:rsidRDefault="00B56DEE" w:rsidP="00B56DEE">
            <w:pPr>
              <w:snapToGrid w:val="0"/>
              <w:spacing w:line="264" w:lineRule="auto"/>
              <w:jc w:val="both"/>
              <w:rPr>
                <w:rFonts w:eastAsiaTheme="minorEastAsia"/>
                <w:sz w:val="18"/>
                <w:szCs w:val="18"/>
                <w:lang w:eastAsia="zh-CN"/>
              </w:rPr>
            </w:pPr>
            <w:r>
              <w:rPr>
                <w:rFonts w:eastAsiaTheme="minorEastAsia"/>
                <w:sz w:val="18"/>
                <w:szCs w:val="18"/>
                <w:lang w:eastAsia="zh-CN"/>
              </w:rPr>
              <w:t>Failed BFD-RS set ID is fine for TRP ID.</w:t>
            </w:r>
          </w:p>
        </w:tc>
      </w:tr>
    </w:tbl>
    <w:p w14:paraId="3C6342BD" w14:textId="77777777" w:rsidR="00186B23" w:rsidRPr="00997663" w:rsidRDefault="00186B23" w:rsidP="00653F90">
      <w:pPr>
        <w:pStyle w:val="0Maintext"/>
        <w:rPr>
          <w:sz w:val="18"/>
          <w:szCs w:val="18"/>
          <w:highlight w:val="yellow"/>
          <w:lang w:val="en-US"/>
        </w:rPr>
      </w:pPr>
    </w:p>
    <w:p w14:paraId="02E42333" w14:textId="4537D4E8" w:rsidR="001B1684" w:rsidRPr="001B1684" w:rsidRDefault="001B1684" w:rsidP="006A3193">
      <w:pPr>
        <w:pStyle w:val="issue11"/>
      </w:pPr>
      <w:r>
        <w:rPr>
          <w:lang w:val="en-US"/>
        </w:rPr>
        <w:t xml:space="preserve">QCl/Spatial filter and power update after gNB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r w:rsidRPr="00AA3351">
        <w:t xml:space="preserve">A large number of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assoction of CORESETs to BFD-RS and NBI-RS sets. For explicit BFD-RS determination, association of BFD-RS sets to applicable CORESETs have been proposed, e.g. via CORESETPoolIndex.  </w:t>
      </w:r>
    </w:p>
    <w:p w14:paraId="545C6076" w14:textId="7C5BB73D" w:rsidR="00AA3351" w:rsidRDefault="00036274" w:rsidP="00AA3351">
      <w:pPr>
        <w:pStyle w:val="0Maintext"/>
        <w:numPr>
          <w:ilvl w:val="0"/>
          <w:numId w:val="17"/>
        </w:numPr>
      </w:pPr>
      <w:r>
        <w:t>A few</w:t>
      </w:r>
      <w:r w:rsidR="00AA3351">
        <w:t xml:space="preserve"> company support spatial filter and power control parameter update for PUCCH. </w:t>
      </w:r>
      <w:r w:rsidR="00906193">
        <w:t>A</w:t>
      </w:r>
      <w:r w:rsidR="00AA3351">
        <w:t xml:space="preserve">ssociation between applicable PUCCH resources and new beam is needed in this case, e.g. via </w:t>
      </w:r>
      <w:r w:rsidR="005D0568">
        <w:t>association between</w:t>
      </w:r>
      <w:r w:rsidR="00AA3351">
        <w:t xml:space="preserve"> PUCCH resources </w:t>
      </w:r>
      <w:r w:rsidR="005D0568">
        <w:t xml:space="preserve">and </w:t>
      </w:r>
      <w:r w:rsidR="00AA3351">
        <w:t xml:space="preserve">CORESETPoolIndex. </w:t>
      </w:r>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1C483AB4" w14:textId="77777777" w:rsidR="001B1684" w:rsidRDefault="001B1684" w:rsidP="001B1684">
      <w:pPr>
        <w:pStyle w:val="0Maintext"/>
        <w:rPr>
          <w:u w:val="single"/>
        </w:rPr>
      </w:pPr>
    </w:p>
    <w:p w14:paraId="12748CBF" w14:textId="77777777" w:rsidR="001B1684" w:rsidRDefault="001B1684" w:rsidP="001B1684">
      <w:pPr>
        <w:pStyle w:val="0Maintext"/>
        <w:rPr>
          <w:u w:val="single"/>
        </w:rPr>
      </w:pPr>
      <w:r w:rsidRPr="007A6C6F">
        <w:rPr>
          <w:u w:val="single"/>
        </w:rPr>
        <w:t xml:space="preserve">Offline proposal </w:t>
      </w:r>
    </w:p>
    <w:p w14:paraId="7F9C34A9" w14:textId="77777777" w:rsidR="00AA6F67" w:rsidRDefault="00AA6F67" w:rsidP="001B1684">
      <w:pPr>
        <w:pStyle w:val="0Maintext"/>
        <w:rPr>
          <w:u w:val="single"/>
        </w:rPr>
      </w:pPr>
    </w:p>
    <w:tbl>
      <w:tblPr>
        <w:tblStyle w:val="af9"/>
        <w:tblW w:w="0" w:type="auto"/>
        <w:jc w:val="center"/>
        <w:tblLook w:val="04A0" w:firstRow="1" w:lastRow="0" w:firstColumn="1" w:lastColumn="0" w:noHBand="0" w:noVBand="1"/>
      </w:tblPr>
      <w:tblGrid>
        <w:gridCol w:w="1494"/>
        <w:gridCol w:w="8144"/>
      </w:tblGrid>
      <w:tr w:rsidR="00AA6F67" w14:paraId="7F0576A1" w14:textId="77777777" w:rsidTr="00E17F04">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17F04">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17F04">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17F04">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Currently the number of active TCI/QCL is limited from commercial UE, if we only recover the control channel beam, one possible outcome is that gNB has to use fallback mode, e.g. default PDSCH beam and DCI format 0_0 to schedule data channel.</w:t>
            </w:r>
          </w:p>
        </w:tc>
      </w:tr>
      <w:tr w:rsidR="00D62978" w14:paraId="52705364" w14:textId="77777777" w:rsidTr="00E17F04">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17F04">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17F04">
        <w:trPr>
          <w:jc w:val="center"/>
        </w:trPr>
        <w:tc>
          <w:tcPr>
            <w:tcW w:w="1494" w:type="dxa"/>
          </w:tcPr>
          <w:p w14:paraId="3D70EDAA" w14:textId="2E7E0F33"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support updating QCL assumption for CORESETs that associate with the same CORESETPoolindex as the failed BFD-RS set in mDCI case. But for the spatial relation of PUCCH, due to no relationship between PUCCH resource and CORESETPoolindex currently, we think the spatial relation of PUCCH can be updated by MAC CE, rather than the new beam directly, which has no specification impact.</w:t>
            </w:r>
          </w:p>
        </w:tc>
      </w:tr>
      <w:tr w:rsidR="00B56DEE" w14:paraId="34B8A788" w14:textId="77777777" w:rsidTr="00E17F04">
        <w:trPr>
          <w:jc w:val="center"/>
        </w:trPr>
        <w:tc>
          <w:tcPr>
            <w:tcW w:w="1494" w:type="dxa"/>
          </w:tcPr>
          <w:p w14:paraId="4CC81840" w14:textId="33AA237F" w:rsidR="00B56DEE" w:rsidRDefault="00B56DEE" w:rsidP="00B56DEE">
            <w:pPr>
              <w:snapToGrid w:val="0"/>
              <w:spacing w:line="264" w:lineRule="auto"/>
              <w:rPr>
                <w:rFonts w:eastAsiaTheme="minorEastAsia" w:hint="eastAsia"/>
                <w:sz w:val="18"/>
                <w:szCs w:val="18"/>
                <w:lang w:eastAsia="zh-CN"/>
              </w:rPr>
            </w:pPr>
            <w:r w:rsidRPr="00AE229E">
              <w:rPr>
                <w:rFonts w:eastAsia="맑은 고딕"/>
                <w:sz w:val="18"/>
                <w:szCs w:val="18"/>
                <w:lang w:eastAsia="ko-KR"/>
              </w:rPr>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맑은 고딕" w:hint="eastAsia"/>
                <w:sz w:val="18"/>
                <w:szCs w:val="18"/>
                <w:lang w:eastAsia="ko-KR"/>
              </w:rPr>
              <w:t>This issue has dependency on the detailed design of BFR MAC-CE</w:t>
            </w:r>
            <w:r>
              <w:rPr>
                <w:rFonts w:eastAsia="맑은 고딕"/>
                <w:sz w:val="18"/>
                <w:szCs w:val="18"/>
                <w:lang w:eastAsia="ko-KR"/>
              </w:rPr>
              <w:t xml:space="preserve"> (e.g. whether to report new beam per TRP or for one TRP)</w:t>
            </w:r>
            <w:r>
              <w:rPr>
                <w:rFonts w:eastAsia="맑은 고딕" w:hint="eastAsia"/>
                <w:sz w:val="18"/>
                <w:szCs w:val="18"/>
                <w:lang w:eastAsia="ko-KR"/>
              </w:rPr>
              <w:t xml:space="preserve">. </w:t>
            </w:r>
            <w:r>
              <w:rPr>
                <w:rFonts w:eastAsia="맑은 고딕"/>
                <w:sz w:val="18"/>
                <w:szCs w:val="18"/>
                <w:lang w:eastAsia="ko-KR"/>
              </w:rPr>
              <w:t>It would be good to discuss this after stabilizing the MAC-CE design. Our preference is to align design principle of Rel-15/16 BFR as much as possible.</w:t>
            </w:r>
          </w:p>
        </w:tc>
      </w:tr>
    </w:tbl>
    <w:p w14:paraId="7A0E0AE3" w14:textId="77777777" w:rsidR="001B1684" w:rsidRDefault="001B1684" w:rsidP="00C75E7B">
      <w:pPr>
        <w:pStyle w:val="0Maintext"/>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1D4D35">
      <w:pPr>
        <w:pStyle w:val="0Maintext"/>
        <w:numPr>
          <w:ilvl w:val="0"/>
          <w:numId w:val="68"/>
        </w:numPr>
        <w:rPr>
          <w:u w:val="single"/>
        </w:rPr>
      </w:pPr>
      <w:r>
        <w:t>Issue 2.1</w:t>
      </w:r>
      <w:r w:rsidR="00A51ADD">
        <w:t>2</w:t>
      </w:r>
      <w:r>
        <w:t xml:space="preserve"> (CBRA): </w:t>
      </w:r>
      <w:r w:rsidR="00C740DA">
        <w:t>A</w:t>
      </w:r>
      <w:r>
        <w:t xml:space="preserve"> large number of companies support CBRA-based fallback on SpCell</w:t>
      </w:r>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3753CEB6" w:rsidR="002022BE" w:rsidRPr="00071A12" w:rsidRDefault="002022BE" w:rsidP="001D4D35">
      <w:pPr>
        <w:pStyle w:val="0Maintext"/>
        <w:numPr>
          <w:ilvl w:val="0"/>
          <w:numId w:val="68"/>
        </w:numPr>
        <w:rPr>
          <w:u w:val="single"/>
        </w:rPr>
      </w:pPr>
      <w:r>
        <w:t>Issue 2.</w:t>
      </w:r>
      <w:r w:rsidR="00702051">
        <w:t>1</w:t>
      </w:r>
      <w:r w:rsidR="00A51ADD">
        <w:t>3</w:t>
      </w:r>
      <w:r>
        <w:t xml:space="preserve"> (CFRA):  </w:t>
      </w:r>
      <w:r w:rsidR="00C740DA">
        <w:t>O</w:t>
      </w:r>
      <w:r>
        <w:t>ne company</w:t>
      </w:r>
      <w:r w:rsidR="00E22609">
        <w:t xml:space="preserve"> </w:t>
      </w:r>
      <w:r>
        <w:t xml:space="preserve">proposes 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7A6C6F">
        <w:rPr>
          <w:u w:val="single"/>
        </w:rPr>
        <w:t xml:space="preserve">Offline proposal </w:t>
      </w:r>
    </w:p>
    <w:p w14:paraId="3BF4A322" w14:textId="45CEE080" w:rsidR="002022BE" w:rsidRPr="002022BE" w:rsidRDefault="00653F90" w:rsidP="001D4D35">
      <w:pPr>
        <w:pStyle w:val="0Maintext"/>
        <w:numPr>
          <w:ilvl w:val="0"/>
          <w:numId w:val="69"/>
        </w:numPr>
        <w:rPr>
          <w:lang w:val="en-US"/>
        </w:rPr>
      </w:pPr>
      <w:r w:rsidRPr="002022BE">
        <w:lastRenderedPageBreak/>
        <w:t xml:space="preserve">CBRA-based transmission can be triggered on </w:t>
      </w:r>
      <w:r w:rsidR="001F0DB9">
        <w:t>S</w:t>
      </w:r>
      <w:r w:rsidRPr="002022BE">
        <w:t xml:space="preserve">pCell </w:t>
      </w:r>
      <w:r w:rsidR="002022BE" w:rsidRPr="002022BE">
        <w:t xml:space="preserve">as a result of beam failure detection for </w:t>
      </w:r>
      <w:r w:rsidRPr="002022BE">
        <w:t>per-TRP BFR</w:t>
      </w:r>
    </w:p>
    <w:p w14:paraId="4C6E776C" w14:textId="4B50F602" w:rsidR="002022BE" w:rsidRPr="002022BE" w:rsidRDefault="000B0D01" w:rsidP="001D4D35">
      <w:pPr>
        <w:pStyle w:val="0Maintext"/>
        <w:numPr>
          <w:ilvl w:val="1"/>
          <w:numId w:val="69"/>
        </w:numPr>
        <w:rPr>
          <w:lang w:val="en-US"/>
        </w:rPr>
      </w:pPr>
      <w:r>
        <w:rPr>
          <w:lang w:val="en-US"/>
        </w:rPr>
        <w:t>FFS: exact triggering condition</w:t>
      </w:r>
    </w:p>
    <w:p w14:paraId="13F89B94" w14:textId="3205613B" w:rsidR="00653F90" w:rsidRPr="002022BE" w:rsidRDefault="002022BE" w:rsidP="001D4D35">
      <w:pPr>
        <w:pStyle w:val="0Maintext"/>
        <w:numPr>
          <w:ilvl w:val="0"/>
          <w:numId w:val="69"/>
        </w:numPr>
      </w:pPr>
      <w:r>
        <w:rPr>
          <w:lang w:val="en-US"/>
        </w:rPr>
        <w:t>F</w:t>
      </w:r>
      <w:r>
        <w:t xml:space="preserve">FS: CFRA based transmission </w:t>
      </w:r>
      <w:r w:rsidR="00EB0627">
        <w:t>on SpCell</w:t>
      </w:r>
    </w:p>
    <w:p w14:paraId="2051694F" w14:textId="77777777" w:rsidR="003D5271" w:rsidRDefault="003D5271" w:rsidP="00A62A1B">
      <w:pPr>
        <w:snapToGrid w:val="0"/>
        <w:ind w:left="1440"/>
        <w:jc w:val="both"/>
        <w:rPr>
          <w:szCs w:val="20"/>
        </w:rPr>
      </w:pPr>
    </w:p>
    <w:tbl>
      <w:tblPr>
        <w:tblStyle w:val="af9"/>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SpCell.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based(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PMingLiU"/>
                <w:sz w:val="18"/>
                <w:szCs w:val="18"/>
                <w:lang w:eastAsia="zh-TW"/>
              </w:rPr>
            </w:pPr>
            <w:r>
              <w:rPr>
                <w:rFonts w:eastAsia="PMingLiU" w:hint="eastAsia"/>
                <w:sz w:val="18"/>
                <w:szCs w:val="18"/>
                <w:lang w:eastAsia="zh-TW"/>
              </w:rPr>
              <w:t>ASUSTeK</w:t>
            </w:r>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Support the proposal, and support configurable CFRA based transmission (similar to legacy SpCell BFR) for fallback RACH on SpCell.</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PMingLiU" w:hint="eastAsia"/>
                <w:sz w:val="18"/>
                <w:szCs w:val="18"/>
                <w:lang w:eastAsia="zh-TW"/>
              </w:rPr>
            </w:pPr>
            <w:r>
              <w:rPr>
                <w:rFonts w:eastAsia="맑은 고딕"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맑은 고딕"/>
                <w:sz w:val="18"/>
                <w:szCs w:val="18"/>
                <w:lang w:eastAsia="ko-KR"/>
              </w:rPr>
              <w:t xml:space="preserve">The proposal looks ambiguous since triggering condition is not captured. </w:t>
            </w:r>
            <w:r>
              <w:rPr>
                <w:rFonts w:eastAsia="맑은 고딕" w:hint="eastAsia"/>
                <w:sz w:val="18"/>
                <w:szCs w:val="18"/>
                <w:lang w:eastAsia="ko-KR"/>
              </w:rPr>
              <w:t>W</w:t>
            </w:r>
            <w:r>
              <w:rPr>
                <w:rFonts w:eastAsia="맑은 고딕"/>
                <w:sz w:val="18"/>
                <w:szCs w:val="18"/>
                <w:lang w:eastAsia="ko-KR"/>
              </w:rPr>
              <w:t>e would like to clarify whether this is for SpCell per-TRP BFR or SCell per-TRP BFR. If this is for SpCell per-TRP BFR, and if both TRPs are in failure, it will be good to reuse Rel-15 BFR mechanism as fallback(i.e. based on CFRA/CBRA) as commented earlier. If this is for SCell per-TRP BFR, and if both TRPs are in failure, it will be good to reuse Rel-16 BFR mechanism as fallback(i.e. based on SR PUCCH/CBRA).</w:t>
            </w:r>
            <w:bookmarkStart w:id="24" w:name="_GoBack"/>
            <w:bookmarkEnd w:id="24"/>
          </w:p>
        </w:tc>
      </w:tr>
    </w:tbl>
    <w:p w14:paraId="35B532AE" w14:textId="77777777"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t xml:space="preserve">Simultaneous reception of signals with different QCL-typeD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a6"/>
                <w:rFonts w:ascii="Times New Roman" w:eastAsia="Times New Roman" w:hAnsi="Times New Roman" w:cs="Times New Roman"/>
                <w:b w:val="0"/>
                <w:color w:val="auto"/>
                <w:sz w:val="16"/>
                <w:szCs w:val="16"/>
              </w:rPr>
              <w:t>To enhance priority rule to facilitate UE  to receive downlink  signals with two different QCL -TypeD properties,</w:t>
            </w:r>
            <w:r w:rsidRPr="00AB2001">
              <w:rPr>
                <w:rStyle w:val="apple-converted-space"/>
                <w:b/>
                <w:bCs/>
                <w:sz w:val="16"/>
                <w:szCs w:val="16"/>
              </w:rPr>
              <w:t> </w:t>
            </w:r>
            <w:r w:rsidRPr="00AB2001">
              <w:rPr>
                <w:rStyle w:val="a6"/>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a6"/>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a6"/>
                <w:rFonts w:ascii="Times New Roman" w:eastAsia="Times New Roman" w:hAnsi="Times New Roman" w:cs="Times New Roman"/>
                <w:b w:val="0"/>
                <w:color w:val="auto"/>
                <w:sz w:val="16"/>
                <w:szCs w:val="16"/>
              </w:rPr>
              <w:t>release some scheduling restrictions which mandate gNB to schedule downlink  signals with the same QCL -TypeD property or prohibit to schedule some downlink  signals overlapped in time domain,</w:t>
            </w:r>
            <w:r w:rsidRPr="00AB2001">
              <w:rPr>
                <w:rStyle w:val="apple-converted-space"/>
                <w:b/>
                <w:bCs/>
                <w:sz w:val="16"/>
                <w:szCs w:val="16"/>
              </w:rPr>
              <w:t> </w:t>
            </w:r>
            <w:r w:rsidRPr="00AB2001">
              <w:rPr>
                <w:rStyle w:val="a6"/>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t xml:space="preserve">Alt1:  </w:t>
            </w:r>
          </w:p>
          <w:p w14:paraId="5BCE78A9" w14:textId="6E849B45"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8B7215">
              <w:rPr>
                <w:sz w:val="16"/>
                <w:szCs w:val="16"/>
              </w:rPr>
              <w:tab/>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r w:rsidRPr="004C513B">
              <w:rPr>
                <w:sz w:val="16"/>
                <w:szCs w:val="16"/>
              </w:rPr>
              <w:t xml:space="preserve">Concern;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65C8768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6D8A180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61A08E7A" w:rsidR="002A143A" w:rsidRDefault="00FD3804" w:rsidP="00C740DA">
            <w:pPr>
              <w:snapToGrid w:val="0"/>
              <w:rPr>
                <w:sz w:val="16"/>
                <w:szCs w:val="16"/>
              </w:rPr>
            </w:pPr>
            <w:r>
              <w:rPr>
                <w:sz w:val="16"/>
                <w:szCs w:val="16"/>
              </w:rPr>
              <w:t xml:space="preserve">Support: </w:t>
            </w:r>
            <w:r w:rsidR="002A143A">
              <w:rPr>
                <w:sz w:val="16"/>
                <w:szCs w:val="16"/>
              </w:rPr>
              <w:t>DOCOMO</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af9"/>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맑은 고딕" w:cs="Times"/>
          <w:b/>
          <w:bCs/>
          <w:color w:val="000000"/>
          <w:szCs w:val="20"/>
          <w:highlight w:val="green"/>
          <w:lang w:val="en-GB"/>
        </w:rPr>
        <w:t>Agreement</w:t>
      </w:r>
    </w:p>
    <w:p w14:paraId="346251F9" w14:textId="77777777" w:rsidR="00A62A1B" w:rsidRPr="00A62A1B" w:rsidRDefault="00A62A1B" w:rsidP="00A62A1B">
      <w:pPr>
        <w:rPr>
          <w:rFonts w:eastAsia="맑은 고딕" w:cs="Times"/>
          <w:szCs w:val="20"/>
          <w:lang w:val="en-GB"/>
        </w:rPr>
      </w:pPr>
      <w:r w:rsidRPr="00A62A1B">
        <w:rPr>
          <w:rFonts w:eastAsia="맑은 고딕"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맑은 고딕" w:cs="Times"/>
          <w:szCs w:val="20"/>
          <w:lang w:eastAsia="x-none"/>
        </w:rPr>
      </w:pPr>
      <w:r w:rsidRPr="00A62A1B">
        <w:rPr>
          <w:rFonts w:eastAsia="맑은 고딕" w:cs="Times"/>
          <w:szCs w:val="20"/>
          <w:lang w:val="en-GB"/>
        </w:rPr>
        <w:t>Option-1: Group-based reporting,  </w:t>
      </w:r>
    </w:p>
    <w:p w14:paraId="142774D0" w14:textId="77777777" w:rsidR="00A62A1B" w:rsidRPr="00A62A1B" w:rsidRDefault="00A62A1B" w:rsidP="001D4D35">
      <w:pPr>
        <w:numPr>
          <w:ilvl w:val="1"/>
          <w:numId w:val="18"/>
        </w:numPr>
        <w:rPr>
          <w:rFonts w:eastAsia="맑은 고딕" w:cs="Times"/>
          <w:szCs w:val="20"/>
          <w:lang w:val="en-GB"/>
        </w:rPr>
      </w:pPr>
      <w:r w:rsidRPr="00A62A1B">
        <w:rPr>
          <w:rFonts w:eastAsia="맑은 고딕" w:cs="Times"/>
          <w:szCs w:val="20"/>
          <w:lang w:val="en-GB"/>
        </w:rPr>
        <w:t>e.g., beam restriction to facilitate inter-TRP pairing.</w:t>
      </w:r>
    </w:p>
    <w:p w14:paraId="48B8F95F" w14:textId="77777777" w:rsidR="00A62A1B" w:rsidRPr="00A62A1B" w:rsidRDefault="00A62A1B" w:rsidP="001D4D35">
      <w:pPr>
        <w:numPr>
          <w:ilvl w:val="0"/>
          <w:numId w:val="18"/>
        </w:numPr>
        <w:rPr>
          <w:rFonts w:eastAsia="맑은 고딕" w:cs="Times"/>
          <w:szCs w:val="20"/>
          <w:lang w:val="en-GB"/>
        </w:rPr>
      </w:pPr>
      <w:r w:rsidRPr="00A62A1B">
        <w:rPr>
          <w:rFonts w:eastAsia="맑은 고딕" w:cs="Times"/>
          <w:szCs w:val="20"/>
          <w:lang w:val="en-GB"/>
        </w:rPr>
        <w:t>Option-2: Non-group-based reporting</w:t>
      </w:r>
    </w:p>
    <w:p w14:paraId="7B4398FC" w14:textId="77777777" w:rsidR="00A62A1B" w:rsidRPr="00A62A1B" w:rsidRDefault="00A62A1B" w:rsidP="00A62A1B">
      <w:pPr>
        <w:rPr>
          <w:rFonts w:eastAsia="맑은 고딕" w:cs="Times"/>
          <w:szCs w:val="20"/>
          <w:lang w:val="en-GB"/>
        </w:rPr>
      </w:pPr>
      <w:r w:rsidRPr="00A62A1B">
        <w:rPr>
          <w:rFonts w:eastAsia="맑은 고딕" w:cs="Times"/>
          <w:color w:val="000000"/>
          <w:szCs w:val="20"/>
          <w:lang w:val="en-GB"/>
        </w:rPr>
        <w:t> </w:t>
      </w:r>
    </w:p>
    <w:p w14:paraId="6B50F5D4" w14:textId="77777777" w:rsidR="00A62A1B" w:rsidRPr="00A62A1B" w:rsidRDefault="00A62A1B" w:rsidP="00A62A1B">
      <w:pPr>
        <w:rPr>
          <w:rFonts w:eastAsia="맑은 고딕" w:cs="Times"/>
          <w:szCs w:val="20"/>
          <w:lang w:eastAsia="ko-KR"/>
        </w:rPr>
      </w:pPr>
      <w:r w:rsidRPr="00A62A1B">
        <w:rPr>
          <w:rFonts w:eastAsia="맑은 고딕" w:cs="Times"/>
          <w:b/>
          <w:bCs/>
          <w:color w:val="000000"/>
          <w:szCs w:val="20"/>
          <w:highlight w:val="green"/>
          <w:lang w:val="en-GB"/>
        </w:rPr>
        <w:t>Agreement</w:t>
      </w:r>
    </w:p>
    <w:p w14:paraId="1BF3B0A4" w14:textId="77777777" w:rsidR="00A62A1B" w:rsidRPr="00A62A1B" w:rsidRDefault="00A62A1B" w:rsidP="00A62A1B">
      <w:pPr>
        <w:rPr>
          <w:rFonts w:eastAsia="맑은 고딕" w:cs="Calibri"/>
          <w:color w:val="000000"/>
          <w:szCs w:val="20"/>
          <w:lang w:val="en-GB"/>
        </w:rPr>
      </w:pPr>
      <w:r w:rsidRPr="00A62A1B">
        <w:rPr>
          <w:rFonts w:eastAsia="맑은 고딕"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맑은 고딕"/>
          <w:szCs w:val="20"/>
          <w:lang w:eastAsia="x-none"/>
        </w:rPr>
      </w:pPr>
      <w:r w:rsidRPr="00A62A1B">
        <w:rPr>
          <w:rFonts w:eastAsia="맑은 고딕" w:cs="Times"/>
          <w:szCs w:val="20"/>
          <w:lang w:val="en-GB"/>
        </w:rPr>
        <w:t>Issue 1: Consideration of inter-beam interference</w:t>
      </w:r>
    </w:p>
    <w:p w14:paraId="2E264634" w14:textId="77777777" w:rsidR="00A62A1B" w:rsidRPr="00A62A1B" w:rsidRDefault="00A62A1B" w:rsidP="001D4D35">
      <w:pPr>
        <w:numPr>
          <w:ilvl w:val="0"/>
          <w:numId w:val="18"/>
        </w:numPr>
        <w:rPr>
          <w:rFonts w:eastAsia="맑은 고딕" w:cs="Times"/>
          <w:szCs w:val="20"/>
          <w:lang w:val="en-GB"/>
        </w:rPr>
      </w:pPr>
      <w:r w:rsidRPr="00A62A1B">
        <w:rPr>
          <w:rFonts w:eastAsia="맑은 고딕"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맑은 고딕" w:cs="Times"/>
          <w:szCs w:val="20"/>
          <w:lang w:val="en-GB"/>
        </w:rPr>
      </w:pPr>
      <w:r w:rsidRPr="00A62A1B">
        <w:rPr>
          <w:rFonts w:eastAsia="맑은 고딕" w:cs="Times"/>
          <w:szCs w:val="20"/>
          <w:lang w:val="en-GB"/>
        </w:rPr>
        <w:t>Issue 3: UE Rx panel related beam measurement/report</w:t>
      </w:r>
    </w:p>
    <w:p w14:paraId="38797017" w14:textId="77777777" w:rsidR="00A62A1B" w:rsidRPr="00A62A1B" w:rsidRDefault="00A62A1B" w:rsidP="001D4D35">
      <w:pPr>
        <w:numPr>
          <w:ilvl w:val="1"/>
          <w:numId w:val="18"/>
        </w:numPr>
        <w:rPr>
          <w:rFonts w:eastAsia="맑은 고딕" w:cs="Times"/>
          <w:szCs w:val="20"/>
          <w:lang w:val="en-GB"/>
        </w:rPr>
      </w:pPr>
      <w:r w:rsidRPr="00A62A1B">
        <w:rPr>
          <w:rFonts w:eastAsia="맑은 고딕" w:cs="Times"/>
          <w:szCs w:val="20"/>
          <w:lang w:val="en-GB"/>
        </w:rPr>
        <w:t>NOTE: “UE panel” is used for discussion purpose only</w:t>
      </w:r>
    </w:p>
    <w:p w14:paraId="25CDFCF2" w14:textId="77777777" w:rsidR="00A62A1B" w:rsidRPr="00A62A1B" w:rsidRDefault="00A62A1B" w:rsidP="00A62A1B">
      <w:pPr>
        <w:rPr>
          <w:rFonts w:eastAsia="맑은 고딕" w:cs="Times"/>
          <w:szCs w:val="20"/>
          <w:lang w:val="en-GB"/>
        </w:rPr>
      </w:pPr>
      <w:r w:rsidRPr="00A62A1B">
        <w:rPr>
          <w:rFonts w:eastAsia="맑은 고딕" w:cs="Times"/>
          <w:szCs w:val="20"/>
          <w:lang w:val="en-GB"/>
        </w:rPr>
        <w:t> </w:t>
      </w:r>
    </w:p>
    <w:p w14:paraId="6A6D9A8A" w14:textId="77777777" w:rsidR="00A62A1B" w:rsidRPr="00A62A1B" w:rsidRDefault="00A62A1B" w:rsidP="00A62A1B">
      <w:pPr>
        <w:rPr>
          <w:rFonts w:eastAsia="맑은 고딕" w:cs="Times"/>
          <w:szCs w:val="20"/>
          <w:lang w:eastAsia="ko-KR"/>
        </w:rPr>
      </w:pPr>
      <w:r w:rsidRPr="00A62A1B">
        <w:rPr>
          <w:rFonts w:eastAsia="맑은 고딕"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맑은 고딕" w:cs="Times"/>
          <w:szCs w:val="20"/>
          <w:lang w:val="en-GB" w:eastAsia="x-none"/>
        </w:rPr>
      </w:pPr>
      <w:r w:rsidRPr="00A62A1B">
        <w:rPr>
          <w:rFonts w:eastAsia="맑은 고딕"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맑은 고딕" w:cs="Times"/>
          <w:szCs w:val="20"/>
          <w:lang w:val="en-GB"/>
        </w:rPr>
      </w:pPr>
      <w:r w:rsidRPr="00A62A1B">
        <w:rPr>
          <w:rFonts w:eastAsia="맑은 고딕"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맑은 고딕" w:cs="Times"/>
          <w:szCs w:val="20"/>
          <w:lang w:val="en-GB"/>
        </w:rPr>
      </w:pPr>
      <w:r w:rsidRPr="00A62A1B">
        <w:rPr>
          <w:rFonts w:eastAsia="맑은 고딕" w:cs="Times"/>
          <w:szCs w:val="20"/>
          <w:lang w:val="en-GB"/>
        </w:rPr>
        <w:t>Issue 1: TRP-specific BFD</w:t>
      </w:r>
    </w:p>
    <w:p w14:paraId="123DC45C" w14:textId="77777777" w:rsidR="00A62A1B" w:rsidRPr="00A62A1B" w:rsidRDefault="00A62A1B" w:rsidP="001D4D35">
      <w:pPr>
        <w:numPr>
          <w:ilvl w:val="1"/>
          <w:numId w:val="18"/>
        </w:numPr>
        <w:rPr>
          <w:rFonts w:eastAsia="맑은 고딕" w:cs="Times"/>
          <w:szCs w:val="20"/>
          <w:lang w:val="en-GB"/>
        </w:rPr>
      </w:pPr>
      <w:r w:rsidRPr="00A62A1B">
        <w:rPr>
          <w:rFonts w:eastAsia="맑은 고딕"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맑은 고딕" w:cs="Times"/>
          <w:szCs w:val="20"/>
          <w:lang w:val="en-GB"/>
        </w:rPr>
      </w:pPr>
      <w:r w:rsidRPr="00A62A1B">
        <w:rPr>
          <w:rFonts w:eastAsia="맑은 고딕" w:cs="Times"/>
          <w:szCs w:val="20"/>
          <w:lang w:val="en-GB"/>
        </w:rPr>
        <w:t>Issue 3: TRP-specific BFRQ</w:t>
      </w:r>
    </w:p>
    <w:p w14:paraId="0E460CBE" w14:textId="77777777" w:rsidR="00A62A1B" w:rsidRPr="00A62A1B" w:rsidRDefault="00A62A1B" w:rsidP="001D4D35">
      <w:pPr>
        <w:numPr>
          <w:ilvl w:val="1"/>
          <w:numId w:val="18"/>
        </w:numPr>
        <w:rPr>
          <w:rFonts w:eastAsia="맑은 고딕" w:cs="Times"/>
          <w:szCs w:val="20"/>
          <w:lang w:val="en-GB"/>
        </w:rPr>
      </w:pPr>
      <w:r w:rsidRPr="00A62A1B">
        <w:rPr>
          <w:rFonts w:eastAsia="맑은 고딕" w:cs="Times"/>
          <w:szCs w:val="20"/>
          <w:lang w:val="en-GB"/>
        </w:rPr>
        <w:t>Issue 4: gNB response enhancement</w:t>
      </w:r>
    </w:p>
    <w:p w14:paraId="306389D9" w14:textId="77777777" w:rsidR="00A62A1B" w:rsidRPr="00A62A1B" w:rsidRDefault="00A62A1B" w:rsidP="001D4D35">
      <w:pPr>
        <w:numPr>
          <w:ilvl w:val="1"/>
          <w:numId w:val="18"/>
        </w:numPr>
        <w:rPr>
          <w:rFonts w:eastAsia="맑은 고딕" w:cs="Times"/>
          <w:szCs w:val="20"/>
          <w:lang w:val="en-GB"/>
        </w:rPr>
      </w:pPr>
      <w:r w:rsidRPr="00A62A1B">
        <w:rPr>
          <w:rFonts w:eastAsia="맑은 고딕" w:cs="Times"/>
          <w:szCs w:val="20"/>
          <w:lang w:val="en-GB"/>
        </w:rPr>
        <w:t>Issue 5: UE behavior on QCL/spatial relation assumption/UL power control for DL and UL channels/RSs after receiving gNB response</w:t>
      </w:r>
    </w:p>
    <w:p w14:paraId="75AC25D7" w14:textId="77777777" w:rsidR="00A62A1B" w:rsidRPr="00A62A1B" w:rsidRDefault="00A62A1B" w:rsidP="00A62A1B">
      <w:pPr>
        <w:rPr>
          <w:rFonts w:eastAsia="맑은 고딕" w:cs="Times"/>
          <w:szCs w:val="20"/>
          <w:lang w:val="en-GB" w:eastAsia="x-none"/>
        </w:rPr>
      </w:pPr>
    </w:p>
    <w:p w14:paraId="6834AB67" w14:textId="77777777" w:rsidR="00A62A1B" w:rsidRPr="00A62A1B" w:rsidRDefault="00A62A1B" w:rsidP="00A62A1B">
      <w:pPr>
        <w:rPr>
          <w:rFonts w:eastAsia="맑은 고딕" w:cs="Times"/>
          <w:szCs w:val="20"/>
          <w:lang w:val="en-GB" w:eastAsia="ko-KR"/>
        </w:rPr>
      </w:pPr>
      <w:r w:rsidRPr="00A62A1B">
        <w:rPr>
          <w:rFonts w:eastAsia="맑은 고딕" w:cs="Times"/>
          <w:b/>
          <w:bCs/>
          <w:color w:val="000000"/>
          <w:szCs w:val="20"/>
          <w:highlight w:val="green"/>
          <w:lang w:val="en-GB"/>
        </w:rPr>
        <w:t>Agreement</w:t>
      </w:r>
    </w:p>
    <w:p w14:paraId="47A089D3" w14:textId="77777777" w:rsidR="00A62A1B" w:rsidRPr="00A62A1B" w:rsidRDefault="00A62A1B" w:rsidP="00A62A1B">
      <w:pPr>
        <w:rPr>
          <w:rFonts w:eastAsia="맑은 고딕" w:cs="Times"/>
          <w:szCs w:val="20"/>
          <w:lang w:val="en-GB" w:eastAsia="x-none"/>
        </w:rPr>
      </w:pPr>
      <w:r w:rsidRPr="00A62A1B">
        <w:rPr>
          <w:rFonts w:eastAsia="맑은 고딕"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맑은 고딕" w:cs="Times"/>
          <w:szCs w:val="20"/>
          <w:lang w:val="en-GB" w:eastAsia="x-none"/>
        </w:rPr>
      </w:pPr>
      <w:r w:rsidRPr="00A62A1B">
        <w:rPr>
          <w:rFonts w:eastAsia="맑은 고딕" w:cs="Times"/>
          <w:szCs w:val="20"/>
          <w:lang w:val="en-GB"/>
        </w:rPr>
        <w:t>High priority:</w:t>
      </w:r>
    </w:p>
    <w:p w14:paraId="0E3671B7" w14:textId="77777777" w:rsidR="00A62A1B" w:rsidRPr="00A62A1B" w:rsidRDefault="00A62A1B" w:rsidP="001D4D35">
      <w:pPr>
        <w:numPr>
          <w:ilvl w:val="1"/>
          <w:numId w:val="19"/>
        </w:numPr>
        <w:rPr>
          <w:rFonts w:eastAsia="맑은 고딕" w:cs="Times"/>
          <w:szCs w:val="20"/>
        </w:rPr>
      </w:pPr>
      <w:r w:rsidRPr="00A62A1B">
        <w:rPr>
          <w:rFonts w:eastAsia="맑은 고딕" w:cs="Times"/>
          <w:szCs w:val="20"/>
          <w:lang w:val="en-GB"/>
        </w:rPr>
        <w:t>Beam measurement/reporting enhancement</w:t>
      </w:r>
    </w:p>
    <w:p w14:paraId="59B52FCD" w14:textId="77777777" w:rsidR="00A62A1B" w:rsidRPr="00A62A1B" w:rsidRDefault="00A62A1B" w:rsidP="001D4D35">
      <w:pPr>
        <w:numPr>
          <w:ilvl w:val="1"/>
          <w:numId w:val="19"/>
        </w:numPr>
        <w:rPr>
          <w:rFonts w:eastAsia="맑은 고딕" w:cs="Times"/>
          <w:szCs w:val="20"/>
          <w:lang w:val="en-GB"/>
        </w:rPr>
      </w:pPr>
      <w:r w:rsidRPr="00A62A1B">
        <w:rPr>
          <w:rFonts w:eastAsia="맑은 고딕" w:cs="Times"/>
          <w:szCs w:val="20"/>
          <w:lang w:val="en-GB"/>
        </w:rPr>
        <w:t>Beam failure recovery for multi-TRP</w:t>
      </w:r>
    </w:p>
    <w:p w14:paraId="16F7BFC4" w14:textId="77777777" w:rsidR="00A62A1B" w:rsidRPr="00A62A1B" w:rsidRDefault="00A62A1B" w:rsidP="001D4D35">
      <w:pPr>
        <w:numPr>
          <w:ilvl w:val="0"/>
          <w:numId w:val="19"/>
        </w:numPr>
        <w:rPr>
          <w:rFonts w:eastAsia="맑은 고딕" w:cs="Times"/>
          <w:szCs w:val="20"/>
          <w:lang w:val="en-GB"/>
        </w:rPr>
      </w:pPr>
      <w:r w:rsidRPr="00A62A1B">
        <w:rPr>
          <w:rFonts w:eastAsia="맑은 고딕" w:cs="Times"/>
          <w:szCs w:val="20"/>
          <w:lang w:val="en-GB"/>
        </w:rPr>
        <w:t>Low priority</w:t>
      </w:r>
    </w:p>
    <w:p w14:paraId="39847215" w14:textId="77777777" w:rsidR="00A62A1B" w:rsidRPr="00A62A1B" w:rsidRDefault="00A62A1B" w:rsidP="001D4D35">
      <w:pPr>
        <w:numPr>
          <w:ilvl w:val="1"/>
          <w:numId w:val="19"/>
        </w:numPr>
        <w:rPr>
          <w:rFonts w:eastAsia="맑은 고딕" w:cs="Times"/>
          <w:szCs w:val="20"/>
          <w:lang w:val="en-GB"/>
        </w:rPr>
      </w:pPr>
      <w:r w:rsidRPr="00A62A1B">
        <w:rPr>
          <w:rFonts w:eastAsia="맑은 고딕" w:cs="Times"/>
          <w:szCs w:val="20"/>
          <w:lang w:val="en-GB"/>
        </w:rPr>
        <w:t>Simultaneous reception of same type of channel/RS with different QCL-TypeD</w:t>
      </w:r>
    </w:p>
    <w:p w14:paraId="29196C18" w14:textId="77777777" w:rsidR="00A62A1B" w:rsidRPr="00A62A1B" w:rsidRDefault="00A62A1B" w:rsidP="001D4D35">
      <w:pPr>
        <w:pStyle w:val="a0"/>
        <w:numPr>
          <w:ilvl w:val="1"/>
          <w:numId w:val="19"/>
        </w:numPr>
        <w:tabs>
          <w:tab w:val="left" w:pos="450"/>
          <w:tab w:val="left" w:pos="1170"/>
        </w:tabs>
        <w:rPr>
          <w:rFonts w:eastAsia="맑은 고딕" w:cs="Times"/>
          <w:szCs w:val="20"/>
          <w:lang w:val="en-GB"/>
        </w:rPr>
      </w:pPr>
      <w:r w:rsidRPr="00A62A1B">
        <w:rPr>
          <w:rFonts w:eastAsia="맑은 고딕" w:cs="Times"/>
          <w:szCs w:val="20"/>
          <w:lang w:val="en-GB"/>
        </w:rPr>
        <w:t>Simultaneous reception of different type of channel/RS with different QCL-TypeD</w:t>
      </w:r>
    </w:p>
    <w:p w14:paraId="4F548DBD" w14:textId="77777777" w:rsidR="00A62A1B" w:rsidRPr="00A62A1B" w:rsidRDefault="00A62A1B" w:rsidP="00A62A1B">
      <w:pPr>
        <w:pStyle w:val="a0"/>
        <w:tabs>
          <w:tab w:val="left" w:pos="450"/>
          <w:tab w:val="left" w:pos="1530"/>
        </w:tabs>
        <w:ind w:left="360"/>
        <w:rPr>
          <w:rFonts w:eastAsia="맑은 고딕"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a7"/>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a7"/>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beams per pair/group</w:t>
      </w:r>
    </w:p>
    <w:p w14:paraId="394C1A86" w14:textId="77777777" w:rsidR="00A62A1B" w:rsidRPr="00A62A1B" w:rsidRDefault="00A62A1B" w:rsidP="00A62A1B">
      <w:pPr>
        <w:pStyle w:val="a7"/>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a7"/>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a7"/>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a7"/>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a7"/>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a7"/>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a7"/>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a7"/>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a7"/>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a7"/>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value of N and M in each option</w:t>
      </w:r>
    </w:p>
    <w:p w14:paraId="1CCB323E" w14:textId="77777777" w:rsidR="00A62A1B" w:rsidRPr="00A62A1B" w:rsidRDefault="00A62A1B" w:rsidP="00A62A1B">
      <w:pPr>
        <w:pStyle w:val="a7"/>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a7"/>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a7"/>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r w:rsidRPr="00A62A1B">
        <w:rPr>
          <w:szCs w:val="20"/>
          <w:lang w:val="en-GB" w:eastAsia="ko-KR"/>
        </w:rPr>
        <w:t>including  L1-RSRP, threshold</w:t>
      </w:r>
    </w:p>
    <w:p w14:paraId="33F0E354" w14:textId="77777777" w:rsidR="00A62A1B" w:rsidRPr="00A62A1B" w:rsidRDefault="00A62A1B" w:rsidP="00A62A1B">
      <w:pPr>
        <w:pStyle w:val="a0"/>
        <w:tabs>
          <w:tab w:val="left" w:pos="450"/>
          <w:tab w:val="left" w:pos="1530"/>
        </w:tabs>
        <w:ind w:left="360"/>
        <w:rPr>
          <w:szCs w:val="20"/>
        </w:rPr>
      </w:pPr>
    </w:p>
    <w:p w14:paraId="3B4DCC28"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a0"/>
        <w:rPr>
          <w:szCs w:val="20"/>
          <w:u w:val="single"/>
        </w:rPr>
      </w:pPr>
    </w:p>
    <w:p w14:paraId="1DD26A1F"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SCell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a7"/>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a7"/>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a7"/>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lastRenderedPageBreak/>
        <w:t>N=1 and N=2</w:t>
      </w:r>
    </w:p>
    <w:p w14:paraId="59628259" w14:textId="77777777" w:rsidR="00047B35" w:rsidRPr="001D7F86" w:rsidRDefault="00047B35" w:rsidP="001D4D35">
      <w:pPr>
        <w:pStyle w:val="a7"/>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a7"/>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a7"/>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a7"/>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a7"/>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SimSun"/>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af4"/>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af4"/>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e.g.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e.g.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SR for SCell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how to support  indication of more than one TRP failure, corresponding BFR procedure, and applicable cell type (SCell vs. SpCell)</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FFS: Introduce a UE capability Ncap on the maximum value of N in Rel.17</w:t>
      </w:r>
    </w:p>
    <w:p w14:paraId="4A53E5A7"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On the number of beam pairs/groups (N) reported in a single CSI-report, discuss and down select between the following two alternatives in RAN1#105-e</w:t>
      </w:r>
    </w:p>
    <w:p w14:paraId="0F9E2239"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The value of N is upper bounded by a maximum value Nmax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Each reported beam pair in a single CSI-report consists of M = 2 SSBRI / CRI values, where each SSB-RI / CRI points to a CMR resource in a different CMR resource set or subset.</w:t>
      </w:r>
    </w:p>
    <w:p w14:paraId="7EBA2CB3"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DengXian" w:cs="Times"/>
          <w:bCs/>
          <w:iCs/>
          <w:kern w:val="32"/>
          <w:szCs w:val="22"/>
          <w:lang w:eastAsia="zh-CN"/>
        </w:rPr>
        <w:lastRenderedPageBreak/>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DengXian" w:cs="Times"/>
          <w:bCs/>
          <w:iCs/>
          <w:kern w:val="32"/>
          <w:szCs w:val="22"/>
          <w:lang w:eastAsia="zh-CN"/>
        </w:rPr>
      </w:pPr>
      <w:r w:rsidRPr="006242FA">
        <w:rPr>
          <w:rFonts w:eastAsia="DengXian"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DengXian"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he physical layer in the UE assesses the radio link quality per BFD-RS set and indicates the BFD-RS set index to higher layers every X ms,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X is max{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af4"/>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af4"/>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af4"/>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af4"/>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af4"/>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af4"/>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bitwidth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lastRenderedPageBreak/>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af4"/>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1D4D35">
      <w:pPr>
        <w:pStyle w:val="af4"/>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af4"/>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The bitwidth of each SSBRI/CRI is determined based on the number of SSB/CSI-RS resources in the associated CMR resource set</w:t>
      </w:r>
    </w:p>
    <w:p w14:paraId="749296FB" w14:textId="77777777" w:rsidR="00310002" w:rsidRPr="00310002" w:rsidRDefault="00310002" w:rsidP="001D4D35">
      <w:pPr>
        <w:pStyle w:val="af4"/>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af4"/>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1D4D35">
      <w:pPr>
        <w:pStyle w:val="af4"/>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or beam measurement/reporting option 2, the maximum number of beam groups in a single CSI-report is a UE capability and may take value from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1D4D35">
      <w:pPr>
        <w:pStyle w:val="af4"/>
        <w:numPr>
          <w:ilvl w:val="1"/>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If UCI payload reduction for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1D4D35">
      <w:pPr>
        <w:pStyle w:val="af4"/>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1D4D35">
      <w:pPr>
        <w:pStyle w:val="af4"/>
        <w:numPr>
          <w:ilvl w:val="1"/>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The value of N is configured by RRC signalling</w:t>
      </w:r>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1D4D35">
      <w:pPr>
        <w:pStyle w:val="af4"/>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1D4D35">
      <w:pPr>
        <w:pStyle w:val="af4"/>
        <w:numPr>
          <w:ilvl w:val="1"/>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1D4D35">
      <w:pPr>
        <w:pStyle w:val="af4"/>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1D4D35">
      <w:pPr>
        <w:pStyle w:val="af4"/>
        <w:numPr>
          <w:ilvl w:val="1"/>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1D4D35">
      <w:pPr>
        <w:pStyle w:val="af4"/>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1D4D35">
      <w:pPr>
        <w:pStyle w:val="af4"/>
        <w:numPr>
          <w:ilvl w:val="1"/>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1D4D35">
      <w:pPr>
        <w:pStyle w:val="af4"/>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1D4D35">
      <w:pPr>
        <w:pStyle w:val="af4"/>
        <w:numPr>
          <w:ilvl w:val="1"/>
          <w:numId w:val="51"/>
        </w:numPr>
        <w:snapToGrid w:val="0"/>
        <w:spacing w:after="0" w:line="240" w:lineRule="auto"/>
        <w:rPr>
          <w:rFonts w:ascii="Times New Roman" w:hAnsi="Times New Roman" w:cs="Times New Roman"/>
          <w:sz w:val="20"/>
          <w:szCs w:val="20"/>
          <w:lang w:val="en-US"/>
        </w:rPr>
      </w:pPr>
      <w:bookmarkStart w:id="25"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25"/>
      <w:r w:rsidRPr="00310002">
        <w:rPr>
          <w:rFonts w:ascii="Times New Roman" w:hAnsi="Times New Roman" w:cs="Times New Roman"/>
          <w:sz w:val="20"/>
          <w:szCs w:val="20"/>
          <w:lang w:val="en-US"/>
        </w:rPr>
        <w:t xml:space="preserve"> </w:t>
      </w:r>
    </w:p>
    <w:p w14:paraId="1331E8FC" w14:textId="77777777" w:rsidR="003D512A" w:rsidRPr="00310002" w:rsidRDefault="003D512A" w:rsidP="003D512A">
      <w:pPr>
        <w:pStyle w:val="Reference"/>
        <w:numPr>
          <w:ilvl w:val="0"/>
          <w:numId w:val="0"/>
        </w:numPr>
        <w:ind w:left="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2063B0" w:rsidP="00E126BB">
            <w:pPr>
              <w:jc w:val="center"/>
              <w:rPr>
                <w:bCs/>
                <w:sz w:val="18"/>
                <w:szCs w:val="18"/>
                <w:lang w:eastAsia="zh-CN"/>
              </w:rPr>
            </w:pPr>
            <w:hyperlink r:id="rId11"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2063B0" w:rsidP="00E126BB">
            <w:pPr>
              <w:jc w:val="center"/>
              <w:rPr>
                <w:bCs/>
                <w:sz w:val="18"/>
                <w:szCs w:val="18"/>
                <w:lang w:eastAsia="zh-CN"/>
              </w:rPr>
            </w:pPr>
            <w:hyperlink r:id="rId12"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2063B0" w:rsidP="00E126BB">
            <w:pPr>
              <w:jc w:val="center"/>
              <w:rPr>
                <w:bCs/>
                <w:sz w:val="18"/>
                <w:szCs w:val="18"/>
                <w:lang w:eastAsia="zh-CN"/>
              </w:rPr>
            </w:pPr>
            <w:hyperlink r:id="rId13"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2063B0" w:rsidP="00E126BB">
            <w:pPr>
              <w:jc w:val="center"/>
              <w:rPr>
                <w:bCs/>
                <w:sz w:val="18"/>
                <w:szCs w:val="18"/>
                <w:lang w:eastAsia="zh-CN"/>
              </w:rPr>
            </w:pPr>
            <w:hyperlink r:id="rId14"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2063B0" w:rsidP="00E126BB">
            <w:pPr>
              <w:jc w:val="center"/>
              <w:rPr>
                <w:bCs/>
                <w:sz w:val="18"/>
                <w:szCs w:val="18"/>
                <w:lang w:eastAsia="zh-CN"/>
              </w:rPr>
            </w:pPr>
            <w:hyperlink r:id="rId15"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2063B0" w:rsidP="00E126BB">
            <w:pPr>
              <w:jc w:val="center"/>
              <w:rPr>
                <w:bCs/>
                <w:sz w:val="18"/>
                <w:szCs w:val="18"/>
                <w:lang w:eastAsia="zh-CN"/>
              </w:rPr>
            </w:pPr>
            <w:hyperlink r:id="rId16"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2063B0" w:rsidP="00E126BB">
            <w:pPr>
              <w:jc w:val="center"/>
              <w:rPr>
                <w:bCs/>
                <w:sz w:val="18"/>
                <w:szCs w:val="18"/>
                <w:lang w:eastAsia="zh-CN"/>
              </w:rPr>
            </w:pPr>
            <w:hyperlink r:id="rId17"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2063B0" w:rsidP="00E126BB">
            <w:pPr>
              <w:jc w:val="center"/>
              <w:rPr>
                <w:bCs/>
                <w:sz w:val="18"/>
                <w:szCs w:val="18"/>
                <w:lang w:eastAsia="zh-CN"/>
              </w:rPr>
            </w:pPr>
            <w:hyperlink r:id="rId18"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2063B0" w:rsidP="00E126BB">
            <w:pPr>
              <w:jc w:val="center"/>
              <w:rPr>
                <w:bCs/>
                <w:sz w:val="18"/>
                <w:szCs w:val="18"/>
                <w:lang w:eastAsia="zh-CN"/>
              </w:rPr>
            </w:pPr>
            <w:hyperlink r:id="rId19"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2063B0" w:rsidP="00E126BB">
            <w:pPr>
              <w:jc w:val="center"/>
              <w:rPr>
                <w:bCs/>
                <w:sz w:val="18"/>
                <w:szCs w:val="18"/>
                <w:lang w:eastAsia="zh-CN"/>
              </w:rPr>
            </w:pPr>
            <w:hyperlink r:id="rId20"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2063B0" w:rsidP="00E126BB">
            <w:pPr>
              <w:jc w:val="center"/>
              <w:rPr>
                <w:bCs/>
                <w:sz w:val="18"/>
                <w:szCs w:val="18"/>
                <w:lang w:eastAsia="zh-CN"/>
              </w:rPr>
            </w:pPr>
            <w:hyperlink r:id="rId21"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2063B0" w:rsidP="00E126BB">
            <w:pPr>
              <w:jc w:val="center"/>
              <w:rPr>
                <w:bCs/>
                <w:sz w:val="18"/>
                <w:szCs w:val="18"/>
                <w:lang w:eastAsia="zh-CN"/>
              </w:rPr>
            </w:pPr>
            <w:hyperlink r:id="rId22"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2063B0" w:rsidP="00E126BB">
            <w:pPr>
              <w:jc w:val="center"/>
              <w:rPr>
                <w:bCs/>
                <w:sz w:val="18"/>
                <w:szCs w:val="18"/>
                <w:lang w:eastAsia="zh-CN"/>
              </w:rPr>
            </w:pPr>
            <w:hyperlink r:id="rId23"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2063B0" w:rsidP="00E126BB">
            <w:pPr>
              <w:jc w:val="center"/>
              <w:rPr>
                <w:bCs/>
                <w:sz w:val="18"/>
                <w:szCs w:val="18"/>
                <w:lang w:eastAsia="zh-CN"/>
              </w:rPr>
            </w:pPr>
            <w:hyperlink r:id="rId24"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2063B0" w:rsidP="00E126BB">
            <w:pPr>
              <w:jc w:val="center"/>
              <w:rPr>
                <w:bCs/>
                <w:sz w:val="18"/>
                <w:szCs w:val="18"/>
                <w:lang w:eastAsia="zh-CN"/>
              </w:rPr>
            </w:pPr>
            <w:hyperlink r:id="rId25"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2063B0" w:rsidP="00E126BB">
            <w:pPr>
              <w:jc w:val="center"/>
              <w:rPr>
                <w:bCs/>
                <w:sz w:val="18"/>
                <w:szCs w:val="18"/>
                <w:lang w:eastAsia="zh-CN"/>
              </w:rPr>
            </w:pPr>
            <w:hyperlink r:id="rId26"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2063B0" w:rsidP="00E126BB">
            <w:pPr>
              <w:jc w:val="center"/>
              <w:rPr>
                <w:bCs/>
                <w:sz w:val="18"/>
                <w:szCs w:val="18"/>
                <w:lang w:eastAsia="zh-CN"/>
              </w:rPr>
            </w:pPr>
            <w:hyperlink r:id="rId27"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2063B0" w:rsidP="00E126BB">
            <w:pPr>
              <w:jc w:val="center"/>
              <w:rPr>
                <w:bCs/>
                <w:sz w:val="18"/>
                <w:szCs w:val="18"/>
                <w:lang w:eastAsia="zh-CN"/>
              </w:rPr>
            </w:pPr>
            <w:hyperlink r:id="rId28"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2063B0" w:rsidP="00E126BB">
            <w:pPr>
              <w:jc w:val="center"/>
              <w:rPr>
                <w:bCs/>
                <w:sz w:val="18"/>
                <w:szCs w:val="18"/>
                <w:lang w:eastAsia="zh-CN"/>
              </w:rPr>
            </w:pPr>
            <w:hyperlink r:id="rId29"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2063B0" w:rsidP="00E126BB">
            <w:pPr>
              <w:jc w:val="center"/>
              <w:rPr>
                <w:bCs/>
                <w:sz w:val="18"/>
                <w:szCs w:val="18"/>
                <w:lang w:eastAsia="zh-CN"/>
              </w:rPr>
            </w:pPr>
            <w:hyperlink r:id="rId30"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r w:rsidRPr="004A65BB">
              <w:rPr>
                <w:sz w:val="18"/>
                <w:szCs w:val="18"/>
                <w:lang w:eastAsia="zh-CN"/>
              </w:rPr>
              <w:t>Convida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2063B0" w:rsidP="00E126BB">
            <w:pPr>
              <w:jc w:val="center"/>
              <w:rPr>
                <w:bCs/>
                <w:sz w:val="18"/>
                <w:szCs w:val="18"/>
                <w:lang w:eastAsia="zh-CN"/>
              </w:rPr>
            </w:pPr>
            <w:hyperlink r:id="rId31"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2063B0" w:rsidP="00E126BB">
            <w:pPr>
              <w:jc w:val="center"/>
              <w:rPr>
                <w:bCs/>
                <w:sz w:val="18"/>
                <w:szCs w:val="18"/>
                <w:lang w:eastAsia="zh-CN"/>
              </w:rPr>
            </w:pPr>
            <w:hyperlink r:id="rId32"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2063B0" w:rsidP="00E126BB">
            <w:pPr>
              <w:jc w:val="center"/>
              <w:rPr>
                <w:bCs/>
                <w:sz w:val="18"/>
                <w:szCs w:val="18"/>
                <w:lang w:eastAsia="zh-CN"/>
              </w:rPr>
            </w:pPr>
            <w:hyperlink r:id="rId33"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2063B0" w:rsidP="00E126BB">
            <w:pPr>
              <w:jc w:val="center"/>
              <w:rPr>
                <w:bCs/>
                <w:sz w:val="18"/>
                <w:szCs w:val="18"/>
                <w:lang w:eastAsia="zh-CN"/>
              </w:rPr>
            </w:pPr>
            <w:hyperlink r:id="rId34"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C150AE" w14:textId="77777777" w:rsidR="002063B0" w:rsidRDefault="002063B0" w:rsidP="005A0FB0">
      <w:r>
        <w:separator/>
      </w:r>
    </w:p>
  </w:endnote>
  <w:endnote w:type="continuationSeparator" w:id="0">
    <w:p w14:paraId="35E57CA8" w14:textId="77777777" w:rsidR="002063B0" w:rsidRDefault="002063B0"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 w:name="Times">
    <w:altName w:val="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DengXian">
    <w:altName w:val="Arial Unicode MS"/>
    <w:charset w:val="86"/>
    <w:family w:val="auto"/>
    <w:pitch w:val="variable"/>
    <w:sig w:usb0="00000000"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110BB2C" w14:textId="77777777" w:rsidR="002063B0" w:rsidRDefault="002063B0" w:rsidP="005A0FB0">
      <w:r>
        <w:separator/>
      </w:r>
    </w:p>
  </w:footnote>
  <w:footnote w:type="continuationSeparator" w:id="0">
    <w:p w14:paraId="11B9E675" w14:textId="77777777" w:rsidR="002063B0" w:rsidRDefault="002063B0" w:rsidP="005A0FB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4" w15:restartNumberingAfterBreak="0">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2175FA"/>
    <w:multiLevelType w:val="hybridMultilevel"/>
    <w:tmpl w:val="726621D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8B8358E"/>
    <w:multiLevelType w:val="hybridMultilevel"/>
    <w:tmpl w:val="9CE459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3" w15:restartNumberingAfterBreak="0">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tentative="1">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14" w15:restartNumberingAfterBreak="0">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5" w15:restartNumberingAfterBreak="0">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92F2FCF"/>
    <w:multiLevelType w:val="hybridMultilevel"/>
    <w:tmpl w:val="8A8EE1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D750F66"/>
    <w:multiLevelType w:val="hybridMultilevel"/>
    <w:tmpl w:val="F8346D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2EAA6B5E"/>
    <w:multiLevelType w:val="hybridMultilevel"/>
    <w:tmpl w:val="71203AE2"/>
    <w:lvl w:ilvl="0" w:tplc="2A52F4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27" w15:restartNumberingAfterBreak="0">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34" w15:restartNumberingAfterBreak="0">
    <w:nsid w:val="43705E61"/>
    <w:multiLevelType w:val="hybridMultilevel"/>
    <w:tmpl w:val="293E8CF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38" w15:restartNumberingAfterBreak="0">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1" w15:restartNumberingAfterBreak="0">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3" w15:restartNumberingAfterBreak="0">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45" w15:restartNumberingAfterBreak="0">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49" w15:restartNumberingAfterBreak="0">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3" w15:restartNumberingAfterBreak="0">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00C689C"/>
    <w:multiLevelType w:val="hybridMultilevel"/>
    <w:tmpl w:val="D4F07E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58" w15:restartNumberingAfterBreak="0">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9" w15:restartNumberingAfterBreak="0">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0" w15:restartNumberingAfterBreak="0">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2" w15:restartNumberingAfterBreak="0">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3" w15:restartNumberingAfterBreak="0">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5" w15:restartNumberingAfterBreak="0">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7" w15:restartNumberingAfterBreak="0">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68"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9" w15:restartNumberingAfterBreak="0">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4" w15:restartNumberingAfterBreak="0">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3"/>
  </w:num>
  <w:num w:numId="5">
    <w:abstractNumId w:val="68"/>
  </w:num>
  <w:num w:numId="6">
    <w:abstractNumId w:val="33"/>
  </w:num>
  <w:num w:numId="7">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4"/>
    <w:lvlOverride w:ilvl="0">
      <w:startOverride w:val="1"/>
    </w:lvlOverride>
  </w:num>
  <w:num w:numId="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6"/>
  </w:num>
  <w:num w:numId="11">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2"/>
  </w:num>
  <w:num w:numId="13">
    <w:abstractNumId w:val="24"/>
  </w:num>
  <w:num w:numId="14">
    <w:abstractNumId w:val="73"/>
  </w:num>
  <w:num w:numId="15">
    <w:abstractNumId w:val="1"/>
  </w:num>
  <w:num w:numId="16">
    <w:abstractNumId w:val="67"/>
  </w:num>
  <w:num w:numId="17">
    <w:abstractNumId w:val="21"/>
  </w:num>
  <w:num w:numId="18">
    <w:abstractNumId w:val="50"/>
  </w:num>
  <w:num w:numId="19">
    <w:abstractNumId w:val="48"/>
  </w:num>
  <w:num w:numId="20">
    <w:abstractNumId w:val="30"/>
  </w:num>
  <w:num w:numId="21">
    <w:abstractNumId w:val="74"/>
  </w:num>
  <w:num w:numId="22">
    <w:abstractNumId w:val="27"/>
  </w:num>
  <w:num w:numId="23">
    <w:abstractNumId w:val="49"/>
  </w:num>
  <w:num w:numId="24">
    <w:abstractNumId w:val="61"/>
  </w:num>
  <w:num w:numId="25">
    <w:abstractNumId w:val="71"/>
  </w:num>
  <w:num w:numId="26">
    <w:abstractNumId w:val="36"/>
  </w:num>
  <w:num w:numId="27">
    <w:abstractNumId w:val="10"/>
  </w:num>
  <w:num w:numId="28">
    <w:abstractNumId w:val="69"/>
  </w:num>
  <w:num w:numId="29">
    <w:abstractNumId w:val="46"/>
  </w:num>
  <w:num w:numId="30">
    <w:abstractNumId w:val="7"/>
  </w:num>
  <w:num w:numId="31">
    <w:abstractNumId w:val="23"/>
  </w:num>
  <w:num w:numId="32">
    <w:abstractNumId w:val="20"/>
  </w:num>
  <w:num w:numId="33">
    <w:abstractNumId w:val="11"/>
  </w:num>
  <w:num w:numId="34">
    <w:abstractNumId w:val="64"/>
  </w:num>
  <w:num w:numId="35">
    <w:abstractNumId w:val="25"/>
  </w:num>
  <w:num w:numId="36">
    <w:abstractNumId w:val="47"/>
  </w:num>
  <w:num w:numId="37">
    <w:abstractNumId w:val="28"/>
  </w:num>
  <w:num w:numId="38">
    <w:abstractNumId w:val="53"/>
  </w:num>
  <w:num w:numId="39">
    <w:abstractNumId w:val="35"/>
  </w:num>
  <w:num w:numId="40">
    <w:abstractNumId w:val="51"/>
  </w:num>
  <w:num w:numId="41">
    <w:abstractNumId w:val="12"/>
  </w:num>
  <w:num w:numId="42">
    <w:abstractNumId w:val="60"/>
  </w:num>
  <w:num w:numId="43">
    <w:abstractNumId w:val="37"/>
  </w:num>
  <w:num w:numId="44">
    <w:abstractNumId w:val="18"/>
  </w:num>
  <w:num w:numId="45">
    <w:abstractNumId w:val="65"/>
  </w:num>
  <w:num w:numId="46">
    <w:abstractNumId w:val="13"/>
  </w:num>
  <w:num w:numId="47">
    <w:abstractNumId w:val="45"/>
  </w:num>
  <w:num w:numId="48">
    <w:abstractNumId w:val="43"/>
  </w:num>
  <w:num w:numId="49">
    <w:abstractNumId w:val="55"/>
  </w:num>
  <w:num w:numId="50">
    <w:abstractNumId w:val="5"/>
  </w:num>
  <w:num w:numId="51">
    <w:abstractNumId w:val="4"/>
  </w:num>
  <w:num w:numId="52">
    <w:abstractNumId w:val="29"/>
  </w:num>
  <w:num w:numId="53">
    <w:abstractNumId w:val="17"/>
  </w:num>
  <w:num w:numId="54">
    <w:abstractNumId w:val="63"/>
  </w:num>
  <w:num w:numId="55">
    <w:abstractNumId w:val="9"/>
  </w:num>
  <w:num w:numId="56">
    <w:abstractNumId w:val="72"/>
  </w:num>
  <w:num w:numId="57">
    <w:abstractNumId w:val="2"/>
  </w:num>
  <w:num w:numId="58">
    <w:abstractNumId w:val="41"/>
  </w:num>
  <w:num w:numId="59">
    <w:abstractNumId w:val="19"/>
  </w:num>
  <w:num w:numId="60">
    <w:abstractNumId w:val="16"/>
  </w:num>
  <w:num w:numId="61">
    <w:abstractNumId w:val="34"/>
  </w:num>
  <w:num w:numId="62">
    <w:abstractNumId w:val="31"/>
  </w:num>
  <w:num w:numId="63">
    <w:abstractNumId w:val="6"/>
  </w:num>
  <w:num w:numId="64">
    <w:abstractNumId w:val="56"/>
  </w:num>
  <w:num w:numId="65">
    <w:abstractNumId w:val="54"/>
  </w:num>
  <w:num w:numId="66">
    <w:abstractNumId w:val="38"/>
  </w:num>
  <w:num w:numId="67">
    <w:abstractNumId w:val="0"/>
  </w:num>
  <w:num w:numId="68">
    <w:abstractNumId w:val="70"/>
  </w:num>
  <w:num w:numId="69">
    <w:abstractNumId w:val="15"/>
  </w:num>
  <w:num w:numId="70">
    <w:abstractNumId w:val="14"/>
  </w:num>
  <w:num w:numId="71">
    <w:abstractNumId w:val="58"/>
  </w:num>
  <w:num w:numId="72">
    <w:abstractNumId w:val="39"/>
  </w:num>
  <w:num w:numId="73">
    <w:abstractNumId w:val="59"/>
  </w:num>
  <w:num w:numId="74">
    <w:abstractNumId w:val="22"/>
  </w:num>
  <w:num w:numId="75">
    <w:abstractNumId w:val="32"/>
  </w:num>
  <w:num w:numId="76">
    <w:abstractNumId w:val="52"/>
  </w:num>
  <w:numIdMacAtCleanup w:val="6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angj">
    <w15:presenceInfo w15:providerId="None" w15:userId="wangj"/>
  </w15:person>
  <w15:person w15:author="Hualei Wang">
    <w15:presenceInfo w15:providerId="None" w15:userId="Hualei Wang"/>
  </w15:person>
  <w15:person w15:author="ASUSTeK-Xinra">
    <w15:presenceInfo w15:providerId="None" w15:userId="ASUSTeK-Xin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oNotDisplayPageBoundaries/>
  <w:bordersDoNotSurroundHeader/>
  <w:bordersDoNotSurroundFooter/>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zMDYyMDa2NDKxMDRR0lEKTi0uzszPAykwNKwFAFG6CZ4tAAAA"/>
  </w:docVars>
  <w:rsids>
    <w:rsidRoot w:val="00A62A1B"/>
    <w:rsid w:val="00000C80"/>
    <w:rsid w:val="00001520"/>
    <w:rsid w:val="00001614"/>
    <w:rsid w:val="000016C0"/>
    <w:rsid w:val="00001783"/>
    <w:rsid w:val="00001803"/>
    <w:rsid w:val="000031F0"/>
    <w:rsid w:val="000050AA"/>
    <w:rsid w:val="000076F2"/>
    <w:rsid w:val="0001002A"/>
    <w:rsid w:val="00010AFB"/>
    <w:rsid w:val="00011AA2"/>
    <w:rsid w:val="00011BAA"/>
    <w:rsid w:val="00011E98"/>
    <w:rsid w:val="00011FC8"/>
    <w:rsid w:val="00012465"/>
    <w:rsid w:val="00012689"/>
    <w:rsid w:val="000135DE"/>
    <w:rsid w:val="000140A9"/>
    <w:rsid w:val="00014250"/>
    <w:rsid w:val="00015BF8"/>
    <w:rsid w:val="00016D6F"/>
    <w:rsid w:val="0001726D"/>
    <w:rsid w:val="000172B6"/>
    <w:rsid w:val="000174F2"/>
    <w:rsid w:val="00020DB6"/>
    <w:rsid w:val="00020EE1"/>
    <w:rsid w:val="000212E1"/>
    <w:rsid w:val="00021816"/>
    <w:rsid w:val="00021D97"/>
    <w:rsid w:val="00022A37"/>
    <w:rsid w:val="00022F82"/>
    <w:rsid w:val="000230D2"/>
    <w:rsid w:val="00023EC6"/>
    <w:rsid w:val="00024240"/>
    <w:rsid w:val="000248AF"/>
    <w:rsid w:val="00025068"/>
    <w:rsid w:val="00025723"/>
    <w:rsid w:val="00025C7E"/>
    <w:rsid w:val="00025F9C"/>
    <w:rsid w:val="000264FB"/>
    <w:rsid w:val="0002698E"/>
    <w:rsid w:val="00026C6E"/>
    <w:rsid w:val="00026E60"/>
    <w:rsid w:val="00027A77"/>
    <w:rsid w:val="00027D42"/>
    <w:rsid w:val="00030E72"/>
    <w:rsid w:val="00031321"/>
    <w:rsid w:val="00031518"/>
    <w:rsid w:val="00031665"/>
    <w:rsid w:val="00032715"/>
    <w:rsid w:val="00035391"/>
    <w:rsid w:val="000358AE"/>
    <w:rsid w:val="00035D5D"/>
    <w:rsid w:val="00036274"/>
    <w:rsid w:val="000367BA"/>
    <w:rsid w:val="00036B00"/>
    <w:rsid w:val="000372CF"/>
    <w:rsid w:val="00037424"/>
    <w:rsid w:val="00040231"/>
    <w:rsid w:val="0004029D"/>
    <w:rsid w:val="000409B1"/>
    <w:rsid w:val="00042841"/>
    <w:rsid w:val="0004285A"/>
    <w:rsid w:val="00042FFE"/>
    <w:rsid w:val="00043C2D"/>
    <w:rsid w:val="00043F46"/>
    <w:rsid w:val="0004467C"/>
    <w:rsid w:val="00045511"/>
    <w:rsid w:val="00045A22"/>
    <w:rsid w:val="00045AAB"/>
    <w:rsid w:val="000462EF"/>
    <w:rsid w:val="00047457"/>
    <w:rsid w:val="00047871"/>
    <w:rsid w:val="00047B35"/>
    <w:rsid w:val="000505AC"/>
    <w:rsid w:val="00051873"/>
    <w:rsid w:val="00051B47"/>
    <w:rsid w:val="00051D76"/>
    <w:rsid w:val="00051EFF"/>
    <w:rsid w:val="00052E6E"/>
    <w:rsid w:val="0005304A"/>
    <w:rsid w:val="000532FF"/>
    <w:rsid w:val="00053836"/>
    <w:rsid w:val="00053AE5"/>
    <w:rsid w:val="00053C19"/>
    <w:rsid w:val="00053D1B"/>
    <w:rsid w:val="000541FA"/>
    <w:rsid w:val="000547AB"/>
    <w:rsid w:val="000547C5"/>
    <w:rsid w:val="000548D4"/>
    <w:rsid w:val="00054BBD"/>
    <w:rsid w:val="00054D3F"/>
    <w:rsid w:val="0005593C"/>
    <w:rsid w:val="00055C6A"/>
    <w:rsid w:val="00055DF5"/>
    <w:rsid w:val="000566F3"/>
    <w:rsid w:val="00057113"/>
    <w:rsid w:val="0005781A"/>
    <w:rsid w:val="00057951"/>
    <w:rsid w:val="00057C67"/>
    <w:rsid w:val="00057CB8"/>
    <w:rsid w:val="00057F44"/>
    <w:rsid w:val="00060017"/>
    <w:rsid w:val="000618FA"/>
    <w:rsid w:val="000623CC"/>
    <w:rsid w:val="000623F8"/>
    <w:rsid w:val="000625C9"/>
    <w:rsid w:val="00062944"/>
    <w:rsid w:val="000629C4"/>
    <w:rsid w:val="00062A56"/>
    <w:rsid w:val="00064289"/>
    <w:rsid w:val="00065750"/>
    <w:rsid w:val="00065A43"/>
    <w:rsid w:val="00065D10"/>
    <w:rsid w:val="00066631"/>
    <w:rsid w:val="00066695"/>
    <w:rsid w:val="00066744"/>
    <w:rsid w:val="00066F1F"/>
    <w:rsid w:val="0006726F"/>
    <w:rsid w:val="000701C2"/>
    <w:rsid w:val="00070579"/>
    <w:rsid w:val="000706C1"/>
    <w:rsid w:val="000713F9"/>
    <w:rsid w:val="00071A12"/>
    <w:rsid w:val="00071A40"/>
    <w:rsid w:val="000720C3"/>
    <w:rsid w:val="0007254F"/>
    <w:rsid w:val="0007262C"/>
    <w:rsid w:val="0007264B"/>
    <w:rsid w:val="0007273D"/>
    <w:rsid w:val="00074549"/>
    <w:rsid w:val="00075355"/>
    <w:rsid w:val="000753E6"/>
    <w:rsid w:val="0007567D"/>
    <w:rsid w:val="00076655"/>
    <w:rsid w:val="00076664"/>
    <w:rsid w:val="00077AA7"/>
    <w:rsid w:val="000800A5"/>
    <w:rsid w:val="00081054"/>
    <w:rsid w:val="000815BC"/>
    <w:rsid w:val="00082BAE"/>
    <w:rsid w:val="00082C94"/>
    <w:rsid w:val="00082F86"/>
    <w:rsid w:val="00083B56"/>
    <w:rsid w:val="00083D6A"/>
    <w:rsid w:val="000840F5"/>
    <w:rsid w:val="00084B43"/>
    <w:rsid w:val="00085662"/>
    <w:rsid w:val="00085F1C"/>
    <w:rsid w:val="000861CF"/>
    <w:rsid w:val="0008624C"/>
    <w:rsid w:val="00087312"/>
    <w:rsid w:val="00090262"/>
    <w:rsid w:val="00090707"/>
    <w:rsid w:val="000908A6"/>
    <w:rsid w:val="00090995"/>
    <w:rsid w:val="000919CF"/>
    <w:rsid w:val="00092771"/>
    <w:rsid w:val="00092908"/>
    <w:rsid w:val="00092EAC"/>
    <w:rsid w:val="00093722"/>
    <w:rsid w:val="00094CFE"/>
    <w:rsid w:val="00094E57"/>
    <w:rsid w:val="0009527B"/>
    <w:rsid w:val="00095ACF"/>
    <w:rsid w:val="00095D5D"/>
    <w:rsid w:val="000974CD"/>
    <w:rsid w:val="00097619"/>
    <w:rsid w:val="000979DE"/>
    <w:rsid w:val="00097E24"/>
    <w:rsid w:val="00097E3F"/>
    <w:rsid w:val="000A1D8D"/>
    <w:rsid w:val="000A2382"/>
    <w:rsid w:val="000A2984"/>
    <w:rsid w:val="000A34E3"/>
    <w:rsid w:val="000A482E"/>
    <w:rsid w:val="000A51C8"/>
    <w:rsid w:val="000A5A76"/>
    <w:rsid w:val="000A6427"/>
    <w:rsid w:val="000A7750"/>
    <w:rsid w:val="000A7FD0"/>
    <w:rsid w:val="000B01CF"/>
    <w:rsid w:val="000B0D01"/>
    <w:rsid w:val="000B2115"/>
    <w:rsid w:val="000B2171"/>
    <w:rsid w:val="000B2181"/>
    <w:rsid w:val="000B3235"/>
    <w:rsid w:val="000B366F"/>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A0B"/>
    <w:rsid w:val="000C0A7F"/>
    <w:rsid w:val="000C0FE0"/>
    <w:rsid w:val="000C10BC"/>
    <w:rsid w:val="000C12E6"/>
    <w:rsid w:val="000C18C5"/>
    <w:rsid w:val="000C2087"/>
    <w:rsid w:val="000C2D97"/>
    <w:rsid w:val="000C32AE"/>
    <w:rsid w:val="000C3944"/>
    <w:rsid w:val="000C4605"/>
    <w:rsid w:val="000C46DA"/>
    <w:rsid w:val="000C4C0A"/>
    <w:rsid w:val="000C6357"/>
    <w:rsid w:val="000C76FD"/>
    <w:rsid w:val="000D0242"/>
    <w:rsid w:val="000D0E60"/>
    <w:rsid w:val="000D27A3"/>
    <w:rsid w:val="000D29BD"/>
    <w:rsid w:val="000D2DAE"/>
    <w:rsid w:val="000D3CC4"/>
    <w:rsid w:val="000D429C"/>
    <w:rsid w:val="000D4341"/>
    <w:rsid w:val="000D4A27"/>
    <w:rsid w:val="000D4EDB"/>
    <w:rsid w:val="000D52BC"/>
    <w:rsid w:val="000D54C3"/>
    <w:rsid w:val="000D5854"/>
    <w:rsid w:val="000D592D"/>
    <w:rsid w:val="000D5F7D"/>
    <w:rsid w:val="000D68C0"/>
    <w:rsid w:val="000D75B9"/>
    <w:rsid w:val="000E05E6"/>
    <w:rsid w:val="000E0C38"/>
    <w:rsid w:val="000E0CDA"/>
    <w:rsid w:val="000E249A"/>
    <w:rsid w:val="000E2776"/>
    <w:rsid w:val="000E2EC3"/>
    <w:rsid w:val="000E3384"/>
    <w:rsid w:val="000E37F3"/>
    <w:rsid w:val="000E48DD"/>
    <w:rsid w:val="000E5FB6"/>
    <w:rsid w:val="000E68A5"/>
    <w:rsid w:val="000E7CC3"/>
    <w:rsid w:val="000F00A6"/>
    <w:rsid w:val="000F029D"/>
    <w:rsid w:val="000F1591"/>
    <w:rsid w:val="000F15D4"/>
    <w:rsid w:val="000F1E9C"/>
    <w:rsid w:val="000F241B"/>
    <w:rsid w:val="000F2467"/>
    <w:rsid w:val="000F25EE"/>
    <w:rsid w:val="000F3C75"/>
    <w:rsid w:val="000F4D67"/>
    <w:rsid w:val="000F4F64"/>
    <w:rsid w:val="000F5499"/>
    <w:rsid w:val="000F5C04"/>
    <w:rsid w:val="000F617B"/>
    <w:rsid w:val="000F668D"/>
    <w:rsid w:val="000F6B2C"/>
    <w:rsid w:val="000F746A"/>
    <w:rsid w:val="000F75FB"/>
    <w:rsid w:val="000F7D2A"/>
    <w:rsid w:val="000F7DD7"/>
    <w:rsid w:val="00100E35"/>
    <w:rsid w:val="001015A7"/>
    <w:rsid w:val="00101A47"/>
    <w:rsid w:val="00101FDD"/>
    <w:rsid w:val="00102890"/>
    <w:rsid w:val="00102936"/>
    <w:rsid w:val="00102ABF"/>
    <w:rsid w:val="00103973"/>
    <w:rsid w:val="00103F3E"/>
    <w:rsid w:val="0010434F"/>
    <w:rsid w:val="001052D3"/>
    <w:rsid w:val="00106191"/>
    <w:rsid w:val="001069F3"/>
    <w:rsid w:val="00106B0B"/>
    <w:rsid w:val="0010737D"/>
    <w:rsid w:val="001075D0"/>
    <w:rsid w:val="00107F92"/>
    <w:rsid w:val="001103A4"/>
    <w:rsid w:val="00110CC8"/>
    <w:rsid w:val="00111182"/>
    <w:rsid w:val="00111870"/>
    <w:rsid w:val="00111C95"/>
    <w:rsid w:val="00111D0A"/>
    <w:rsid w:val="00112F8E"/>
    <w:rsid w:val="00113584"/>
    <w:rsid w:val="001137F6"/>
    <w:rsid w:val="00113809"/>
    <w:rsid w:val="0011397D"/>
    <w:rsid w:val="00113DF9"/>
    <w:rsid w:val="00113EB2"/>
    <w:rsid w:val="00114162"/>
    <w:rsid w:val="001147FE"/>
    <w:rsid w:val="00114F26"/>
    <w:rsid w:val="00115911"/>
    <w:rsid w:val="00116255"/>
    <w:rsid w:val="00116E5E"/>
    <w:rsid w:val="00117099"/>
    <w:rsid w:val="0012112B"/>
    <w:rsid w:val="00121131"/>
    <w:rsid w:val="00122502"/>
    <w:rsid w:val="00123319"/>
    <w:rsid w:val="0012382D"/>
    <w:rsid w:val="00123DAB"/>
    <w:rsid w:val="00124E22"/>
    <w:rsid w:val="00125637"/>
    <w:rsid w:val="001269C8"/>
    <w:rsid w:val="001273A4"/>
    <w:rsid w:val="001315CE"/>
    <w:rsid w:val="00131F48"/>
    <w:rsid w:val="00132C45"/>
    <w:rsid w:val="001330F4"/>
    <w:rsid w:val="00133149"/>
    <w:rsid w:val="001331AC"/>
    <w:rsid w:val="001335E7"/>
    <w:rsid w:val="00134598"/>
    <w:rsid w:val="00134888"/>
    <w:rsid w:val="00134C04"/>
    <w:rsid w:val="00135AD8"/>
    <w:rsid w:val="0013634F"/>
    <w:rsid w:val="001363E9"/>
    <w:rsid w:val="001371EB"/>
    <w:rsid w:val="001409B8"/>
    <w:rsid w:val="00141DF0"/>
    <w:rsid w:val="001421A3"/>
    <w:rsid w:val="0014275E"/>
    <w:rsid w:val="00142D8A"/>
    <w:rsid w:val="00142FCF"/>
    <w:rsid w:val="001433D1"/>
    <w:rsid w:val="001437C5"/>
    <w:rsid w:val="00143D30"/>
    <w:rsid w:val="00143F5E"/>
    <w:rsid w:val="00144750"/>
    <w:rsid w:val="001458F5"/>
    <w:rsid w:val="00145EE4"/>
    <w:rsid w:val="0014710A"/>
    <w:rsid w:val="0014747E"/>
    <w:rsid w:val="00147CEA"/>
    <w:rsid w:val="00150160"/>
    <w:rsid w:val="0015120F"/>
    <w:rsid w:val="00151E09"/>
    <w:rsid w:val="00151E68"/>
    <w:rsid w:val="00152014"/>
    <w:rsid w:val="00152BAB"/>
    <w:rsid w:val="00153832"/>
    <w:rsid w:val="001552B4"/>
    <w:rsid w:val="00155734"/>
    <w:rsid w:val="0016077E"/>
    <w:rsid w:val="00160C55"/>
    <w:rsid w:val="00161BE3"/>
    <w:rsid w:val="00161EA0"/>
    <w:rsid w:val="0016220F"/>
    <w:rsid w:val="00162643"/>
    <w:rsid w:val="001627CB"/>
    <w:rsid w:val="0016366F"/>
    <w:rsid w:val="00163EED"/>
    <w:rsid w:val="0016430B"/>
    <w:rsid w:val="001647F6"/>
    <w:rsid w:val="0016525E"/>
    <w:rsid w:val="001653AC"/>
    <w:rsid w:val="00165C25"/>
    <w:rsid w:val="001660A7"/>
    <w:rsid w:val="001673E1"/>
    <w:rsid w:val="001675BC"/>
    <w:rsid w:val="0017041A"/>
    <w:rsid w:val="0017044D"/>
    <w:rsid w:val="00171321"/>
    <w:rsid w:val="001722C0"/>
    <w:rsid w:val="001749CD"/>
    <w:rsid w:val="001753E8"/>
    <w:rsid w:val="001759F3"/>
    <w:rsid w:val="001766F6"/>
    <w:rsid w:val="00176FB6"/>
    <w:rsid w:val="00177B81"/>
    <w:rsid w:val="00180D12"/>
    <w:rsid w:val="0018203F"/>
    <w:rsid w:val="00182557"/>
    <w:rsid w:val="001826C5"/>
    <w:rsid w:val="00182CAB"/>
    <w:rsid w:val="00182F2D"/>
    <w:rsid w:val="0018448D"/>
    <w:rsid w:val="0018528A"/>
    <w:rsid w:val="001859D5"/>
    <w:rsid w:val="00185DC8"/>
    <w:rsid w:val="001866A2"/>
    <w:rsid w:val="0018678E"/>
    <w:rsid w:val="00186B23"/>
    <w:rsid w:val="00186D4E"/>
    <w:rsid w:val="00186FC9"/>
    <w:rsid w:val="001871CB"/>
    <w:rsid w:val="001873C4"/>
    <w:rsid w:val="00187903"/>
    <w:rsid w:val="001901BB"/>
    <w:rsid w:val="00191750"/>
    <w:rsid w:val="001918A9"/>
    <w:rsid w:val="00191E4C"/>
    <w:rsid w:val="00193308"/>
    <w:rsid w:val="00193519"/>
    <w:rsid w:val="00194479"/>
    <w:rsid w:val="001945C1"/>
    <w:rsid w:val="001947D8"/>
    <w:rsid w:val="00195120"/>
    <w:rsid w:val="00195217"/>
    <w:rsid w:val="0019570F"/>
    <w:rsid w:val="00195CDB"/>
    <w:rsid w:val="0019628C"/>
    <w:rsid w:val="00196757"/>
    <w:rsid w:val="001A0364"/>
    <w:rsid w:val="001A1D3E"/>
    <w:rsid w:val="001A26A2"/>
    <w:rsid w:val="001A2B58"/>
    <w:rsid w:val="001A2F73"/>
    <w:rsid w:val="001A376F"/>
    <w:rsid w:val="001A3C46"/>
    <w:rsid w:val="001A3C6A"/>
    <w:rsid w:val="001A3D90"/>
    <w:rsid w:val="001A442C"/>
    <w:rsid w:val="001A4436"/>
    <w:rsid w:val="001A4EC5"/>
    <w:rsid w:val="001A5495"/>
    <w:rsid w:val="001A6785"/>
    <w:rsid w:val="001A76FC"/>
    <w:rsid w:val="001A7C6A"/>
    <w:rsid w:val="001B0566"/>
    <w:rsid w:val="001B0692"/>
    <w:rsid w:val="001B06A8"/>
    <w:rsid w:val="001B100D"/>
    <w:rsid w:val="001B1087"/>
    <w:rsid w:val="001B1684"/>
    <w:rsid w:val="001B1A2B"/>
    <w:rsid w:val="001B1DE5"/>
    <w:rsid w:val="001B21BE"/>
    <w:rsid w:val="001B24C0"/>
    <w:rsid w:val="001B3F59"/>
    <w:rsid w:val="001B4830"/>
    <w:rsid w:val="001B4A40"/>
    <w:rsid w:val="001B4C96"/>
    <w:rsid w:val="001B593C"/>
    <w:rsid w:val="001B6061"/>
    <w:rsid w:val="001B6343"/>
    <w:rsid w:val="001B64BA"/>
    <w:rsid w:val="001B66F0"/>
    <w:rsid w:val="001B7483"/>
    <w:rsid w:val="001B7B65"/>
    <w:rsid w:val="001C05FE"/>
    <w:rsid w:val="001C2C7D"/>
    <w:rsid w:val="001C30E7"/>
    <w:rsid w:val="001C32A0"/>
    <w:rsid w:val="001C3559"/>
    <w:rsid w:val="001C3582"/>
    <w:rsid w:val="001C42DC"/>
    <w:rsid w:val="001C4A04"/>
    <w:rsid w:val="001C70A3"/>
    <w:rsid w:val="001C71B2"/>
    <w:rsid w:val="001C758A"/>
    <w:rsid w:val="001C789F"/>
    <w:rsid w:val="001C7A18"/>
    <w:rsid w:val="001D0151"/>
    <w:rsid w:val="001D0C22"/>
    <w:rsid w:val="001D0EEA"/>
    <w:rsid w:val="001D0F27"/>
    <w:rsid w:val="001D15D3"/>
    <w:rsid w:val="001D1899"/>
    <w:rsid w:val="001D247C"/>
    <w:rsid w:val="001D29E4"/>
    <w:rsid w:val="001D3131"/>
    <w:rsid w:val="001D31BE"/>
    <w:rsid w:val="001D35C6"/>
    <w:rsid w:val="001D38F4"/>
    <w:rsid w:val="001D3B17"/>
    <w:rsid w:val="001D4176"/>
    <w:rsid w:val="001D4183"/>
    <w:rsid w:val="001D4236"/>
    <w:rsid w:val="001D4A72"/>
    <w:rsid w:val="001D4D35"/>
    <w:rsid w:val="001D4DE4"/>
    <w:rsid w:val="001D5B27"/>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28EE"/>
    <w:rsid w:val="001E379A"/>
    <w:rsid w:val="001E3C8A"/>
    <w:rsid w:val="001E3D70"/>
    <w:rsid w:val="001E460E"/>
    <w:rsid w:val="001E498B"/>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741B"/>
    <w:rsid w:val="001F7C0C"/>
    <w:rsid w:val="002007F2"/>
    <w:rsid w:val="00201527"/>
    <w:rsid w:val="0020154F"/>
    <w:rsid w:val="002022BE"/>
    <w:rsid w:val="002034C0"/>
    <w:rsid w:val="0020372A"/>
    <w:rsid w:val="00204515"/>
    <w:rsid w:val="0020513B"/>
    <w:rsid w:val="00205447"/>
    <w:rsid w:val="00205BD5"/>
    <w:rsid w:val="002061FA"/>
    <w:rsid w:val="002063B0"/>
    <w:rsid w:val="00206654"/>
    <w:rsid w:val="00206828"/>
    <w:rsid w:val="0020708F"/>
    <w:rsid w:val="0020710B"/>
    <w:rsid w:val="002073A8"/>
    <w:rsid w:val="00207A5C"/>
    <w:rsid w:val="00207C3D"/>
    <w:rsid w:val="0021085E"/>
    <w:rsid w:val="0021107F"/>
    <w:rsid w:val="002117C8"/>
    <w:rsid w:val="00211AB4"/>
    <w:rsid w:val="00211B11"/>
    <w:rsid w:val="00212286"/>
    <w:rsid w:val="00212A0A"/>
    <w:rsid w:val="00212CD4"/>
    <w:rsid w:val="00212E04"/>
    <w:rsid w:val="002134A9"/>
    <w:rsid w:val="002134F7"/>
    <w:rsid w:val="00213E0D"/>
    <w:rsid w:val="0021425F"/>
    <w:rsid w:val="00214FD6"/>
    <w:rsid w:val="00215B33"/>
    <w:rsid w:val="00216AE2"/>
    <w:rsid w:val="00217813"/>
    <w:rsid w:val="002178CF"/>
    <w:rsid w:val="002200E7"/>
    <w:rsid w:val="0022062D"/>
    <w:rsid w:val="002206BF"/>
    <w:rsid w:val="002212F7"/>
    <w:rsid w:val="00221611"/>
    <w:rsid w:val="0022278F"/>
    <w:rsid w:val="002227FD"/>
    <w:rsid w:val="002228DA"/>
    <w:rsid w:val="00223272"/>
    <w:rsid w:val="002236AC"/>
    <w:rsid w:val="00224971"/>
    <w:rsid w:val="00225325"/>
    <w:rsid w:val="002257C9"/>
    <w:rsid w:val="002257E3"/>
    <w:rsid w:val="0022653D"/>
    <w:rsid w:val="00226DBF"/>
    <w:rsid w:val="00227217"/>
    <w:rsid w:val="0022761F"/>
    <w:rsid w:val="00227AE8"/>
    <w:rsid w:val="00227C79"/>
    <w:rsid w:val="002303B6"/>
    <w:rsid w:val="00231372"/>
    <w:rsid w:val="0023238F"/>
    <w:rsid w:val="0023387F"/>
    <w:rsid w:val="00233FF5"/>
    <w:rsid w:val="00234A20"/>
    <w:rsid w:val="002358AA"/>
    <w:rsid w:val="00235F14"/>
    <w:rsid w:val="0023673C"/>
    <w:rsid w:val="00237570"/>
    <w:rsid w:val="0024003D"/>
    <w:rsid w:val="00240622"/>
    <w:rsid w:val="002406B2"/>
    <w:rsid w:val="00240810"/>
    <w:rsid w:val="002420E2"/>
    <w:rsid w:val="00242549"/>
    <w:rsid w:val="0024298C"/>
    <w:rsid w:val="00242C35"/>
    <w:rsid w:val="002430C6"/>
    <w:rsid w:val="00244AAA"/>
    <w:rsid w:val="00244C3F"/>
    <w:rsid w:val="0024594C"/>
    <w:rsid w:val="00245A38"/>
    <w:rsid w:val="00246662"/>
    <w:rsid w:val="00246E60"/>
    <w:rsid w:val="002475B5"/>
    <w:rsid w:val="00247ED2"/>
    <w:rsid w:val="00250257"/>
    <w:rsid w:val="002516B6"/>
    <w:rsid w:val="00252087"/>
    <w:rsid w:val="00252A4A"/>
    <w:rsid w:val="00252B58"/>
    <w:rsid w:val="00252E81"/>
    <w:rsid w:val="0025313E"/>
    <w:rsid w:val="00253BCB"/>
    <w:rsid w:val="00253DC3"/>
    <w:rsid w:val="00254DA6"/>
    <w:rsid w:val="00254F08"/>
    <w:rsid w:val="00255391"/>
    <w:rsid w:val="002557B7"/>
    <w:rsid w:val="002564F6"/>
    <w:rsid w:val="00256ED1"/>
    <w:rsid w:val="0025702C"/>
    <w:rsid w:val="00257728"/>
    <w:rsid w:val="002577BF"/>
    <w:rsid w:val="0026070D"/>
    <w:rsid w:val="00260D84"/>
    <w:rsid w:val="002615A2"/>
    <w:rsid w:val="00261B2A"/>
    <w:rsid w:val="00262111"/>
    <w:rsid w:val="00262B83"/>
    <w:rsid w:val="00262EE5"/>
    <w:rsid w:val="0026360F"/>
    <w:rsid w:val="00263B80"/>
    <w:rsid w:val="0026509E"/>
    <w:rsid w:val="00265B97"/>
    <w:rsid w:val="00265EFD"/>
    <w:rsid w:val="0026619C"/>
    <w:rsid w:val="0026638D"/>
    <w:rsid w:val="002663D8"/>
    <w:rsid w:val="002666E6"/>
    <w:rsid w:val="002702F4"/>
    <w:rsid w:val="0027086D"/>
    <w:rsid w:val="002724CF"/>
    <w:rsid w:val="00272770"/>
    <w:rsid w:val="00273AB5"/>
    <w:rsid w:val="00274514"/>
    <w:rsid w:val="00274615"/>
    <w:rsid w:val="00275A8C"/>
    <w:rsid w:val="00275B67"/>
    <w:rsid w:val="00275CB1"/>
    <w:rsid w:val="002763DD"/>
    <w:rsid w:val="002767A2"/>
    <w:rsid w:val="00276D6E"/>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53E9"/>
    <w:rsid w:val="0028583E"/>
    <w:rsid w:val="002858D8"/>
    <w:rsid w:val="002858DB"/>
    <w:rsid w:val="00285B8C"/>
    <w:rsid w:val="00285C97"/>
    <w:rsid w:val="00285F89"/>
    <w:rsid w:val="00286035"/>
    <w:rsid w:val="00286BDE"/>
    <w:rsid w:val="002874A9"/>
    <w:rsid w:val="002878B6"/>
    <w:rsid w:val="00290102"/>
    <w:rsid w:val="0029061E"/>
    <w:rsid w:val="00291062"/>
    <w:rsid w:val="0029147F"/>
    <w:rsid w:val="002914EA"/>
    <w:rsid w:val="00291FA3"/>
    <w:rsid w:val="00292299"/>
    <w:rsid w:val="00292961"/>
    <w:rsid w:val="00292BE4"/>
    <w:rsid w:val="00292F09"/>
    <w:rsid w:val="002947A2"/>
    <w:rsid w:val="0029495D"/>
    <w:rsid w:val="0029578A"/>
    <w:rsid w:val="00296063"/>
    <w:rsid w:val="0029648C"/>
    <w:rsid w:val="00296A88"/>
    <w:rsid w:val="002973E0"/>
    <w:rsid w:val="002976E8"/>
    <w:rsid w:val="00297B9B"/>
    <w:rsid w:val="002A0A0F"/>
    <w:rsid w:val="002A143A"/>
    <w:rsid w:val="002A1B72"/>
    <w:rsid w:val="002A2544"/>
    <w:rsid w:val="002A29CB"/>
    <w:rsid w:val="002A3064"/>
    <w:rsid w:val="002A3493"/>
    <w:rsid w:val="002A3F4F"/>
    <w:rsid w:val="002A4008"/>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4E7C"/>
    <w:rsid w:val="002B5AD2"/>
    <w:rsid w:val="002B5D8A"/>
    <w:rsid w:val="002B7121"/>
    <w:rsid w:val="002B75F3"/>
    <w:rsid w:val="002B7628"/>
    <w:rsid w:val="002B7870"/>
    <w:rsid w:val="002B7D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1927"/>
    <w:rsid w:val="002D1FA1"/>
    <w:rsid w:val="002D20A8"/>
    <w:rsid w:val="002D21CD"/>
    <w:rsid w:val="002D2CFA"/>
    <w:rsid w:val="002D35F2"/>
    <w:rsid w:val="002D3619"/>
    <w:rsid w:val="002D3D20"/>
    <w:rsid w:val="002D401A"/>
    <w:rsid w:val="002D416D"/>
    <w:rsid w:val="002D4225"/>
    <w:rsid w:val="002D433E"/>
    <w:rsid w:val="002D4BE8"/>
    <w:rsid w:val="002D54D5"/>
    <w:rsid w:val="002D6536"/>
    <w:rsid w:val="002D6CEB"/>
    <w:rsid w:val="002D6EA5"/>
    <w:rsid w:val="002D7094"/>
    <w:rsid w:val="002D7B8C"/>
    <w:rsid w:val="002D7C33"/>
    <w:rsid w:val="002D7E6F"/>
    <w:rsid w:val="002E0576"/>
    <w:rsid w:val="002E0642"/>
    <w:rsid w:val="002E0A24"/>
    <w:rsid w:val="002E15B1"/>
    <w:rsid w:val="002E2C71"/>
    <w:rsid w:val="002E4A49"/>
    <w:rsid w:val="002E6D3A"/>
    <w:rsid w:val="002E7698"/>
    <w:rsid w:val="002F02B1"/>
    <w:rsid w:val="002F096E"/>
    <w:rsid w:val="002F0A37"/>
    <w:rsid w:val="002F128D"/>
    <w:rsid w:val="002F183B"/>
    <w:rsid w:val="002F185B"/>
    <w:rsid w:val="002F288B"/>
    <w:rsid w:val="002F415C"/>
    <w:rsid w:val="002F464B"/>
    <w:rsid w:val="002F4849"/>
    <w:rsid w:val="002F6371"/>
    <w:rsid w:val="002F65DA"/>
    <w:rsid w:val="002F6E75"/>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5177"/>
    <w:rsid w:val="00305486"/>
    <w:rsid w:val="00305B38"/>
    <w:rsid w:val="00305CCA"/>
    <w:rsid w:val="003064E5"/>
    <w:rsid w:val="00306C24"/>
    <w:rsid w:val="00307904"/>
    <w:rsid w:val="00307A79"/>
    <w:rsid w:val="00310002"/>
    <w:rsid w:val="00312552"/>
    <w:rsid w:val="00312BBA"/>
    <w:rsid w:val="003137AC"/>
    <w:rsid w:val="00313C81"/>
    <w:rsid w:val="003145B6"/>
    <w:rsid w:val="0031493E"/>
    <w:rsid w:val="00314FD8"/>
    <w:rsid w:val="003157ED"/>
    <w:rsid w:val="00315825"/>
    <w:rsid w:val="00315D1B"/>
    <w:rsid w:val="00315FF6"/>
    <w:rsid w:val="003163BF"/>
    <w:rsid w:val="003169CA"/>
    <w:rsid w:val="00316A38"/>
    <w:rsid w:val="003175CA"/>
    <w:rsid w:val="003175E6"/>
    <w:rsid w:val="00317F81"/>
    <w:rsid w:val="00320063"/>
    <w:rsid w:val="00320309"/>
    <w:rsid w:val="0032097C"/>
    <w:rsid w:val="00320B64"/>
    <w:rsid w:val="00320E55"/>
    <w:rsid w:val="00321111"/>
    <w:rsid w:val="00321389"/>
    <w:rsid w:val="00322138"/>
    <w:rsid w:val="00322552"/>
    <w:rsid w:val="00322890"/>
    <w:rsid w:val="00322B99"/>
    <w:rsid w:val="00323C3D"/>
    <w:rsid w:val="00323E54"/>
    <w:rsid w:val="00323F12"/>
    <w:rsid w:val="0032522B"/>
    <w:rsid w:val="00325295"/>
    <w:rsid w:val="003266FA"/>
    <w:rsid w:val="00330088"/>
    <w:rsid w:val="00330131"/>
    <w:rsid w:val="003305FC"/>
    <w:rsid w:val="003311E7"/>
    <w:rsid w:val="003315BD"/>
    <w:rsid w:val="0033223C"/>
    <w:rsid w:val="003323C0"/>
    <w:rsid w:val="00332E4E"/>
    <w:rsid w:val="00333627"/>
    <w:rsid w:val="003338E3"/>
    <w:rsid w:val="0033441F"/>
    <w:rsid w:val="00334A94"/>
    <w:rsid w:val="00334CCA"/>
    <w:rsid w:val="0033501F"/>
    <w:rsid w:val="00335348"/>
    <w:rsid w:val="003354DD"/>
    <w:rsid w:val="00336034"/>
    <w:rsid w:val="003363F2"/>
    <w:rsid w:val="00336A93"/>
    <w:rsid w:val="00337055"/>
    <w:rsid w:val="00337415"/>
    <w:rsid w:val="00337762"/>
    <w:rsid w:val="00337972"/>
    <w:rsid w:val="00337F9A"/>
    <w:rsid w:val="00337FC8"/>
    <w:rsid w:val="0034016A"/>
    <w:rsid w:val="00340891"/>
    <w:rsid w:val="00340CD1"/>
    <w:rsid w:val="00342980"/>
    <w:rsid w:val="00342C35"/>
    <w:rsid w:val="00343336"/>
    <w:rsid w:val="0034387F"/>
    <w:rsid w:val="00344400"/>
    <w:rsid w:val="00344A78"/>
    <w:rsid w:val="0034561A"/>
    <w:rsid w:val="00345DA7"/>
    <w:rsid w:val="003467E3"/>
    <w:rsid w:val="00346CD6"/>
    <w:rsid w:val="003471A7"/>
    <w:rsid w:val="003475CB"/>
    <w:rsid w:val="003476AA"/>
    <w:rsid w:val="003476CE"/>
    <w:rsid w:val="003505CD"/>
    <w:rsid w:val="0035143F"/>
    <w:rsid w:val="003518FA"/>
    <w:rsid w:val="003519BF"/>
    <w:rsid w:val="003519FE"/>
    <w:rsid w:val="00351E39"/>
    <w:rsid w:val="003534EC"/>
    <w:rsid w:val="00353DF8"/>
    <w:rsid w:val="0035403D"/>
    <w:rsid w:val="003547B7"/>
    <w:rsid w:val="00354B47"/>
    <w:rsid w:val="00354C22"/>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FA"/>
    <w:rsid w:val="00363457"/>
    <w:rsid w:val="003635EA"/>
    <w:rsid w:val="00364334"/>
    <w:rsid w:val="003645DD"/>
    <w:rsid w:val="00364609"/>
    <w:rsid w:val="00365A23"/>
    <w:rsid w:val="0036665C"/>
    <w:rsid w:val="00367C34"/>
    <w:rsid w:val="00371253"/>
    <w:rsid w:val="00371557"/>
    <w:rsid w:val="0037157A"/>
    <w:rsid w:val="0037199F"/>
    <w:rsid w:val="00371AB5"/>
    <w:rsid w:val="00371BE7"/>
    <w:rsid w:val="00371D48"/>
    <w:rsid w:val="00372319"/>
    <w:rsid w:val="003723FA"/>
    <w:rsid w:val="0037306D"/>
    <w:rsid w:val="00373554"/>
    <w:rsid w:val="00373A25"/>
    <w:rsid w:val="00373AF0"/>
    <w:rsid w:val="00373FD4"/>
    <w:rsid w:val="003741FB"/>
    <w:rsid w:val="00374F09"/>
    <w:rsid w:val="00375322"/>
    <w:rsid w:val="003757CB"/>
    <w:rsid w:val="00375801"/>
    <w:rsid w:val="0037654C"/>
    <w:rsid w:val="00376965"/>
    <w:rsid w:val="00376ABD"/>
    <w:rsid w:val="00376B5E"/>
    <w:rsid w:val="00377367"/>
    <w:rsid w:val="003776CE"/>
    <w:rsid w:val="00377D9A"/>
    <w:rsid w:val="00380E7C"/>
    <w:rsid w:val="00382CE7"/>
    <w:rsid w:val="0038331B"/>
    <w:rsid w:val="0038459F"/>
    <w:rsid w:val="00385032"/>
    <w:rsid w:val="00385360"/>
    <w:rsid w:val="00385D23"/>
    <w:rsid w:val="003871BB"/>
    <w:rsid w:val="00387361"/>
    <w:rsid w:val="0038789D"/>
    <w:rsid w:val="0039021B"/>
    <w:rsid w:val="00390241"/>
    <w:rsid w:val="00390258"/>
    <w:rsid w:val="003902EC"/>
    <w:rsid w:val="00391095"/>
    <w:rsid w:val="00391318"/>
    <w:rsid w:val="00391E1F"/>
    <w:rsid w:val="00391FEF"/>
    <w:rsid w:val="003920AD"/>
    <w:rsid w:val="003934AE"/>
    <w:rsid w:val="00393DBC"/>
    <w:rsid w:val="0039403F"/>
    <w:rsid w:val="00394CCF"/>
    <w:rsid w:val="0039571B"/>
    <w:rsid w:val="00396465"/>
    <w:rsid w:val="0039658D"/>
    <w:rsid w:val="003965AA"/>
    <w:rsid w:val="0039678F"/>
    <w:rsid w:val="003979D2"/>
    <w:rsid w:val="003A00B4"/>
    <w:rsid w:val="003A02DE"/>
    <w:rsid w:val="003A0629"/>
    <w:rsid w:val="003A062A"/>
    <w:rsid w:val="003A1210"/>
    <w:rsid w:val="003A1EA8"/>
    <w:rsid w:val="003A1EC1"/>
    <w:rsid w:val="003A2288"/>
    <w:rsid w:val="003A2C07"/>
    <w:rsid w:val="003A32B1"/>
    <w:rsid w:val="003A4105"/>
    <w:rsid w:val="003A471D"/>
    <w:rsid w:val="003A4DBD"/>
    <w:rsid w:val="003A60AC"/>
    <w:rsid w:val="003A621C"/>
    <w:rsid w:val="003B01D0"/>
    <w:rsid w:val="003B0627"/>
    <w:rsid w:val="003B0EE2"/>
    <w:rsid w:val="003B16FF"/>
    <w:rsid w:val="003B1C0F"/>
    <w:rsid w:val="003B2028"/>
    <w:rsid w:val="003B2AB8"/>
    <w:rsid w:val="003B3DD1"/>
    <w:rsid w:val="003B57D7"/>
    <w:rsid w:val="003B6956"/>
    <w:rsid w:val="003B6A8C"/>
    <w:rsid w:val="003B7967"/>
    <w:rsid w:val="003B7AAA"/>
    <w:rsid w:val="003B7B14"/>
    <w:rsid w:val="003C01CD"/>
    <w:rsid w:val="003C0EA2"/>
    <w:rsid w:val="003C1B2B"/>
    <w:rsid w:val="003C232C"/>
    <w:rsid w:val="003C2D05"/>
    <w:rsid w:val="003C2EC2"/>
    <w:rsid w:val="003C2F32"/>
    <w:rsid w:val="003C321B"/>
    <w:rsid w:val="003C4014"/>
    <w:rsid w:val="003C40F2"/>
    <w:rsid w:val="003C5656"/>
    <w:rsid w:val="003C6568"/>
    <w:rsid w:val="003C70EE"/>
    <w:rsid w:val="003C77B8"/>
    <w:rsid w:val="003C7B90"/>
    <w:rsid w:val="003D2AE3"/>
    <w:rsid w:val="003D4639"/>
    <w:rsid w:val="003D470C"/>
    <w:rsid w:val="003D4A0B"/>
    <w:rsid w:val="003D512A"/>
    <w:rsid w:val="003D5271"/>
    <w:rsid w:val="003D53C3"/>
    <w:rsid w:val="003D5C1C"/>
    <w:rsid w:val="003D6848"/>
    <w:rsid w:val="003D6BAD"/>
    <w:rsid w:val="003D6E0D"/>
    <w:rsid w:val="003D713F"/>
    <w:rsid w:val="003D716D"/>
    <w:rsid w:val="003D71E0"/>
    <w:rsid w:val="003D7283"/>
    <w:rsid w:val="003D79B2"/>
    <w:rsid w:val="003E171C"/>
    <w:rsid w:val="003E2090"/>
    <w:rsid w:val="003E37CA"/>
    <w:rsid w:val="003E38B9"/>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D27"/>
    <w:rsid w:val="003F36D7"/>
    <w:rsid w:val="003F3889"/>
    <w:rsid w:val="003F3E0B"/>
    <w:rsid w:val="003F416D"/>
    <w:rsid w:val="003F432E"/>
    <w:rsid w:val="003F4538"/>
    <w:rsid w:val="003F4A50"/>
    <w:rsid w:val="003F4B3B"/>
    <w:rsid w:val="003F5663"/>
    <w:rsid w:val="003F6BBC"/>
    <w:rsid w:val="003F7792"/>
    <w:rsid w:val="003F780C"/>
    <w:rsid w:val="0040040D"/>
    <w:rsid w:val="00400876"/>
    <w:rsid w:val="00400DB1"/>
    <w:rsid w:val="004011A5"/>
    <w:rsid w:val="004013D7"/>
    <w:rsid w:val="00401A26"/>
    <w:rsid w:val="00402499"/>
    <w:rsid w:val="00402649"/>
    <w:rsid w:val="00402BDF"/>
    <w:rsid w:val="00402D5A"/>
    <w:rsid w:val="00403F74"/>
    <w:rsid w:val="004043F0"/>
    <w:rsid w:val="00404F05"/>
    <w:rsid w:val="00406099"/>
    <w:rsid w:val="00406412"/>
    <w:rsid w:val="0040690D"/>
    <w:rsid w:val="004072DD"/>
    <w:rsid w:val="00407CD9"/>
    <w:rsid w:val="0041017E"/>
    <w:rsid w:val="004106FB"/>
    <w:rsid w:val="00410B1E"/>
    <w:rsid w:val="00410B7A"/>
    <w:rsid w:val="00410DB8"/>
    <w:rsid w:val="00410FCE"/>
    <w:rsid w:val="004114C3"/>
    <w:rsid w:val="00411906"/>
    <w:rsid w:val="00411A1F"/>
    <w:rsid w:val="00411DD3"/>
    <w:rsid w:val="004130CF"/>
    <w:rsid w:val="004134D1"/>
    <w:rsid w:val="00413ADC"/>
    <w:rsid w:val="004143AF"/>
    <w:rsid w:val="00414E4F"/>
    <w:rsid w:val="0041541B"/>
    <w:rsid w:val="00415497"/>
    <w:rsid w:val="00415A7E"/>
    <w:rsid w:val="00416336"/>
    <w:rsid w:val="00416F28"/>
    <w:rsid w:val="00417202"/>
    <w:rsid w:val="004173A6"/>
    <w:rsid w:val="00417911"/>
    <w:rsid w:val="00417A74"/>
    <w:rsid w:val="00417B17"/>
    <w:rsid w:val="00417EA8"/>
    <w:rsid w:val="00417F62"/>
    <w:rsid w:val="0042015E"/>
    <w:rsid w:val="004207D7"/>
    <w:rsid w:val="00420BA7"/>
    <w:rsid w:val="00420BBF"/>
    <w:rsid w:val="00421953"/>
    <w:rsid w:val="00421CE5"/>
    <w:rsid w:val="00421ED8"/>
    <w:rsid w:val="004236CF"/>
    <w:rsid w:val="00423B51"/>
    <w:rsid w:val="004240F6"/>
    <w:rsid w:val="00424D16"/>
    <w:rsid w:val="00425060"/>
    <w:rsid w:val="0042548B"/>
    <w:rsid w:val="00425B6A"/>
    <w:rsid w:val="00425F9F"/>
    <w:rsid w:val="00426A21"/>
    <w:rsid w:val="004273A6"/>
    <w:rsid w:val="00430B14"/>
    <w:rsid w:val="00430E8B"/>
    <w:rsid w:val="00430F24"/>
    <w:rsid w:val="00431267"/>
    <w:rsid w:val="00431D0F"/>
    <w:rsid w:val="004320BB"/>
    <w:rsid w:val="004320FB"/>
    <w:rsid w:val="00432AEB"/>
    <w:rsid w:val="00432F17"/>
    <w:rsid w:val="00433262"/>
    <w:rsid w:val="004338D8"/>
    <w:rsid w:val="00433AA9"/>
    <w:rsid w:val="004342FD"/>
    <w:rsid w:val="0043433D"/>
    <w:rsid w:val="004343BF"/>
    <w:rsid w:val="00434859"/>
    <w:rsid w:val="00434C92"/>
    <w:rsid w:val="004354A2"/>
    <w:rsid w:val="00436BCE"/>
    <w:rsid w:val="00436D4B"/>
    <w:rsid w:val="0044008E"/>
    <w:rsid w:val="0044144F"/>
    <w:rsid w:val="004419E1"/>
    <w:rsid w:val="00443AB4"/>
    <w:rsid w:val="00443C1E"/>
    <w:rsid w:val="00443EBE"/>
    <w:rsid w:val="004448A1"/>
    <w:rsid w:val="00444B1C"/>
    <w:rsid w:val="00444D1A"/>
    <w:rsid w:val="0044565E"/>
    <w:rsid w:val="004457FC"/>
    <w:rsid w:val="00446559"/>
    <w:rsid w:val="00446C74"/>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5000"/>
    <w:rsid w:val="004550F0"/>
    <w:rsid w:val="004551CC"/>
    <w:rsid w:val="004552FC"/>
    <w:rsid w:val="004562DC"/>
    <w:rsid w:val="0045687C"/>
    <w:rsid w:val="00456A92"/>
    <w:rsid w:val="0045716F"/>
    <w:rsid w:val="004577B3"/>
    <w:rsid w:val="00457F8B"/>
    <w:rsid w:val="004605CB"/>
    <w:rsid w:val="00460963"/>
    <w:rsid w:val="00461613"/>
    <w:rsid w:val="004618B1"/>
    <w:rsid w:val="00462A37"/>
    <w:rsid w:val="00462A5B"/>
    <w:rsid w:val="004632C6"/>
    <w:rsid w:val="0046440D"/>
    <w:rsid w:val="0046442F"/>
    <w:rsid w:val="00464A77"/>
    <w:rsid w:val="00465399"/>
    <w:rsid w:val="004654C1"/>
    <w:rsid w:val="00465D4E"/>
    <w:rsid w:val="00466200"/>
    <w:rsid w:val="00466366"/>
    <w:rsid w:val="004664AA"/>
    <w:rsid w:val="00466E0C"/>
    <w:rsid w:val="0046766D"/>
    <w:rsid w:val="00467923"/>
    <w:rsid w:val="00470509"/>
    <w:rsid w:val="004712A5"/>
    <w:rsid w:val="004716D7"/>
    <w:rsid w:val="00471706"/>
    <w:rsid w:val="00471C3A"/>
    <w:rsid w:val="00471D03"/>
    <w:rsid w:val="00472E1C"/>
    <w:rsid w:val="00473297"/>
    <w:rsid w:val="0047381F"/>
    <w:rsid w:val="004739D6"/>
    <w:rsid w:val="0047401E"/>
    <w:rsid w:val="0047489F"/>
    <w:rsid w:val="00475261"/>
    <w:rsid w:val="0047558F"/>
    <w:rsid w:val="00476695"/>
    <w:rsid w:val="0047766A"/>
    <w:rsid w:val="00480101"/>
    <w:rsid w:val="00480740"/>
    <w:rsid w:val="0048088D"/>
    <w:rsid w:val="0048108C"/>
    <w:rsid w:val="00481B66"/>
    <w:rsid w:val="0048254A"/>
    <w:rsid w:val="00482ACA"/>
    <w:rsid w:val="0048331C"/>
    <w:rsid w:val="004836DC"/>
    <w:rsid w:val="004840ED"/>
    <w:rsid w:val="00484840"/>
    <w:rsid w:val="00484C55"/>
    <w:rsid w:val="00484DE8"/>
    <w:rsid w:val="00485004"/>
    <w:rsid w:val="00485465"/>
    <w:rsid w:val="0048636F"/>
    <w:rsid w:val="0048694E"/>
    <w:rsid w:val="0048695E"/>
    <w:rsid w:val="00487653"/>
    <w:rsid w:val="004876B4"/>
    <w:rsid w:val="004878CC"/>
    <w:rsid w:val="00487AA4"/>
    <w:rsid w:val="00487FBB"/>
    <w:rsid w:val="004905C0"/>
    <w:rsid w:val="00491E58"/>
    <w:rsid w:val="0049269D"/>
    <w:rsid w:val="00492F93"/>
    <w:rsid w:val="00493055"/>
    <w:rsid w:val="004944D5"/>
    <w:rsid w:val="004945C7"/>
    <w:rsid w:val="00494721"/>
    <w:rsid w:val="00494A2B"/>
    <w:rsid w:val="00495D24"/>
    <w:rsid w:val="00496653"/>
    <w:rsid w:val="00496D40"/>
    <w:rsid w:val="00496EBD"/>
    <w:rsid w:val="0049769A"/>
    <w:rsid w:val="00497A10"/>
    <w:rsid w:val="004A0419"/>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11A7"/>
    <w:rsid w:val="004B17A8"/>
    <w:rsid w:val="004B2CD1"/>
    <w:rsid w:val="004B31ED"/>
    <w:rsid w:val="004B3778"/>
    <w:rsid w:val="004B3E8A"/>
    <w:rsid w:val="004B5295"/>
    <w:rsid w:val="004B56ED"/>
    <w:rsid w:val="004B59BF"/>
    <w:rsid w:val="004B5A67"/>
    <w:rsid w:val="004B5BC3"/>
    <w:rsid w:val="004B5BD6"/>
    <w:rsid w:val="004B5E78"/>
    <w:rsid w:val="004B650D"/>
    <w:rsid w:val="004B6E56"/>
    <w:rsid w:val="004B77C6"/>
    <w:rsid w:val="004B7E2E"/>
    <w:rsid w:val="004B7FE8"/>
    <w:rsid w:val="004C0856"/>
    <w:rsid w:val="004C1C19"/>
    <w:rsid w:val="004C1FE6"/>
    <w:rsid w:val="004C38F8"/>
    <w:rsid w:val="004C3C41"/>
    <w:rsid w:val="004C3D88"/>
    <w:rsid w:val="004C4999"/>
    <w:rsid w:val="004C4F86"/>
    <w:rsid w:val="004C500B"/>
    <w:rsid w:val="004C50CC"/>
    <w:rsid w:val="004C513B"/>
    <w:rsid w:val="004C5DFA"/>
    <w:rsid w:val="004C7660"/>
    <w:rsid w:val="004D097F"/>
    <w:rsid w:val="004D0A02"/>
    <w:rsid w:val="004D0A6F"/>
    <w:rsid w:val="004D1262"/>
    <w:rsid w:val="004D209D"/>
    <w:rsid w:val="004D2D4E"/>
    <w:rsid w:val="004D2E48"/>
    <w:rsid w:val="004D3201"/>
    <w:rsid w:val="004D325F"/>
    <w:rsid w:val="004D3281"/>
    <w:rsid w:val="004D3750"/>
    <w:rsid w:val="004D4017"/>
    <w:rsid w:val="004D4FC0"/>
    <w:rsid w:val="004D52B5"/>
    <w:rsid w:val="004D5F95"/>
    <w:rsid w:val="004D7176"/>
    <w:rsid w:val="004E0558"/>
    <w:rsid w:val="004E079B"/>
    <w:rsid w:val="004E12C7"/>
    <w:rsid w:val="004E27E1"/>
    <w:rsid w:val="004E3851"/>
    <w:rsid w:val="004E42A1"/>
    <w:rsid w:val="004E4397"/>
    <w:rsid w:val="004E5889"/>
    <w:rsid w:val="004E5D9E"/>
    <w:rsid w:val="004E6DE2"/>
    <w:rsid w:val="004E722E"/>
    <w:rsid w:val="004E78BE"/>
    <w:rsid w:val="004E7C8D"/>
    <w:rsid w:val="004F07C4"/>
    <w:rsid w:val="004F121D"/>
    <w:rsid w:val="004F13F9"/>
    <w:rsid w:val="004F1FDD"/>
    <w:rsid w:val="004F25F5"/>
    <w:rsid w:val="004F4D41"/>
    <w:rsid w:val="004F4F68"/>
    <w:rsid w:val="004F551E"/>
    <w:rsid w:val="004F6888"/>
    <w:rsid w:val="004F7126"/>
    <w:rsid w:val="004F7357"/>
    <w:rsid w:val="004F790C"/>
    <w:rsid w:val="00500716"/>
    <w:rsid w:val="00500B5D"/>
    <w:rsid w:val="00500F67"/>
    <w:rsid w:val="00501604"/>
    <w:rsid w:val="005016E5"/>
    <w:rsid w:val="00501B50"/>
    <w:rsid w:val="00501B58"/>
    <w:rsid w:val="00501EDB"/>
    <w:rsid w:val="00502B45"/>
    <w:rsid w:val="00503183"/>
    <w:rsid w:val="005035E6"/>
    <w:rsid w:val="00503640"/>
    <w:rsid w:val="005036D4"/>
    <w:rsid w:val="005036E5"/>
    <w:rsid w:val="0050375D"/>
    <w:rsid w:val="00503FFA"/>
    <w:rsid w:val="00504076"/>
    <w:rsid w:val="005047A4"/>
    <w:rsid w:val="00504AB4"/>
    <w:rsid w:val="00504B82"/>
    <w:rsid w:val="005052A5"/>
    <w:rsid w:val="005061F2"/>
    <w:rsid w:val="00506A7A"/>
    <w:rsid w:val="00507A6D"/>
    <w:rsid w:val="005113F7"/>
    <w:rsid w:val="00511744"/>
    <w:rsid w:val="00511C1E"/>
    <w:rsid w:val="00511E96"/>
    <w:rsid w:val="00512164"/>
    <w:rsid w:val="00512E55"/>
    <w:rsid w:val="00513090"/>
    <w:rsid w:val="005135BE"/>
    <w:rsid w:val="00513F8F"/>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720"/>
    <w:rsid w:val="00521E2A"/>
    <w:rsid w:val="00522783"/>
    <w:rsid w:val="00522ACE"/>
    <w:rsid w:val="00522E52"/>
    <w:rsid w:val="00522E81"/>
    <w:rsid w:val="00522FA6"/>
    <w:rsid w:val="00523EA9"/>
    <w:rsid w:val="00524A8F"/>
    <w:rsid w:val="00526538"/>
    <w:rsid w:val="005271DE"/>
    <w:rsid w:val="00531992"/>
    <w:rsid w:val="00532409"/>
    <w:rsid w:val="00532ED2"/>
    <w:rsid w:val="005333F4"/>
    <w:rsid w:val="00533570"/>
    <w:rsid w:val="00533604"/>
    <w:rsid w:val="00533825"/>
    <w:rsid w:val="005341D0"/>
    <w:rsid w:val="0053461C"/>
    <w:rsid w:val="00536756"/>
    <w:rsid w:val="005368B8"/>
    <w:rsid w:val="00536DE1"/>
    <w:rsid w:val="00536F41"/>
    <w:rsid w:val="005372D5"/>
    <w:rsid w:val="0053758D"/>
    <w:rsid w:val="005401D6"/>
    <w:rsid w:val="005412D0"/>
    <w:rsid w:val="0054156C"/>
    <w:rsid w:val="00541CE3"/>
    <w:rsid w:val="00541D92"/>
    <w:rsid w:val="00541ECC"/>
    <w:rsid w:val="00542640"/>
    <w:rsid w:val="00543B64"/>
    <w:rsid w:val="00543FFF"/>
    <w:rsid w:val="00544068"/>
    <w:rsid w:val="00544B0E"/>
    <w:rsid w:val="00545529"/>
    <w:rsid w:val="00545AC2"/>
    <w:rsid w:val="00545DF1"/>
    <w:rsid w:val="005462BC"/>
    <w:rsid w:val="00546BCE"/>
    <w:rsid w:val="00546C34"/>
    <w:rsid w:val="00546E57"/>
    <w:rsid w:val="00547845"/>
    <w:rsid w:val="00547F84"/>
    <w:rsid w:val="00550014"/>
    <w:rsid w:val="0055158B"/>
    <w:rsid w:val="00551E49"/>
    <w:rsid w:val="005527B8"/>
    <w:rsid w:val="00552CEE"/>
    <w:rsid w:val="00552DFC"/>
    <w:rsid w:val="005540CE"/>
    <w:rsid w:val="00554700"/>
    <w:rsid w:val="00554FDC"/>
    <w:rsid w:val="005555CA"/>
    <w:rsid w:val="00556037"/>
    <w:rsid w:val="00557230"/>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481"/>
    <w:rsid w:val="00565F55"/>
    <w:rsid w:val="005663DD"/>
    <w:rsid w:val="00566572"/>
    <w:rsid w:val="005672D0"/>
    <w:rsid w:val="00570386"/>
    <w:rsid w:val="00571796"/>
    <w:rsid w:val="0057183A"/>
    <w:rsid w:val="00571C73"/>
    <w:rsid w:val="00571ECF"/>
    <w:rsid w:val="00571F43"/>
    <w:rsid w:val="00573218"/>
    <w:rsid w:val="00573606"/>
    <w:rsid w:val="00574C41"/>
    <w:rsid w:val="00574D44"/>
    <w:rsid w:val="005750D4"/>
    <w:rsid w:val="00576D21"/>
    <w:rsid w:val="0057795A"/>
    <w:rsid w:val="00577B4D"/>
    <w:rsid w:val="00580525"/>
    <w:rsid w:val="00580736"/>
    <w:rsid w:val="005807A5"/>
    <w:rsid w:val="0058140C"/>
    <w:rsid w:val="00582373"/>
    <w:rsid w:val="00582477"/>
    <w:rsid w:val="00583ED7"/>
    <w:rsid w:val="0058466A"/>
    <w:rsid w:val="00585D80"/>
    <w:rsid w:val="005868D6"/>
    <w:rsid w:val="00587160"/>
    <w:rsid w:val="00587C4B"/>
    <w:rsid w:val="005915C9"/>
    <w:rsid w:val="005924E5"/>
    <w:rsid w:val="00592EA8"/>
    <w:rsid w:val="005939EE"/>
    <w:rsid w:val="00594623"/>
    <w:rsid w:val="0059485A"/>
    <w:rsid w:val="005953F9"/>
    <w:rsid w:val="00595E6B"/>
    <w:rsid w:val="0059605B"/>
    <w:rsid w:val="00597135"/>
    <w:rsid w:val="0059734F"/>
    <w:rsid w:val="00597814"/>
    <w:rsid w:val="005A0857"/>
    <w:rsid w:val="005A0FB0"/>
    <w:rsid w:val="005A12A2"/>
    <w:rsid w:val="005A159E"/>
    <w:rsid w:val="005A15F6"/>
    <w:rsid w:val="005A18A4"/>
    <w:rsid w:val="005A21B5"/>
    <w:rsid w:val="005A2431"/>
    <w:rsid w:val="005A3745"/>
    <w:rsid w:val="005A51F9"/>
    <w:rsid w:val="005A5C09"/>
    <w:rsid w:val="005A65DD"/>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ABE"/>
    <w:rsid w:val="005B4C0D"/>
    <w:rsid w:val="005B531A"/>
    <w:rsid w:val="005B549D"/>
    <w:rsid w:val="005B56CC"/>
    <w:rsid w:val="005B580A"/>
    <w:rsid w:val="005B58FE"/>
    <w:rsid w:val="005B5AA8"/>
    <w:rsid w:val="005B64FD"/>
    <w:rsid w:val="005B68EB"/>
    <w:rsid w:val="005B6DEA"/>
    <w:rsid w:val="005B749B"/>
    <w:rsid w:val="005B77AD"/>
    <w:rsid w:val="005C01DC"/>
    <w:rsid w:val="005C0671"/>
    <w:rsid w:val="005C0850"/>
    <w:rsid w:val="005C0D18"/>
    <w:rsid w:val="005C10CA"/>
    <w:rsid w:val="005C168A"/>
    <w:rsid w:val="005C1935"/>
    <w:rsid w:val="005C197B"/>
    <w:rsid w:val="005C199E"/>
    <w:rsid w:val="005C1CB0"/>
    <w:rsid w:val="005C2C48"/>
    <w:rsid w:val="005C3454"/>
    <w:rsid w:val="005C3932"/>
    <w:rsid w:val="005C40E8"/>
    <w:rsid w:val="005C49A3"/>
    <w:rsid w:val="005C5862"/>
    <w:rsid w:val="005C6E5D"/>
    <w:rsid w:val="005C71C6"/>
    <w:rsid w:val="005C7303"/>
    <w:rsid w:val="005C73ED"/>
    <w:rsid w:val="005C77D0"/>
    <w:rsid w:val="005C79FE"/>
    <w:rsid w:val="005D0568"/>
    <w:rsid w:val="005D06FA"/>
    <w:rsid w:val="005D148B"/>
    <w:rsid w:val="005D2217"/>
    <w:rsid w:val="005D24FA"/>
    <w:rsid w:val="005D250F"/>
    <w:rsid w:val="005D4D16"/>
    <w:rsid w:val="005D4DAC"/>
    <w:rsid w:val="005D4F3B"/>
    <w:rsid w:val="005D7137"/>
    <w:rsid w:val="005D733D"/>
    <w:rsid w:val="005D7349"/>
    <w:rsid w:val="005D76D2"/>
    <w:rsid w:val="005E0070"/>
    <w:rsid w:val="005E0380"/>
    <w:rsid w:val="005E12A3"/>
    <w:rsid w:val="005E1BA5"/>
    <w:rsid w:val="005E20D3"/>
    <w:rsid w:val="005E2615"/>
    <w:rsid w:val="005E266D"/>
    <w:rsid w:val="005E2752"/>
    <w:rsid w:val="005E2ADD"/>
    <w:rsid w:val="005E3204"/>
    <w:rsid w:val="005E472F"/>
    <w:rsid w:val="005E48ED"/>
    <w:rsid w:val="005E49B0"/>
    <w:rsid w:val="005E4FAF"/>
    <w:rsid w:val="005E62D2"/>
    <w:rsid w:val="005E75E5"/>
    <w:rsid w:val="005E789F"/>
    <w:rsid w:val="005E7DC1"/>
    <w:rsid w:val="005F0719"/>
    <w:rsid w:val="005F1184"/>
    <w:rsid w:val="005F126B"/>
    <w:rsid w:val="005F14AB"/>
    <w:rsid w:val="005F268C"/>
    <w:rsid w:val="005F2BAB"/>
    <w:rsid w:val="005F2FA8"/>
    <w:rsid w:val="005F2FB1"/>
    <w:rsid w:val="005F350D"/>
    <w:rsid w:val="005F3980"/>
    <w:rsid w:val="005F4E2D"/>
    <w:rsid w:val="005F53C7"/>
    <w:rsid w:val="005F6C53"/>
    <w:rsid w:val="005F6CAE"/>
    <w:rsid w:val="005F7061"/>
    <w:rsid w:val="005F716C"/>
    <w:rsid w:val="005F7B98"/>
    <w:rsid w:val="006002BD"/>
    <w:rsid w:val="006002CD"/>
    <w:rsid w:val="006008D3"/>
    <w:rsid w:val="00600973"/>
    <w:rsid w:val="006009D1"/>
    <w:rsid w:val="00601297"/>
    <w:rsid w:val="00601654"/>
    <w:rsid w:val="00601C98"/>
    <w:rsid w:val="00601F5B"/>
    <w:rsid w:val="0060261F"/>
    <w:rsid w:val="0060264C"/>
    <w:rsid w:val="00602695"/>
    <w:rsid w:val="006031E1"/>
    <w:rsid w:val="00603330"/>
    <w:rsid w:val="00604498"/>
    <w:rsid w:val="006059BF"/>
    <w:rsid w:val="006075CF"/>
    <w:rsid w:val="00607B3E"/>
    <w:rsid w:val="00607F37"/>
    <w:rsid w:val="00611F9C"/>
    <w:rsid w:val="00612030"/>
    <w:rsid w:val="00612821"/>
    <w:rsid w:val="00612AF0"/>
    <w:rsid w:val="00613152"/>
    <w:rsid w:val="006157CB"/>
    <w:rsid w:val="00616C37"/>
    <w:rsid w:val="00616DAA"/>
    <w:rsid w:val="00617207"/>
    <w:rsid w:val="00617497"/>
    <w:rsid w:val="006175F5"/>
    <w:rsid w:val="00617A6B"/>
    <w:rsid w:val="00617DC7"/>
    <w:rsid w:val="006203F7"/>
    <w:rsid w:val="00620BDC"/>
    <w:rsid w:val="00621233"/>
    <w:rsid w:val="0062188B"/>
    <w:rsid w:val="0062284C"/>
    <w:rsid w:val="00622C50"/>
    <w:rsid w:val="006230EA"/>
    <w:rsid w:val="00623696"/>
    <w:rsid w:val="00623A74"/>
    <w:rsid w:val="00624EFB"/>
    <w:rsid w:val="006260E8"/>
    <w:rsid w:val="00626AD1"/>
    <w:rsid w:val="00626C0F"/>
    <w:rsid w:val="00627A7B"/>
    <w:rsid w:val="00630B39"/>
    <w:rsid w:val="00630CB5"/>
    <w:rsid w:val="0063135D"/>
    <w:rsid w:val="006334BC"/>
    <w:rsid w:val="00633919"/>
    <w:rsid w:val="00633F58"/>
    <w:rsid w:val="00634376"/>
    <w:rsid w:val="006348F5"/>
    <w:rsid w:val="006358F9"/>
    <w:rsid w:val="00635ADF"/>
    <w:rsid w:val="00637044"/>
    <w:rsid w:val="0063722C"/>
    <w:rsid w:val="00637838"/>
    <w:rsid w:val="00637E29"/>
    <w:rsid w:val="00637E81"/>
    <w:rsid w:val="00640379"/>
    <w:rsid w:val="00640802"/>
    <w:rsid w:val="00640C80"/>
    <w:rsid w:val="00641477"/>
    <w:rsid w:val="0064170E"/>
    <w:rsid w:val="00642504"/>
    <w:rsid w:val="0064263B"/>
    <w:rsid w:val="00642817"/>
    <w:rsid w:val="006436A9"/>
    <w:rsid w:val="00644026"/>
    <w:rsid w:val="00644AEC"/>
    <w:rsid w:val="00645708"/>
    <w:rsid w:val="00645870"/>
    <w:rsid w:val="00645C0C"/>
    <w:rsid w:val="00645DF3"/>
    <w:rsid w:val="006461CF"/>
    <w:rsid w:val="006502C1"/>
    <w:rsid w:val="00651F74"/>
    <w:rsid w:val="00652C70"/>
    <w:rsid w:val="0065304A"/>
    <w:rsid w:val="00653156"/>
    <w:rsid w:val="006532C2"/>
    <w:rsid w:val="006533C5"/>
    <w:rsid w:val="00653826"/>
    <w:rsid w:val="00653F90"/>
    <w:rsid w:val="00654144"/>
    <w:rsid w:val="00654390"/>
    <w:rsid w:val="00654ECD"/>
    <w:rsid w:val="00655986"/>
    <w:rsid w:val="006560EA"/>
    <w:rsid w:val="00657587"/>
    <w:rsid w:val="006576BD"/>
    <w:rsid w:val="006600E0"/>
    <w:rsid w:val="00661164"/>
    <w:rsid w:val="00661538"/>
    <w:rsid w:val="00662533"/>
    <w:rsid w:val="00662E99"/>
    <w:rsid w:val="0066315B"/>
    <w:rsid w:val="00663694"/>
    <w:rsid w:val="006644EC"/>
    <w:rsid w:val="00664C25"/>
    <w:rsid w:val="00664F2C"/>
    <w:rsid w:val="006652A4"/>
    <w:rsid w:val="00665FF8"/>
    <w:rsid w:val="00666146"/>
    <w:rsid w:val="006661D0"/>
    <w:rsid w:val="00667544"/>
    <w:rsid w:val="0067033F"/>
    <w:rsid w:val="00670D9D"/>
    <w:rsid w:val="0067124A"/>
    <w:rsid w:val="006714D4"/>
    <w:rsid w:val="0067205F"/>
    <w:rsid w:val="006722C0"/>
    <w:rsid w:val="00672795"/>
    <w:rsid w:val="006729E9"/>
    <w:rsid w:val="00673BE0"/>
    <w:rsid w:val="00674427"/>
    <w:rsid w:val="006761E5"/>
    <w:rsid w:val="0067622E"/>
    <w:rsid w:val="00676B0F"/>
    <w:rsid w:val="0068049E"/>
    <w:rsid w:val="00680606"/>
    <w:rsid w:val="006809E3"/>
    <w:rsid w:val="00680C88"/>
    <w:rsid w:val="0068187D"/>
    <w:rsid w:val="006823AA"/>
    <w:rsid w:val="006824A0"/>
    <w:rsid w:val="006839D5"/>
    <w:rsid w:val="00683BFA"/>
    <w:rsid w:val="0068457C"/>
    <w:rsid w:val="00685202"/>
    <w:rsid w:val="00685ADF"/>
    <w:rsid w:val="0068603B"/>
    <w:rsid w:val="00686205"/>
    <w:rsid w:val="0068635F"/>
    <w:rsid w:val="00686ADA"/>
    <w:rsid w:val="00687818"/>
    <w:rsid w:val="00687CBF"/>
    <w:rsid w:val="00687EC1"/>
    <w:rsid w:val="00690137"/>
    <w:rsid w:val="006902B9"/>
    <w:rsid w:val="006907FF"/>
    <w:rsid w:val="00691578"/>
    <w:rsid w:val="00691C0F"/>
    <w:rsid w:val="00691D65"/>
    <w:rsid w:val="0069209E"/>
    <w:rsid w:val="006940B6"/>
    <w:rsid w:val="00694264"/>
    <w:rsid w:val="00694421"/>
    <w:rsid w:val="00696140"/>
    <w:rsid w:val="00697464"/>
    <w:rsid w:val="006974FB"/>
    <w:rsid w:val="00697DFD"/>
    <w:rsid w:val="00697E41"/>
    <w:rsid w:val="006A0035"/>
    <w:rsid w:val="006A00E0"/>
    <w:rsid w:val="006A0CBE"/>
    <w:rsid w:val="006A1227"/>
    <w:rsid w:val="006A1357"/>
    <w:rsid w:val="006A148A"/>
    <w:rsid w:val="006A2680"/>
    <w:rsid w:val="006A2F83"/>
    <w:rsid w:val="006A3193"/>
    <w:rsid w:val="006A3BF7"/>
    <w:rsid w:val="006A43A8"/>
    <w:rsid w:val="006A47AD"/>
    <w:rsid w:val="006A4895"/>
    <w:rsid w:val="006A5CA7"/>
    <w:rsid w:val="006A6511"/>
    <w:rsid w:val="006A662D"/>
    <w:rsid w:val="006A6965"/>
    <w:rsid w:val="006A7235"/>
    <w:rsid w:val="006B0165"/>
    <w:rsid w:val="006B0ADB"/>
    <w:rsid w:val="006B384C"/>
    <w:rsid w:val="006B408D"/>
    <w:rsid w:val="006B4293"/>
    <w:rsid w:val="006B4741"/>
    <w:rsid w:val="006B4923"/>
    <w:rsid w:val="006B4F26"/>
    <w:rsid w:val="006B750D"/>
    <w:rsid w:val="006C0ADF"/>
    <w:rsid w:val="006C1707"/>
    <w:rsid w:val="006C1AFA"/>
    <w:rsid w:val="006C1E51"/>
    <w:rsid w:val="006C1E5D"/>
    <w:rsid w:val="006C21E3"/>
    <w:rsid w:val="006C23D0"/>
    <w:rsid w:val="006C2A5F"/>
    <w:rsid w:val="006C38EE"/>
    <w:rsid w:val="006C41D0"/>
    <w:rsid w:val="006C4A14"/>
    <w:rsid w:val="006C51EC"/>
    <w:rsid w:val="006C5A5D"/>
    <w:rsid w:val="006C5A9B"/>
    <w:rsid w:val="006C67D9"/>
    <w:rsid w:val="006C6F7B"/>
    <w:rsid w:val="006C7369"/>
    <w:rsid w:val="006D017A"/>
    <w:rsid w:val="006D0521"/>
    <w:rsid w:val="006D0645"/>
    <w:rsid w:val="006D0B6F"/>
    <w:rsid w:val="006D1025"/>
    <w:rsid w:val="006D1244"/>
    <w:rsid w:val="006D1EA1"/>
    <w:rsid w:val="006D20AB"/>
    <w:rsid w:val="006D2705"/>
    <w:rsid w:val="006D4202"/>
    <w:rsid w:val="006D4583"/>
    <w:rsid w:val="006D468B"/>
    <w:rsid w:val="006D4C22"/>
    <w:rsid w:val="006D4E43"/>
    <w:rsid w:val="006D62BC"/>
    <w:rsid w:val="006D68EF"/>
    <w:rsid w:val="006D6E50"/>
    <w:rsid w:val="006D7241"/>
    <w:rsid w:val="006D72E4"/>
    <w:rsid w:val="006D734A"/>
    <w:rsid w:val="006E08CD"/>
    <w:rsid w:val="006E1B2F"/>
    <w:rsid w:val="006E1FED"/>
    <w:rsid w:val="006E25EB"/>
    <w:rsid w:val="006E34FA"/>
    <w:rsid w:val="006E35AC"/>
    <w:rsid w:val="006E37F7"/>
    <w:rsid w:val="006E3960"/>
    <w:rsid w:val="006E4022"/>
    <w:rsid w:val="006E4418"/>
    <w:rsid w:val="006E46CD"/>
    <w:rsid w:val="006E4DED"/>
    <w:rsid w:val="006E53C8"/>
    <w:rsid w:val="006E5CF9"/>
    <w:rsid w:val="006E643F"/>
    <w:rsid w:val="006E757E"/>
    <w:rsid w:val="006F031F"/>
    <w:rsid w:val="006F03DD"/>
    <w:rsid w:val="006F0582"/>
    <w:rsid w:val="006F0AFF"/>
    <w:rsid w:val="006F18D6"/>
    <w:rsid w:val="006F1B7C"/>
    <w:rsid w:val="006F2887"/>
    <w:rsid w:val="006F2B8C"/>
    <w:rsid w:val="006F2BF1"/>
    <w:rsid w:val="006F31DE"/>
    <w:rsid w:val="006F4F18"/>
    <w:rsid w:val="006F5028"/>
    <w:rsid w:val="006F6143"/>
    <w:rsid w:val="006F7248"/>
    <w:rsid w:val="006F77E8"/>
    <w:rsid w:val="006F7935"/>
    <w:rsid w:val="006F79EC"/>
    <w:rsid w:val="006F7AF2"/>
    <w:rsid w:val="006F7E20"/>
    <w:rsid w:val="00700004"/>
    <w:rsid w:val="007001A8"/>
    <w:rsid w:val="007004BB"/>
    <w:rsid w:val="00700A7F"/>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5A61"/>
    <w:rsid w:val="00705B85"/>
    <w:rsid w:val="00705D56"/>
    <w:rsid w:val="00705EA7"/>
    <w:rsid w:val="00706DC4"/>
    <w:rsid w:val="007073B6"/>
    <w:rsid w:val="00707812"/>
    <w:rsid w:val="0071124B"/>
    <w:rsid w:val="0071226A"/>
    <w:rsid w:val="007130F7"/>
    <w:rsid w:val="00713436"/>
    <w:rsid w:val="00713CEC"/>
    <w:rsid w:val="00714034"/>
    <w:rsid w:val="0071652F"/>
    <w:rsid w:val="00716C1F"/>
    <w:rsid w:val="00717046"/>
    <w:rsid w:val="00717FBB"/>
    <w:rsid w:val="00720559"/>
    <w:rsid w:val="007208C8"/>
    <w:rsid w:val="00721203"/>
    <w:rsid w:val="007214AD"/>
    <w:rsid w:val="007216DE"/>
    <w:rsid w:val="007218E9"/>
    <w:rsid w:val="00721997"/>
    <w:rsid w:val="00721CB9"/>
    <w:rsid w:val="007232A8"/>
    <w:rsid w:val="00723707"/>
    <w:rsid w:val="007237AE"/>
    <w:rsid w:val="00723EB2"/>
    <w:rsid w:val="00724595"/>
    <w:rsid w:val="00724883"/>
    <w:rsid w:val="007273A9"/>
    <w:rsid w:val="0073037A"/>
    <w:rsid w:val="00730429"/>
    <w:rsid w:val="00730614"/>
    <w:rsid w:val="00730C53"/>
    <w:rsid w:val="007311C8"/>
    <w:rsid w:val="00731857"/>
    <w:rsid w:val="007320DB"/>
    <w:rsid w:val="007324AE"/>
    <w:rsid w:val="00732D25"/>
    <w:rsid w:val="00732E19"/>
    <w:rsid w:val="00733253"/>
    <w:rsid w:val="00733515"/>
    <w:rsid w:val="0073381A"/>
    <w:rsid w:val="00733AF5"/>
    <w:rsid w:val="00734167"/>
    <w:rsid w:val="00734417"/>
    <w:rsid w:val="00734C6E"/>
    <w:rsid w:val="00735684"/>
    <w:rsid w:val="00735B50"/>
    <w:rsid w:val="00735F09"/>
    <w:rsid w:val="007361E6"/>
    <w:rsid w:val="00737185"/>
    <w:rsid w:val="00737A82"/>
    <w:rsid w:val="00737B84"/>
    <w:rsid w:val="00737DC5"/>
    <w:rsid w:val="00740083"/>
    <w:rsid w:val="00740BE8"/>
    <w:rsid w:val="00740F49"/>
    <w:rsid w:val="00741BBD"/>
    <w:rsid w:val="007437B1"/>
    <w:rsid w:val="007460BB"/>
    <w:rsid w:val="00747552"/>
    <w:rsid w:val="00747BEB"/>
    <w:rsid w:val="007501E8"/>
    <w:rsid w:val="00750908"/>
    <w:rsid w:val="00751061"/>
    <w:rsid w:val="007510D6"/>
    <w:rsid w:val="007525F1"/>
    <w:rsid w:val="00752701"/>
    <w:rsid w:val="00753686"/>
    <w:rsid w:val="00753EEA"/>
    <w:rsid w:val="00756CB6"/>
    <w:rsid w:val="00757BAF"/>
    <w:rsid w:val="00757D57"/>
    <w:rsid w:val="00757E50"/>
    <w:rsid w:val="00760084"/>
    <w:rsid w:val="00760498"/>
    <w:rsid w:val="007607C3"/>
    <w:rsid w:val="00760845"/>
    <w:rsid w:val="00760949"/>
    <w:rsid w:val="007612D0"/>
    <w:rsid w:val="0076132F"/>
    <w:rsid w:val="007618CF"/>
    <w:rsid w:val="00762F74"/>
    <w:rsid w:val="007633C6"/>
    <w:rsid w:val="007633DE"/>
    <w:rsid w:val="00763B7F"/>
    <w:rsid w:val="00763D8E"/>
    <w:rsid w:val="0076437D"/>
    <w:rsid w:val="00764E82"/>
    <w:rsid w:val="00765842"/>
    <w:rsid w:val="00765D01"/>
    <w:rsid w:val="00765D87"/>
    <w:rsid w:val="0076602E"/>
    <w:rsid w:val="00766231"/>
    <w:rsid w:val="007664BF"/>
    <w:rsid w:val="00766C2E"/>
    <w:rsid w:val="00767D46"/>
    <w:rsid w:val="00767D48"/>
    <w:rsid w:val="007703E5"/>
    <w:rsid w:val="00770FF8"/>
    <w:rsid w:val="00771D0B"/>
    <w:rsid w:val="00771F09"/>
    <w:rsid w:val="00772845"/>
    <w:rsid w:val="00773467"/>
    <w:rsid w:val="0077460B"/>
    <w:rsid w:val="00774AB4"/>
    <w:rsid w:val="00775027"/>
    <w:rsid w:val="007754AC"/>
    <w:rsid w:val="00775BB3"/>
    <w:rsid w:val="00775BE8"/>
    <w:rsid w:val="00776428"/>
    <w:rsid w:val="00776674"/>
    <w:rsid w:val="007767EA"/>
    <w:rsid w:val="00776D50"/>
    <w:rsid w:val="00776F23"/>
    <w:rsid w:val="007771B2"/>
    <w:rsid w:val="007775B8"/>
    <w:rsid w:val="007775D8"/>
    <w:rsid w:val="007800C2"/>
    <w:rsid w:val="00780808"/>
    <w:rsid w:val="00780990"/>
    <w:rsid w:val="00780E6D"/>
    <w:rsid w:val="0078156C"/>
    <w:rsid w:val="00781B75"/>
    <w:rsid w:val="00781ED3"/>
    <w:rsid w:val="00783B5B"/>
    <w:rsid w:val="00783DB7"/>
    <w:rsid w:val="007848EE"/>
    <w:rsid w:val="00784B08"/>
    <w:rsid w:val="007851D5"/>
    <w:rsid w:val="007855B2"/>
    <w:rsid w:val="007862DE"/>
    <w:rsid w:val="0078642B"/>
    <w:rsid w:val="0078705C"/>
    <w:rsid w:val="00787282"/>
    <w:rsid w:val="0078776D"/>
    <w:rsid w:val="00787A11"/>
    <w:rsid w:val="00787B66"/>
    <w:rsid w:val="0079118F"/>
    <w:rsid w:val="007912C6"/>
    <w:rsid w:val="00791A28"/>
    <w:rsid w:val="00791C7B"/>
    <w:rsid w:val="00792140"/>
    <w:rsid w:val="0079328B"/>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A0330"/>
    <w:rsid w:val="007A04F6"/>
    <w:rsid w:val="007A08CD"/>
    <w:rsid w:val="007A1154"/>
    <w:rsid w:val="007A12AE"/>
    <w:rsid w:val="007A1564"/>
    <w:rsid w:val="007A1957"/>
    <w:rsid w:val="007A2030"/>
    <w:rsid w:val="007A206A"/>
    <w:rsid w:val="007A2202"/>
    <w:rsid w:val="007A4397"/>
    <w:rsid w:val="007A5428"/>
    <w:rsid w:val="007A5509"/>
    <w:rsid w:val="007A640A"/>
    <w:rsid w:val="007A6916"/>
    <w:rsid w:val="007A6926"/>
    <w:rsid w:val="007A6C6F"/>
    <w:rsid w:val="007B0219"/>
    <w:rsid w:val="007B1014"/>
    <w:rsid w:val="007B1CA9"/>
    <w:rsid w:val="007B2734"/>
    <w:rsid w:val="007B4453"/>
    <w:rsid w:val="007B47DB"/>
    <w:rsid w:val="007B559A"/>
    <w:rsid w:val="007B561F"/>
    <w:rsid w:val="007B5CEE"/>
    <w:rsid w:val="007B6372"/>
    <w:rsid w:val="007C025A"/>
    <w:rsid w:val="007C03DB"/>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73C2"/>
    <w:rsid w:val="007D08EA"/>
    <w:rsid w:val="007D09F2"/>
    <w:rsid w:val="007D1101"/>
    <w:rsid w:val="007D11C9"/>
    <w:rsid w:val="007D17B8"/>
    <w:rsid w:val="007D1E74"/>
    <w:rsid w:val="007D2586"/>
    <w:rsid w:val="007D2A84"/>
    <w:rsid w:val="007D3118"/>
    <w:rsid w:val="007D38DD"/>
    <w:rsid w:val="007D4B1D"/>
    <w:rsid w:val="007D4C66"/>
    <w:rsid w:val="007D579D"/>
    <w:rsid w:val="007D59C8"/>
    <w:rsid w:val="007D63EA"/>
    <w:rsid w:val="007D6E0A"/>
    <w:rsid w:val="007D75E1"/>
    <w:rsid w:val="007D7E6B"/>
    <w:rsid w:val="007E0298"/>
    <w:rsid w:val="007E07EB"/>
    <w:rsid w:val="007E0D5F"/>
    <w:rsid w:val="007E15F0"/>
    <w:rsid w:val="007E1CBC"/>
    <w:rsid w:val="007E2C55"/>
    <w:rsid w:val="007E2D7D"/>
    <w:rsid w:val="007E2EBB"/>
    <w:rsid w:val="007E3045"/>
    <w:rsid w:val="007E30DF"/>
    <w:rsid w:val="007E3635"/>
    <w:rsid w:val="007E365B"/>
    <w:rsid w:val="007E3676"/>
    <w:rsid w:val="007E3F62"/>
    <w:rsid w:val="007E4D88"/>
    <w:rsid w:val="007E5191"/>
    <w:rsid w:val="007E6EF0"/>
    <w:rsid w:val="007E747E"/>
    <w:rsid w:val="007E7835"/>
    <w:rsid w:val="007F05B6"/>
    <w:rsid w:val="007F0BEA"/>
    <w:rsid w:val="007F0F99"/>
    <w:rsid w:val="007F1816"/>
    <w:rsid w:val="007F1A5D"/>
    <w:rsid w:val="007F2204"/>
    <w:rsid w:val="007F271D"/>
    <w:rsid w:val="007F2FD7"/>
    <w:rsid w:val="007F3CDD"/>
    <w:rsid w:val="007F3E1D"/>
    <w:rsid w:val="007F4784"/>
    <w:rsid w:val="007F6541"/>
    <w:rsid w:val="0080181A"/>
    <w:rsid w:val="0080190B"/>
    <w:rsid w:val="00803451"/>
    <w:rsid w:val="00803843"/>
    <w:rsid w:val="008043B6"/>
    <w:rsid w:val="00805724"/>
    <w:rsid w:val="00805BD4"/>
    <w:rsid w:val="00806723"/>
    <w:rsid w:val="00806BAE"/>
    <w:rsid w:val="0080796E"/>
    <w:rsid w:val="0081008C"/>
    <w:rsid w:val="00810097"/>
    <w:rsid w:val="008100FB"/>
    <w:rsid w:val="00810394"/>
    <w:rsid w:val="0081044F"/>
    <w:rsid w:val="0081075C"/>
    <w:rsid w:val="00810F33"/>
    <w:rsid w:val="00810F47"/>
    <w:rsid w:val="00811C07"/>
    <w:rsid w:val="00812696"/>
    <w:rsid w:val="00812988"/>
    <w:rsid w:val="00812C1D"/>
    <w:rsid w:val="00812C81"/>
    <w:rsid w:val="00813069"/>
    <w:rsid w:val="008131E9"/>
    <w:rsid w:val="008136F4"/>
    <w:rsid w:val="00813762"/>
    <w:rsid w:val="00813B3B"/>
    <w:rsid w:val="008145C7"/>
    <w:rsid w:val="00814613"/>
    <w:rsid w:val="00814ADB"/>
    <w:rsid w:val="00814D8A"/>
    <w:rsid w:val="00814FE2"/>
    <w:rsid w:val="0081576A"/>
    <w:rsid w:val="00815FF4"/>
    <w:rsid w:val="00820148"/>
    <w:rsid w:val="00820993"/>
    <w:rsid w:val="00820AD1"/>
    <w:rsid w:val="00820E33"/>
    <w:rsid w:val="00821392"/>
    <w:rsid w:val="0082328E"/>
    <w:rsid w:val="008232F0"/>
    <w:rsid w:val="00823339"/>
    <w:rsid w:val="00823BA4"/>
    <w:rsid w:val="00824497"/>
    <w:rsid w:val="0082459D"/>
    <w:rsid w:val="00824E80"/>
    <w:rsid w:val="008257E7"/>
    <w:rsid w:val="00825DA5"/>
    <w:rsid w:val="008264DB"/>
    <w:rsid w:val="00826B58"/>
    <w:rsid w:val="008270ED"/>
    <w:rsid w:val="0083101B"/>
    <w:rsid w:val="00831B85"/>
    <w:rsid w:val="00831E85"/>
    <w:rsid w:val="0083346A"/>
    <w:rsid w:val="00833570"/>
    <w:rsid w:val="00835E3E"/>
    <w:rsid w:val="00835FD4"/>
    <w:rsid w:val="00836061"/>
    <w:rsid w:val="008360C3"/>
    <w:rsid w:val="00836411"/>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320E"/>
    <w:rsid w:val="00844BB0"/>
    <w:rsid w:val="00845790"/>
    <w:rsid w:val="00845BED"/>
    <w:rsid w:val="00845EAF"/>
    <w:rsid w:val="00845FB1"/>
    <w:rsid w:val="008463BF"/>
    <w:rsid w:val="008478F7"/>
    <w:rsid w:val="00847F61"/>
    <w:rsid w:val="008506DE"/>
    <w:rsid w:val="00850AE7"/>
    <w:rsid w:val="00850BC8"/>
    <w:rsid w:val="00852160"/>
    <w:rsid w:val="0085269B"/>
    <w:rsid w:val="00852C08"/>
    <w:rsid w:val="00853780"/>
    <w:rsid w:val="00854585"/>
    <w:rsid w:val="00854C94"/>
    <w:rsid w:val="00856666"/>
    <w:rsid w:val="008576E3"/>
    <w:rsid w:val="00857C8A"/>
    <w:rsid w:val="008601C5"/>
    <w:rsid w:val="0086053A"/>
    <w:rsid w:val="008605FB"/>
    <w:rsid w:val="0086094F"/>
    <w:rsid w:val="00860E2B"/>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B16"/>
    <w:rsid w:val="008706EB"/>
    <w:rsid w:val="00870AE1"/>
    <w:rsid w:val="00870EA2"/>
    <w:rsid w:val="008726A6"/>
    <w:rsid w:val="00873B13"/>
    <w:rsid w:val="0087403B"/>
    <w:rsid w:val="00875675"/>
    <w:rsid w:val="00875FF8"/>
    <w:rsid w:val="0087632C"/>
    <w:rsid w:val="0087652E"/>
    <w:rsid w:val="0087685E"/>
    <w:rsid w:val="00876F52"/>
    <w:rsid w:val="008773B9"/>
    <w:rsid w:val="008776E7"/>
    <w:rsid w:val="00877894"/>
    <w:rsid w:val="008802BA"/>
    <w:rsid w:val="00880F21"/>
    <w:rsid w:val="00881DAF"/>
    <w:rsid w:val="0088233F"/>
    <w:rsid w:val="00884B0E"/>
    <w:rsid w:val="00884BAE"/>
    <w:rsid w:val="008850D9"/>
    <w:rsid w:val="0088553B"/>
    <w:rsid w:val="00885605"/>
    <w:rsid w:val="00887BC2"/>
    <w:rsid w:val="00887EDB"/>
    <w:rsid w:val="00890924"/>
    <w:rsid w:val="00890A94"/>
    <w:rsid w:val="00891207"/>
    <w:rsid w:val="0089197B"/>
    <w:rsid w:val="008919B2"/>
    <w:rsid w:val="00891FCD"/>
    <w:rsid w:val="008922B0"/>
    <w:rsid w:val="00892661"/>
    <w:rsid w:val="00892905"/>
    <w:rsid w:val="0089322D"/>
    <w:rsid w:val="00893464"/>
    <w:rsid w:val="008937D8"/>
    <w:rsid w:val="00893E0C"/>
    <w:rsid w:val="00894084"/>
    <w:rsid w:val="00894CAE"/>
    <w:rsid w:val="0089527D"/>
    <w:rsid w:val="0089550D"/>
    <w:rsid w:val="00895684"/>
    <w:rsid w:val="008956C1"/>
    <w:rsid w:val="00896149"/>
    <w:rsid w:val="00896302"/>
    <w:rsid w:val="008969AC"/>
    <w:rsid w:val="0089703A"/>
    <w:rsid w:val="0089717B"/>
    <w:rsid w:val="00897676"/>
    <w:rsid w:val="008A05C9"/>
    <w:rsid w:val="008A096D"/>
    <w:rsid w:val="008A1631"/>
    <w:rsid w:val="008A1889"/>
    <w:rsid w:val="008A1CBB"/>
    <w:rsid w:val="008A1D1F"/>
    <w:rsid w:val="008A234A"/>
    <w:rsid w:val="008A297A"/>
    <w:rsid w:val="008A4391"/>
    <w:rsid w:val="008A43CD"/>
    <w:rsid w:val="008A4994"/>
    <w:rsid w:val="008A4C0B"/>
    <w:rsid w:val="008A4D59"/>
    <w:rsid w:val="008A5D6E"/>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C6F"/>
    <w:rsid w:val="008B4F4E"/>
    <w:rsid w:val="008B535D"/>
    <w:rsid w:val="008B542F"/>
    <w:rsid w:val="008B5536"/>
    <w:rsid w:val="008B5AD1"/>
    <w:rsid w:val="008B651B"/>
    <w:rsid w:val="008B6530"/>
    <w:rsid w:val="008B68B3"/>
    <w:rsid w:val="008B7215"/>
    <w:rsid w:val="008B75A7"/>
    <w:rsid w:val="008B7773"/>
    <w:rsid w:val="008B7830"/>
    <w:rsid w:val="008C04DF"/>
    <w:rsid w:val="008C0943"/>
    <w:rsid w:val="008C1185"/>
    <w:rsid w:val="008C1BE8"/>
    <w:rsid w:val="008C2442"/>
    <w:rsid w:val="008C317D"/>
    <w:rsid w:val="008C31B0"/>
    <w:rsid w:val="008C46B8"/>
    <w:rsid w:val="008C4FB4"/>
    <w:rsid w:val="008C6142"/>
    <w:rsid w:val="008C66FA"/>
    <w:rsid w:val="008C7AE7"/>
    <w:rsid w:val="008D0D54"/>
    <w:rsid w:val="008D12DB"/>
    <w:rsid w:val="008D1466"/>
    <w:rsid w:val="008D2656"/>
    <w:rsid w:val="008D2CDF"/>
    <w:rsid w:val="008D30D7"/>
    <w:rsid w:val="008D3C15"/>
    <w:rsid w:val="008D3E44"/>
    <w:rsid w:val="008D5414"/>
    <w:rsid w:val="008D5728"/>
    <w:rsid w:val="008D5B26"/>
    <w:rsid w:val="008D65ED"/>
    <w:rsid w:val="008D662C"/>
    <w:rsid w:val="008D719D"/>
    <w:rsid w:val="008D77CF"/>
    <w:rsid w:val="008E03A6"/>
    <w:rsid w:val="008E08C1"/>
    <w:rsid w:val="008E0EC9"/>
    <w:rsid w:val="008E0FAD"/>
    <w:rsid w:val="008E1051"/>
    <w:rsid w:val="008E1CB3"/>
    <w:rsid w:val="008E2E95"/>
    <w:rsid w:val="008E3BA7"/>
    <w:rsid w:val="008E3EA2"/>
    <w:rsid w:val="008E4D3D"/>
    <w:rsid w:val="008E532A"/>
    <w:rsid w:val="008E53D5"/>
    <w:rsid w:val="008E5817"/>
    <w:rsid w:val="008E5B11"/>
    <w:rsid w:val="008E5C7A"/>
    <w:rsid w:val="008E7616"/>
    <w:rsid w:val="008E79FE"/>
    <w:rsid w:val="008E7E07"/>
    <w:rsid w:val="008F0BC5"/>
    <w:rsid w:val="008F0D13"/>
    <w:rsid w:val="008F20CB"/>
    <w:rsid w:val="008F2171"/>
    <w:rsid w:val="008F25AB"/>
    <w:rsid w:val="008F3925"/>
    <w:rsid w:val="008F3C5B"/>
    <w:rsid w:val="008F3DC8"/>
    <w:rsid w:val="008F3EC5"/>
    <w:rsid w:val="008F412D"/>
    <w:rsid w:val="008F42B1"/>
    <w:rsid w:val="008F67EE"/>
    <w:rsid w:val="008F6B27"/>
    <w:rsid w:val="00901E4F"/>
    <w:rsid w:val="00902774"/>
    <w:rsid w:val="009034A7"/>
    <w:rsid w:val="009037DA"/>
    <w:rsid w:val="00903AE1"/>
    <w:rsid w:val="00903F99"/>
    <w:rsid w:val="009042FD"/>
    <w:rsid w:val="00905A20"/>
    <w:rsid w:val="00905DC7"/>
    <w:rsid w:val="00906038"/>
    <w:rsid w:val="00906193"/>
    <w:rsid w:val="00906AD1"/>
    <w:rsid w:val="00906D74"/>
    <w:rsid w:val="0090743F"/>
    <w:rsid w:val="009074A6"/>
    <w:rsid w:val="0091065C"/>
    <w:rsid w:val="00910C7B"/>
    <w:rsid w:val="00910F5A"/>
    <w:rsid w:val="0091111D"/>
    <w:rsid w:val="00911347"/>
    <w:rsid w:val="00911C09"/>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1399"/>
    <w:rsid w:val="009215E1"/>
    <w:rsid w:val="00921835"/>
    <w:rsid w:val="00921F16"/>
    <w:rsid w:val="00921FD8"/>
    <w:rsid w:val="009224D3"/>
    <w:rsid w:val="0092291E"/>
    <w:rsid w:val="009232FD"/>
    <w:rsid w:val="00923A1D"/>
    <w:rsid w:val="00923DB8"/>
    <w:rsid w:val="00924631"/>
    <w:rsid w:val="00924660"/>
    <w:rsid w:val="00925ECB"/>
    <w:rsid w:val="00927362"/>
    <w:rsid w:val="00927B44"/>
    <w:rsid w:val="00927DAE"/>
    <w:rsid w:val="00931BB2"/>
    <w:rsid w:val="0093205E"/>
    <w:rsid w:val="00932C85"/>
    <w:rsid w:val="00932F08"/>
    <w:rsid w:val="00933304"/>
    <w:rsid w:val="009334C3"/>
    <w:rsid w:val="009343E8"/>
    <w:rsid w:val="009347F7"/>
    <w:rsid w:val="00934FE0"/>
    <w:rsid w:val="009354E1"/>
    <w:rsid w:val="00935912"/>
    <w:rsid w:val="0093632C"/>
    <w:rsid w:val="009379A5"/>
    <w:rsid w:val="00937C37"/>
    <w:rsid w:val="00937F28"/>
    <w:rsid w:val="00940143"/>
    <w:rsid w:val="0094051E"/>
    <w:rsid w:val="009407FB"/>
    <w:rsid w:val="00940C03"/>
    <w:rsid w:val="00940C6E"/>
    <w:rsid w:val="009413DA"/>
    <w:rsid w:val="00942685"/>
    <w:rsid w:val="00942A70"/>
    <w:rsid w:val="00942A96"/>
    <w:rsid w:val="00943FF0"/>
    <w:rsid w:val="00944FB8"/>
    <w:rsid w:val="0094513E"/>
    <w:rsid w:val="00945AAF"/>
    <w:rsid w:val="009467B1"/>
    <w:rsid w:val="0094697F"/>
    <w:rsid w:val="009470EB"/>
    <w:rsid w:val="009471EE"/>
    <w:rsid w:val="009475B1"/>
    <w:rsid w:val="00950039"/>
    <w:rsid w:val="00950453"/>
    <w:rsid w:val="00950A8C"/>
    <w:rsid w:val="00950E73"/>
    <w:rsid w:val="00952047"/>
    <w:rsid w:val="00952AF7"/>
    <w:rsid w:val="00952F45"/>
    <w:rsid w:val="00952F63"/>
    <w:rsid w:val="0095325D"/>
    <w:rsid w:val="00955197"/>
    <w:rsid w:val="0095611A"/>
    <w:rsid w:val="009562F5"/>
    <w:rsid w:val="00956A3D"/>
    <w:rsid w:val="00956ECE"/>
    <w:rsid w:val="00957501"/>
    <w:rsid w:val="00957BDF"/>
    <w:rsid w:val="00960818"/>
    <w:rsid w:val="00960F77"/>
    <w:rsid w:val="00961670"/>
    <w:rsid w:val="0096357A"/>
    <w:rsid w:val="00963AF7"/>
    <w:rsid w:val="00963CF6"/>
    <w:rsid w:val="0096487F"/>
    <w:rsid w:val="0096530F"/>
    <w:rsid w:val="00965C38"/>
    <w:rsid w:val="00966419"/>
    <w:rsid w:val="0096716E"/>
    <w:rsid w:val="00967828"/>
    <w:rsid w:val="00970230"/>
    <w:rsid w:val="0097091C"/>
    <w:rsid w:val="0097118D"/>
    <w:rsid w:val="009711C5"/>
    <w:rsid w:val="0097155D"/>
    <w:rsid w:val="00971771"/>
    <w:rsid w:val="00972176"/>
    <w:rsid w:val="00972B40"/>
    <w:rsid w:val="00972F2F"/>
    <w:rsid w:val="0097320B"/>
    <w:rsid w:val="00973452"/>
    <w:rsid w:val="00973B6C"/>
    <w:rsid w:val="00973D4D"/>
    <w:rsid w:val="00974D84"/>
    <w:rsid w:val="00974D9A"/>
    <w:rsid w:val="00974E89"/>
    <w:rsid w:val="00975B24"/>
    <w:rsid w:val="0097605D"/>
    <w:rsid w:val="0097667F"/>
    <w:rsid w:val="00976CCD"/>
    <w:rsid w:val="009775EC"/>
    <w:rsid w:val="00980E7E"/>
    <w:rsid w:val="00981237"/>
    <w:rsid w:val="009815FE"/>
    <w:rsid w:val="009818F7"/>
    <w:rsid w:val="00982F54"/>
    <w:rsid w:val="00983092"/>
    <w:rsid w:val="009835FC"/>
    <w:rsid w:val="00983E55"/>
    <w:rsid w:val="00985278"/>
    <w:rsid w:val="009853A5"/>
    <w:rsid w:val="00985746"/>
    <w:rsid w:val="0098584E"/>
    <w:rsid w:val="00985AFC"/>
    <w:rsid w:val="00985BDC"/>
    <w:rsid w:val="00985FBD"/>
    <w:rsid w:val="00987207"/>
    <w:rsid w:val="009910F6"/>
    <w:rsid w:val="00991153"/>
    <w:rsid w:val="009922BC"/>
    <w:rsid w:val="009922F1"/>
    <w:rsid w:val="00992654"/>
    <w:rsid w:val="00992AE1"/>
    <w:rsid w:val="00993842"/>
    <w:rsid w:val="00993DE3"/>
    <w:rsid w:val="0099493D"/>
    <w:rsid w:val="00994C08"/>
    <w:rsid w:val="00995921"/>
    <w:rsid w:val="00996781"/>
    <w:rsid w:val="00996BEC"/>
    <w:rsid w:val="00996CB5"/>
    <w:rsid w:val="00997663"/>
    <w:rsid w:val="00997ADA"/>
    <w:rsid w:val="009A006A"/>
    <w:rsid w:val="009A04E5"/>
    <w:rsid w:val="009A055B"/>
    <w:rsid w:val="009A0829"/>
    <w:rsid w:val="009A0F99"/>
    <w:rsid w:val="009A19F7"/>
    <w:rsid w:val="009A2341"/>
    <w:rsid w:val="009A2D6B"/>
    <w:rsid w:val="009A3EC9"/>
    <w:rsid w:val="009A5426"/>
    <w:rsid w:val="009A65E2"/>
    <w:rsid w:val="009B03C3"/>
    <w:rsid w:val="009B1E60"/>
    <w:rsid w:val="009B2D94"/>
    <w:rsid w:val="009B2E50"/>
    <w:rsid w:val="009B2E78"/>
    <w:rsid w:val="009B401E"/>
    <w:rsid w:val="009B4031"/>
    <w:rsid w:val="009B5745"/>
    <w:rsid w:val="009B5F25"/>
    <w:rsid w:val="009B61BE"/>
    <w:rsid w:val="009B61C8"/>
    <w:rsid w:val="009B65F6"/>
    <w:rsid w:val="009B68BE"/>
    <w:rsid w:val="009B71AA"/>
    <w:rsid w:val="009C0083"/>
    <w:rsid w:val="009C0EFD"/>
    <w:rsid w:val="009C1D68"/>
    <w:rsid w:val="009C1DA7"/>
    <w:rsid w:val="009C230D"/>
    <w:rsid w:val="009C3166"/>
    <w:rsid w:val="009C32E7"/>
    <w:rsid w:val="009C3599"/>
    <w:rsid w:val="009C3FDA"/>
    <w:rsid w:val="009C4374"/>
    <w:rsid w:val="009C4995"/>
    <w:rsid w:val="009C49CF"/>
    <w:rsid w:val="009C5A92"/>
    <w:rsid w:val="009C5DEB"/>
    <w:rsid w:val="009C6BF4"/>
    <w:rsid w:val="009C6E7D"/>
    <w:rsid w:val="009C74A9"/>
    <w:rsid w:val="009C75E1"/>
    <w:rsid w:val="009C7AE4"/>
    <w:rsid w:val="009C7B51"/>
    <w:rsid w:val="009D0F89"/>
    <w:rsid w:val="009D10F5"/>
    <w:rsid w:val="009D16B2"/>
    <w:rsid w:val="009D1C67"/>
    <w:rsid w:val="009D2024"/>
    <w:rsid w:val="009D3785"/>
    <w:rsid w:val="009D3955"/>
    <w:rsid w:val="009D3CF7"/>
    <w:rsid w:val="009D49BA"/>
    <w:rsid w:val="009D503C"/>
    <w:rsid w:val="009D5695"/>
    <w:rsid w:val="009D56FE"/>
    <w:rsid w:val="009D5CC5"/>
    <w:rsid w:val="009D6B5E"/>
    <w:rsid w:val="009D6FC8"/>
    <w:rsid w:val="009D7226"/>
    <w:rsid w:val="009D75DF"/>
    <w:rsid w:val="009E041C"/>
    <w:rsid w:val="009E0C6F"/>
    <w:rsid w:val="009E10FB"/>
    <w:rsid w:val="009E251B"/>
    <w:rsid w:val="009E2A4E"/>
    <w:rsid w:val="009E303F"/>
    <w:rsid w:val="009E47E4"/>
    <w:rsid w:val="009E4829"/>
    <w:rsid w:val="009E4909"/>
    <w:rsid w:val="009E4F91"/>
    <w:rsid w:val="009E5770"/>
    <w:rsid w:val="009E5859"/>
    <w:rsid w:val="009E6F6A"/>
    <w:rsid w:val="009E7074"/>
    <w:rsid w:val="009E7185"/>
    <w:rsid w:val="009E71AD"/>
    <w:rsid w:val="009E72A3"/>
    <w:rsid w:val="009E7BEE"/>
    <w:rsid w:val="009F06C3"/>
    <w:rsid w:val="009F0837"/>
    <w:rsid w:val="009F127A"/>
    <w:rsid w:val="009F1678"/>
    <w:rsid w:val="009F28B7"/>
    <w:rsid w:val="009F2E5D"/>
    <w:rsid w:val="009F2EE0"/>
    <w:rsid w:val="009F32B5"/>
    <w:rsid w:val="009F33D9"/>
    <w:rsid w:val="009F3833"/>
    <w:rsid w:val="009F3EA0"/>
    <w:rsid w:val="009F3EFB"/>
    <w:rsid w:val="009F425B"/>
    <w:rsid w:val="009F51FF"/>
    <w:rsid w:val="009F5309"/>
    <w:rsid w:val="009F5406"/>
    <w:rsid w:val="009F5725"/>
    <w:rsid w:val="009F59FE"/>
    <w:rsid w:val="009F78E9"/>
    <w:rsid w:val="009F7B47"/>
    <w:rsid w:val="009F7F47"/>
    <w:rsid w:val="00A008BA"/>
    <w:rsid w:val="00A01FC7"/>
    <w:rsid w:val="00A0257C"/>
    <w:rsid w:val="00A02EA2"/>
    <w:rsid w:val="00A0416B"/>
    <w:rsid w:val="00A04228"/>
    <w:rsid w:val="00A04C66"/>
    <w:rsid w:val="00A056E6"/>
    <w:rsid w:val="00A05A18"/>
    <w:rsid w:val="00A0708C"/>
    <w:rsid w:val="00A07895"/>
    <w:rsid w:val="00A07A0E"/>
    <w:rsid w:val="00A10B9A"/>
    <w:rsid w:val="00A117D5"/>
    <w:rsid w:val="00A11E84"/>
    <w:rsid w:val="00A11F5E"/>
    <w:rsid w:val="00A120FC"/>
    <w:rsid w:val="00A12692"/>
    <w:rsid w:val="00A12815"/>
    <w:rsid w:val="00A12A39"/>
    <w:rsid w:val="00A13AF9"/>
    <w:rsid w:val="00A13AFD"/>
    <w:rsid w:val="00A13D16"/>
    <w:rsid w:val="00A1406D"/>
    <w:rsid w:val="00A1540A"/>
    <w:rsid w:val="00A158F5"/>
    <w:rsid w:val="00A15BBB"/>
    <w:rsid w:val="00A1750D"/>
    <w:rsid w:val="00A1757D"/>
    <w:rsid w:val="00A17CB5"/>
    <w:rsid w:val="00A20426"/>
    <w:rsid w:val="00A211DE"/>
    <w:rsid w:val="00A2146C"/>
    <w:rsid w:val="00A217EF"/>
    <w:rsid w:val="00A2180C"/>
    <w:rsid w:val="00A22F97"/>
    <w:rsid w:val="00A24852"/>
    <w:rsid w:val="00A24BC6"/>
    <w:rsid w:val="00A25270"/>
    <w:rsid w:val="00A256FF"/>
    <w:rsid w:val="00A257BC"/>
    <w:rsid w:val="00A25A10"/>
    <w:rsid w:val="00A26918"/>
    <w:rsid w:val="00A26B5D"/>
    <w:rsid w:val="00A26E8D"/>
    <w:rsid w:val="00A26FBC"/>
    <w:rsid w:val="00A301A9"/>
    <w:rsid w:val="00A305FA"/>
    <w:rsid w:val="00A31980"/>
    <w:rsid w:val="00A31A33"/>
    <w:rsid w:val="00A3235A"/>
    <w:rsid w:val="00A32757"/>
    <w:rsid w:val="00A32856"/>
    <w:rsid w:val="00A32C02"/>
    <w:rsid w:val="00A32CAD"/>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6AA"/>
    <w:rsid w:val="00A41DB8"/>
    <w:rsid w:val="00A41DF5"/>
    <w:rsid w:val="00A41ECB"/>
    <w:rsid w:val="00A4217E"/>
    <w:rsid w:val="00A42652"/>
    <w:rsid w:val="00A4267E"/>
    <w:rsid w:val="00A42D7F"/>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1913"/>
    <w:rsid w:val="00A51ADD"/>
    <w:rsid w:val="00A5260E"/>
    <w:rsid w:val="00A52BDA"/>
    <w:rsid w:val="00A531D9"/>
    <w:rsid w:val="00A54860"/>
    <w:rsid w:val="00A54F20"/>
    <w:rsid w:val="00A55623"/>
    <w:rsid w:val="00A55C28"/>
    <w:rsid w:val="00A565D7"/>
    <w:rsid w:val="00A5670B"/>
    <w:rsid w:val="00A567C9"/>
    <w:rsid w:val="00A5736E"/>
    <w:rsid w:val="00A57BC0"/>
    <w:rsid w:val="00A57CF6"/>
    <w:rsid w:val="00A604FA"/>
    <w:rsid w:val="00A6063E"/>
    <w:rsid w:val="00A613BA"/>
    <w:rsid w:val="00A6178A"/>
    <w:rsid w:val="00A61A78"/>
    <w:rsid w:val="00A62770"/>
    <w:rsid w:val="00A62A1B"/>
    <w:rsid w:val="00A62AA5"/>
    <w:rsid w:val="00A62B4A"/>
    <w:rsid w:val="00A62F17"/>
    <w:rsid w:val="00A63B0B"/>
    <w:rsid w:val="00A63CEC"/>
    <w:rsid w:val="00A64B8C"/>
    <w:rsid w:val="00A64BB7"/>
    <w:rsid w:val="00A65230"/>
    <w:rsid w:val="00A65475"/>
    <w:rsid w:val="00A6555E"/>
    <w:rsid w:val="00A6586D"/>
    <w:rsid w:val="00A664FC"/>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8A0"/>
    <w:rsid w:val="00A76C5D"/>
    <w:rsid w:val="00A77054"/>
    <w:rsid w:val="00A77ADB"/>
    <w:rsid w:val="00A800F0"/>
    <w:rsid w:val="00A803EE"/>
    <w:rsid w:val="00A80646"/>
    <w:rsid w:val="00A8097A"/>
    <w:rsid w:val="00A80FEF"/>
    <w:rsid w:val="00A81199"/>
    <w:rsid w:val="00A812FD"/>
    <w:rsid w:val="00A81855"/>
    <w:rsid w:val="00A81B8B"/>
    <w:rsid w:val="00A81C0D"/>
    <w:rsid w:val="00A8302F"/>
    <w:rsid w:val="00A843FC"/>
    <w:rsid w:val="00A84B73"/>
    <w:rsid w:val="00A858E6"/>
    <w:rsid w:val="00A8622D"/>
    <w:rsid w:val="00A863CA"/>
    <w:rsid w:val="00A86773"/>
    <w:rsid w:val="00A8692E"/>
    <w:rsid w:val="00A903CF"/>
    <w:rsid w:val="00A9045D"/>
    <w:rsid w:val="00A90D51"/>
    <w:rsid w:val="00A917AA"/>
    <w:rsid w:val="00A91941"/>
    <w:rsid w:val="00A91AA6"/>
    <w:rsid w:val="00A91D07"/>
    <w:rsid w:val="00A925CA"/>
    <w:rsid w:val="00A93143"/>
    <w:rsid w:val="00A93570"/>
    <w:rsid w:val="00A938F6"/>
    <w:rsid w:val="00A94055"/>
    <w:rsid w:val="00A94521"/>
    <w:rsid w:val="00A9534D"/>
    <w:rsid w:val="00A955EE"/>
    <w:rsid w:val="00A958FC"/>
    <w:rsid w:val="00A95C25"/>
    <w:rsid w:val="00A95C5B"/>
    <w:rsid w:val="00A960AA"/>
    <w:rsid w:val="00A969DC"/>
    <w:rsid w:val="00A97D1E"/>
    <w:rsid w:val="00A97FA3"/>
    <w:rsid w:val="00AA0D76"/>
    <w:rsid w:val="00AA1637"/>
    <w:rsid w:val="00AA1B0D"/>
    <w:rsid w:val="00AA2038"/>
    <w:rsid w:val="00AA2CF8"/>
    <w:rsid w:val="00AA3351"/>
    <w:rsid w:val="00AA4573"/>
    <w:rsid w:val="00AA4B08"/>
    <w:rsid w:val="00AA5473"/>
    <w:rsid w:val="00AA5AB4"/>
    <w:rsid w:val="00AA5C04"/>
    <w:rsid w:val="00AA6147"/>
    <w:rsid w:val="00AA69B5"/>
    <w:rsid w:val="00AA69DA"/>
    <w:rsid w:val="00AA69EC"/>
    <w:rsid w:val="00AA6F67"/>
    <w:rsid w:val="00AA7232"/>
    <w:rsid w:val="00AB0DB1"/>
    <w:rsid w:val="00AB0F67"/>
    <w:rsid w:val="00AB148D"/>
    <w:rsid w:val="00AB2001"/>
    <w:rsid w:val="00AB28A3"/>
    <w:rsid w:val="00AB3B33"/>
    <w:rsid w:val="00AB42DB"/>
    <w:rsid w:val="00AB576B"/>
    <w:rsid w:val="00AB6569"/>
    <w:rsid w:val="00AB6820"/>
    <w:rsid w:val="00AB793D"/>
    <w:rsid w:val="00AC0479"/>
    <w:rsid w:val="00AC1075"/>
    <w:rsid w:val="00AC196B"/>
    <w:rsid w:val="00AC218C"/>
    <w:rsid w:val="00AC2625"/>
    <w:rsid w:val="00AC2E04"/>
    <w:rsid w:val="00AC3716"/>
    <w:rsid w:val="00AC46CF"/>
    <w:rsid w:val="00AC501A"/>
    <w:rsid w:val="00AC5B85"/>
    <w:rsid w:val="00AC5CCE"/>
    <w:rsid w:val="00AC66D7"/>
    <w:rsid w:val="00AC68EC"/>
    <w:rsid w:val="00AC6E98"/>
    <w:rsid w:val="00AC75C0"/>
    <w:rsid w:val="00AD05CF"/>
    <w:rsid w:val="00AD1A83"/>
    <w:rsid w:val="00AD298E"/>
    <w:rsid w:val="00AD3102"/>
    <w:rsid w:val="00AD3599"/>
    <w:rsid w:val="00AD3824"/>
    <w:rsid w:val="00AD42BC"/>
    <w:rsid w:val="00AD4388"/>
    <w:rsid w:val="00AD4A51"/>
    <w:rsid w:val="00AD5814"/>
    <w:rsid w:val="00AD5A06"/>
    <w:rsid w:val="00AD5E75"/>
    <w:rsid w:val="00AD72A0"/>
    <w:rsid w:val="00AD749E"/>
    <w:rsid w:val="00AD7AF2"/>
    <w:rsid w:val="00AE09F2"/>
    <w:rsid w:val="00AE2493"/>
    <w:rsid w:val="00AE255C"/>
    <w:rsid w:val="00AE2995"/>
    <w:rsid w:val="00AE2B31"/>
    <w:rsid w:val="00AE31E2"/>
    <w:rsid w:val="00AE32CD"/>
    <w:rsid w:val="00AE3A9A"/>
    <w:rsid w:val="00AE3C04"/>
    <w:rsid w:val="00AE3C9F"/>
    <w:rsid w:val="00AE46E0"/>
    <w:rsid w:val="00AE630E"/>
    <w:rsid w:val="00AE6533"/>
    <w:rsid w:val="00AE69AB"/>
    <w:rsid w:val="00AE72FD"/>
    <w:rsid w:val="00AE7EE7"/>
    <w:rsid w:val="00AF0B16"/>
    <w:rsid w:val="00AF0EEE"/>
    <w:rsid w:val="00AF17C5"/>
    <w:rsid w:val="00AF25CD"/>
    <w:rsid w:val="00AF2892"/>
    <w:rsid w:val="00AF492D"/>
    <w:rsid w:val="00AF4EC0"/>
    <w:rsid w:val="00AF56E0"/>
    <w:rsid w:val="00AF5700"/>
    <w:rsid w:val="00AF5784"/>
    <w:rsid w:val="00AF5B36"/>
    <w:rsid w:val="00AF6355"/>
    <w:rsid w:val="00AF660F"/>
    <w:rsid w:val="00AF6669"/>
    <w:rsid w:val="00AF7DD1"/>
    <w:rsid w:val="00B00D2C"/>
    <w:rsid w:val="00B01205"/>
    <w:rsid w:val="00B01858"/>
    <w:rsid w:val="00B01B56"/>
    <w:rsid w:val="00B01BC0"/>
    <w:rsid w:val="00B02A88"/>
    <w:rsid w:val="00B038DF"/>
    <w:rsid w:val="00B0392C"/>
    <w:rsid w:val="00B04504"/>
    <w:rsid w:val="00B04FB0"/>
    <w:rsid w:val="00B05344"/>
    <w:rsid w:val="00B05ECA"/>
    <w:rsid w:val="00B067FA"/>
    <w:rsid w:val="00B06E21"/>
    <w:rsid w:val="00B07922"/>
    <w:rsid w:val="00B10239"/>
    <w:rsid w:val="00B10E01"/>
    <w:rsid w:val="00B11042"/>
    <w:rsid w:val="00B111BB"/>
    <w:rsid w:val="00B116CE"/>
    <w:rsid w:val="00B11957"/>
    <w:rsid w:val="00B11C4B"/>
    <w:rsid w:val="00B11D81"/>
    <w:rsid w:val="00B1242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C03"/>
    <w:rsid w:val="00B21172"/>
    <w:rsid w:val="00B21AA8"/>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1F90"/>
    <w:rsid w:val="00B32C05"/>
    <w:rsid w:val="00B32C81"/>
    <w:rsid w:val="00B32E6E"/>
    <w:rsid w:val="00B344DB"/>
    <w:rsid w:val="00B3473F"/>
    <w:rsid w:val="00B3555A"/>
    <w:rsid w:val="00B356B0"/>
    <w:rsid w:val="00B35C70"/>
    <w:rsid w:val="00B3601A"/>
    <w:rsid w:val="00B361B0"/>
    <w:rsid w:val="00B365C1"/>
    <w:rsid w:val="00B36E0F"/>
    <w:rsid w:val="00B3761C"/>
    <w:rsid w:val="00B37814"/>
    <w:rsid w:val="00B379F0"/>
    <w:rsid w:val="00B37F35"/>
    <w:rsid w:val="00B40E3E"/>
    <w:rsid w:val="00B41211"/>
    <w:rsid w:val="00B41476"/>
    <w:rsid w:val="00B414F6"/>
    <w:rsid w:val="00B41704"/>
    <w:rsid w:val="00B41DBE"/>
    <w:rsid w:val="00B42A9F"/>
    <w:rsid w:val="00B43523"/>
    <w:rsid w:val="00B43936"/>
    <w:rsid w:val="00B43E4E"/>
    <w:rsid w:val="00B442FB"/>
    <w:rsid w:val="00B445E0"/>
    <w:rsid w:val="00B44BAC"/>
    <w:rsid w:val="00B45FBD"/>
    <w:rsid w:val="00B46A6D"/>
    <w:rsid w:val="00B4701A"/>
    <w:rsid w:val="00B474D0"/>
    <w:rsid w:val="00B47B0A"/>
    <w:rsid w:val="00B50602"/>
    <w:rsid w:val="00B513A0"/>
    <w:rsid w:val="00B51A31"/>
    <w:rsid w:val="00B51DB4"/>
    <w:rsid w:val="00B52790"/>
    <w:rsid w:val="00B541A5"/>
    <w:rsid w:val="00B547B0"/>
    <w:rsid w:val="00B54BB6"/>
    <w:rsid w:val="00B54D54"/>
    <w:rsid w:val="00B54FC1"/>
    <w:rsid w:val="00B55128"/>
    <w:rsid w:val="00B55D01"/>
    <w:rsid w:val="00B56414"/>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3BBC"/>
    <w:rsid w:val="00B63EE1"/>
    <w:rsid w:val="00B63F43"/>
    <w:rsid w:val="00B6458D"/>
    <w:rsid w:val="00B64673"/>
    <w:rsid w:val="00B65B80"/>
    <w:rsid w:val="00B65CD4"/>
    <w:rsid w:val="00B6615B"/>
    <w:rsid w:val="00B666F6"/>
    <w:rsid w:val="00B6697E"/>
    <w:rsid w:val="00B67133"/>
    <w:rsid w:val="00B67B83"/>
    <w:rsid w:val="00B67D9F"/>
    <w:rsid w:val="00B67F9C"/>
    <w:rsid w:val="00B704E6"/>
    <w:rsid w:val="00B7050B"/>
    <w:rsid w:val="00B70685"/>
    <w:rsid w:val="00B70896"/>
    <w:rsid w:val="00B70B0B"/>
    <w:rsid w:val="00B70C7F"/>
    <w:rsid w:val="00B714E2"/>
    <w:rsid w:val="00B71642"/>
    <w:rsid w:val="00B7210D"/>
    <w:rsid w:val="00B722D8"/>
    <w:rsid w:val="00B72841"/>
    <w:rsid w:val="00B72C05"/>
    <w:rsid w:val="00B733AF"/>
    <w:rsid w:val="00B7489F"/>
    <w:rsid w:val="00B74CEE"/>
    <w:rsid w:val="00B755BE"/>
    <w:rsid w:val="00B75B8E"/>
    <w:rsid w:val="00B75CB6"/>
    <w:rsid w:val="00B75D26"/>
    <w:rsid w:val="00B766B6"/>
    <w:rsid w:val="00B77A73"/>
    <w:rsid w:val="00B77B39"/>
    <w:rsid w:val="00B77D1C"/>
    <w:rsid w:val="00B802B4"/>
    <w:rsid w:val="00B805EE"/>
    <w:rsid w:val="00B80921"/>
    <w:rsid w:val="00B80960"/>
    <w:rsid w:val="00B80B31"/>
    <w:rsid w:val="00B8132D"/>
    <w:rsid w:val="00B81C22"/>
    <w:rsid w:val="00B8278A"/>
    <w:rsid w:val="00B82BEC"/>
    <w:rsid w:val="00B83C28"/>
    <w:rsid w:val="00B83D32"/>
    <w:rsid w:val="00B84090"/>
    <w:rsid w:val="00B8417B"/>
    <w:rsid w:val="00B84264"/>
    <w:rsid w:val="00B84834"/>
    <w:rsid w:val="00B854B5"/>
    <w:rsid w:val="00B856F6"/>
    <w:rsid w:val="00B8699A"/>
    <w:rsid w:val="00B9081E"/>
    <w:rsid w:val="00B90D74"/>
    <w:rsid w:val="00B914FC"/>
    <w:rsid w:val="00B91648"/>
    <w:rsid w:val="00B91A03"/>
    <w:rsid w:val="00B92102"/>
    <w:rsid w:val="00B92E38"/>
    <w:rsid w:val="00B930A8"/>
    <w:rsid w:val="00B942EB"/>
    <w:rsid w:val="00B944B8"/>
    <w:rsid w:val="00B94890"/>
    <w:rsid w:val="00B953AE"/>
    <w:rsid w:val="00B957B2"/>
    <w:rsid w:val="00B95D2C"/>
    <w:rsid w:val="00B97750"/>
    <w:rsid w:val="00B97755"/>
    <w:rsid w:val="00B97BE9"/>
    <w:rsid w:val="00BA0CB4"/>
    <w:rsid w:val="00BA1C65"/>
    <w:rsid w:val="00BA48B1"/>
    <w:rsid w:val="00BA48D8"/>
    <w:rsid w:val="00BA4D98"/>
    <w:rsid w:val="00BA5349"/>
    <w:rsid w:val="00BA5447"/>
    <w:rsid w:val="00BA63FE"/>
    <w:rsid w:val="00BA6423"/>
    <w:rsid w:val="00BA667D"/>
    <w:rsid w:val="00BA7778"/>
    <w:rsid w:val="00BA7EB1"/>
    <w:rsid w:val="00BB007A"/>
    <w:rsid w:val="00BB07BA"/>
    <w:rsid w:val="00BB0DAF"/>
    <w:rsid w:val="00BB1453"/>
    <w:rsid w:val="00BB1695"/>
    <w:rsid w:val="00BB173C"/>
    <w:rsid w:val="00BB2012"/>
    <w:rsid w:val="00BB255E"/>
    <w:rsid w:val="00BB2DEA"/>
    <w:rsid w:val="00BB35C3"/>
    <w:rsid w:val="00BB474E"/>
    <w:rsid w:val="00BB4B42"/>
    <w:rsid w:val="00BB5705"/>
    <w:rsid w:val="00BB5BAB"/>
    <w:rsid w:val="00BB67D9"/>
    <w:rsid w:val="00BB6850"/>
    <w:rsid w:val="00BB75C4"/>
    <w:rsid w:val="00BB77DF"/>
    <w:rsid w:val="00BC05E0"/>
    <w:rsid w:val="00BC063A"/>
    <w:rsid w:val="00BC0999"/>
    <w:rsid w:val="00BC1092"/>
    <w:rsid w:val="00BC167F"/>
    <w:rsid w:val="00BC1947"/>
    <w:rsid w:val="00BC371C"/>
    <w:rsid w:val="00BC38DB"/>
    <w:rsid w:val="00BC398D"/>
    <w:rsid w:val="00BC3E82"/>
    <w:rsid w:val="00BC4111"/>
    <w:rsid w:val="00BC4AFC"/>
    <w:rsid w:val="00BC516D"/>
    <w:rsid w:val="00BC62B9"/>
    <w:rsid w:val="00BC74F5"/>
    <w:rsid w:val="00BD0464"/>
    <w:rsid w:val="00BD0719"/>
    <w:rsid w:val="00BD09AB"/>
    <w:rsid w:val="00BD0DE1"/>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1AF"/>
    <w:rsid w:val="00BD73C7"/>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6FBE"/>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A54"/>
    <w:rsid w:val="00BF5033"/>
    <w:rsid w:val="00BF58A9"/>
    <w:rsid w:val="00BF5974"/>
    <w:rsid w:val="00BF64BB"/>
    <w:rsid w:val="00BF658F"/>
    <w:rsid w:val="00BF696F"/>
    <w:rsid w:val="00BF6C75"/>
    <w:rsid w:val="00BF754B"/>
    <w:rsid w:val="00C00162"/>
    <w:rsid w:val="00C006C1"/>
    <w:rsid w:val="00C0083D"/>
    <w:rsid w:val="00C014FC"/>
    <w:rsid w:val="00C0193F"/>
    <w:rsid w:val="00C01F17"/>
    <w:rsid w:val="00C032D3"/>
    <w:rsid w:val="00C03B4E"/>
    <w:rsid w:val="00C03CC8"/>
    <w:rsid w:val="00C03CCD"/>
    <w:rsid w:val="00C03EEC"/>
    <w:rsid w:val="00C04075"/>
    <w:rsid w:val="00C040EB"/>
    <w:rsid w:val="00C056E9"/>
    <w:rsid w:val="00C06111"/>
    <w:rsid w:val="00C0733E"/>
    <w:rsid w:val="00C07EE9"/>
    <w:rsid w:val="00C114E0"/>
    <w:rsid w:val="00C12519"/>
    <w:rsid w:val="00C13183"/>
    <w:rsid w:val="00C13492"/>
    <w:rsid w:val="00C135C0"/>
    <w:rsid w:val="00C13814"/>
    <w:rsid w:val="00C142C4"/>
    <w:rsid w:val="00C14345"/>
    <w:rsid w:val="00C1435D"/>
    <w:rsid w:val="00C148FD"/>
    <w:rsid w:val="00C14ECD"/>
    <w:rsid w:val="00C15F7B"/>
    <w:rsid w:val="00C16590"/>
    <w:rsid w:val="00C16B79"/>
    <w:rsid w:val="00C171F1"/>
    <w:rsid w:val="00C17CD4"/>
    <w:rsid w:val="00C20C19"/>
    <w:rsid w:val="00C20F38"/>
    <w:rsid w:val="00C21D4E"/>
    <w:rsid w:val="00C21DE5"/>
    <w:rsid w:val="00C2258B"/>
    <w:rsid w:val="00C23099"/>
    <w:rsid w:val="00C236EF"/>
    <w:rsid w:val="00C24016"/>
    <w:rsid w:val="00C24807"/>
    <w:rsid w:val="00C26CBF"/>
    <w:rsid w:val="00C277AE"/>
    <w:rsid w:val="00C30E87"/>
    <w:rsid w:val="00C31E38"/>
    <w:rsid w:val="00C320CB"/>
    <w:rsid w:val="00C32822"/>
    <w:rsid w:val="00C32A69"/>
    <w:rsid w:val="00C338EF"/>
    <w:rsid w:val="00C34D30"/>
    <w:rsid w:val="00C34E85"/>
    <w:rsid w:val="00C35181"/>
    <w:rsid w:val="00C35288"/>
    <w:rsid w:val="00C360D7"/>
    <w:rsid w:val="00C3692F"/>
    <w:rsid w:val="00C36A61"/>
    <w:rsid w:val="00C36BF4"/>
    <w:rsid w:val="00C4027D"/>
    <w:rsid w:val="00C404C7"/>
    <w:rsid w:val="00C40615"/>
    <w:rsid w:val="00C40DA4"/>
    <w:rsid w:val="00C4101B"/>
    <w:rsid w:val="00C41AB3"/>
    <w:rsid w:val="00C42306"/>
    <w:rsid w:val="00C424DF"/>
    <w:rsid w:val="00C42683"/>
    <w:rsid w:val="00C42FFD"/>
    <w:rsid w:val="00C43C99"/>
    <w:rsid w:val="00C43D77"/>
    <w:rsid w:val="00C44149"/>
    <w:rsid w:val="00C459FD"/>
    <w:rsid w:val="00C461B2"/>
    <w:rsid w:val="00C46261"/>
    <w:rsid w:val="00C46DDB"/>
    <w:rsid w:val="00C47486"/>
    <w:rsid w:val="00C4758B"/>
    <w:rsid w:val="00C47830"/>
    <w:rsid w:val="00C47F55"/>
    <w:rsid w:val="00C47FC4"/>
    <w:rsid w:val="00C5133C"/>
    <w:rsid w:val="00C519DB"/>
    <w:rsid w:val="00C51B5F"/>
    <w:rsid w:val="00C52645"/>
    <w:rsid w:val="00C52A88"/>
    <w:rsid w:val="00C52BB7"/>
    <w:rsid w:val="00C52CCF"/>
    <w:rsid w:val="00C52F03"/>
    <w:rsid w:val="00C5355C"/>
    <w:rsid w:val="00C5359E"/>
    <w:rsid w:val="00C53A30"/>
    <w:rsid w:val="00C53A9E"/>
    <w:rsid w:val="00C53D7C"/>
    <w:rsid w:val="00C54160"/>
    <w:rsid w:val="00C55420"/>
    <w:rsid w:val="00C554E6"/>
    <w:rsid w:val="00C55D12"/>
    <w:rsid w:val="00C61351"/>
    <w:rsid w:val="00C618CA"/>
    <w:rsid w:val="00C62258"/>
    <w:rsid w:val="00C63046"/>
    <w:rsid w:val="00C64701"/>
    <w:rsid w:val="00C647D6"/>
    <w:rsid w:val="00C64E9F"/>
    <w:rsid w:val="00C65319"/>
    <w:rsid w:val="00C65787"/>
    <w:rsid w:val="00C657D1"/>
    <w:rsid w:val="00C65DE1"/>
    <w:rsid w:val="00C666F8"/>
    <w:rsid w:val="00C66CAA"/>
    <w:rsid w:val="00C715DD"/>
    <w:rsid w:val="00C71705"/>
    <w:rsid w:val="00C71842"/>
    <w:rsid w:val="00C71A1F"/>
    <w:rsid w:val="00C72136"/>
    <w:rsid w:val="00C72BC1"/>
    <w:rsid w:val="00C732D5"/>
    <w:rsid w:val="00C73C72"/>
    <w:rsid w:val="00C73C88"/>
    <w:rsid w:val="00C740DA"/>
    <w:rsid w:val="00C741BE"/>
    <w:rsid w:val="00C74FC7"/>
    <w:rsid w:val="00C75E7B"/>
    <w:rsid w:val="00C77160"/>
    <w:rsid w:val="00C77181"/>
    <w:rsid w:val="00C7741F"/>
    <w:rsid w:val="00C77846"/>
    <w:rsid w:val="00C778DA"/>
    <w:rsid w:val="00C77A1E"/>
    <w:rsid w:val="00C803FD"/>
    <w:rsid w:val="00C810BC"/>
    <w:rsid w:val="00C81AEA"/>
    <w:rsid w:val="00C81CCF"/>
    <w:rsid w:val="00C822F6"/>
    <w:rsid w:val="00C823B2"/>
    <w:rsid w:val="00C82FB6"/>
    <w:rsid w:val="00C83216"/>
    <w:rsid w:val="00C83D79"/>
    <w:rsid w:val="00C8457E"/>
    <w:rsid w:val="00C859CA"/>
    <w:rsid w:val="00C85D54"/>
    <w:rsid w:val="00C85E18"/>
    <w:rsid w:val="00C860B6"/>
    <w:rsid w:val="00C87694"/>
    <w:rsid w:val="00C87DD7"/>
    <w:rsid w:val="00C90041"/>
    <w:rsid w:val="00C9035A"/>
    <w:rsid w:val="00C923E3"/>
    <w:rsid w:val="00C933B4"/>
    <w:rsid w:val="00C937D4"/>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3940"/>
    <w:rsid w:val="00CA4450"/>
    <w:rsid w:val="00CA4CBC"/>
    <w:rsid w:val="00CA4D93"/>
    <w:rsid w:val="00CA55F9"/>
    <w:rsid w:val="00CA6183"/>
    <w:rsid w:val="00CA64A3"/>
    <w:rsid w:val="00CA699B"/>
    <w:rsid w:val="00CA6B88"/>
    <w:rsid w:val="00CA6E1F"/>
    <w:rsid w:val="00CA72E0"/>
    <w:rsid w:val="00CA76DA"/>
    <w:rsid w:val="00CA7FA4"/>
    <w:rsid w:val="00CB12F6"/>
    <w:rsid w:val="00CB354C"/>
    <w:rsid w:val="00CB3ECA"/>
    <w:rsid w:val="00CB601C"/>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E0B"/>
    <w:rsid w:val="00CC3065"/>
    <w:rsid w:val="00CC4827"/>
    <w:rsid w:val="00CC4EE5"/>
    <w:rsid w:val="00CC504C"/>
    <w:rsid w:val="00CC5142"/>
    <w:rsid w:val="00CC5F98"/>
    <w:rsid w:val="00CC66D0"/>
    <w:rsid w:val="00CC6CFE"/>
    <w:rsid w:val="00CC6E53"/>
    <w:rsid w:val="00CC71C5"/>
    <w:rsid w:val="00CD018B"/>
    <w:rsid w:val="00CD06DA"/>
    <w:rsid w:val="00CD1355"/>
    <w:rsid w:val="00CD15CA"/>
    <w:rsid w:val="00CD15D6"/>
    <w:rsid w:val="00CD24D5"/>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5D8"/>
    <w:rsid w:val="00CD7FA0"/>
    <w:rsid w:val="00CE0FEB"/>
    <w:rsid w:val="00CE13F2"/>
    <w:rsid w:val="00CE169A"/>
    <w:rsid w:val="00CE1740"/>
    <w:rsid w:val="00CE2472"/>
    <w:rsid w:val="00CE2855"/>
    <w:rsid w:val="00CE3429"/>
    <w:rsid w:val="00CE3DC9"/>
    <w:rsid w:val="00CE43BD"/>
    <w:rsid w:val="00CE4882"/>
    <w:rsid w:val="00CE58E0"/>
    <w:rsid w:val="00CE5A40"/>
    <w:rsid w:val="00CE711B"/>
    <w:rsid w:val="00CE7827"/>
    <w:rsid w:val="00CF01BD"/>
    <w:rsid w:val="00CF053A"/>
    <w:rsid w:val="00CF0D53"/>
    <w:rsid w:val="00CF19AB"/>
    <w:rsid w:val="00CF21DB"/>
    <w:rsid w:val="00CF2210"/>
    <w:rsid w:val="00CF26B0"/>
    <w:rsid w:val="00CF26CB"/>
    <w:rsid w:val="00CF3003"/>
    <w:rsid w:val="00CF345C"/>
    <w:rsid w:val="00CF35DB"/>
    <w:rsid w:val="00CF37A5"/>
    <w:rsid w:val="00CF3A95"/>
    <w:rsid w:val="00CF4011"/>
    <w:rsid w:val="00CF42AA"/>
    <w:rsid w:val="00CF4C13"/>
    <w:rsid w:val="00CF658E"/>
    <w:rsid w:val="00CF6F02"/>
    <w:rsid w:val="00CF72A3"/>
    <w:rsid w:val="00CF7392"/>
    <w:rsid w:val="00CF7EC5"/>
    <w:rsid w:val="00D0096C"/>
    <w:rsid w:val="00D00E03"/>
    <w:rsid w:val="00D00F32"/>
    <w:rsid w:val="00D011DD"/>
    <w:rsid w:val="00D01680"/>
    <w:rsid w:val="00D018DF"/>
    <w:rsid w:val="00D01C6D"/>
    <w:rsid w:val="00D02C02"/>
    <w:rsid w:val="00D02E6A"/>
    <w:rsid w:val="00D034AB"/>
    <w:rsid w:val="00D035E5"/>
    <w:rsid w:val="00D036E5"/>
    <w:rsid w:val="00D04903"/>
    <w:rsid w:val="00D04A09"/>
    <w:rsid w:val="00D05840"/>
    <w:rsid w:val="00D061EC"/>
    <w:rsid w:val="00D070CC"/>
    <w:rsid w:val="00D0722D"/>
    <w:rsid w:val="00D0732E"/>
    <w:rsid w:val="00D07A00"/>
    <w:rsid w:val="00D10CDC"/>
    <w:rsid w:val="00D10FA0"/>
    <w:rsid w:val="00D112E8"/>
    <w:rsid w:val="00D11CB5"/>
    <w:rsid w:val="00D11D91"/>
    <w:rsid w:val="00D13AE5"/>
    <w:rsid w:val="00D13B0A"/>
    <w:rsid w:val="00D13C3F"/>
    <w:rsid w:val="00D13C4E"/>
    <w:rsid w:val="00D13F65"/>
    <w:rsid w:val="00D140EB"/>
    <w:rsid w:val="00D14581"/>
    <w:rsid w:val="00D14F42"/>
    <w:rsid w:val="00D17B88"/>
    <w:rsid w:val="00D17C2F"/>
    <w:rsid w:val="00D20F73"/>
    <w:rsid w:val="00D211C4"/>
    <w:rsid w:val="00D21C07"/>
    <w:rsid w:val="00D22CFB"/>
    <w:rsid w:val="00D23341"/>
    <w:rsid w:val="00D248AD"/>
    <w:rsid w:val="00D24FF8"/>
    <w:rsid w:val="00D25D9C"/>
    <w:rsid w:val="00D266F2"/>
    <w:rsid w:val="00D27910"/>
    <w:rsid w:val="00D27FE2"/>
    <w:rsid w:val="00D27FEA"/>
    <w:rsid w:val="00D30F99"/>
    <w:rsid w:val="00D3108D"/>
    <w:rsid w:val="00D3132C"/>
    <w:rsid w:val="00D32153"/>
    <w:rsid w:val="00D32950"/>
    <w:rsid w:val="00D32AEE"/>
    <w:rsid w:val="00D32B41"/>
    <w:rsid w:val="00D32BC6"/>
    <w:rsid w:val="00D34094"/>
    <w:rsid w:val="00D34D70"/>
    <w:rsid w:val="00D34F36"/>
    <w:rsid w:val="00D34FC1"/>
    <w:rsid w:val="00D352EE"/>
    <w:rsid w:val="00D35AB7"/>
    <w:rsid w:val="00D35C52"/>
    <w:rsid w:val="00D36D2A"/>
    <w:rsid w:val="00D37CC7"/>
    <w:rsid w:val="00D40310"/>
    <w:rsid w:val="00D4123D"/>
    <w:rsid w:val="00D41247"/>
    <w:rsid w:val="00D41EFC"/>
    <w:rsid w:val="00D425D8"/>
    <w:rsid w:val="00D42794"/>
    <w:rsid w:val="00D42804"/>
    <w:rsid w:val="00D42C83"/>
    <w:rsid w:val="00D42C98"/>
    <w:rsid w:val="00D44F3A"/>
    <w:rsid w:val="00D4557C"/>
    <w:rsid w:val="00D45AE2"/>
    <w:rsid w:val="00D46B79"/>
    <w:rsid w:val="00D46E2D"/>
    <w:rsid w:val="00D503AC"/>
    <w:rsid w:val="00D50BBA"/>
    <w:rsid w:val="00D50EA1"/>
    <w:rsid w:val="00D51F16"/>
    <w:rsid w:val="00D527D0"/>
    <w:rsid w:val="00D5314B"/>
    <w:rsid w:val="00D53549"/>
    <w:rsid w:val="00D53E40"/>
    <w:rsid w:val="00D54060"/>
    <w:rsid w:val="00D5597A"/>
    <w:rsid w:val="00D57381"/>
    <w:rsid w:val="00D573C4"/>
    <w:rsid w:val="00D57937"/>
    <w:rsid w:val="00D57BB7"/>
    <w:rsid w:val="00D57E56"/>
    <w:rsid w:val="00D608BF"/>
    <w:rsid w:val="00D61A25"/>
    <w:rsid w:val="00D62648"/>
    <w:rsid w:val="00D62978"/>
    <w:rsid w:val="00D62A0B"/>
    <w:rsid w:val="00D64C76"/>
    <w:rsid w:val="00D65CF6"/>
    <w:rsid w:val="00D65DF8"/>
    <w:rsid w:val="00D66073"/>
    <w:rsid w:val="00D6618B"/>
    <w:rsid w:val="00D67BFB"/>
    <w:rsid w:val="00D70537"/>
    <w:rsid w:val="00D70AAE"/>
    <w:rsid w:val="00D723A3"/>
    <w:rsid w:val="00D727D0"/>
    <w:rsid w:val="00D72ABA"/>
    <w:rsid w:val="00D72CBF"/>
    <w:rsid w:val="00D73DBA"/>
    <w:rsid w:val="00D74222"/>
    <w:rsid w:val="00D742F1"/>
    <w:rsid w:val="00D75714"/>
    <w:rsid w:val="00D7619C"/>
    <w:rsid w:val="00D766F7"/>
    <w:rsid w:val="00D772B4"/>
    <w:rsid w:val="00D772BD"/>
    <w:rsid w:val="00D778FE"/>
    <w:rsid w:val="00D801F0"/>
    <w:rsid w:val="00D80490"/>
    <w:rsid w:val="00D805E3"/>
    <w:rsid w:val="00D80A95"/>
    <w:rsid w:val="00D80C6D"/>
    <w:rsid w:val="00D812FA"/>
    <w:rsid w:val="00D8133D"/>
    <w:rsid w:val="00D81449"/>
    <w:rsid w:val="00D815C1"/>
    <w:rsid w:val="00D83C14"/>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412"/>
    <w:rsid w:val="00D93493"/>
    <w:rsid w:val="00D937E8"/>
    <w:rsid w:val="00D93F84"/>
    <w:rsid w:val="00D952F2"/>
    <w:rsid w:val="00D95E2C"/>
    <w:rsid w:val="00D9645F"/>
    <w:rsid w:val="00D96691"/>
    <w:rsid w:val="00D96773"/>
    <w:rsid w:val="00D97674"/>
    <w:rsid w:val="00DA00D9"/>
    <w:rsid w:val="00DA0319"/>
    <w:rsid w:val="00DA0577"/>
    <w:rsid w:val="00DA10D3"/>
    <w:rsid w:val="00DA110C"/>
    <w:rsid w:val="00DA185B"/>
    <w:rsid w:val="00DA22C5"/>
    <w:rsid w:val="00DA2696"/>
    <w:rsid w:val="00DA3268"/>
    <w:rsid w:val="00DA37F3"/>
    <w:rsid w:val="00DA381F"/>
    <w:rsid w:val="00DA4766"/>
    <w:rsid w:val="00DA4A2E"/>
    <w:rsid w:val="00DA4AF1"/>
    <w:rsid w:val="00DA50FD"/>
    <w:rsid w:val="00DA5770"/>
    <w:rsid w:val="00DA6B35"/>
    <w:rsid w:val="00DB091C"/>
    <w:rsid w:val="00DB0BE1"/>
    <w:rsid w:val="00DB1078"/>
    <w:rsid w:val="00DB1676"/>
    <w:rsid w:val="00DB198F"/>
    <w:rsid w:val="00DB2095"/>
    <w:rsid w:val="00DB249E"/>
    <w:rsid w:val="00DB2683"/>
    <w:rsid w:val="00DB3A65"/>
    <w:rsid w:val="00DB4655"/>
    <w:rsid w:val="00DB48DB"/>
    <w:rsid w:val="00DB4BF1"/>
    <w:rsid w:val="00DB57FC"/>
    <w:rsid w:val="00DB5D14"/>
    <w:rsid w:val="00DB681D"/>
    <w:rsid w:val="00DB6F75"/>
    <w:rsid w:val="00DB706D"/>
    <w:rsid w:val="00DB7177"/>
    <w:rsid w:val="00DB7725"/>
    <w:rsid w:val="00DB781A"/>
    <w:rsid w:val="00DB7B56"/>
    <w:rsid w:val="00DB7DA7"/>
    <w:rsid w:val="00DC0875"/>
    <w:rsid w:val="00DC0B80"/>
    <w:rsid w:val="00DC1450"/>
    <w:rsid w:val="00DC207B"/>
    <w:rsid w:val="00DC2F2C"/>
    <w:rsid w:val="00DC33F3"/>
    <w:rsid w:val="00DC3A87"/>
    <w:rsid w:val="00DC3D5B"/>
    <w:rsid w:val="00DC3E68"/>
    <w:rsid w:val="00DC4021"/>
    <w:rsid w:val="00DC431E"/>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4220"/>
    <w:rsid w:val="00DD4651"/>
    <w:rsid w:val="00DD4DA4"/>
    <w:rsid w:val="00DD550C"/>
    <w:rsid w:val="00DD6030"/>
    <w:rsid w:val="00DD6314"/>
    <w:rsid w:val="00DD7B6F"/>
    <w:rsid w:val="00DD7D2F"/>
    <w:rsid w:val="00DD7FF0"/>
    <w:rsid w:val="00DE0573"/>
    <w:rsid w:val="00DE0C42"/>
    <w:rsid w:val="00DE1066"/>
    <w:rsid w:val="00DE15C6"/>
    <w:rsid w:val="00DE38AC"/>
    <w:rsid w:val="00DE3D0E"/>
    <w:rsid w:val="00DE483B"/>
    <w:rsid w:val="00DE5560"/>
    <w:rsid w:val="00DE59AC"/>
    <w:rsid w:val="00DE5C32"/>
    <w:rsid w:val="00DE5F1C"/>
    <w:rsid w:val="00DE5FFA"/>
    <w:rsid w:val="00DE6200"/>
    <w:rsid w:val="00DE681C"/>
    <w:rsid w:val="00DE6D92"/>
    <w:rsid w:val="00DE6E88"/>
    <w:rsid w:val="00DE6F3A"/>
    <w:rsid w:val="00DE707F"/>
    <w:rsid w:val="00DE72C9"/>
    <w:rsid w:val="00DE7D8A"/>
    <w:rsid w:val="00DE7FB3"/>
    <w:rsid w:val="00DF080C"/>
    <w:rsid w:val="00DF1565"/>
    <w:rsid w:val="00DF21D9"/>
    <w:rsid w:val="00DF246A"/>
    <w:rsid w:val="00DF2B8A"/>
    <w:rsid w:val="00DF3092"/>
    <w:rsid w:val="00DF3CEC"/>
    <w:rsid w:val="00DF3E49"/>
    <w:rsid w:val="00DF460B"/>
    <w:rsid w:val="00DF4625"/>
    <w:rsid w:val="00DF6CFC"/>
    <w:rsid w:val="00DF6D47"/>
    <w:rsid w:val="00DF6E8B"/>
    <w:rsid w:val="00DF7B86"/>
    <w:rsid w:val="00E01D3D"/>
    <w:rsid w:val="00E023CF"/>
    <w:rsid w:val="00E02503"/>
    <w:rsid w:val="00E02AD6"/>
    <w:rsid w:val="00E02E95"/>
    <w:rsid w:val="00E03609"/>
    <w:rsid w:val="00E03921"/>
    <w:rsid w:val="00E0463C"/>
    <w:rsid w:val="00E04A08"/>
    <w:rsid w:val="00E04B71"/>
    <w:rsid w:val="00E050AB"/>
    <w:rsid w:val="00E05309"/>
    <w:rsid w:val="00E053A5"/>
    <w:rsid w:val="00E05486"/>
    <w:rsid w:val="00E05D09"/>
    <w:rsid w:val="00E065E7"/>
    <w:rsid w:val="00E067FB"/>
    <w:rsid w:val="00E06CD6"/>
    <w:rsid w:val="00E06EC4"/>
    <w:rsid w:val="00E11159"/>
    <w:rsid w:val="00E1193A"/>
    <w:rsid w:val="00E12111"/>
    <w:rsid w:val="00E12680"/>
    <w:rsid w:val="00E126BB"/>
    <w:rsid w:val="00E12F01"/>
    <w:rsid w:val="00E130FD"/>
    <w:rsid w:val="00E13137"/>
    <w:rsid w:val="00E13274"/>
    <w:rsid w:val="00E13754"/>
    <w:rsid w:val="00E14189"/>
    <w:rsid w:val="00E1430A"/>
    <w:rsid w:val="00E15685"/>
    <w:rsid w:val="00E157CD"/>
    <w:rsid w:val="00E158F8"/>
    <w:rsid w:val="00E15CE7"/>
    <w:rsid w:val="00E16A0C"/>
    <w:rsid w:val="00E16B68"/>
    <w:rsid w:val="00E17022"/>
    <w:rsid w:val="00E1742F"/>
    <w:rsid w:val="00E1756E"/>
    <w:rsid w:val="00E17F04"/>
    <w:rsid w:val="00E17F6C"/>
    <w:rsid w:val="00E2020E"/>
    <w:rsid w:val="00E208CD"/>
    <w:rsid w:val="00E20EBC"/>
    <w:rsid w:val="00E21204"/>
    <w:rsid w:val="00E2172C"/>
    <w:rsid w:val="00E219EA"/>
    <w:rsid w:val="00E21B04"/>
    <w:rsid w:val="00E22609"/>
    <w:rsid w:val="00E2276A"/>
    <w:rsid w:val="00E227DF"/>
    <w:rsid w:val="00E22939"/>
    <w:rsid w:val="00E232CD"/>
    <w:rsid w:val="00E23450"/>
    <w:rsid w:val="00E23FB6"/>
    <w:rsid w:val="00E23FF2"/>
    <w:rsid w:val="00E243F3"/>
    <w:rsid w:val="00E24BB4"/>
    <w:rsid w:val="00E2590D"/>
    <w:rsid w:val="00E25C2C"/>
    <w:rsid w:val="00E2749E"/>
    <w:rsid w:val="00E27635"/>
    <w:rsid w:val="00E315E5"/>
    <w:rsid w:val="00E3206D"/>
    <w:rsid w:val="00E32BCD"/>
    <w:rsid w:val="00E332AC"/>
    <w:rsid w:val="00E33562"/>
    <w:rsid w:val="00E341BA"/>
    <w:rsid w:val="00E34494"/>
    <w:rsid w:val="00E3498F"/>
    <w:rsid w:val="00E35008"/>
    <w:rsid w:val="00E35BCF"/>
    <w:rsid w:val="00E35C49"/>
    <w:rsid w:val="00E35C53"/>
    <w:rsid w:val="00E364DC"/>
    <w:rsid w:val="00E36D3A"/>
    <w:rsid w:val="00E370A5"/>
    <w:rsid w:val="00E40816"/>
    <w:rsid w:val="00E40E47"/>
    <w:rsid w:val="00E41326"/>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311B"/>
    <w:rsid w:val="00E53692"/>
    <w:rsid w:val="00E53B26"/>
    <w:rsid w:val="00E53D1E"/>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86F"/>
    <w:rsid w:val="00E60A9E"/>
    <w:rsid w:val="00E61994"/>
    <w:rsid w:val="00E625A3"/>
    <w:rsid w:val="00E62A03"/>
    <w:rsid w:val="00E62F21"/>
    <w:rsid w:val="00E63228"/>
    <w:rsid w:val="00E63312"/>
    <w:rsid w:val="00E63761"/>
    <w:rsid w:val="00E63E9A"/>
    <w:rsid w:val="00E6428F"/>
    <w:rsid w:val="00E64899"/>
    <w:rsid w:val="00E64C72"/>
    <w:rsid w:val="00E64DCD"/>
    <w:rsid w:val="00E65818"/>
    <w:rsid w:val="00E65898"/>
    <w:rsid w:val="00E65C71"/>
    <w:rsid w:val="00E66CBE"/>
    <w:rsid w:val="00E70A79"/>
    <w:rsid w:val="00E71011"/>
    <w:rsid w:val="00E71085"/>
    <w:rsid w:val="00E7160E"/>
    <w:rsid w:val="00E71A6B"/>
    <w:rsid w:val="00E71F28"/>
    <w:rsid w:val="00E7220E"/>
    <w:rsid w:val="00E723EE"/>
    <w:rsid w:val="00E72AAF"/>
    <w:rsid w:val="00E731CB"/>
    <w:rsid w:val="00E737EB"/>
    <w:rsid w:val="00E73CC8"/>
    <w:rsid w:val="00E73EBB"/>
    <w:rsid w:val="00E7405C"/>
    <w:rsid w:val="00E7419D"/>
    <w:rsid w:val="00E7608D"/>
    <w:rsid w:val="00E778F4"/>
    <w:rsid w:val="00E8101A"/>
    <w:rsid w:val="00E8131B"/>
    <w:rsid w:val="00E8157B"/>
    <w:rsid w:val="00E8223C"/>
    <w:rsid w:val="00E82FC1"/>
    <w:rsid w:val="00E84910"/>
    <w:rsid w:val="00E85021"/>
    <w:rsid w:val="00E85844"/>
    <w:rsid w:val="00E8596A"/>
    <w:rsid w:val="00E85F43"/>
    <w:rsid w:val="00E87260"/>
    <w:rsid w:val="00E9124A"/>
    <w:rsid w:val="00E92AC3"/>
    <w:rsid w:val="00E92D77"/>
    <w:rsid w:val="00E92DE1"/>
    <w:rsid w:val="00E93B6E"/>
    <w:rsid w:val="00E942F2"/>
    <w:rsid w:val="00E94C79"/>
    <w:rsid w:val="00E94D57"/>
    <w:rsid w:val="00E94E6C"/>
    <w:rsid w:val="00E958F4"/>
    <w:rsid w:val="00E95C3C"/>
    <w:rsid w:val="00E96233"/>
    <w:rsid w:val="00E97828"/>
    <w:rsid w:val="00E97CA2"/>
    <w:rsid w:val="00E97FE4"/>
    <w:rsid w:val="00EA03AD"/>
    <w:rsid w:val="00EA1AB5"/>
    <w:rsid w:val="00EA2E0C"/>
    <w:rsid w:val="00EA3076"/>
    <w:rsid w:val="00EA34FE"/>
    <w:rsid w:val="00EA39BE"/>
    <w:rsid w:val="00EA4604"/>
    <w:rsid w:val="00EA483A"/>
    <w:rsid w:val="00EA4C00"/>
    <w:rsid w:val="00EA4CA9"/>
    <w:rsid w:val="00EA673F"/>
    <w:rsid w:val="00EA725C"/>
    <w:rsid w:val="00EA760B"/>
    <w:rsid w:val="00EA76DD"/>
    <w:rsid w:val="00EA7BA6"/>
    <w:rsid w:val="00EB0627"/>
    <w:rsid w:val="00EB0EE6"/>
    <w:rsid w:val="00EB0F87"/>
    <w:rsid w:val="00EB1875"/>
    <w:rsid w:val="00EB1DBB"/>
    <w:rsid w:val="00EB207E"/>
    <w:rsid w:val="00EB349E"/>
    <w:rsid w:val="00EB4328"/>
    <w:rsid w:val="00EB4A5C"/>
    <w:rsid w:val="00EB5692"/>
    <w:rsid w:val="00EB58F9"/>
    <w:rsid w:val="00EB6025"/>
    <w:rsid w:val="00EB6288"/>
    <w:rsid w:val="00EB6A72"/>
    <w:rsid w:val="00EB7F35"/>
    <w:rsid w:val="00EC0D7F"/>
    <w:rsid w:val="00EC14D9"/>
    <w:rsid w:val="00EC16C6"/>
    <w:rsid w:val="00EC2282"/>
    <w:rsid w:val="00EC24F9"/>
    <w:rsid w:val="00EC2A06"/>
    <w:rsid w:val="00EC2EF6"/>
    <w:rsid w:val="00EC3416"/>
    <w:rsid w:val="00EC3872"/>
    <w:rsid w:val="00EC4205"/>
    <w:rsid w:val="00EC501B"/>
    <w:rsid w:val="00EC5067"/>
    <w:rsid w:val="00EC55EE"/>
    <w:rsid w:val="00EC5BAC"/>
    <w:rsid w:val="00EC5D33"/>
    <w:rsid w:val="00EC6CC6"/>
    <w:rsid w:val="00EC6D3B"/>
    <w:rsid w:val="00EC6D89"/>
    <w:rsid w:val="00EC6EFC"/>
    <w:rsid w:val="00EC7083"/>
    <w:rsid w:val="00EC7D0D"/>
    <w:rsid w:val="00ED0137"/>
    <w:rsid w:val="00ED0290"/>
    <w:rsid w:val="00ED07D1"/>
    <w:rsid w:val="00ED10A0"/>
    <w:rsid w:val="00ED121E"/>
    <w:rsid w:val="00ED1A7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7CE"/>
    <w:rsid w:val="00EE0D00"/>
    <w:rsid w:val="00EE122E"/>
    <w:rsid w:val="00EE1AB6"/>
    <w:rsid w:val="00EE2687"/>
    <w:rsid w:val="00EE3968"/>
    <w:rsid w:val="00EE398E"/>
    <w:rsid w:val="00EE3C36"/>
    <w:rsid w:val="00EE3D88"/>
    <w:rsid w:val="00EE41E9"/>
    <w:rsid w:val="00EE4AF7"/>
    <w:rsid w:val="00EE53F1"/>
    <w:rsid w:val="00EE7092"/>
    <w:rsid w:val="00EE7D56"/>
    <w:rsid w:val="00EF0365"/>
    <w:rsid w:val="00EF0430"/>
    <w:rsid w:val="00EF0DF5"/>
    <w:rsid w:val="00EF1D1E"/>
    <w:rsid w:val="00EF1F6A"/>
    <w:rsid w:val="00EF279B"/>
    <w:rsid w:val="00EF29A6"/>
    <w:rsid w:val="00EF33F1"/>
    <w:rsid w:val="00EF3FA1"/>
    <w:rsid w:val="00EF4118"/>
    <w:rsid w:val="00EF4A2F"/>
    <w:rsid w:val="00EF4FC1"/>
    <w:rsid w:val="00EF5A2F"/>
    <w:rsid w:val="00EF5EE2"/>
    <w:rsid w:val="00EF756E"/>
    <w:rsid w:val="00EF7731"/>
    <w:rsid w:val="00EF77BD"/>
    <w:rsid w:val="00F00AE9"/>
    <w:rsid w:val="00F00B7A"/>
    <w:rsid w:val="00F01CE1"/>
    <w:rsid w:val="00F0254D"/>
    <w:rsid w:val="00F02BA6"/>
    <w:rsid w:val="00F02C69"/>
    <w:rsid w:val="00F033CE"/>
    <w:rsid w:val="00F034CE"/>
    <w:rsid w:val="00F03598"/>
    <w:rsid w:val="00F039BF"/>
    <w:rsid w:val="00F03CDB"/>
    <w:rsid w:val="00F03E78"/>
    <w:rsid w:val="00F04563"/>
    <w:rsid w:val="00F04A21"/>
    <w:rsid w:val="00F04FB1"/>
    <w:rsid w:val="00F059F6"/>
    <w:rsid w:val="00F0605E"/>
    <w:rsid w:val="00F06084"/>
    <w:rsid w:val="00F06353"/>
    <w:rsid w:val="00F06E64"/>
    <w:rsid w:val="00F07306"/>
    <w:rsid w:val="00F07F9C"/>
    <w:rsid w:val="00F1085B"/>
    <w:rsid w:val="00F11896"/>
    <w:rsid w:val="00F131E5"/>
    <w:rsid w:val="00F14125"/>
    <w:rsid w:val="00F1448A"/>
    <w:rsid w:val="00F14B24"/>
    <w:rsid w:val="00F15066"/>
    <w:rsid w:val="00F15F8E"/>
    <w:rsid w:val="00F16C3E"/>
    <w:rsid w:val="00F207C4"/>
    <w:rsid w:val="00F20B99"/>
    <w:rsid w:val="00F20F2F"/>
    <w:rsid w:val="00F21A7D"/>
    <w:rsid w:val="00F21C7D"/>
    <w:rsid w:val="00F221CF"/>
    <w:rsid w:val="00F22CCB"/>
    <w:rsid w:val="00F22EF9"/>
    <w:rsid w:val="00F22FCA"/>
    <w:rsid w:val="00F2414B"/>
    <w:rsid w:val="00F242DE"/>
    <w:rsid w:val="00F24DBD"/>
    <w:rsid w:val="00F27106"/>
    <w:rsid w:val="00F27595"/>
    <w:rsid w:val="00F27BDD"/>
    <w:rsid w:val="00F3135C"/>
    <w:rsid w:val="00F313B8"/>
    <w:rsid w:val="00F313D1"/>
    <w:rsid w:val="00F319D0"/>
    <w:rsid w:val="00F32512"/>
    <w:rsid w:val="00F328C6"/>
    <w:rsid w:val="00F340C9"/>
    <w:rsid w:val="00F34FCA"/>
    <w:rsid w:val="00F35172"/>
    <w:rsid w:val="00F3639F"/>
    <w:rsid w:val="00F364B2"/>
    <w:rsid w:val="00F3660B"/>
    <w:rsid w:val="00F36EA1"/>
    <w:rsid w:val="00F40259"/>
    <w:rsid w:val="00F40EF6"/>
    <w:rsid w:val="00F417A7"/>
    <w:rsid w:val="00F421F3"/>
    <w:rsid w:val="00F4247E"/>
    <w:rsid w:val="00F42842"/>
    <w:rsid w:val="00F42992"/>
    <w:rsid w:val="00F4302E"/>
    <w:rsid w:val="00F44DAF"/>
    <w:rsid w:val="00F44E77"/>
    <w:rsid w:val="00F45A96"/>
    <w:rsid w:val="00F500AC"/>
    <w:rsid w:val="00F505F6"/>
    <w:rsid w:val="00F50670"/>
    <w:rsid w:val="00F507DC"/>
    <w:rsid w:val="00F51C06"/>
    <w:rsid w:val="00F521AD"/>
    <w:rsid w:val="00F527BF"/>
    <w:rsid w:val="00F52942"/>
    <w:rsid w:val="00F52E7A"/>
    <w:rsid w:val="00F53554"/>
    <w:rsid w:val="00F53805"/>
    <w:rsid w:val="00F5482B"/>
    <w:rsid w:val="00F5484D"/>
    <w:rsid w:val="00F55660"/>
    <w:rsid w:val="00F55B00"/>
    <w:rsid w:val="00F5637C"/>
    <w:rsid w:val="00F5683A"/>
    <w:rsid w:val="00F56C74"/>
    <w:rsid w:val="00F5719B"/>
    <w:rsid w:val="00F609F3"/>
    <w:rsid w:val="00F60A97"/>
    <w:rsid w:val="00F60D11"/>
    <w:rsid w:val="00F60E18"/>
    <w:rsid w:val="00F61FA1"/>
    <w:rsid w:val="00F62891"/>
    <w:rsid w:val="00F62E52"/>
    <w:rsid w:val="00F636B9"/>
    <w:rsid w:val="00F6372B"/>
    <w:rsid w:val="00F637A8"/>
    <w:rsid w:val="00F64825"/>
    <w:rsid w:val="00F650C1"/>
    <w:rsid w:val="00F6511F"/>
    <w:rsid w:val="00F65CFC"/>
    <w:rsid w:val="00F65F1F"/>
    <w:rsid w:val="00F66280"/>
    <w:rsid w:val="00F667AA"/>
    <w:rsid w:val="00F668AE"/>
    <w:rsid w:val="00F66CFF"/>
    <w:rsid w:val="00F6714B"/>
    <w:rsid w:val="00F67C86"/>
    <w:rsid w:val="00F67DD1"/>
    <w:rsid w:val="00F67F9C"/>
    <w:rsid w:val="00F71099"/>
    <w:rsid w:val="00F711DF"/>
    <w:rsid w:val="00F71901"/>
    <w:rsid w:val="00F72159"/>
    <w:rsid w:val="00F724CE"/>
    <w:rsid w:val="00F72ED5"/>
    <w:rsid w:val="00F7316A"/>
    <w:rsid w:val="00F733F2"/>
    <w:rsid w:val="00F73424"/>
    <w:rsid w:val="00F75184"/>
    <w:rsid w:val="00F75233"/>
    <w:rsid w:val="00F759FE"/>
    <w:rsid w:val="00F75E42"/>
    <w:rsid w:val="00F763BB"/>
    <w:rsid w:val="00F77299"/>
    <w:rsid w:val="00F77608"/>
    <w:rsid w:val="00F80290"/>
    <w:rsid w:val="00F805E7"/>
    <w:rsid w:val="00F80F3A"/>
    <w:rsid w:val="00F82687"/>
    <w:rsid w:val="00F82AFB"/>
    <w:rsid w:val="00F831C1"/>
    <w:rsid w:val="00F83663"/>
    <w:rsid w:val="00F83CBF"/>
    <w:rsid w:val="00F84709"/>
    <w:rsid w:val="00F857E5"/>
    <w:rsid w:val="00F86A34"/>
    <w:rsid w:val="00F87337"/>
    <w:rsid w:val="00F8754F"/>
    <w:rsid w:val="00F877CC"/>
    <w:rsid w:val="00F87A20"/>
    <w:rsid w:val="00F90502"/>
    <w:rsid w:val="00F90AC4"/>
    <w:rsid w:val="00F9123C"/>
    <w:rsid w:val="00F915B1"/>
    <w:rsid w:val="00F91D92"/>
    <w:rsid w:val="00F91E6B"/>
    <w:rsid w:val="00F93BAA"/>
    <w:rsid w:val="00F93F3E"/>
    <w:rsid w:val="00F9432B"/>
    <w:rsid w:val="00F94470"/>
    <w:rsid w:val="00F94921"/>
    <w:rsid w:val="00F94D77"/>
    <w:rsid w:val="00F95A06"/>
    <w:rsid w:val="00F95BD2"/>
    <w:rsid w:val="00F96490"/>
    <w:rsid w:val="00F96519"/>
    <w:rsid w:val="00F9696A"/>
    <w:rsid w:val="00F975EA"/>
    <w:rsid w:val="00F9790D"/>
    <w:rsid w:val="00F97EB4"/>
    <w:rsid w:val="00F97EEB"/>
    <w:rsid w:val="00FA178C"/>
    <w:rsid w:val="00FA1D7D"/>
    <w:rsid w:val="00FA265D"/>
    <w:rsid w:val="00FA266C"/>
    <w:rsid w:val="00FA2777"/>
    <w:rsid w:val="00FA2929"/>
    <w:rsid w:val="00FA295E"/>
    <w:rsid w:val="00FA2A9F"/>
    <w:rsid w:val="00FA306C"/>
    <w:rsid w:val="00FA415C"/>
    <w:rsid w:val="00FA4E4A"/>
    <w:rsid w:val="00FA55C7"/>
    <w:rsid w:val="00FA59CE"/>
    <w:rsid w:val="00FA5B5A"/>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50B1"/>
    <w:rsid w:val="00FB5922"/>
    <w:rsid w:val="00FB6385"/>
    <w:rsid w:val="00FB6768"/>
    <w:rsid w:val="00FB6863"/>
    <w:rsid w:val="00FB7193"/>
    <w:rsid w:val="00FC0400"/>
    <w:rsid w:val="00FC0B73"/>
    <w:rsid w:val="00FC0C67"/>
    <w:rsid w:val="00FC0E95"/>
    <w:rsid w:val="00FC17DE"/>
    <w:rsid w:val="00FC202D"/>
    <w:rsid w:val="00FC3134"/>
    <w:rsid w:val="00FC372A"/>
    <w:rsid w:val="00FC4773"/>
    <w:rsid w:val="00FC4BBE"/>
    <w:rsid w:val="00FC68D9"/>
    <w:rsid w:val="00FC6D1E"/>
    <w:rsid w:val="00FC75BB"/>
    <w:rsid w:val="00FD01C1"/>
    <w:rsid w:val="00FD0646"/>
    <w:rsid w:val="00FD06B3"/>
    <w:rsid w:val="00FD0848"/>
    <w:rsid w:val="00FD1E4D"/>
    <w:rsid w:val="00FD2F69"/>
    <w:rsid w:val="00FD2FF0"/>
    <w:rsid w:val="00FD30A0"/>
    <w:rsid w:val="00FD3804"/>
    <w:rsid w:val="00FD4257"/>
    <w:rsid w:val="00FD4DB6"/>
    <w:rsid w:val="00FD56CC"/>
    <w:rsid w:val="00FD56E6"/>
    <w:rsid w:val="00FD623B"/>
    <w:rsid w:val="00FD643D"/>
    <w:rsid w:val="00FD6930"/>
    <w:rsid w:val="00FD6A1B"/>
    <w:rsid w:val="00FD6A1F"/>
    <w:rsid w:val="00FD76DA"/>
    <w:rsid w:val="00FD79E0"/>
    <w:rsid w:val="00FD79F8"/>
    <w:rsid w:val="00FE05A3"/>
    <w:rsid w:val="00FE05B8"/>
    <w:rsid w:val="00FE0BBC"/>
    <w:rsid w:val="00FE21FE"/>
    <w:rsid w:val="00FE275D"/>
    <w:rsid w:val="00FE33EB"/>
    <w:rsid w:val="00FE35C2"/>
    <w:rsid w:val="00FE3A2A"/>
    <w:rsid w:val="00FE3D62"/>
    <w:rsid w:val="00FE445F"/>
    <w:rsid w:val="00FE5E42"/>
    <w:rsid w:val="00FE634A"/>
    <w:rsid w:val="00FE6618"/>
    <w:rsid w:val="00FE6AA0"/>
    <w:rsid w:val="00FF1139"/>
    <w:rsid w:val="00FF1224"/>
    <w:rsid w:val="00FF16CB"/>
    <w:rsid w:val="00FF2014"/>
    <w:rsid w:val="00FF20A7"/>
    <w:rsid w:val="00FF243B"/>
    <w:rsid w:val="00FF2C55"/>
    <w:rsid w:val="00FF2F1E"/>
    <w:rsid w:val="00FF337F"/>
    <w:rsid w:val="00FF42BE"/>
    <w:rsid w:val="00FF4A79"/>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15:docId w15:val="{DE9D0425-BCEF-4A25-8887-C55CCC7D61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E6200"/>
    <w:pPr>
      <w:spacing w:after="0" w:line="240" w:lineRule="auto"/>
    </w:pPr>
    <w:rPr>
      <w:rFonts w:ascii="Times New Roman" w:eastAsia="Times New Roman" w:hAnsi="Times New Roman" w:cs="Times New Roman"/>
      <w:sz w:val="20"/>
      <w:szCs w:val="24"/>
      <w:lang w:eastAsia="en-US"/>
    </w:rPr>
  </w:style>
  <w:style w:type="paragraph" w:styleId="10">
    <w:name w:val="heading 1"/>
    <w:aliases w:val="H1,h1,app heading 1,l1,Memo Heading 1,h11,h12,h13,h14,h15,h16,Heading 1_a,heading 1,h17,h111,h121,h131,h141,h151,h161,h18,h112,h122,h132,h142,h152,h162,h19,h113,h123,h133,h143,h153,h163,NMP Heading 1,제목 1(no line),Alt+1,Alt+11,Alt+12,Alt+13"/>
    <w:basedOn w:val="a"/>
    <w:next w:val="a0"/>
    <w:link w:val="1Char"/>
    <w:qFormat/>
    <w:rsid w:val="00A62A1B"/>
    <w:pPr>
      <w:keepNext/>
      <w:spacing w:before="240" w:after="60"/>
      <w:outlineLvl w:val="0"/>
    </w:pPr>
    <w:rPr>
      <w:rFonts w:ascii="Helvetica" w:eastAsia="MS Mincho" w:hAnsi="Helvetica"/>
      <w:b/>
      <w:bCs/>
      <w:kern w:val="32"/>
      <w:sz w:val="28"/>
      <w:szCs w:val="32"/>
      <w:lang w:val="x-none" w:eastAsia="x-none"/>
    </w:rPr>
  </w:style>
  <w:style w:type="paragraph" w:styleId="2">
    <w:name w:val="heading 2"/>
    <w:aliases w:val="Head2A,2,H2,UNDERRUBRIK 1-2,DO NOT USE_h2,h2,h21,H2 Char,h2 Char,Header 2,Header2,22,heading2,2nd level,H21,H22,H23,H24,H25,R2,E2,†berschrift 2,õberschrift 2"/>
    <w:basedOn w:val="a"/>
    <w:next w:val="a0"/>
    <w:link w:val="2Char"/>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3">
    <w:name w:val="heading 3"/>
    <w:aliases w:val="Title1,no break,H3,Underrubrik2,h3,Memo Heading 3,hello,Titre 3 Car,no break Car,H3 Car,Underrubrik2 Car,h3 Car,Memo Heading 3 Car,hello Car,Heading 3 Char Car,no break Char Car,H3 Char Car,Underrubrik2 Char Car,h3 Char Car"/>
    <w:basedOn w:val="a"/>
    <w:next w:val="a"/>
    <w:link w:val="3Char"/>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4">
    <w:name w:val="heading 4"/>
    <w:aliases w:val="h4,H4,H41,h41,H42,h42,H43,h43,H411,h411,H421,h421,H44,h44,H412,h412,H422,h422,H431,h431,H45,h45,H413,h413,H423,h423,H432,h432,H46,h46,H47,h47,Memo Heading 4,heading 4,Memo Heading 5,heading 4 + Indent: Left 0.5 in,标题3a,4th level"/>
    <w:basedOn w:val="a"/>
    <w:next w:val="a"/>
    <w:link w:val="4Char"/>
    <w:semiHidden/>
    <w:unhideWhenUsed/>
    <w:qFormat/>
    <w:rsid w:val="00A62A1B"/>
    <w:pPr>
      <w:keepNext/>
      <w:spacing w:before="240" w:after="60"/>
      <w:outlineLvl w:val="3"/>
    </w:pPr>
    <w:rPr>
      <w:rFonts w:ascii="Helvetica" w:eastAsia="MS Mincho" w:hAnsi="Helvetica"/>
      <w:bCs/>
      <w:szCs w:val="28"/>
      <w:lang w:val="x-none"/>
    </w:rPr>
  </w:style>
  <w:style w:type="paragraph" w:styleId="5">
    <w:name w:val="heading 5"/>
    <w:basedOn w:val="a"/>
    <w:next w:val="a"/>
    <w:link w:val="5Char"/>
    <w:semiHidden/>
    <w:unhideWhenUsed/>
    <w:qFormat/>
    <w:rsid w:val="00A62A1B"/>
    <w:pPr>
      <w:spacing w:before="240" w:after="60"/>
      <w:outlineLvl w:val="4"/>
    </w:pPr>
    <w:rPr>
      <w:b/>
      <w:bCs/>
      <w:i/>
      <w:iCs/>
      <w:sz w:val="26"/>
      <w:szCs w:val="26"/>
      <w:lang w:eastAsia="x-none"/>
    </w:rPr>
  </w:style>
  <w:style w:type="paragraph" w:styleId="6">
    <w:name w:val="heading 6"/>
    <w:basedOn w:val="a"/>
    <w:next w:val="a"/>
    <w:link w:val="6Char"/>
    <w:uiPriority w:val="9"/>
    <w:semiHidden/>
    <w:unhideWhenUsed/>
    <w:qFormat/>
    <w:rsid w:val="00A62A1B"/>
    <w:pPr>
      <w:spacing w:before="240" w:after="60"/>
      <w:outlineLvl w:val="5"/>
    </w:pPr>
    <w:rPr>
      <w:rFonts w:ascii="Calibri" w:eastAsia="SimSun" w:hAnsi="Calibri"/>
      <w:b/>
      <w:bCs/>
      <w:sz w:val="22"/>
      <w:szCs w:val="22"/>
      <w:lang w:val="x-none"/>
    </w:rPr>
  </w:style>
  <w:style w:type="paragraph" w:styleId="7">
    <w:name w:val="heading 7"/>
    <w:basedOn w:val="a"/>
    <w:next w:val="a"/>
    <w:link w:val="7Char"/>
    <w:uiPriority w:val="9"/>
    <w:semiHidden/>
    <w:unhideWhenUsed/>
    <w:qFormat/>
    <w:rsid w:val="00A62A1B"/>
    <w:pPr>
      <w:spacing w:before="240" w:after="60"/>
      <w:outlineLvl w:val="6"/>
    </w:pPr>
    <w:rPr>
      <w:rFonts w:ascii="Calibri" w:eastAsia="SimSun" w:hAnsi="Calibri"/>
      <w:sz w:val="24"/>
      <w:lang w:val="x-non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제목 1 Char"/>
    <w:aliases w:val="H1 Char,h1 Char,app heading 1 Char,l1 Char,Memo Heading 1 Char,h11 Char,h12 Char,h13 Char,h14 Char,h15 Char,h16 Char,Heading 1_a Char,heading 1 Char,h17 Char,h111 Char,h121 Char,h131 Char,h141 Char,h151 Char,h161 Char,h18 Char,h112 Char"/>
    <w:basedOn w:val="a1"/>
    <w:link w:val="10"/>
    <w:rsid w:val="00A62A1B"/>
    <w:rPr>
      <w:rFonts w:ascii="Helvetica" w:eastAsia="MS Mincho" w:hAnsi="Helvetica" w:cs="Times New Roman"/>
      <w:b/>
      <w:bCs/>
      <w:kern w:val="32"/>
      <w:sz w:val="28"/>
      <w:szCs w:val="32"/>
      <w:lang w:val="x-none" w:eastAsia="x-none"/>
    </w:rPr>
  </w:style>
  <w:style w:type="character" w:customStyle="1" w:styleId="2Char">
    <w:name w:val="제목 2 Char"/>
    <w:aliases w:val="Head2A Char,2 Char,H2 Char1,UNDERRUBRIK 1-2 Char,DO NOT USE_h2 Char,h2 Char1,h21 Char,H2 Char Char,h2 Char Char,Header 2 Char,Header2 Char,22 Char,heading2 Char,2nd level Char,H21 Char,H22 Char,H23 Char,H24 Char,H25 Char,R2 Char,E2 Char"/>
    <w:basedOn w:val="a1"/>
    <w:link w:val="2"/>
    <w:rsid w:val="00A62A1B"/>
    <w:rPr>
      <w:rFonts w:ascii="Helvetica" w:eastAsia="MS Mincho" w:hAnsi="Helvetica" w:cs="Times New Roman"/>
      <w:b/>
      <w:bCs/>
      <w:iCs/>
      <w:sz w:val="24"/>
      <w:szCs w:val="28"/>
      <w:lang w:val="x-none" w:eastAsia="x-none"/>
    </w:rPr>
  </w:style>
  <w:style w:type="character" w:customStyle="1" w:styleId="3Char">
    <w:name w:val="제목 3 Char"/>
    <w:aliases w:val="Title1 Char,no break Char,H3 Char,Underrubrik2 Char,h3 Char,Memo Heading 3 Char,hello Char,Titre 3 Car Char,no break Car Char,H3 Car Char,Underrubrik2 Car Char,h3 Car Char,Memo Heading 3 Car Char,hello Car Char,Heading 3 Char Car Char"/>
    <w:basedOn w:val="a1"/>
    <w:link w:val="3"/>
    <w:semiHidden/>
    <w:rsid w:val="00A62A1B"/>
    <w:rPr>
      <w:rFonts w:ascii="Helvetica" w:eastAsia="MS Mincho" w:hAnsi="Helvetica" w:cs="Times New Roman"/>
      <w:b/>
      <w:bCs/>
      <w:sz w:val="20"/>
      <w:szCs w:val="26"/>
      <w:lang w:val="x-none" w:eastAsia="x-none"/>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
    <w:basedOn w:val="a1"/>
    <w:link w:val="4"/>
    <w:semiHidden/>
    <w:rsid w:val="00A62A1B"/>
    <w:rPr>
      <w:rFonts w:ascii="Helvetica" w:eastAsia="MS Mincho" w:hAnsi="Helvetica" w:cs="Times New Roman"/>
      <w:bCs/>
      <w:sz w:val="20"/>
      <w:szCs w:val="28"/>
      <w:lang w:val="x-none" w:eastAsia="en-US"/>
    </w:rPr>
  </w:style>
  <w:style w:type="character" w:customStyle="1" w:styleId="5Char">
    <w:name w:val="제목 5 Char"/>
    <w:basedOn w:val="a1"/>
    <w:link w:val="5"/>
    <w:semiHidden/>
    <w:rsid w:val="00A62A1B"/>
    <w:rPr>
      <w:rFonts w:ascii="Times New Roman" w:eastAsia="Times New Roman" w:hAnsi="Times New Roman" w:cs="Times New Roman"/>
      <w:b/>
      <w:bCs/>
      <w:i/>
      <w:iCs/>
      <w:sz w:val="26"/>
      <w:szCs w:val="26"/>
      <w:lang w:eastAsia="x-none"/>
    </w:rPr>
  </w:style>
  <w:style w:type="character" w:customStyle="1" w:styleId="6Char">
    <w:name w:val="제목 6 Char"/>
    <w:basedOn w:val="a1"/>
    <w:link w:val="6"/>
    <w:uiPriority w:val="9"/>
    <w:semiHidden/>
    <w:rsid w:val="00A62A1B"/>
    <w:rPr>
      <w:rFonts w:ascii="Calibri" w:eastAsia="SimSun" w:hAnsi="Calibri" w:cs="Times New Roman"/>
      <w:b/>
      <w:bCs/>
      <w:lang w:val="x-none" w:eastAsia="en-US"/>
    </w:rPr>
  </w:style>
  <w:style w:type="character" w:customStyle="1" w:styleId="7Char">
    <w:name w:val="제목 7 Char"/>
    <w:basedOn w:val="a1"/>
    <w:link w:val="7"/>
    <w:uiPriority w:val="9"/>
    <w:semiHidden/>
    <w:rsid w:val="00A62A1B"/>
    <w:rPr>
      <w:rFonts w:ascii="Calibri" w:eastAsia="SimSun" w:hAnsi="Calibri" w:cs="Times New Roman"/>
      <w:sz w:val="24"/>
      <w:szCs w:val="24"/>
      <w:lang w:val="x-none" w:eastAsia="en-US"/>
    </w:rPr>
  </w:style>
  <w:style w:type="character" w:styleId="a4">
    <w:name w:val="Hyperlink"/>
    <w:uiPriority w:val="99"/>
    <w:unhideWhenUsed/>
    <w:rsid w:val="00A62A1B"/>
    <w:rPr>
      <w:color w:val="0000FF"/>
      <w:u w:val="single"/>
    </w:rPr>
  </w:style>
  <w:style w:type="character" w:styleId="a5">
    <w:name w:val="FollowedHyperlink"/>
    <w:basedOn w:val="a1"/>
    <w:uiPriority w:val="99"/>
    <w:semiHidden/>
    <w:unhideWhenUsed/>
    <w:rsid w:val="00A62A1B"/>
    <w:rPr>
      <w:color w:val="800080" w:themeColor="followedHyperlink"/>
      <w:u w:val="single"/>
    </w:rPr>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Char"/>
    <w:uiPriority w:val="99"/>
    <w:unhideWhenUsed/>
    <w:rsid w:val="00A62A1B"/>
    <w:pPr>
      <w:spacing w:after="120"/>
      <w:jc w:val="both"/>
    </w:pPr>
    <w:rPr>
      <w:rFonts w:eastAsia="MS Mincho"/>
      <w:lang w:eastAsia="x-none"/>
    </w:rPr>
  </w:style>
  <w:style w:type="character" w:customStyle="1" w:styleId="Char">
    <w:name w:val="본문 Char"/>
    <w:aliases w:val="bt Char,Corps de texte Car Char,Corps de texte Car1 Car Char,Corps de texte Car Car Car Char,Corps de texte Car1 Car Car Car Char,Corps de texte Car Car Car Car Car Char,Corps de texte Car1 Car Car Car Car Car Char,bt Car Char"/>
    <w:basedOn w:val="a1"/>
    <w:link w:val="a0"/>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a1"/>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a1"/>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a1"/>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a1"/>
    <w:semiHidden/>
    <w:rsid w:val="00A62A1B"/>
    <w:rPr>
      <w:rFonts w:asciiTheme="majorHAnsi" w:eastAsiaTheme="majorEastAsia" w:hAnsiTheme="majorHAnsi" w:cstheme="majorBidi"/>
      <w:b/>
      <w:bCs/>
      <w:i/>
      <w:iCs/>
      <w:color w:val="4F81BD" w:themeColor="accent1"/>
      <w:szCs w:val="24"/>
      <w:lang w:eastAsia="en-US"/>
    </w:rPr>
  </w:style>
  <w:style w:type="character" w:styleId="a6">
    <w:name w:val="Strong"/>
    <w:uiPriority w:val="22"/>
    <w:qFormat/>
    <w:rsid w:val="00A62A1B"/>
    <w:rPr>
      <w:rFonts w:ascii="Arial" w:eastAsia="SimSun" w:hAnsi="Arial" w:cs="Arial" w:hint="default"/>
      <w:b/>
      <w:bCs/>
      <w:color w:val="0000FF"/>
      <w:kern w:val="2"/>
      <w:lang w:val="en-GB" w:eastAsia="zh-CN" w:bidi="ar-SA"/>
    </w:rPr>
  </w:style>
  <w:style w:type="paragraph" w:styleId="a7">
    <w:name w:val="Normal (Web)"/>
    <w:basedOn w:val="a"/>
    <w:uiPriority w:val="99"/>
    <w:unhideWhenUsed/>
    <w:qFormat/>
    <w:rsid w:val="00A62A1B"/>
    <w:pPr>
      <w:spacing w:before="100" w:beforeAutospacing="1" w:after="100" w:afterAutospacing="1"/>
    </w:pPr>
    <w:rPr>
      <w:rFonts w:ascii="Calibri" w:eastAsia="Calibri" w:hAnsi="Calibri" w:cs="Calibri"/>
      <w:sz w:val="22"/>
      <w:szCs w:val="22"/>
    </w:rPr>
  </w:style>
  <w:style w:type="paragraph" w:styleId="30">
    <w:name w:val="toc 3"/>
    <w:basedOn w:val="a"/>
    <w:next w:val="a"/>
    <w:autoRedefine/>
    <w:uiPriority w:val="39"/>
    <w:semiHidden/>
    <w:unhideWhenUsed/>
    <w:rsid w:val="00A62A1B"/>
    <w:pPr>
      <w:ind w:left="400"/>
    </w:pPr>
  </w:style>
  <w:style w:type="paragraph" w:styleId="40">
    <w:name w:val="toc 4"/>
    <w:basedOn w:val="30"/>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a8">
    <w:name w:val="footnote text"/>
    <w:basedOn w:val="a"/>
    <w:link w:val="Char0"/>
    <w:uiPriority w:val="99"/>
    <w:semiHidden/>
    <w:unhideWhenUsed/>
    <w:rsid w:val="00A62A1B"/>
    <w:rPr>
      <w:szCs w:val="20"/>
      <w:lang w:eastAsia="x-none"/>
    </w:rPr>
  </w:style>
  <w:style w:type="character" w:customStyle="1" w:styleId="Char0">
    <w:name w:val="각주 텍스트 Char"/>
    <w:basedOn w:val="a1"/>
    <w:link w:val="a8"/>
    <w:uiPriority w:val="99"/>
    <w:semiHidden/>
    <w:rsid w:val="00A62A1B"/>
    <w:rPr>
      <w:rFonts w:ascii="Times New Roman" w:eastAsia="Times New Roman" w:hAnsi="Times New Roman" w:cs="Times New Roman"/>
      <w:sz w:val="20"/>
      <w:szCs w:val="20"/>
      <w:lang w:eastAsia="x-none"/>
    </w:rPr>
  </w:style>
  <w:style w:type="paragraph" w:styleId="a9">
    <w:name w:val="annotation text"/>
    <w:basedOn w:val="a"/>
    <w:link w:val="Char1"/>
    <w:uiPriority w:val="99"/>
    <w:semiHidden/>
    <w:unhideWhenUsed/>
    <w:rsid w:val="00A62A1B"/>
    <w:rPr>
      <w:szCs w:val="20"/>
      <w:lang w:eastAsia="x-none"/>
    </w:rPr>
  </w:style>
  <w:style w:type="character" w:customStyle="1" w:styleId="Char1">
    <w:name w:val="메모 텍스트 Char"/>
    <w:basedOn w:val="a1"/>
    <w:link w:val="a9"/>
    <w:uiPriority w:val="99"/>
    <w:semiHidden/>
    <w:rsid w:val="00A62A1B"/>
    <w:rPr>
      <w:rFonts w:ascii="Times New Roman" w:eastAsia="Times New Roman" w:hAnsi="Times New Roman" w:cs="Times New Roman"/>
      <w:sz w:val="20"/>
      <w:szCs w:val="20"/>
      <w:lang w:eastAsia="x-none"/>
    </w:rPr>
  </w:style>
  <w:style w:type="character" w:customStyle="1" w:styleId="Char2">
    <w:name w:val="머리글 Char"/>
    <w:aliases w:val="header odd Char,header Char,header odd1 Char,header odd2 Char,header odd3 Char,header odd4 Char,header odd5 Char,header odd6 Char,header1 Char,header2 Char,header3 Char,header odd11 Char,header odd21 Char,header odd7 Char,header4 Char,h Char"/>
    <w:basedOn w:val="a1"/>
    <w:link w:val="aa"/>
    <w:locked/>
    <w:rsid w:val="00A62A1B"/>
    <w:rPr>
      <w:rFonts w:ascii="Arial" w:eastAsia="MS Mincho" w:hAnsi="Arial" w:cs="Arial"/>
      <w:b/>
      <w:szCs w:val="24"/>
      <w:lang w:eastAsia="x-none"/>
    </w:rPr>
  </w:style>
  <w:style w:type="paragraph" w:styleId="aa">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Char2"/>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1"/>
    <w:semiHidden/>
    <w:rsid w:val="00A62A1B"/>
    <w:rPr>
      <w:rFonts w:ascii="Times New Roman" w:eastAsia="Times New Roman" w:hAnsi="Times New Roman" w:cs="Times New Roman"/>
      <w:sz w:val="20"/>
      <w:szCs w:val="24"/>
      <w:lang w:eastAsia="en-US"/>
    </w:rPr>
  </w:style>
  <w:style w:type="paragraph" w:styleId="ab">
    <w:name w:val="footer"/>
    <w:basedOn w:val="a"/>
    <w:link w:val="Char3"/>
    <w:uiPriority w:val="99"/>
    <w:unhideWhenUsed/>
    <w:rsid w:val="00A62A1B"/>
    <w:pPr>
      <w:tabs>
        <w:tab w:val="center" w:pos="4536"/>
        <w:tab w:val="right" w:pos="9072"/>
      </w:tabs>
    </w:pPr>
    <w:rPr>
      <w:lang w:eastAsia="x-none"/>
    </w:rPr>
  </w:style>
  <w:style w:type="character" w:customStyle="1" w:styleId="Char3">
    <w:name w:val="바닥글 Char"/>
    <w:basedOn w:val="a1"/>
    <w:link w:val="ab"/>
    <w:uiPriority w:val="99"/>
    <w:rsid w:val="00A62A1B"/>
    <w:rPr>
      <w:rFonts w:ascii="Times New Roman" w:eastAsia="Times New Roman" w:hAnsi="Times New Roman" w:cs="Times New Roman"/>
      <w:sz w:val="20"/>
      <w:szCs w:val="24"/>
      <w:lang w:eastAsia="x-none"/>
    </w:rPr>
  </w:style>
  <w:style w:type="character" w:customStyle="1" w:styleId="Char4">
    <w:name w:val="캡션 Char"/>
    <w:aliases w:val="cap Char1,cap Char Char,Caption Char Char,Caption Char1 Char Char,cap Char Char1 Char,Caption Char Char1 Char Char,cap Char2 Char,条目 Char,3GPP Caption Table Char,cap1 Char,cap2 Char,cap11 Char1,Légende-figure Char1,Légende-figure Char Char"/>
    <w:link w:val="ac"/>
    <w:locked/>
    <w:rsid w:val="00A62A1B"/>
    <w:rPr>
      <w:rFonts w:ascii="Times New Roman" w:eastAsia="Times New Roman" w:hAnsi="Times New Roman" w:cs="Times New Roman"/>
      <w:b/>
      <w:bCs/>
      <w:color w:val="4F81BD"/>
      <w:sz w:val="18"/>
      <w:szCs w:val="18"/>
      <w:lang w:val="x-none" w:eastAsia="en-US"/>
    </w:rPr>
  </w:style>
  <w:style w:type="paragraph" w:styleId="ac">
    <w:name w:val="caption"/>
    <w:aliases w:val="cap,cap Char,Caption Char,Caption Char1 Char,cap Char Char1,Caption Char Char1 Char,cap Char2,条目,3GPP Caption Table,cap1,cap2,cap11,Légende-figure,Légende-figure Char,Beschrifubg,Beschriftung Char,label,cap11 Char,cap11 Char Char Char,caption,题"/>
    <w:basedOn w:val="a"/>
    <w:next w:val="a"/>
    <w:link w:val="Char4"/>
    <w:unhideWhenUsed/>
    <w:qFormat/>
    <w:rsid w:val="00A62A1B"/>
    <w:pPr>
      <w:spacing w:after="200"/>
    </w:pPr>
    <w:rPr>
      <w:b/>
      <w:bCs/>
      <w:color w:val="4F81BD"/>
      <w:sz w:val="18"/>
      <w:szCs w:val="18"/>
      <w:lang w:val="x-none"/>
    </w:rPr>
  </w:style>
  <w:style w:type="paragraph" w:styleId="ad">
    <w:name w:val="table of figures"/>
    <w:basedOn w:val="a0"/>
    <w:next w:val="a"/>
    <w:uiPriority w:val="99"/>
    <w:unhideWhenUsed/>
    <w:rsid w:val="00A62A1B"/>
    <w:pPr>
      <w:spacing w:line="276" w:lineRule="auto"/>
      <w:ind w:left="1701" w:hanging="1701"/>
      <w:jc w:val="left"/>
    </w:pPr>
    <w:rPr>
      <w:rFonts w:ascii="Arial" w:eastAsia="SimSun" w:hAnsi="Arial"/>
      <w:b/>
      <w:sz w:val="22"/>
      <w:szCs w:val="22"/>
      <w:lang w:eastAsia="zh-CN"/>
    </w:rPr>
  </w:style>
  <w:style w:type="paragraph" w:styleId="ae">
    <w:name w:val="List"/>
    <w:basedOn w:val="a"/>
    <w:uiPriority w:val="99"/>
    <w:semiHidden/>
    <w:unhideWhenUsed/>
    <w:rsid w:val="00A62A1B"/>
    <w:pPr>
      <w:ind w:left="200" w:hangingChars="200" w:hanging="200"/>
      <w:contextualSpacing/>
    </w:pPr>
  </w:style>
  <w:style w:type="paragraph" w:styleId="af">
    <w:name w:val="List Bullet"/>
    <w:basedOn w:val="ae"/>
    <w:unhideWhenUsed/>
    <w:qFormat/>
    <w:rsid w:val="00A62A1B"/>
    <w:pPr>
      <w:snapToGrid w:val="0"/>
      <w:spacing w:after="180"/>
      <w:ind w:left="568" w:firstLineChars="0" w:hanging="284"/>
      <w:contextualSpacing w:val="0"/>
    </w:pPr>
    <w:rPr>
      <w:rFonts w:eastAsia="SimSun"/>
      <w:szCs w:val="20"/>
      <w:lang w:val="en-GB"/>
    </w:rPr>
  </w:style>
  <w:style w:type="paragraph" w:styleId="20">
    <w:name w:val="List 2"/>
    <w:basedOn w:val="a"/>
    <w:uiPriority w:val="99"/>
    <w:semiHidden/>
    <w:unhideWhenUsed/>
    <w:rsid w:val="00A62A1B"/>
    <w:pPr>
      <w:ind w:leftChars="200" w:left="100" w:hangingChars="200" w:hanging="200"/>
      <w:contextualSpacing/>
    </w:pPr>
  </w:style>
  <w:style w:type="paragraph" w:styleId="af0">
    <w:name w:val="Document Map"/>
    <w:basedOn w:val="a"/>
    <w:link w:val="Char5"/>
    <w:uiPriority w:val="99"/>
    <w:semiHidden/>
    <w:unhideWhenUsed/>
    <w:rsid w:val="00A62A1B"/>
    <w:rPr>
      <w:rFonts w:ascii="SimSun" w:eastAsia="SimSun"/>
      <w:sz w:val="18"/>
      <w:szCs w:val="18"/>
      <w:lang w:val="x-none"/>
    </w:rPr>
  </w:style>
  <w:style w:type="character" w:customStyle="1" w:styleId="Char5">
    <w:name w:val="문서 구조 Char"/>
    <w:basedOn w:val="a1"/>
    <w:link w:val="af0"/>
    <w:uiPriority w:val="99"/>
    <w:semiHidden/>
    <w:rsid w:val="00A62A1B"/>
    <w:rPr>
      <w:rFonts w:ascii="SimSun" w:eastAsia="SimSun" w:hAnsi="Times New Roman" w:cs="Times New Roman"/>
      <w:sz w:val="18"/>
      <w:szCs w:val="18"/>
      <w:lang w:val="x-none" w:eastAsia="en-US"/>
    </w:rPr>
  </w:style>
  <w:style w:type="paragraph" w:styleId="af1">
    <w:name w:val="annotation subject"/>
    <w:basedOn w:val="a9"/>
    <w:next w:val="a9"/>
    <w:link w:val="Char6"/>
    <w:uiPriority w:val="99"/>
    <w:semiHidden/>
    <w:unhideWhenUsed/>
    <w:rsid w:val="00A62A1B"/>
    <w:rPr>
      <w:b/>
      <w:bCs/>
    </w:rPr>
  </w:style>
  <w:style w:type="character" w:customStyle="1" w:styleId="Char6">
    <w:name w:val="메모 주제 Char"/>
    <w:basedOn w:val="Char1"/>
    <w:link w:val="af1"/>
    <w:uiPriority w:val="99"/>
    <w:semiHidden/>
    <w:rsid w:val="00A62A1B"/>
    <w:rPr>
      <w:rFonts w:ascii="Times New Roman" w:eastAsia="Times New Roman" w:hAnsi="Times New Roman" w:cs="Times New Roman"/>
      <w:b/>
      <w:bCs/>
      <w:sz w:val="20"/>
      <w:szCs w:val="20"/>
      <w:lang w:eastAsia="x-none"/>
    </w:rPr>
  </w:style>
  <w:style w:type="paragraph" w:styleId="af2">
    <w:name w:val="Balloon Text"/>
    <w:basedOn w:val="a"/>
    <w:link w:val="Char7"/>
    <w:uiPriority w:val="99"/>
    <w:semiHidden/>
    <w:unhideWhenUsed/>
    <w:rsid w:val="00A62A1B"/>
    <w:rPr>
      <w:rFonts w:ascii="Tahoma" w:hAnsi="Tahoma"/>
      <w:sz w:val="16"/>
      <w:szCs w:val="16"/>
      <w:lang w:eastAsia="x-none"/>
    </w:rPr>
  </w:style>
  <w:style w:type="character" w:customStyle="1" w:styleId="Char7">
    <w:name w:val="풍선 도움말 텍스트 Char"/>
    <w:basedOn w:val="a1"/>
    <w:link w:val="af2"/>
    <w:uiPriority w:val="99"/>
    <w:semiHidden/>
    <w:rsid w:val="00A62A1B"/>
    <w:rPr>
      <w:rFonts w:ascii="Tahoma" w:eastAsia="Times New Roman" w:hAnsi="Tahoma" w:cs="Times New Roman"/>
      <w:sz w:val="16"/>
      <w:szCs w:val="16"/>
      <w:lang w:eastAsia="x-none"/>
    </w:rPr>
  </w:style>
  <w:style w:type="paragraph" w:styleId="af3">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Char8">
    <w:name w:val="목록 단락 Char"/>
    <w:aliases w:val="- Bullets Char,リスト段落 Char,?? ?? Char,????? Char,???? Char,Lista1 Char,列出段落1 Char,中等深浅网格 1 - 着色 21 Char,¥¡¡¡¡ì¬º¥¹¥È¶ÎÂä Char,ÁÐ³ö¶ÎÂä Char,列表段落1 Char,—ño’i—Ž Char,¥ê¥¹¥È¶ÎÂä Char,1st level - Bullet List Paragraph Char,Paragrafo elenco Char"/>
    <w:link w:val="af4"/>
    <w:uiPriority w:val="34"/>
    <w:qFormat/>
    <w:locked/>
    <w:rsid w:val="00A62A1B"/>
    <w:rPr>
      <w:rFonts w:ascii="Calibri" w:eastAsia="Calibri" w:hAnsi="Calibri"/>
      <w:lang w:val="x-none" w:eastAsia="en-US"/>
    </w:rPr>
  </w:style>
  <w:style w:type="paragraph" w:styleId="af4">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列出段落,—ñ弌"/>
    <w:basedOn w:val="a"/>
    <w:link w:val="Char8"/>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a"/>
    <w:autoRedefine/>
    <w:uiPriority w:val="99"/>
    <w:rsid w:val="00A62A1B"/>
    <w:pPr>
      <w:ind w:firstLine="357"/>
    </w:pPr>
    <w:rPr>
      <w:sz w:val="24"/>
    </w:rPr>
  </w:style>
  <w:style w:type="paragraph" w:customStyle="1" w:styleId="para">
    <w:name w:val="para"/>
    <w:basedOn w:val="a"/>
    <w:next w:val="para-ind"/>
    <w:autoRedefine/>
    <w:uiPriority w:val="99"/>
    <w:rsid w:val="00A62A1B"/>
    <w:pPr>
      <w:keepNext/>
    </w:pPr>
    <w:rPr>
      <w:sz w:val="24"/>
    </w:rPr>
  </w:style>
  <w:style w:type="paragraph" w:customStyle="1" w:styleId="TdocHeader2">
    <w:name w:val="Tdoc_Header_2"/>
    <w:basedOn w:val="a"/>
    <w:uiPriority w:val="99"/>
    <w:rsid w:val="00A62A1B"/>
    <w:pPr>
      <w:widowControl w:val="0"/>
      <w:tabs>
        <w:tab w:val="left" w:pos="1701"/>
        <w:tab w:val="right" w:pos="9072"/>
        <w:tab w:val="right" w:pos="10206"/>
      </w:tabs>
      <w:jc w:val="both"/>
    </w:pPr>
    <w:rPr>
      <w:rFonts w:ascii="Arial" w:eastAsia="바탕"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a"/>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a0"/>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a0"/>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a"/>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a"/>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a"/>
    <w:next w:val="a"/>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바탕" w:hAnsi="Times"/>
      <w:szCs w:val="24"/>
      <w:lang w:val="en-GB" w:eastAsia="x-none"/>
    </w:rPr>
  </w:style>
  <w:style w:type="paragraph" w:customStyle="1" w:styleId="RAN1bullet1">
    <w:name w:val="RAN1 bullet1"/>
    <w:basedOn w:val="a"/>
    <w:link w:val="RAN1bullet1Char"/>
    <w:uiPriority w:val="99"/>
    <w:qFormat/>
    <w:rsid w:val="00A62A1B"/>
    <w:pPr>
      <w:numPr>
        <w:numId w:val="3"/>
      </w:numPr>
    </w:pPr>
    <w:rPr>
      <w:rFonts w:ascii="Times" w:eastAsia="바탕" w:hAnsi="Times" w:cstheme="minorBidi"/>
      <w:sz w:val="22"/>
      <w:lang w:val="en-GB" w:eastAsia="x-none"/>
    </w:rPr>
  </w:style>
  <w:style w:type="character" w:customStyle="1" w:styleId="RAN1bullet2Char">
    <w:name w:val="RAN1 bullet2 Char"/>
    <w:link w:val="RAN1bullet2"/>
    <w:uiPriority w:val="99"/>
    <w:locked/>
    <w:rsid w:val="00A62A1B"/>
    <w:rPr>
      <w:rFonts w:ascii="Times" w:eastAsia="바탕" w:hAnsi="Times"/>
      <w:lang w:val="x-none" w:eastAsia="en-US"/>
    </w:rPr>
  </w:style>
  <w:style w:type="paragraph" w:customStyle="1" w:styleId="RAN1bullet2">
    <w:name w:val="RAN1 bullet2"/>
    <w:basedOn w:val="a"/>
    <w:link w:val="RAN1bullet2Char"/>
    <w:uiPriority w:val="99"/>
    <w:qFormat/>
    <w:rsid w:val="00A62A1B"/>
    <w:pPr>
      <w:numPr>
        <w:ilvl w:val="1"/>
        <w:numId w:val="4"/>
      </w:numPr>
      <w:tabs>
        <w:tab w:val="left" w:pos="1440"/>
      </w:tabs>
    </w:pPr>
    <w:rPr>
      <w:rFonts w:ascii="Times" w:eastAsia="바탕" w:hAnsi="Times" w:cstheme="minorBidi"/>
      <w:sz w:val="22"/>
      <w:szCs w:val="22"/>
      <w:lang w:val="x-none"/>
    </w:rPr>
  </w:style>
  <w:style w:type="character" w:customStyle="1" w:styleId="RAN1bullet3Char">
    <w:name w:val="RAN1 bullet3 Char"/>
    <w:link w:val="RAN1bullet3"/>
    <w:uiPriority w:val="99"/>
    <w:locked/>
    <w:rsid w:val="00A62A1B"/>
    <w:rPr>
      <w:rFonts w:ascii="Times" w:eastAsia="바탕"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맑은 고딕" w:hAnsi="Times New Roman" w:cs="Times New Roman"/>
      <w:lang w:val="en-GB" w:eastAsia="en-US"/>
    </w:rPr>
  </w:style>
  <w:style w:type="paragraph" w:customStyle="1" w:styleId="B1">
    <w:name w:val="B1"/>
    <w:basedOn w:val="ae"/>
    <w:link w:val="B1Char"/>
    <w:rsid w:val="00A62A1B"/>
    <w:pPr>
      <w:spacing w:after="180"/>
      <w:ind w:left="568" w:firstLineChars="0" w:hanging="284"/>
      <w:contextualSpacing w:val="0"/>
    </w:pPr>
    <w:rPr>
      <w:rFonts w:eastAsia="맑은 고딕"/>
      <w:sz w:val="22"/>
      <w:szCs w:val="22"/>
      <w:lang w:val="en-GB"/>
    </w:rPr>
  </w:style>
  <w:style w:type="character" w:customStyle="1" w:styleId="B2Char">
    <w:name w:val="B2 Char"/>
    <w:link w:val="B2"/>
    <w:locked/>
    <w:rsid w:val="00A62A1B"/>
    <w:rPr>
      <w:rFonts w:ascii="Times New Roman" w:eastAsia="맑은 고딕" w:hAnsi="Times New Roman" w:cs="Times New Roman"/>
      <w:lang w:val="en-GB" w:eastAsia="en-US"/>
    </w:rPr>
  </w:style>
  <w:style w:type="paragraph" w:customStyle="1" w:styleId="B2">
    <w:name w:val="B2"/>
    <w:basedOn w:val="20"/>
    <w:link w:val="B2Char"/>
    <w:rsid w:val="00A62A1B"/>
    <w:pPr>
      <w:spacing w:after="180"/>
      <w:ind w:leftChars="0" w:left="851" w:firstLineChars="0" w:hanging="284"/>
      <w:contextualSpacing w:val="0"/>
    </w:pPr>
    <w:rPr>
      <w:rFonts w:eastAsia="맑은 고딕"/>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0">
    <w:name w:val="1 Char"/>
    <w:basedOn w:val="1Char"/>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10"/>
    <w:link w:val="1Char0"/>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a"/>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a"/>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맑은 고딕" w:hAnsi="Times New Roman" w:cs="Times New Roman"/>
      <w:sz w:val="20"/>
      <w:lang w:val="en-GB" w:eastAsia="en-US"/>
    </w:rPr>
  </w:style>
  <w:style w:type="paragraph" w:customStyle="1" w:styleId="0Maintext">
    <w:name w:val="0 Main text"/>
    <w:basedOn w:val="a"/>
    <w:link w:val="0MaintextChar"/>
    <w:qFormat/>
    <w:rsid w:val="001C3559"/>
    <w:pPr>
      <w:jc w:val="both"/>
    </w:pPr>
    <w:rPr>
      <w:rFonts w:eastAsia="맑은 고딕"/>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SimSun"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a0"/>
    <w:next w:val="a"/>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a"/>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맑은 고딕"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a"/>
    <w:next w:val="a"/>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a"/>
    <w:uiPriority w:val="99"/>
    <w:rsid w:val="00A62A1B"/>
    <w:pPr>
      <w:spacing w:before="100" w:beforeAutospacing="1" w:after="100" w:afterAutospacing="1"/>
    </w:pPr>
    <w:rPr>
      <w:sz w:val="24"/>
      <w:lang w:eastAsia="ko-KR"/>
    </w:rPr>
  </w:style>
  <w:style w:type="paragraph" w:customStyle="1" w:styleId="0maintext0">
    <w:name w:val="0maintext"/>
    <w:basedOn w:val="a"/>
    <w:uiPriority w:val="99"/>
    <w:semiHidden/>
    <w:rsid w:val="00A62A1B"/>
    <w:rPr>
      <w:rFonts w:eastAsia="SimSun"/>
      <w:sz w:val="24"/>
      <w:lang w:eastAsia="zh-CN"/>
    </w:rPr>
  </w:style>
  <w:style w:type="paragraph" w:customStyle="1" w:styleId="x0maintext1">
    <w:name w:val="x_0maintext1"/>
    <w:basedOn w:val="a"/>
    <w:uiPriority w:val="99"/>
    <w:rsid w:val="00A62A1B"/>
    <w:rPr>
      <w:rFonts w:eastAsia="SimSun"/>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a"/>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a"/>
    <w:uiPriority w:val="34"/>
    <w:qFormat/>
    <w:rsid w:val="00A62A1B"/>
    <w:pPr>
      <w:ind w:firstLineChars="200" w:firstLine="420"/>
    </w:pPr>
    <w:rPr>
      <w:rFonts w:eastAsia="SimSun"/>
      <w:sz w:val="22"/>
      <w:szCs w:val="22"/>
      <w:lang w:eastAsia="zh-CN"/>
    </w:rPr>
  </w:style>
  <w:style w:type="character" w:styleId="af5">
    <w:name w:val="footnote reference"/>
    <w:uiPriority w:val="99"/>
    <w:semiHidden/>
    <w:unhideWhenUsed/>
    <w:rsid w:val="00A62A1B"/>
    <w:rPr>
      <w:vertAlign w:val="superscript"/>
    </w:rPr>
  </w:style>
  <w:style w:type="character" w:styleId="af6">
    <w:name w:val="annotation reference"/>
    <w:semiHidden/>
    <w:unhideWhenUsed/>
    <w:rsid w:val="00A62A1B"/>
    <w:rPr>
      <w:sz w:val="16"/>
      <w:szCs w:val="16"/>
    </w:rPr>
  </w:style>
  <w:style w:type="character" w:styleId="af7">
    <w:name w:val="Placeholder Text"/>
    <w:uiPriority w:val="99"/>
    <w:semiHidden/>
    <w:rsid w:val="00A62A1B"/>
    <w:rPr>
      <w:color w:val="808080"/>
    </w:rPr>
  </w:style>
  <w:style w:type="character" w:styleId="af8">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SimSun" w:hAnsi="Times New Roman" w:cs="Times New Roman" w:hint="default"/>
      <w:b/>
      <w:bCs w:val="0"/>
      <w:sz w:val="20"/>
      <w:szCs w:val="20"/>
    </w:rPr>
  </w:style>
  <w:style w:type="character" w:customStyle="1" w:styleId="msoins2">
    <w:name w:val="msoins2"/>
    <w:rsid w:val="00A62A1B"/>
  </w:style>
  <w:style w:type="table" w:styleId="af9">
    <w:name w:val="Table Grid"/>
    <w:basedOn w:val="a2"/>
    <w:uiPriority w:val="39"/>
    <w:qFormat/>
    <w:rsid w:val="00A62A1B"/>
    <w:pPr>
      <w:spacing w:after="0" w:line="240" w:lineRule="auto"/>
    </w:pPr>
    <w:rPr>
      <w:rFonts w:ascii="Calibri" w:eastAsia="SimSu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
    <w:name w:val="Light Shading Accent 2"/>
    <w:basedOn w:val="a2"/>
    <w:uiPriority w:val="60"/>
    <w:rsid w:val="00A62A1B"/>
    <w:pPr>
      <w:spacing w:after="0" w:line="240" w:lineRule="auto"/>
    </w:pPr>
    <w:rPr>
      <w:rFonts w:ascii="Calibri" w:eastAsia="SimSun" w:hAnsi="Calibri" w:cs="Times New Roman"/>
      <w:color w:val="943634"/>
      <w:sz w:val="20"/>
      <w:szCs w:val="20"/>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3">
    <w:name w:val="Light Shading Accent 3"/>
    <w:basedOn w:val="a2"/>
    <w:uiPriority w:val="60"/>
    <w:rsid w:val="00A62A1B"/>
    <w:pPr>
      <w:spacing w:after="0" w:line="240" w:lineRule="auto"/>
    </w:pPr>
    <w:rPr>
      <w:rFonts w:ascii="Calibri" w:eastAsia="SimSun"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1-3">
    <w:name w:val="Medium Grid 1 Accent 3"/>
    <w:basedOn w:val="a2"/>
    <w:uiPriority w:val="67"/>
    <w:rsid w:val="00A62A1B"/>
    <w:pPr>
      <w:spacing w:after="0" w:line="240" w:lineRule="auto"/>
    </w:pPr>
    <w:rPr>
      <w:rFonts w:ascii="Calibri" w:eastAsia="SimSun"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4">
    <w:name w:val="Light Shading Accent 4"/>
    <w:basedOn w:val="a2"/>
    <w:uiPriority w:val="60"/>
    <w:rsid w:val="00A62A1B"/>
    <w:pPr>
      <w:spacing w:after="0" w:line="240" w:lineRule="auto"/>
    </w:pPr>
    <w:rPr>
      <w:rFonts w:ascii="Calibri" w:eastAsia="SimSun" w:hAnsi="Calibri" w:cs="Times New Roman"/>
      <w:color w:val="5F497A"/>
      <w:sz w:val="20"/>
      <w:szCs w:val="20"/>
    </w:rPr>
    <w:tblPr>
      <w:tblStyleRowBandSize w:val="1"/>
      <w:tblStyleColBandSize w:val="1"/>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5">
    <w:name w:val="Light Shading Accent 5"/>
    <w:basedOn w:val="a2"/>
    <w:uiPriority w:val="60"/>
    <w:rsid w:val="00A62A1B"/>
    <w:pPr>
      <w:spacing w:after="0" w:line="240" w:lineRule="auto"/>
    </w:pPr>
    <w:rPr>
      <w:rFonts w:ascii="Calibri" w:eastAsia="SimSun" w:hAnsi="Calibri" w:cs="Times New Roman"/>
      <w:color w:val="31849B"/>
      <w:sz w:val="20"/>
      <w:szCs w:val="20"/>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1">
    <w:name w:val="浅色底纹1"/>
    <w:basedOn w:val="a2"/>
    <w:uiPriority w:val="60"/>
    <w:rsid w:val="00A62A1B"/>
    <w:pPr>
      <w:spacing w:after="0" w:line="240" w:lineRule="auto"/>
    </w:pPr>
    <w:rPr>
      <w:rFonts w:ascii="Calibri" w:eastAsia="SimSun"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a2"/>
    <w:uiPriority w:val="60"/>
    <w:rsid w:val="00A62A1B"/>
    <w:pPr>
      <w:spacing w:after="0" w:line="240" w:lineRule="auto"/>
    </w:pPr>
    <w:rPr>
      <w:rFonts w:ascii="Calibri" w:eastAsia="SimSun"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a2"/>
    <w:uiPriority w:val="49"/>
    <w:rsid w:val="00A62A1B"/>
    <w:pPr>
      <w:spacing w:after="0" w:line="240" w:lineRule="auto"/>
    </w:pPr>
    <w:rPr>
      <w:rFonts w:ascii="Calibri" w:eastAsia="DengXian" w:hAnsi="Calibri" w:cs="Times New Roman"/>
      <w:sz w:val="24"/>
      <w:szCs w:val="24"/>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a2"/>
    <w:uiPriority w:val="49"/>
    <w:rsid w:val="00076664"/>
    <w:pPr>
      <w:spacing w:after="0" w:line="240" w:lineRule="auto"/>
    </w:pPr>
    <w:rPr>
      <w:sz w:val="24"/>
      <w:szCs w:val="24"/>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a"/>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a1"/>
    <w:link w:val="tabletext"/>
    <w:rsid w:val="006D4202"/>
    <w:rPr>
      <w:rFonts w:ascii="Times New Roman" w:hAnsi="Times New Roman" w:cs="Times New Roman"/>
      <w:sz w:val="20"/>
      <w:szCs w:val="24"/>
    </w:rPr>
  </w:style>
  <w:style w:type="character" w:customStyle="1" w:styleId="Mention1">
    <w:name w:val="Mention1"/>
    <w:basedOn w:val="a1"/>
    <w:uiPriority w:val="99"/>
    <w:unhideWhenUsed/>
    <w:rsid w:val="004D3201"/>
    <w:rPr>
      <w:color w:val="2B579A"/>
      <w:shd w:val="clear" w:color="auto" w:fill="E1DFDD"/>
    </w:rPr>
  </w:style>
  <w:style w:type="character" w:customStyle="1" w:styleId="bullet20">
    <w:name w:val="bullet2 字符"/>
    <w:basedOn w:val="a1"/>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a"/>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SimSun" w:hAnsi="Arial"/>
      <w:noProof/>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Docs/R1-2106938.zip" TargetMode="External"/><Relationship Id="rId18" Type="http://schemas.openxmlformats.org/officeDocument/2006/relationships/hyperlink" Target="https://www.3gpp.org/ftp/TSG_RAN/WG1_RL1/TSGR1_106-e/Docs/R1-2107298.zip" TargetMode="External"/><Relationship Id="rId26" Type="http://schemas.openxmlformats.org/officeDocument/2006/relationships/hyperlink" Target="https://www.3gpp.org/ftp/TSG_RAN/WG1_RL1/TSGR1_106-e/Docs/R1-2107817.zip" TargetMode="External"/><Relationship Id="rId21" Type="http://schemas.openxmlformats.org/officeDocument/2006/relationships/hyperlink" Target="https://www.3gpp.org/ftp/TSG_RAN/WG1_RL1/TSGR1_106-e/Docs/R1-2107470.zip" TargetMode="External"/><Relationship Id="rId34" Type="http://schemas.openxmlformats.org/officeDocument/2006/relationships/hyperlink" Target="https://www.3gpp.org/ftp/TSG_RAN/WG1_RL1/TSGR1_106-e/Docs/R1-2108055.zip" TargetMode="External"/><Relationship Id="rId7" Type="http://schemas.openxmlformats.org/officeDocument/2006/relationships/settings" Target="settings.xml"/><Relationship Id="rId12" Type="http://schemas.openxmlformats.org/officeDocument/2006/relationships/hyperlink" Target="https://www.3gpp.org/ftp/TSG_RAN/WG1_RL1/TSGR1_106-e/Docs/R1-2106868.zip" TargetMode="External"/><Relationship Id="rId17" Type="http://schemas.openxmlformats.org/officeDocument/2006/relationships/hyperlink" Target="https://www.3gpp.org/ftp/TSG_RAN/WG1_RL1/TSGR1_106-e/Docs/R1-2107206.zip" TargetMode="External"/><Relationship Id="rId25" Type="http://schemas.openxmlformats.org/officeDocument/2006/relationships/hyperlink" Target="https://www.3gpp.org/ftp/TSG_RAN/WG1_RL1/TSGR1_106-e/Docs/R1-2107721.zip" TargetMode="External"/><Relationship Id="rId33" Type="http://schemas.openxmlformats.org/officeDocument/2006/relationships/hyperlink" Target="https://www.3gpp.org/ftp/TSG_RAN/WG1_RL1/TSGR1_106-e/Docs/R1-210804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7145.zip" TargetMode="External"/><Relationship Id="rId20" Type="http://schemas.openxmlformats.org/officeDocument/2006/relationships/hyperlink" Target="https://www.3gpp.org/ftp/TSG_RAN/WG1_RL1/TSGR1_106-e/Docs/R1-2107393.zip" TargetMode="External"/><Relationship Id="rId29" Type="http://schemas.openxmlformats.org/officeDocument/2006/relationships/hyperlink" Target="https://www.3gpp.org/ftp/TSG_RAN/WG1_RL1/TSGR1_106-e/Docs/R1-210800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6-e/Docs/R1-2106791.zip" TargetMode="External"/><Relationship Id="rId24" Type="http://schemas.openxmlformats.org/officeDocument/2006/relationships/hyperlink" Target="https://www.3gpp.org/ftp/TSG_RAN/WG1_RL1/TSGR1_106-e/Docs/R1-2107690.zip" TargetMode="External"/><Relationship Id="rId32" Type="http://schemas.openxmlformats.org/officeDocument/2006/relationships/hyperlink" Target="https://www.3gpp.org/ftp/TSG_RAN/WG1_RL1/TSGR1_106-e/Docs/R1-2108044.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81.zip" TargetMode="External"/><Relationship Id="rId23" Type="http://schemas.openxmlformats.org/officeDocument/2006/relationships/hyperlink" Target="https://www.3gpp.org/ftp/TSG_RAN/WG1_RL1/TSGR1_106-e/Docs/R1-2107573.zip" TargetMode="External"/><Relationship Id="rId28" Type="http://schemas.openxmlformats.org/officeDocument/2006/relationships/hyperlink" Target="https://www.3gpp.org/ftp/TSG_RAN/WG1_RL1/TSGR1_106-e/Docs/R1-2107896.zip"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1_RL1/TSGR1_106-e/Docs/R1-2107326.zip" TargetMode="External"/><Relationship Id="rId31" Type="http://schemas.openxmlformats.org/officeDocument/2006/relationships/hyperlink" Target="https://www.3gpp.org/ftp/TSG_RAN/WG1_RL1/TSGR1_106-e/Docs/R1-210803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6-e/Docs/R1-2107031.zip" TargetMode="External"/><Relationship Id="rId22" Type="http://schemas.openxmlformats.org/officeDocument/2006/relationships/hyperlink" Target="https://www.3gpp.org/ftp/TSG_RAN/WG1_RL1/TSGR1_106-e/Docs/R1-2107487.zip" TargetMode="External"/><Relationship Id="rId27" Type="http://schemas.openxmlformats.org/officeDocument/2006/relationships/hyperlink" Target="https://www.3gpp.org/ftp/TSG_RAN/WG1_RL1/TSGR1_106-e/Docs/R1-2107841.zip" TargetMode="External"/><Relationship Id="rId30" Type="http://schemas.openxmlformats.org/officeDocument/2006/relationships/hyperlink" Target="https://www.3gpp.org/ftp/TSG_RAN/WG1_RL1/TSGR1_106-e/Docs/R1-2108021.zip"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D928FBB-B013-4C45-A495-4F990F12E763}">
  <ds:schemaRefs>
    <ds:schemaRef ds:uri="http://schemas.microsoft.com/sharepoint/v3/contenttype/forms"/>
  </ds:schemaRefs>
</ds:datastoreItem>
</file>

<file path=customXml/itemProps4.xml><?xml version="1.0" encoding="utf-8"?>
<ds:datastoreItem xmlns:ds="http://schemas.openxmlformats.org/officeDocument/2006/customXml" ds:itemID="{1399F060-A492-45AD-9E59-18FA4D7B08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Pages>
  <Words>9803</Words>
  <Characters>55882</Characters>
  <Application>Microsoft Office Word</Application>
  <DocSecurity>0</DocSecurity>
  <Lines>465</Lines>
  <Paragraphs>13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655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nhua</dc:creator>
  <cp:lastModifiedBy>SeongWon Go</cp:lastModifiedBy>
  <cp:revision>7</cp:revision>
  <dcterms:created xsi:type="dcterms:W3CDTF">2021-08-13T07:35:00Z</dcterms:created>
  <dcterms:modified xsi:type="dcterms:W3CDTF">2021-08-13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